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9705" w:type="dxa"/>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893"/>
        <w:gridCol w:w="2947"/>
        <w:gridCol w:w="2865"/>
      </w:tblGrid>
      <w:tr w:rsidR="006D57A9" w14:paraId="763E7BF9" w14:textId="77777777" w:rsidTr="00D04F9F">
        <w:trPr>
          <w:trHeight w:val="3855"/>
        </w:trPr>
        <w:tc>
          <w:tcPr>
            <w:tcW w:w="3893" w:type="dxa"/>
          </w:tcPr>
          <w:p w14:paraId="3D68A1E1" w14:textId="77777777" w:rsidR="00216B56" w:rsidRDefault="00216B56" w:rsidP="000864FF"/>
        </w:tc>
        <w:tc>
          <w:tcPr>
            <w:tcW w:w="5812" w:type="dxa"/>
            <w:gridSpan w:val="2"/>
          </w:tcPr>
          <w:p w14:paraId="7216F83F" w14:textId="77777777" w:rsidR="00216B56" w:rsidRDefault="00000000" w:rsidP="006F674E">
            <w:pPr>
              <w:jc w:val="center"/>
            </w:pPr>
            <w:bookmarkStart w:id="0" w:name="LogoCover"/>
            <w:r>
              <w:rPr>
                <w:noProof/>
              </w:rPr>
              <w:drawing>
                <wp:inline distT="0" distB="0" distL="0" distR="0" wp14:anchorId="5FE19224" wp14:editId="6BB05E58">
                  <wp:extent cx="3240000" cy="1212857"/>
                  <wp:effectExtent l="0" t="0" r="0" b="0"/>
                  <wp:docPr id="100148" name="Picture 100148"/>
                  <wp:cNvGraphicFramePr/>
                  <a:graphic xmlns:a="http://schemas.openxmlformats.org/drawingml/2006/main">
                    <a:graphicData uri="http://schemas.openxmlformats.org/drawingml/2006/picture">
                      <pic:pic xmlns:pic="http://schemas.openxmlformats.org/drawingml/2006/picture">
                        <pic:nvPicPr>
                          <pic:cNvPr id="1941117810" name=""/>
                          <pic:cNvPicPr/>
                        </pic:nvPicPr>
                        <pic:blipFill>
                          <a:blip r:embed="rId11"/>
                          <a:stretch>
                            <a:fillRect/>
                          </a:stretch>
                        </pic:blipFill>
                        <pic:spPr>
                          <a:xfrm>
                            <a:off x="0" y="0"/>
                            <a:ext cx="3240000" cy="1212857"/>
                          </a:xfrm>
                          <a:prstGeom prst="rect">
                            <a:avLst/>
                          </a:prstGeom>
                        </pic:spPr>
                      </pic:pic>
                    </a:graphicData>
                  </a:graphic>
                </wp:inline>
              </w:drawing>
            </w:r>
            <w:bookmarkEnd w:id="0"/>
          </w:p>
        </w:tc>
      </w:tr>
      <w:tr w:rsidR="006D57A9" w14:paraId="77B597D4" w14:textId="77777777" w:rsidTr="00D04F9F">
        <w:tc>
          <w:tcPr>
            <w:tcW w:w="3893" w:type="dxa"/>
          </w:tcPr>
          <w:p w14:paraId="5626FFA9" w14:textId="77777777" w:rsidR="00216B56" w:rsidRDefault="00216B56" w:rsidP="000864FF"/>
        </w:tc>
        <w:tc>
          <w:tcPr>
            <w:tcW w:w="5812" w:type="dxa"/>
            <w:gridSpan w:val="2"/>
          </w:tcPr>
          <w:p w14:paraId="312AC824" w14:textId="77777777" w:rsidR="00216B56" w:rsidRPr="003C6F5C" w:rsidRDefault="00000000" w:rsidP="009E0752">
            <w:pPr>
              <w:pStyle w:val="Title"/>
              <w:rPr>
                <w:sz w:val="52"/>
                <w:szCs w:val="48"/>
              </w:rPr>
            </w:pPr>
            <w:r w:rsidRPr="003C6F5C">
              <w:rPr>
                <w:sz w:val="52"/>
                <w:szCs w:val="48"/>
              </w:rPr>
              <w:t xml:space="preserve">GENERAL COGNITIVE </w:t>
            </w:r>
          </w:p>
          <w:p w14:paraId="514CED6F" w14:textId="77777777" w:rsidR="00216B56" w:rsidRPr="003C6F5C" w:rsidRDefault="00000000" w:rsidP="009E0752">
            <w:pPr>
              <w:pStyle w:val="Title"/>
              <w:rPr>
                <w:sz w:val="52"/>
                <w:szCs w:val="48"/>
              </w:rPr>
            </w:pPr>
            <w:r w:rsidRPr="003C6F5C">
              <w:rPr>
                <w:sz w:val="52"/>
                <w:szCs w:val="48"/>
              </w:rPr>
              <w:t xml:space="preserve">ABILITY </w:t>
            </w:r>
            <w:r>
              <w:rPr>
                <w:sz w:val="52"/>
                <w:szCs w:val="48"/>
              </w:rPr>
              <w:t xml:space="preserve">TEST </w:t>
            </w:r>
            <w:r w:rsidRPr="003C6F5C">
              <w:rPr>
                <w:sz w:val="52"/>
                <w:szCs w:val="48"/>
              </w:rPr>
              <w:t>(GCAT)</w:t>
            </w:r>
          </w:p>
          <w:p w14:paraId="0F3DABCB" w14:textId="77777777" w:rsidR="00216B56" w:rsidRPr="003C6F5C" w:rsidRDefault="00000000" w:rsidP="00D04F9F">
            <w:pPr>
              <w:pStyle w:val="Title"/>
              <w:rPr>
                <w:color w:val="E61E25" w:themeColor="accent2"/>
                <w:sz w:val="48"/>
                <w:szCs w:val="44"/>
              </w:rPr>
            </w:pPr>
            <w:r>
              <w:rPr>
                <w:color w:val="E61E25" w:themeColor="accent2"/>
                <w:sz w:val="48"/>
                <w:szCs w:val="44"/>
              </w:rPr>
              <w:t>SELECT</w:t>
            </w:r>
          </w:p>
          <w:p w14:paraId="4BF456DF" w14:textId="62F964D5" w:rsidR="00216B56" w:rsidRPr="00107034" w:rsidRDefault="001E1066" w:rsidP="009E0752">
            <w:pPr>
              <w:pStyle w:val="Subtitle"/>
            </w:pPr>
            <w:r>
              <w:t>Sam Sample</w:t>
            </w:r>
          </w:p>
        </w:tc>
      </w:tr>
      <w:tr w:rsidR="006D57A9" w14:paraId="37E23BC6" w14:textId="77777777" w:rsidTr="00D04F9F">
        <w:trPr>
          <w:trHeight w:val="703"/>
        </w:trPr>
        <w:tc>
          <w:tcPr>
            <w:tcW w:w="3893" w:type="dxa"/>
          </w:tcPr>
          <w:p w14:paraId="0C8E92A9" w14:textId="77777777" w:rsidR="00216B56" w:rsidRPr="001B74FC" w:rsidRDefault="00216B56" w:rsidP="001B74FC">
            <w:pPr>
              <w:jc w:val="right"/>
              <w:rPr>
                <w:sz w:val="16"/>
                <w:szCs w:val="16"/>
              </w:rPr>
            </w:pPr>
          </w:p>
        </w:tc>
        <w:tc>
          <w:tcPr>
            <w:tcW w:w="2947" w:type="dxa"/>
            <w:vAlign w:val="center"/>
          </w:tcPr>
          <w:p w14:paraId="549D0D93" w14:textId="77777777" w:rsidR="00216B56" w:rsidRPr="001B74FC" w:rsidRDefault="00000000" w:rsidP="001B74FC">
            <w:pPr>
              <w:jc w:val="right"/>
              <w:rPr>
                <w:sz w:val="16"/>
                <w:szCs w:val="16"/>
              </w:rPr>
            </w:pPr>
            <w:r w:rsidRPr="00107034">
              <w:rPr>
                <w:noProof/>
                <w:sz w:val="96"/>
                <w:szCs w:val="96"/>
              </w:rPr>
              <mc:AlternateContent>
                <mc:Choice Requires="wpg">
                  <w:drawing>
                    <wp:anchor distT="0" distB="0" distL="114300" distR="114300" simplePos="0" relativeHeight="251659264" behindDoc="1" locked="0" layoutInCell="1" allowOverlap="1" wp14:anchorId="68204C0E" wp14:editId="3A12991E">
                      <wp:simplePos x="0" y="0"/>
                      <wp:positionH relativeFrom="column">
                        <wp:posOffset>222250</wp:posOffset>
                      </wp:positionH>
                      <wp:positionV relativeFrom="paragraph">
                        <wp:posOffset>7620</wp:posOffset>
                      </wp:positionV>
                      <wp:extent cx="3425825" cy="336550"/>
                      <wp:effectExtent l="0" t="19050" r="22225" b="25400"/>
                      <wp:wrapNone/>
                      <wp:docPr id="10" name="Group 10"/>
                      <wp:cNvGraphicFramePr/>
                      <a:graphic xmlns:a="http://schemas.openxmlformats.org/drawingml/2006/main">
                        <a:graphicData uri="http://schemas.microsoft.com/office/word/2010/wordprocessingGroup">
                          <wpg:wgp>
                            <wpg:cNvGrpSpPr/>
                            <wpg:grpSpPr>
                              <a:xfrm>
                                <a:off x="0" y="0"/>
                                <a:ext cx="3425825" cy="336550"/>
                                <a:chOff x="0" y="0"/>
                                <a:chExt cx="3319805" cy="336957"/>
                              </a:xfrm>
                              <a:solidFill>
                                <a:schemeClr val="accent1"/>
                              </a:solidFill>
                            </wpg:grpSpPr>
                            <wps:wsp>
                              <wps:cNvPr id="2" name="Straight Connector 2"/>
                              <wps:cNvCnPr/>
                              <wps:spPr>
                                <a:xfrm>
                                  <a:off x="0" y="0"/>
                                  <a:ext cx="3316910" cy="0"/>
                                </a:xfrm>
                                <a:prstGeom prst="line">
                                  <a:avLst/>
                                </a:prstGeom>
                                <a:grpFill/>
                                <a:ln w="28575">
                                  <a:solidFill>
                                    <a:schemeClr val="accent1"/>
                                  </a:solidFill>
                                </a:ln>
                              </wps:spPr>
                              <wps:style>
                                <a:lnRef idx="1">
                                  <a:schemeClr val="accent1"/>
                                </a:lnRef>
                                <a:fillRef idx="0">
                                  <a:schemeClr val="accent1"/>
                                </a:fillRef>
                                <a:effectRef idx="0">
                                  <a:schemeClr val="accent1"/>
                                </a:effectRef>
                                <a:fontRef idx="minor">
                                  <a:schemeClr val="tx1"/>
                                </a:fontRef>
                              </wps:style>
                              <wps:bodyPr/>
                            </wps:wsp>
                            <wps:wsp>
                              <wps:cNvPr id="3" name="Rectangle 3"/>
                              <wps:cNvSpPr/>
                              <wps:spPr>
                                <a:xfrm>
                                  <a:off x="1485911" y="51207"/>
                                  <a:ext cx="1833894" cy="285750"/>
                                </a:xfrm>
                                <a:custGeom>
                                  <a:avLst/>
                                  <a:gdLst>
                                    <a:gd name="connsiteX0" fmla="*/ 0 w 1819275"/>
                                    <a:gd name="connsiteY0" fmla="*/ 0 h 285750"/>
                                    <a:gd name="connsiteX1" fmla="*/ 1819275 w 1819275"/>
                                    <a:gd name="connsiteY1" fmla="*/ 0 h 285750"/>
                                    <a:gd name="connsiteX2" fmla="*/ 1819275 w 1819275"/>
                                    <a:gd name="connsiteY2" fmla="*/ 285750 h 285750"/>
                                    <a:gd name="connsiteX3" fmla="*/ 0 w 1819275"/>
                                    <a:gd name="connsiteY3" fmla="*/ 285750 h 285750"/>
                                    <a:gd name="connsiteX4" fmla="*/ 0 w 1819275"/>
                                    <a:gd name="connsiteY4" fmla="*/ 0 h 285750"/>
                                    <a:gd name="connsiteX0" fmla="*/ 0 w 1819275"/>
                                    <a:gd name="connsiteY0" fmla="*/ 0 h 285750"/>
                                    <a:gd name="connsiteX1" fmla="*/ 1819275 w 1819275"/>
                                    <a:gd name="connsiteY1" fmla="*/ 0 h 285750"/>
                                    <a:gd name="connsiteX2" fmla="*/ 1819275 w 1819275"/>
                                    <a:gd name="connsiteY2" fmla="*/ 285750 h 285750"/>
                                    <a:gd name="connsiteX3" fmla="*/ 552450 w 1819275"/>
                                    <a:gd name="connsiteY3" fmla="*/ 285750 h 285750"/>
                                    <a:gd name="connsiteX4" fmla="*/ 0 w 1819275"/>
                                    <a:gd name="connsiteY4" fmla="*/ 0 h 285750"/>
                                    <a:gd name="connsiteX0" fmla="*/ 0 w 1819275"/>
                                    <a:gd name="connsiteY0" fmla="*/ 0 h 285750"/>
                                    <a:gd name="connsiteX1" fmla="*/ 1819275 w 1819275"/>
                                    <a:gd name="connsiteY1" fmla="*/ 0 h 285750"/>
                                    <a:gd name="connsiteX2" fmla="*/ 1819275 w 1819275"/>
                                    <a:gd name="connsiteY2" fmla="*/ 285750 h 285750"/>
                                    <a:gd name="connsiteX3" fmla="*/ 276225 w 1819275"/>
                                    <a:gd name="connsiteY3" fmla="*/ 285750 h 285750"/>
                                    <a:gd name="connsiteX4" fmla="*/ 0 w 1819275"/>
                                    <a:gd name="connsiteY4" fmla="*/ 0 h 28575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819275" h="285750">
                                      <a:moveTo>
                                        <a:pt x="0" y="0"/>
                                      </a:moveTo>
                                      <a:lnTo>
                                        <a:pt x="1819275" y="0"/>
                                      </a:lnTo>
                                      <a:lnTo>
                                        <a:pt x="1819275" y="285750"/>
                                      </a:lnTo>
                                      <a:lnTo>
                                        <a:pt x="276225" y="285750"/>
                                      </a:lnTo>
                                      <a:lnTo>
                                        <a:pt x="0" y="0"/>
                                      </a:lnTo>
                                      <a:close/>
                                    </a:path>
                                  </a:pathLst>
                                </a:custGeom>
                                <a:solidFill>
                                  <a:schemeClr val="accent1"/>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3D3E4287" id="Group 10" o:spid="_x0000_s1026" style="position:absolute;margin-left:17.5pt;margin-top:.6pt;width:269.75pt;height:26.5pt;z-index:-251657216;mso-width-relative:margin;mso-height-relative:margin" coordsize="33198,33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">
                      <v:line id="Straight Connector 2" o:spid="_x0000_s1027" style="position:absolute;visibility:visible;mso-wrap-style:square" from="0,0" to="3316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" strokecolor="#283578 [3204]" strokeweight="2.25pt">
                        <v:stroke joinstyle="miter"/>
                      </v:line>
                      <v:shape id="Rectangle 3" o:spid="_x0000_s1028" style="position:absolute;left:14859;top:512;width:18339;height:2857;visibility:visible;mso-wrap-style:square;v-text-anchor:middle" coordsize="1819275,285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" path="m,l1819275,r,285750l276225,285750,,xe" fillcolor="#283578 [3204]" strokecolor="#283578 [3204]" strokeweight="1pt">
                        <v:stroke joinstyle="miter"/>
                        <v:path arrowok="t" o:connecttype="custom" o:connectlocs="0,0;1833894,0;1833894,285750;278445,285750;0,0" o:connectangles="0,0,0,0,0"/>
                      </v:shape>
                    </v:group>
                  </w:pict>
                </mc:Fallback>
              </mc:AlternateContent>
            </w:r>
          </w:p>
        </w:tc>
        <w:tc>
          <w:tcPr>
            <w:tcW w:w="2865" w:type="dxa"/>
          </w:tcPr>
          <w:p w14:paraId="281E9260" w14:textId="77777777" w:rsidR="00216B56" w:rsidRPr="001B74FC" w:rsidRDefault="00000000" w:rsidP="007B1D35">
            <w:pPr>
              <w:pStyle w:val="CoverDate"/>
            </w:pPr>
            <w:bookmarkStart w:id="1" w:name="Coverdate"/>
            <w:r>
              <w:t>4 November 2025</w:t>
            </w:r>
            <w:bookmarkEnd w:id="1"/>
          </w:p>
        </w:tc>
      </w:tr>
      <w:tr w:rsidR="006D57A9" w14:paraId="3026D7A6" w14:textId="77777777" w:rsidTr="0084610C">
        <w:trPr>
          <w:trHeight w:val="626"/>
        </w:trPr>
        <w:tc>
          <w:tcPr>
            <w:tcW w:w="3893" w:type="dxa"/>
          </w:tcPr>
          <w:p w14:paraId="7D1BFF08" w14:textId="77777777" w:rsidR="00216B56" w:rsidRPr="001B74FC" w:rsidRDefault="00216B56" w:rsidP="001B74FC">
            <w:pPr>
              <w:jc w:val="right"/>
              <w:rPr>
                <w:sz w:val="16"/>
                <w:szCs w:val="16"/>
              </w:rPr>
            </w:pPr>
          </w:p>
        </w:tc>
        <w:tc>
          <w:tcPr>
            <w:tcW w:w="5812" w:type="dxa"/>
            <w:gridSpan w:val="2"/>
            <w:vAlign w:val="center"/>
          </w:tcPr>
          <w:p w14:paraId="3613C986" w14:textId="77777777" w:rsidR="00216B56" w:rsidRDefault="00216B56" w:rsidP="002E28B6">
            <w:pPr>
              <w:pStyle w:val="NoSpacing"/>
              <w:jc w:val="center"/>
            </w:pPr>
          </w:p>
        </w:tc>
      </w:tr>
      <w:tr w:rsidR="006D57A9" w14:paraId="5CEA59C4" w14:textId="77777777" w:rsidTr="00A27596">
        <w:trPr>
          <w:trHeight w:val="1460"/>
        </w:trPr>
        <w:tc>
          <w:tcPr>
            <w:tcW w:w="3893" w:type="dxa"/>
          </w:tcPr>
          <w:p w14:paraId="5D2BB719" w14:textId="77777777" w:rsidR="00216B56" w:rsidRPr="001B74FC" w:rsidRDefault="00216B56" w:rsidP="001B74FC">
            <w:pPr>
              <w:jc w:val="right"/>
              <w:rPr>
                <w:sz w:val="16"/>
                <w:szCs w:val="16"/>
              </w:rPr>
            </w:pPr>
          </w:p>
        </w:tc>
        <w:tc>
          <w:tcPr>
            <w:tcW w:w="5812" w:type="dxa"/>
            <w:gridSpan w:val="2"/>
            <w:vAlign w:val="center"/>
          </w:tcPr>
          <w:p w14:paraId="711C11F8" w14:textId="77777777" w:rsidR="00216B56" w:rsidRDefault="00000000" w:rsidP="002E28B6">
            <w:pPr>
              <w:pStyle w:val="NoSpacing"/>
              <w:jc w:val="center"/>
            </w:pPr>
            <w:bookmarkStart w:id="2" w:name="CoverText"/>
            <w:r>
              <w:t>Distributed by People Central LTD</w:t>
            </w:r>
            <w:bookmarkEnd w:id="2"/>
          </w:p>
        </w:tc>
      </w:tr>
    </w:tbl>
    <w:p w14:paraId="2582AC04" w14:textId="77777777" w:rsidR="00216B56" w:rsidRDefault="00000000" w:rsidP="00A953F9">
      <w:pPr>
        <w:tabs>
          <w:tab w:val="left" w:pos="1152"/>
        </w:tabs>
        <w:ind w:left="360"/>
        <w:sectPr w:rsidR="00216B56" w:rsidSect="00FB2FA8">
          <w:pgSz w:w="11906" w:h="16838"/>
          <w:pgMar w:top="1134" w:right="1134" w:bottom="1134" w:left="1134" w:header="709" w:footer="709" w:gutter="0"/>
          <w:cols w:space="708"/>
          <w:docGrid w:linePitch="360"/>
        </w:sectPr>
      </w:pPr>
      <w:r>
        <w:rPr>
          <w:noProof/>
        </w:rPr>
        <w:drawing>
          <wp:anchor distT="0" distB="0" distL="114300" distR="114300" simplePos="0" relativeHeight="251658240" behindDoc="1" locked="1" layoutInCell="1" allowOverlap="1" wp14:anchorId="7688DA2E" wp14:editId="7B26FF15">
            <wp:simplePos x="0" y="0"/>
            <wp:positionH relativeFrom="column">
              <wp:posOffset>-429260</wp:posOffset>
            </wp:positionH>
            <wp:positionV relativeFrom="page">
              <wp:posOffset>6862445</wp:posOffset>
            </wp:positionV>
            <wp:extent cx="6734880" cy="3547080"/>
            <wp:effectExtent l="0" t="0" r="0" b="0"/>
            <wp:wrapNone/>
            <wp:docPr id="25" name="Picture 25" descr="A colorful sunset in the background&#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5430945" name="baloon small.png"/>
                    <pic:cNvPicPr/>
                  </pic:nvPicPr>
                  <pic:blipFill>
                    <a:blip r:embed="rId12" cstate="screen">
                      <a:extLst>
                        <a:ext uri="{BEBA8EAE-BF5A-486C-A8C5-ECC9F3942E4B}">
                          <a14:imgProps xmlns:a14="http://schemas.microsoft.com/office/drawing/2010/main">
                            <a14:imgLayer>
                              <a14:imgEffect>
                                <a14:sharpenSoften amount="20000"/>
                              </a14:imgEffect>
                              <a14:imgEffect>
                                <a14:saturation sat="66000"/>
                              </a14:imgEffect>
                              <a14:imgEffect>
                                <a14:brightnessContrast bright="20000"/>
                              </a14:imgEffect>
                            </a14:imgLayer>
                          </a14:imgProps>
                        </a:ext>
                        <a:ext uri="{28A0092B-C50C-407E-A947-70E740481C1C}">
                          <a14:useLocalDpi xmlns:a14="http://schemas.microsoft.com/office/drawing/2010/main"/>
                        </a:ext>
                      </a:extLst>
                    </a:blip>
                    <a:stretch>
                      <a:fillRect/>
                    </a:stretch>
                  </pic:blipFill>
                  <pic:spPr>
                    <a:xfrm>
                      <a:off x="0" y="0"/>
                      <a:ext cx="6734880" cy="354708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g">
            <w:drawing>
              <wp:anchor distT="0" distB="0" distL="114300" distR="114300" simplePos="0" relativeHeight="251661312" behindDoc="1" locked="1" layoutInCell="1" allowOverlap="1" wp14:anchorId="2214C9E2" wp14:editId="1291A351">
                <wp:simplePos x="0" y="0"/>
                <wp:positionH relativeFrom="page">
                  <wp:posOffset>-447675</wp:posOffset>
                </wp:positionH>
                <wp:positionV relativeFrom="page">
                  <wp:posOffset>123825</wp:posOffset>
                </wp:positionV>
                <wp:extent cx="8195945" cy="10460990"/>
                <wp:effectExtent l="0" t="0" r="0" b="0"/>
                <wp:wrapNone/>
                <wp:docPr id="23" name="Group 23"/>
                <wp:cNvGraphicFramePr/>
                <a:graphic xmlns:a="http://schemas.openxmlformats.org/drawingml/2006/main">
                  <a:graphicData uri="http://schemas.microsoft.com/office/word/2010/wordprocessingGroup">
                    <wpg:wgp>
                      <wpg:cNvGrpSpPr/>
                      <wpg:grpSpPr>
                        <a:xfrm>
                          <a:off x="0" y="0"/>
                          <a:ext cx="8195945" cy="10460990"/>
                          <a:chOff x="-34851" y="-53355"/>
                          <a:chExt cx="8198403" cy="10464005"/>
                        </a:xfrm>
                      </wpg:grpSpPr>
                      <wps:wsp>
                        <wps:cNvPr id="13" name="Rectangle 13"/>
                        <wps:cNvSpPr/>
                        <wps:spPr>
                          <a:xfrm rot="2700000">
                            <a:off x="3942162" y="5984928"/>
                            <a:ext cx="5482374" cy="2960407"/>
                          </a:xfrm>
                          <a:custGeom>
                            <a:avLst/>
                            <a:gdLst>
                              <a:gd name="connsiteX0" fmla="*/ 0 w 5242768"/>
                              <a:gd name="connsiteY0" fmla="*/ 0 h 177778"/>
                              <a:gd name="connsiteX1" fmla="*/ 5242768 w 5242768"/>
                              <a:gd name="connsiteY1" fmla="*/ 0 h 177778"/>
                              <a:gd name="connsiteX2" fmla="*/ 5242768 w 5242768"/>
                              <a:gd name="connsiteY2" fmla="*/ 177778 h 177778"/>
                              <a:gd name="connsiteX3" fmla="*/ 0 w 5242768"/>
                              <a:gd name="connsiteY3" fmla="*/ 177778 h 177778"/>
                              <a:gd name="connsiteX4" fmla="*/ 0 w 5242768"/>
                              <a:gd name="connsiteY4" fmla="*/ 0 h 177778"/>
                              <a:gd name="connsiteX0" fmla="*/ 0 w 5242768"/>
                              <a:gd name="connsiteY0" fmla="*/ 0 h 177778"/>
                              <a:gd name="connsiteX1" fmla="*/ 2625776 w 5242768"/>
                              <a:gd name="connsiteY1" fmla="*/ 5813 h 177778"/>
                              <a:gd name="connsiteX2" fmla="*/ 5242768 w 5242768"/>
                              <a:gd name="connsiteY2" fmla="*/ 0 h 177778"/>
                              <a:gd name="connsiteX3" fmla="*/ 5242768 w 5242768"/>
                              <a:gd name="connsiteY3" fmla="*/ 177778 h 177778"/>
                              <a:gd name="connsiteX4" fmla="*/ 0 w 5242768"/>
                              <a:gd name="connsiteY4" fmla="*/ 177778 h 177778"/>
                              <a:gd name="connsiteX5" fmla="*/ 0 w 5242768"/>
                              <a:gd name="connsiteY5" fmla="*/ 0 h 177778"/>
                              <a:gd name="connsiteX0" fmla="*/ 0 w 5242768"/>
                              <a:gd name="connsiteY0" fmla="*/ 2621385 h 2799163"/>
                              <a:gd name="connsiteX1" fmla="*/ 2621384 w 5242768"/>
                              <a:gd name="connsiteY1" fmla="*/ 0 h 2799163"/>
                              <a:gd name="connsiteX2" fmla="*/ 5242768 w 5242768"/>
                              <a:gd name="connsiteY2" fmla="*/ 2621385 h 2799163"/>
                              <a:gd name="connsiteX3" fmla="*/ 5242768 w 5242768"/>
                              <a:gd name="connsiteY3" fmla="*/ 2799163 h 2799163"/>
                              <a:gd name="connsiteX4" fmla="*/ 0 w 5242768"/>
                              <a:gd name="connsiteY4" fmla="*/ 2799163 h 2799163"/>
                              <a:gd name="connsiteX5" fmla="*/ 0 w 5242768"/>
                              <a:gd name="connsiteY5" fmla="*/ 2621385 h 2799163"/>
                              <a:gd name="connsiteX0" fmla="*/ 0 w 5242768"/>
                              <a:gd name="connsiteY0" fmla="*/ 2746532 h 2924310"/>
                              <a:gd name="connsiteX1" fmla="*/ 2722579 w 5242768"/>
                              <a:gd name="connsiteY1" fmla="*/ 0 h 2924310"/>
                              <a:gd name="connsiteX2" fmla="*/ 5242768 w 5242768"/>
                              <a:gd name="connsiteY2" fmla="*/ 2746532 h 2924310"/>
                              <a:gd name="connsiteX3" fmla="*/ 5242768 w 5242768"/>
                              <a:gd name="connsiteY3" fmla="*/ 2924310 h 2924310"/>
                              <a:gd name="connsiteX4" fmla="*/ 0 w 5242768"/>
                              <a:gd name="connsiteY4" fmla="*/ 2924310 h 2924310"/>
                              <a:gd name="connsiteX5" fmla="*/ 0 w 5242768"/>
                              <a:gd name="connsiteY5" fmla="*/ 2746532 h 2924310"/>
                              <a:gd name="connsiteX0" fmla="*/ 0 w 5480770"/>
                              <a:gd name="connsiteY0" fmla="*/ 2746532 h 2924310"/>
                              <a:gd name="connsiteX1" fmla="*/ 2722579 w 5480770"/>
                              <a:gd name="connsiteY1" fmla="*/ 0 h 2924310"/>
                              <a:gd name="connsiteX2" fmla="*/ 5480770 w 5480770"/>
                              <a:gd name="connsiteY2" fmla="*/ 2686329 h 2924310"/>
                              <a:gd name="connsiteX3" fmla="*/ 5242768 w 5480770"/>
                              <a:gd name="connsiteY3" fmla="*/ 2924310 h 2924310"/>
                              <a:gd name="connsiteX4" fmla="*/ 0 w 5480770"/>
                              <a:gd name="connsiteY4" fmla="*/ 2924310 h 2924310"/>
                              <a:gd name="connsiteX5" fmla="*/ 0 w 5480770"/>
                              <a:gd name="connsiteY5" fmla="*/ 2746532 h 2924310"/>
                              <a:gd name="connsiteX0" fmla="*/ 0 w 5480770"/>
                              <a:gd name="connsiteY0" fmla="*/ 2782375 h 2960153"/>
                              <a:gd name="connsiteX1" fmla="*/ 2758354 w 5480770"/>
                              <a:gd name="connsiteY1" fmla="*/ 0 h 2960153"/>
                              <a:gd name="connsiteX2" fmla="*/ 5480770 w 5480770"/>
                              <a:gd name="connsiteY2" fmla="*/ 2722172 h 2960153"/>
                              <a:gd name="connsiteX3" fmla="*/ 5242768 w 5480770"/>
                              <a:gd name="connsiteY3" fmla="*/ 2960153 h 2960153"/>
                              <a:gd name="connsiteX4" fmla="*/ 0 w 5480770"/>
                              <a:gd name="connsiteY4" fmla="*/ 2960153 h 2960153"/>
                              <a:gd name="connsiteX5" fmla="*/ 0 w 5480770"/>
                              <a:gd name="connsiteY5" fmla="*/ 2782375 h 2960153"/>
                              <a:gd name="connsiteX0" fmla="*/ 0 w 5482067"/>
                              <a:gd name="connsiteY0" fmla="*/ 2759521 h 2960153"/>
                              <a:gd name="connsiteX1" fmla="*/ 2759651 w 5482067"/>
                              <a:gd name="connsiteY1" fmla="*/ 0 h 2960153"/>
                              <a:gd name="connsiteX2" fmla="*/ 5482067 w 5482067"/>
                              <a:gd name="connsiteY2" fmla="*/ 2722172 h 2960153"/>
                              <a:gd name="connsiteX3" fmla="*/ 5244065 w 5482067"/>
                              <a:gd name="connsiteY3" fmla="*/ 2960153 h 2960153"/>
                              <a:gd name="connsiteX4" fmla="*/ 1297 w 5482067"/>
                              <a:gd name="connsiteY4" fmla="*/ 2960153 h 2960153"/>
                              <a:gd name="connsiteX5" fmla="*/ 0 w 5482067"/>
                              <a:gd name="connsiteY5" fmla="*/ 2759521 h 296015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5482067" h="2960153">
                                <a:moveTo>
                                  <a:pt x="0" y="2759521"/>
                                </a:moveTo>
                                <a:lnTo>
                                  <a:pt x="2759651" y="0"/>
                                </a:lnTo>
                                <a:lnTo>
                                  <a:pt x="5482067" y="2722172"/>
                                </a:lnTo>
                                <a:lnTo>
                                  <a:pt x="5244065" y="2960153"/>
                                </a:lnTo>
                                <a:lnTo>
                                  <a:pt x="1297" y="2960153"/>
                                </a:lnTo>
                                <a:cubicBezTo>
                                  <a:pt x="865" y="2893276"/>
                                  <a:pt x="432" y="2826398"/>
                                  <a:pt x="0" y="2759521"/>
                                </a:cubicBezTo>
                                <a:close/>
                              </a:path>
                            </a:pathLst>
                          </a:cu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s:wsp>
                        <wps:cNvPr id="17" name="Isosceles Triangle 17"/>
                        <wps:cNvSpPr/>
                        <wps:spPr>
                          <a:xfrm rot="10800000">
                            <a:off x="5410200" y="9277350"/>
                            <a:ext cx="168203" cy="83164"/>
                          </a:xfrm>
                          <a:prstGeom prst="triangle">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pic:pic xmlns:pic="http://schemas.openxmlformats.org/drawingml/2006/picture">
                        <pic:nvPicPr>
                          <pic:cNvPr id="26" name="Picture 26" descr="C:\Users\tariq\AppData\Local\Microsoft\Windows\INetCache\Content.Word\Podium Logo AllWhite.png"/>
                          <pic:cNvPicPr>
                            <a:picLocks noChangeAspect="1"/>
                          </pic:cNvPicPr>
                        </pic:nvPicPr>
                        <pic:blipFill>
                          <a:blip r:embed="rId13" cstate="screen">
                            <a:extLst>
                              <a:ext uri="{28A0092B-C50C-407E-A947-70E740481C1C}">
                                <a14:useLocalDpi xmlns:a14="http://schemas.microsoft.com/office/drawing/2010/main"/>
                              </a:ext>
                            </a:extLst>
                          </a:blip>
                          <a:stretch>
                            <a:fillRect/>
                          </a:stretch>
                        </pic:blipFill>
                        <pic:spPr bwMode="auto">
                          <a:xfrm>
                            <a:off x="5581650" y="9277350"/>
                            <a:ext cx="734695" cy="656590"/>
                          </a:xfrm>
                          <a:prstGeom prst="rect">
                            <a:avLst/>
                          </a:prstGeom>
                          <a:noFill/>
                          <a:ln>
                            <a:noFill/>
                          </a:ln>
                        </pic:spPr>
                      </pic:pic>
                      <wps:wsp>
                        <wps:cNvPr id="29" name="Text Box 29"/>
                        <wps:cNvSpPr txBox="1"/>
                        <wps:spPr>
                          <a:xfrm>
                            <a:off x="5172477" y="9955835"/>
                            <a:ext cx="1560963" cy="213360"/>
                          </a:xfrm>
                          <a:prstGeom prst="rect">
                            <a:avLst/>
                          </a:prstGeom>
                          <a:noFill/>
                          <a:ln w="6350">
                            <a:noFill/>
                          </a:ln>
                        </wps:spPr>
                        <wps:txbx>
                          <w:txbxContent>
                            <w:p w14:paraId="4D89CF32" w14:textId="77777777" w:rsidR="00216B56" w:rsidRPr="000B26B2" w:rsidRDefault="00000000" w:rsidP="000D668D">
                              <w:pPr>
                                <w:jc w:val="center"/>
                                <w:rPr>
                                  <w:color w:val="A6A6A6" w:themeColor="background1" w:themeShade="A6"/>
                                </w:rPr>
                              </w:pPr>
                              <w:r w:rsidRPr="000B26B2">
                                <w:rPr>
                                  <w:rFonts w:cstheme="minorHAnsi"/>
                                  <w:color w:val="A6A6A6" w:themeColor="background1" w:themeShade="A6"/>
                                </w:rPr>
                                <w:t>©</w:t>
                              </w:r>
                              <w:r w:rsidRPr="000B26B2">
                                <w:rPr>
                                  <w:color w:val="A6A6A6" w:themeColor="background1" w:themeShade="A6"/>
                                </w:rPr>
                                <w:t xml:space="preserve"> </w:t>
                              </w:r>
                              <w:r>
                                <w:rPr>
                                  <w:color w:val="A6A6A6" w:themeColor="background1" w:themeShade="A6"/>
                                </w:rPr>
                                <w:t>P</w:t>
                              </w:r>
                              <w:r w:rsidRPr="000B26B2">
                                <w:rPr>
                                  <w:color w:val="A6A6A6" w:themeColor="background1" w:themeShade="A6"/>
                                </w:rPr>
                                <w:t>odium Systems L</w:t>
                              </w:r>
                              <w:r>
                                <w:rPr>
                                  <w:color w:val="A6A6A6" w:themeColor="background1" w:themeShade="A6"/>
                                </w:rPr>
                                <w:t>imited.</w:t>
                              </w:r>
                            </w:p>
                          </w:txbxContent>
                        </wps:txbx>
                        <wps:bodyPr rot="0" spcFirstLastPara="0" vertOverflow="overflow" horzOverflow="overflow" vert="horz" wrap="none" lIns="0" tIns="0" rIns="0" bIns="0" numCol="1" spcCol="0" rtlCol="0" fromWordArt="0" anchor="t" anchorCtr="0" forceAA="0" compatLnSpc="1">
                          <a:prstTxWarp prst="textNoShape">
                            <a:avLst/>
                          </a:prstTxWarp>
                        </wps:bodyPr>
                      </wps:wsp>
                      <wps:wsp>
                        <wps:cNvPr id="12" name="Rectangle 12"/>
                        <wps:cNvSpPr/>
                        <wps:spPr>
                          <a:xfrm rot="18900000" flipH="1">
                            <a:off x="-34851" y="8031165"/>
                            <a:ext cx="4598716" cy="179851"/>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s:wsp>
                        <wps:cNvPr id="7" name="Isosceles Triangle 7"/>
                        <wps:cNvSpPr/>
                        <wps:spPr>
                          <a:xfrm>
                            <a:off x="4895850" y="8229600"/>
                            <a:ext cx="1837391" cy="910962"/>
                          </a:xfrm>
                          <a:prstGeom prst="triangle">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s:wsp>
                        <wps:cNvPr id="8" name="Isosceles Triangle 8"/>
                        <wps:cNvSpPr/>
                        <wps:spPr>
                          <a:xfrm>
                            <a:off x="5810250" y="8324850"/>
                            <a:ext cx="818778" cy="404392"/>
                          </a:xfrm>
                          <a:prstGeom prst="triangle">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s:wsp>
                        <wps:cNvPr id="15" name="Rectangle 15"/>
                        <wps:cNvSpPr/>
                        <wps:spPr>
                          <a:xfrm flipH="1">
                            <a:off x="505952" y="10222789"/>
                            <a:ext cx="7237223" cy="187861"/>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s:wsp>
                        <wps:cNvPr id="19" name="Rectangle 19"/>
                        <wps:cNvSpPr/>
                        <wps:spPr>
                          <a:xfrm>
                            <a:off x="723900" y="0"/>
                            <a:ext cx="2984819" cy="4781550"/>
                          </a:xfrm>
                          <a:custGeom>
                            <a:avLst/>
                            <a:gdLst>
                              <a:gd name="connsiteX0" fmla="*/ 0 w 1435100"/>
                              <a:gd name="connsiteY0" fmla="*/ 0 h 1339850"/>
                              <a:gd name="connsiteX1" fmla="*/ 1435100 w 1435100"/>
                              <a:gd name="connsiteY1" fmla="*/ 0 h 1339850"/>
                              <a:gd name="connsiteX2" fmla="*/ 1435100 w 1435100"/>
                              <a:gd name="connsiteY2" fmla="*/ 1339850 h 1339850"/>
                              <a:gd name="connsiteX3" fmla="*/ 0 w 1435100"/>
                              <a:gd name="connsiteY3" fmla="*/ 1339850 h 1339850"/>
                              <a:gd name="connsiteX4" fmla="*/ 0 w 1435100"/>
                              <a:gd name="connsiteY4" fmla="*/ 0 h 1339850"/>
                              <a:gd name="connsiteX0" fmla="*/ 0 w 2770697"/>
                              <a:gd name="connsiteY0" fmla="*/ 0 h 1496059"/>
                              <a:gd name="connsiteX1" fmla="*/ 2770697 w 2770697"/>
                              <a:gd name="connsiteY1" fmla="*/ 1496059 h 1496059"/>
                              <a:gd name="connsiteX2" fmla="*/ 1435100 w 2770697"/>
                              <a:gd name="connsiteY2" fmla="*/ 1339850 h 1496059"/>
                              <a:gd name="connsiteX3" fmla="*/ 0 w 2770697"/>
                              <a:gd name="connsiteY3" fmla="*/ 1339850 h 1496059"/>
                              <a:gd name="connsiteX4" fmla="*/ 0 w 2770697"/>
                              <a:gd name="connsiteY4" fmla="*/ 0 h 1496059"/>
                              <a:gd name="connsiteX0" fmla="*/ 0 w 3005663"/>
                              <a:gd name="connsiteY0" fmla="*/ 0 h 3001647"/>
                              <a:gd name="connsiteX1" fmla="*/ 3005663 w 3005663"/>
                              <a:gd name="connsiteY1" fmla="*/ 3001647 h 3001647"/>
                              <a:gd name="connsiteX2" fmla="*/ 1670066 w 3005663"/>
                              <a:gd name="connsiteY2" fmla="*/ 2845438 h 3001647"/>
                              <a:gd name="connsiteX3" fmla="*/ 234966 w 3005663"/>
                              <a:gd name="connsiteY3" fmla="*/ 2845438 h 3001647"/>
                              <a:gd name="connsiteX4" fmla="*/ 0 w 3005663"/>
                              <a:gd name="connsiteY4" fmla="*/ 0 h 3001647"/>
                              <a:gd name="connsiteX0" fmla="*/ 0 w 3005663"/>
                              <a:gd name="connsiteY0" fmla="*/ 0 h 3588388"/>
                              <a:gd name="connsiteX1" fmla="*/ 3005663 w 3005663"/>
                              <a:gd name="connsiteY1" fmla="*/ 3001647 h 3588388"/>
                              <a:gd name="connsiteX2" fmla="*/ 1670066 w 3005663"/>
                              <a:gd name="connsiteY2" fmla="*/ 2845438 h 3588388"/>
                              <a:gd name="connsiteX3" fmla="*/ 3175 w 3005663"/>
                              <a:gd name="connsiteY3" fmla="*/ 3588388 h 3588388"/>
                              <a:gd name="connsiteX4" fmla="*/ 0 w 3005663"/>
                              <a:gd name="connsiteY4" fmla="*/ 0 h 3588388"/>
                              <a:gd name="connsiteX0" fmla="*/ 0 w 3005663"/>
                              <a:gd name="connsiteY0" fmla="*/ 0 h 4793493"/>
                              <a:gd name="connsiteX1" fmla="*/ 3005663 w 3005663"/>
                              <a:gd name="connsiteY1" fmla="*/ 3001647 h 4793493"/>
                              <a:gd name="connsiteX2" fmla="*/ 1215473 w 3005663"/>
                              <a:gd name="connsiteY2" fmla="*/ 4793493 h 4793493"/>
                              <a:gd name="connsiteX3" fmla="*/ 3175 w 3005663"/>
                              <a:gd name="connsiteY3" fmla="*/ 3588388 h 4793493"/>
                              <a:gd name="connsiteX4" fmla="*/ 0 w 3005663"/>
                              <a:gd name="connsiteY4" fmla="*/ 0 h 4793493"/>
                              <a:gd name="connsiteX0" fmla="*/ 0 w 2998360"/>
                              <a:gd name="connsiteY0" fmla="*/ 0 h 4793493"/>
                              <a:gd name="connsiteX1" fmla="*/ 2998360 w 2998360"/>
                              <a:gd name="connsiteY1" fmla="*/ 3014985 h 4793493"/>
                              <a:gd name="connsiteX2" fmla="*/ 1215473 w 2998360"/>
                              <a:gd name="connsiteY2" fmla="*/ 4793493 h 4793493"/>
                              <a:gd name="connsiteX3" fmla="*/ 3175 w 2998360"/>
                              <a:gd name="connsiteY3" fmla="*/ 3588388 h 4793493"/>
                              <a:gd name="connsiteX4" fmla="*/ 0 w 2998360"/>
                              <a:gd name="connsiteY4" fmla="*/ 0 h 4793493"/>
                              <a:gd name="connsiteX0" fmla="*/ 0 w 2998360"/>
                              <a:gd name="connsiteY0" fmla="*/ 0 h 4667750"/>
                              <a:gd name="connsiteX1" fmla="*/ 2998360 w 2998360"/>
                              <a:gd name="connsiteY1" fmla="*/ 3014985 h 4667750"/>
                              <a:gd name="connsiteX2" fmla="*/ 1192609 w 2998360"/>
                              <a:gd name="connsiteY2" fmla="*/ 4667750 h 4667750"/>
                              <a:gd name="connsiteX3" fmla="*/ 3175 w 2998360"/>
                              <a:gd name="connsiteY3" fmla="*/ 3588388 h 4667750"/>
                              <a:gd name="connsiteX4" fmla="*/ 0 w 2998360"/>
                              <a:gd name="connsiteY4" fmla="*/ 0 h 4667750"/>
                              <a:gd name="connsiteX0" fmla="*/ 0 w 2998360"/>
                              <a:gd name="connsiteY0" fmla="*/ 0 h 4793493"/>
                              <a:gd name="connsiteX1" fmla="*/ 2998360 w 2998360"/>
                              <a:gd name="connsiteY1" fmla="*/ 3014985 h 4793493"/>
                              <a:gd name="connsiteX2" fmla="*/ 1216555 w 2998360"/>
                              <a:gd name="connsiteY2" fmla="*/ 4793493 h 4793493"/>
                              <a:gd name="connsiteX3" fmla="*/ 3175 w 2998360"/>
                              <a:gd name="connsiteY3" fmla="*/ 3588388 h 4793493"/>
                              <a:gd name="connsiteX4" fmla="*/ 0 w 2998360"/>
                              <a:gd name="connsiteY4" fmla="*/ 0 h 4793493"/>
                              <a:gd name="connsiteX0" fmla="*/ 0 w 2946916"/>
                              <a:gd name="connsiteY0" fmla="*/ 0 h 4793493"/>
                              <a:gd name="connsiteX1" fmla="*/ 2946916 w 2946916"/>
                              <a:gd name="connsiteY1" fmla="*/ 3014985 h 4793493"/>
                              <a:gd name="connsiteX2" fmla="*/ 1216555 w 2946916"/>
                              <a:gd name="connsiteY2" fmla="*/ 4793493 h 4793493"/>
                              <a:gd name="connsiteX3" fmla="*/ 3175 w 2946916"/>
                              <a:gd name="connsiteY3" fmla="*/ 3588388 h 4793493"/>
                              <a:gd name="connsiteX4" fmla="*/ 0 w 2946916"/>
                              <a:gd name="connsiteY4" fmla="*/ 0 h 4793493"/>
                              <a:gd name="connsiteX0" fmla="*/ 0 w 2998360"/>
                              <a:gd name="connsiteY0" fmla="*/ 0 h 4793493"/>
                              <a:gd name="connsiteX1" fmla="*/ 2998360 w 2998360"/>
                              <a:gd name="connsiteY1" fmla="*/ 3014985 h 4793493"/>
                              <a:gd name="connsiteX2" fmla="*/ 1216555 w 2998360"/>
                              <a:gd name="connsiteY2" fmla="*/ 4793493 h 4793493"/>
                              <a:gd name="connsiteX3" fmla="*/ 3175 w 2998360"/>
                              <a:gd name="connsiteY3" fmla="*/ 3588388 h 4793493"/>
                              <a:gd name="connsiteX4" fmla="*/ 0 w 2998360"/>
                              <a:gd name="connsiteY4" fmla="*/ 0 h 4793493"/>
                              <a:gd name="connsiteX0" fmla="*/ 0 w 2998360"/>
                              <a:gd name="connsiteY0" fmla="*/ 0 h 4730621"/>
                              <a:gd name="connsiteX1" fmla="*/ 2998360 w 2998360"/>
                              <a:gd name="connsiteY1" fmla="*/ 3014985 h 4730621"/>
                              <a:gd name="connsiteX2" fmla="*/ 1216555 w 2998360"/>
                              <a:gd name="connsiteY2" fmla="*/ 4730621 h 4730621"/>
                              <a:gd name="connsiteX3" fmla="*/ 3175 w 2998360"/>
                              <a:gd name="connsiteY3" fmla="*/ 3588388 h 4730621"/>
                              <a:gd name="connsiteX4" fmla="*/ 0 w 2998360"/>
                              <a:gd name="connsiteY4" fmla="*/ 0 h 4730621"/>
                              <a:gd name="connsiteX0" fmla="*/ 0 w 2998360"/>
                              <a:gd name="connsiteY0" fmla="*/ 0 h 4791588"/>
                              <a:gd name="connsiteX1" fmla="*/ 2998360 w 2998360"/>
                              <a:gd name="connsiteY1" fmla="*/ 3014985 h 4791588"/>
                              <a:gd name="connsiteX2" fmla="*/ 1216555 w 2998360"/>
                              <a:gd name="connsiteY2" fmla="*/ 4791588 h 4791588"/>
                              <a:gd name="connsiteX3" fmla="*/ 3175 w 2998360"/>
                              <a:gd name="connsiteY3" fmla="*/ 3588388 h 4791588"/>
                              <a:gd name="connsiteX4" fmla="*/ 0 w 2998360"/>
                              <a:gd name="connsiteY4" fmla="*/ 0 h 4791588"/>
                              <a:gd name="connsiteX0" fmla="*/ 0 w 2985342"/>
                              <a:gd name="connsiteY0" fmla="*/ 0 h 4791588"/>
                              <a:gd name="connsiteX1" fmla="*/ 2985342 w 2985342"/>
                              <a:gd name="connsiteY1" fmla="*/ 3007365 h 4791588"/>
                              <a:gd name="connsiteX2" fmla="*/ 1216555 w 2985342"/>
                              <a:gd name="connsiteY2" fmla="*/ 4791588 h 4791588"/>
                              <a:gd name="connsiteX3" fmla="*/ 3175 w 2985342"/>
                              <a:gd name="connsiteY3" fmla="*/ 3588388 h 4791588"/>
                              <a:gd name="connsiteX4" fmla="*/ 0 w 2985342"/>
                              <a:gd name="connsiteY4" fmla="*/ 0 h 4791588"/>
                              <a:gd name="connsiteX0" fmla="*/ 0 w 2985342"/>
                              <a:gd name="connsiteY0" fmla="*/ 0 h 4782062"/>
                              <a:gd name="connsiteX1" fmla="*/ 2985342 w 2985342"/>
                              <a:gd name="connsiteY1" fmla="*/ 3007365 h 4782062"/>
                              <a:gd name="connsiteX2" fmla="*/ 1203219 w 2985342"/>
                              <a:gd name="connsiteY2" fmla="*/ 4782062 h 4782062"/>
                              <a:gd name="connsiteX3" fmla="*/ 3175 w 2985342"/>
                              <a:gd name="connsiteY3" fmla="*/ 3588388 h 4782062"/>
                              <a:gd name="connsiteX4" fmla="*/ 0 w 2985342"/>
                              <a:gd name="connsiteY4" fmla="*/ 0 h 4782062"/>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985342" h="4782062">
                                <a:moveTo>
                                  <a:pt x="0" y="0"/>
                                </a:moveTo>
                                <a:lnTo>
                                  <a:pt x="2985342" y="3007365"/>
                                </a:lnTo>
                                <a:lnTo>
                                  <a:pt x="1203219" y="4782062"/>
                                </a:lnTo>
                                <a:lnTo>
                                  <a:pt x="3175" y="3588388"/>
                                </a:lnTo>
                                <a:cubicBezTo>
                                  <a:pt x="2117" y="2392259"/>
                                  <a:pt x="1058" y="1196129"/>
                                  <a:pt x="0" y="0"/>
                                </a:cubicBezTo>
                                <a:close/>
                              </a:path>
                            </a:pathLst>
                          </a:cu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s:wsp>
                        <wps:cNvPr id="20" name="Rectangle 20"/>
                        <wps:cNvSpPr/>
                        <wps:spPr>
                          <a:xfrm>
                            <a:off x="723900" y="4781550"/>
                            <a:ext cx="2984819" cy="4754880"/>
                          </a:xfrm>
                          <a:custGeom>
                            <a:avLst/>
                            <a:gdLst>
                              <a:gd name="connsiteX0" fmla="*/ 0 w 1682750"/>
                              <a:gd name="connsiteY0" fmla="*/ 0 h 1479550"/>
                              <a:gd name="connsiteX1" fmla="*/ 1682750 w 1682750"/>
                              <a:gd name="connsiteY1" fmla="*/ 0 h 1479550"/>
                              <a:gd name="connsiteX2" fmla="*/ 1682750 w 1682750"/>
                              <a:gd name="connsiteY2" fmla="*/ 1479550 h 1479550"/>
                              <a:gd name="connsiteX3" fmla="*/ 0 w 1682750"/>
                              <a:gd name="connsiteY3" fmla="*/ 1479550 h 1479550"/>
                              <a:gd name="connsiteX4" fmla="*/ 0 w 1682750"/>
                              <a:gd name="connsiteY4" fmla="*/ 0 h 1479550"/>
                              <a:gd name="connsiteX0" fmla="*/ 0 w 2641600"/>
                              <a:gd name="connsiteY0" fmla="*/ 0 h 1479550"/>
                              <a:gd name="connsiteX1" fmla="*/ 2641600 w 2641600"/>
                              <a:gd name="connsiteY1" fmla="*/ 755650 h 1479550"/>
                              <a:gd name="connsiteX2" fmla="*/ 1682750 w 2641600"/>
                              <a:gd name="connsiteY2" fmla="*/ 1479550 h 1479550"/>
                              <a:gd name="connsiteX3" fmla="*/ 0 w 2641600"/>
                              <a:gd name="connsiteY3" fmla="*/ 1479550 h 1479550"/>
                              <a:gd name="connsiteX4" fmla="*/ 0 w 2641600"/>
                              <a:gd name="connsiteY4" fmla="*/ 0 h 1479550"/>
                              <a:gd name="connsiteX0" fmla="*/ 878839 w 2641600"/>
                              <a:gd name="connsiteY0" fmla="*/ 0 h 2496820"/>
                              <a:gd name="connsiteX1" fmla="*/ 2641600 w 2641600"/>
                              <a:gd name="connsiteY1" fmla="*/ 1772920 h 2496820"/>
                              <a:gd name="connsiteX2" fmla="*/ 1682750 w 2641600"/>
                              <a:gd name="connsiteY2" fmla="*/ 2496820 h 2496820"/>
                              <a:gd name="connsiteX3" fmla="*/ 0 w 2641600"/>
                              <a:gd name="connsiteY3" fmla="*/ 2496820 h 2496820"/>
                              <a:gd name="connsiteX4" fmla="*/ 878839 w 2641600"/>
                              <a:gd name="connsiteY4" fmla="*/ 0 h 2496820"/>
                              <a:gd name="connsiteX0" fmla="*/ 1212214 w 2974975"/>
                              <a:gd name="connsiteY0" fmla="*/ 0 h 2496820"/>
                              <a:gd name="connsiteX1" fmla="*/ 2974975 w 2974975"/>
                              <a:gd name="connsiteY1" fmla="*/ 1772920 h 2496820"/>
                              <a:gd name="connsiteX2" fmla="*/ 2016125 w 2974975"/>
                              <a:gd name="connsiteY2" fmla="*/ 2496820 h 2496820"/>
                              <a:gd name="connsiteX3" fmla="*/ 0 w 2974975"/>
                              <a:gd name="connsiteY3" fmla="*/ 1201420 h 2496820"/>
                              <a:gd name="connsiteX4" fmla="*/ 1212214 w 2974975"/>
                              <a:gd name="connsiteY4" fmla="*/ 0 h 2496820"/>
                              <a:gd name="connsiteX0" fmla="*/ 1212214 w 2974975"/>
                              <a:gd name="connsiteY0" fmla="*/ 0 h 4751070"/>
                              <a:gd name="connsiteX1" fmla="*/ 2974975 w 2974975"/>
                              <a:gd name="connsiteY1" fmla="*/ 1772920 h 4751070"/>
                              <a:gd name="connsiteX2" fmla="*/ 0 w 2974975"/>
                              <a:gd name="connsiteY2" fmla="*/ 4751070 h 4751070"/>
                              <a:gd name="connsiteX3" fmla="*/ 0 w 2974975"/>
                              <a:gd name="connsiteY3" fmla="*/ 1201420 h 4751070"/>
                              <a:gd name="connsiteX4" fmla="*/ 1212214 w 2974975"/>
                              <a:gd name="connsiteY4" fmla="*/ 0 h 4751070"/>
                              <a:gd name="connsiteX0" fmla="*/ 1212214 w 2974975"/>
                              <a:gd name="connsiteY0" fmla="*/ 0 h 4751070"/>
                              <a:gd name="connsiteX1" fmla="*/ 2974975 w 2974975"/>
                              <a:gd name="connsiteY1" fmla="*/ 1777365 h 4751070"/>
                              <a:gd name="connsiteX2" fmla="*/ 0 w 2974975"/>
                              <a:gd name="connsiteY2" fmla="*/ 4751070 h 4751070"/>
                              <a:gd name="connsiteX3" fmla="*/ 0 w 2974975"/>
                              <a:gd name="connsiteY3" fmla="*/ 1201420 h 4751070"/>
                              <a:gd name="connsiteX4" fmla="*/ 1212214 w 2974975"/>
                              <a:gd name="connsiteY4" fmla="*/ 0 h 4751070"/>
                              <a:gd name="connsiteX0" fmla="*/ 1212214 w 2994343"/>
                              <a:gd name="connsiteY0" fmla="*/ 0 h 4751070"/>
                              <a:gd name="connsiteX1" fmla="*/ 2994343 w 2994343"/>
                              <a:gd name="connsiteY1" fmla="*/ 1780858 h 4751070"/>
                              <a:gd name="connsiteX2" fmla="*/ 0 w 2994343"/>
                              <a:gd name="connsiteY2" fmla="*/ 4751070 h 4751070"/>
                              <a:gd name="connsiteX3" fmla="*/ 0 w 2994343"/>
                              <a:gd name="connsiteY3" fmla="*/ 1201420 h 4751070"/>
                              <a:gd name="connsiteX4" fmla="*/ 1212214 w 2994343"/>
                              <a:gd name="connsiteY4" fmla="*/ 0 h 4751070"/>
                              <a:gd name="connsiteX0" fmla="*/ 1212661 w 2994343"/>
                              <a:gd name="connsiteY0" fmla="*/ 0 h 4692015"/>
                              <a:gd name="connsiteX1" fmla="*/ 2994343 w 2994343"/>
                              <a:gd name="connsiteY1" fmla="*/ 1721803 h 4692015"/>
                              <a:gd name="connsiteX2" fmla="*/ 0 w 2994343"/>
                              <a:gd name="connsiteY2" fmla="*/ 4692015 h 4692015"/>
                              <a:gd name="connsiteX3" fmla="*/ 0 w 2994343"/>
                              <a:gd name="connsiteY3" fmla="*/ 1142365 h 4692015"/>
                              <a:gd name="connsiteX4" fmla="*/ 1212661 w 2994343"/>
                              <a:gd name="connsiteY4" fmla="*/ 0 h 4692015"/>
                              <a:gd name="connsiteX0" fmla="*/ 1212661 w 2994343"/>
                              <a:gd name="connsiteY0" fmla="*/ 0 h 4751070"/>
                              <a:gd name="connsiteX1" fmla="*/ 2994343 w 2994343"/>
                              <a:gd name="connsiteY1" fmla="*/ 1780858 h 4751070"/>
                              <a:gd name="connsiteX2" fmla="*/ 0 w 2994343"/>
                              <a:gd name="connsiteY2" fmla="*/ 4751070 h 4751070"/>
                              <a:gd name="connsiteX3" fmla="*/ 0 w 2994343"/>
                              <a:gd name="connsiteY3" fmla="*/ 1201420 h 4751070"/>
                              <a:gd name="connsiteX4" fmla="*/ 1212661 w 2994343"/>
                              <a:gd name="connsiteY4" fmla="*/ 0 h 4751070"/>
                              <a:gd name="connsiteX0" fmla="*/ 1212661 w 2995939"/>
                              <a:gd name="connsiteY0" fmla="*/ 0 h 4751070"/>
                              <a:gd name="connsiteX1" fmla="*/ 2995939 w 2995939"/>
                              <a:gd name="connsiteY1" fmla="*/ 1794142 h 4751070"/>
                              <a:gd name="connsiteX2" fmla="*/ 0 w 2995939"/>
                              <a:gd name="connsiteY2" fmla="*/ 4751070 h 4751070"/>
                              <a:gd name="connsiteX3" fmla="*/ 0 w 2995939"/>
                              <a:gd name="connsiteY3" fmla="*/ 1201420 h 4751070"/>
                              <a:gd name="connsiteX4" fmla="*/ 1212661 w 2995939"/>
                              <a:gd name="connsiteY4" fmla="*/ 0 h 4751070"/>
                              <a:gd name="connsiteX0" fmla="*/ 1212661 w 2887331"/>
                              <a:gd name="connsiteY0" fmla="*/ 0 h 4751070"/>
                              <a:gd name="connsiteX1" fmla="*/ 2887331 w 2887331"/>
                              <a:gd name="connsiteY1" fmla="*/ 1836052 h 4751070"/>
                              <a:gd name="connsiteX2" fmla="*/ 0 w 2887331"/>
                              <a:gd name="connsiteY2" fmla="*/ 4751070 h 4751070"/>
                              <a:gd name="connsiteX3" fmla="*/ 0 w 2887331"/>
                              <a:gd name="connsiteY3" fmla="*/ 1201420 h 4751070"/>
                              <a:gd name="connsiteX4" fmla="*/ 1212661 w 2887331"/>
                              <a:gd name="connsiteY4" fmla="*/ 0 h 4751070"/>
                              <a:gd name="connsiteX0" fmla="*/ 1212661 w 2996574"/>
                              <a:gd name="connsiteY0" fmla="*/ 0 h 4751070"/>
                              <a:gd name="connsiteX1" fmla="*/ 2996574 w 2996574"/>
                              <a:gd name="connsiteY1" fmla="*/ 1788427 h 4751070"/>
                              <a:gd name="connsiteX2" fmla="*/ 0 w 2996574"/>
                              <a:gd name="connsiteY2" fmla="*/ 4751070 h 4751070"/>
                              <a:gd name="connsiteX3" fmla="*/ 0 w 2996574"/>
                              <a:gd name="connsiteY3" fmla="*/ 1201420 h 4751070"/>
                              <a:gd name="connsiteX4" fmla="*/ 1212661 w 2996574"/>
                              <a:gd name="connsiteY4" fmla="*/ 0 h 4751070"/>
                              <a:gd name="connsiteX0" fmla="*/ 1212661 w 2995939"/>
                              <a:gd name="connsiteY0" fmla="*/ 0 h 4751070"/>
                              <a:gd name="connsiteX1" fmla="*/ 2995939 w 2995939"/>
                              <a:gd name="connsiteY1" fmla="*/ 1788427 h 4751070"/>
                              <a:gd name="connsiteX2" fmla="*/ 0 w 2995939"/>
                              <a:gd name="connsiteY2" fmla="*/ 4751070 h 4751070"/>
                              <a:gd name="connsiteX3" fmla="*/ 0 w 2995939"/>
                              <a:gd name="connsiteY3" fmla="*/ 1201420 h 4751070"/>
                              <a:gd name="connsiteX4" fmla="*/ 1212661 w 2995939"/>
                              <a:gd name="connsiteY4" fmla="*/ 0 h 4751070"/>
                              <a:gd name="connsiteX0" fmla="*/ 1212661 w 2996892"/>
                              <a:gd name="connsiteY0" fmla="*/ 0 h 4751070"/>
                              <a:gd name="connsiteX1" fmla="*/ 2996892 w 2996892"/>
                              <a:gd name="connsiteY1" fmla="*/ 1778953 h 4751070"/>
                              <a:gd name="connsiteX2" fmla="*/ 0 w 2996892"/>
                              <a:gd name="connsiteY2" fmla="*/ 4751070 h 4751070"/>
                              <a:gd name="connsiteX3" fmla="*/ 0 w 2996892"/>
                              <a:gd name="connsiteY3" fmla="*/ 1201420 h 4751070"/>
                              <a:gd name="connsiteX4" fmla="*/ 1212661 w 2996892"/>
                              <a:gd name="connsiteY4" fmla="*/ 0 h 4751070"/>
                              <a:gd name="connsiteX0" fmla="*/ 1214827 w 2996892"/>
                              <a:gd name="connsiteY0" fmla="*/ 0 h 4751070"/>
                              <a:gd name="connsiteX1" fmla="*/ 2996892 w 2996892"/>
                              <a:gd name="connsiteY1" fmla="*/ 1778953 h 4751070"/>
                              <a:gd name="connsiteX2" fmla="*/ 0 w 2996892"/>
                              <a:gd name="connsiteY2" fmla="*/ 4751070 h 4751070"/>
                              <a:gd name="connsiteX3" fmla="*/ 0 w 2996892"/>
                              <a:gd name="connsiteY3" fmla="*/ 1201420 h 4751070"/>
                              <a:gd name="connsiteX4" fmla="*/ 1214827 w 2996892"/>
                              <a:gd name="connsiteY4" fmla="*/ 0 h 4751070"/>
                              <a:gd name="connsiteX0" fmla="*/ 1214827 w 2996892"/>
                              <a:gd name="connsiteY0" fmla="*/ 0 h 4676775"/>
                              <a:gd name="connsiteX1" fmla="*/ 2996892 w 2996892"/>
                              <a:gd name="connsiteY1" fmla="*/ 1704658 h 4676775"/>
                              <a:gd name="connsiteX2" fmla="*/ 0 w 2996892"/>
                              <a:gd name="connsiteY2" fmla="*/ 4676775 h 4676775"/>
                              <a:gd name="connsiteX3" fmla="*/ 0 w 2996892"/>
                              <a:gd name="connsiteY3" fmla="*/ 1127125 h 4676775"/>
                              <a:gd name="connsiteX4" fmla="*/ 1214827 w 2996892"/>
                              <a:gd name="connsiteY4" fmla="*/ 0 h 4676775"/>
                              <a:gd name="connsiteX0" fmla="*/ 1214827 w 2996892"/>
                              <a:gd name="connsiteY0" fmla="*/ 0 h 4754880"/>
                              <a:gd name="connsiteX1" fmla="*/ 2996892 w 2996892"/>
                              <a:gd name="connsiteY1" fmla="*/ 1782763 h 4754880"/>
                              <a:gd name="connsiteX2" fmla="*/ 0 w 2996892"/>
                              <a:gd name="connsiteY2" fmla="*/ 4754880 h 4754880"/>
                              <a:gd name="connsiteX3" fmla="*/ 0 w 2996892"/>
                              <a:gd name="connsiteY3" fmla="*/ 1205230 h 4754880"/>
                              <a:gd name="connsiteX4" fmla="*/ 1214827 w 2996892"/>
                              <a:gd name="connsiteY4" fmla="*/ 0 h 4754880"/>
                              <a:gd name="connsiteX0" fmla="*/ 1203394 w 2996892"/>
                              <a:gd name="connsiteY0" fmla="*/ 0 h 4754880"/>
                              <a:gd name="connsiteX1" fmla="*/ 2996892 w 2996892"/>
                              <a:gd name="connsiteY1" fmla="*/ 1782763 h 4754880"/>
                              <a:gd name="connsiteX2" fmla="*/ 0 w 2996892"/>
                              <a:gd name="connsiteY2" fmla="*/ 4754880 h 4754880"/>
                              <a:gd name="connsiteX3" fmla="*/ 0 w 2996892"/>
                              <a:gd name="connsiteY3" fmla="*/ 1205230 h 4754880"/>
                              <a:gd name="connsiteX4" fmla="*/ 1203394 w 2996892"/>
                              <a:gd name="connsiteY4" fmla="*/ 0 h 4754880"/>
                              <a:gd name="connsiteX0" fmla="*/ 1203394 w 2985777"/>
                              <a:gd name="connsiteY0" fmla="*/ 0 h 4754880"/>
                              <a:gd name="connsiteX1" fmla="*/ 2985777 w 2985777"/>
                              <a:gd name="connsiteY1" fmla="*/ 1784667 h 4754880"/>
                              <a:gd name="connsiteX2" fmla="*/ 0 w 2985777"/>
                              <a:gd name="connsiteY2" fmla="*/ 4754880 h 4754880"/>
                              <a:gd name="connsiteX3" fmla="*/ 0 w 2985777"/>
                              <a:gd name="connsiteY3" fmla="*/ 1205230 h 4754880"/>
                              <a:gd name="connsiteX4" fmla="*/ 1203394 w 2985777"/>
                              <a:gd name="connsiteY4" fmla="*/ 0 h 475488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985777" h="4754880">
                                <a:moveTo>
                                  <a:pt x="1203394" y="0"/>
                                </a:moveTo>
                                <a:lnTo>
                                  <a:pt x="2985777" y="1784667"/>
                                </a:lnTo>
                                <a:lnTo>
                                  <a:pt x="0" y="4754880"/>
                                </a:lnTo>
                                <a:lnTo>
                                  <a:pt x="0" y="1205230"/>
                                </a:lnTo>
                                <a:lnTo>
                                  <a:pt x="1203394"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s:wsp>
                        <wps:cNvPr id="6" name="Isosceles Triangle 6"/>
                        <wps:cNvSpPr/>
                        <wps:spPr>
                          <a:xfrm rot="16200000">
                            <a:off x="1038225" y="3895725"/>
                            <a:ext cx="3559175" cy="1781810"/>
                          </a:xfrm>
                          <a:custGeom>
                            <a:avLst/>
                            <a:gdLst>
                              <a:gd name="connsiteX0" fmla="*/ 0 w 3551555"/>
                              <a:gd name="connsiteY0" fmla="*/ 1781175 h 1781175"/>
                              <a:gd name="connsiteX1" fmla="*/ 1775778 w 3551555"/>
                              <a:gd name="connsiteY1" fmla="*/ 0 h 1781175"/>
                              <a:gd name="connsiteX2" fmla="*/ 3551555 w 3551555"/>
                              <a:gd name="connsiteY2" fmla="*/ 1781175 h 1781175"/>
                              <a:gd name="connsiteX3" fmla="*/ 0 w 3551555"/>
                              <a:gd name="connsiteY3" fmla="*/ 1781175 h 1781175"/>
                              <a:gd name="connsiteX0" fmla="*/ 0 w 3895312"/>
                              <a:gd name="connsiteY0" fmla="*/ 1781175 h 1890667"/>
                              <a:gd name="connsiteX1" fmla="*/ 1775778 w 3895312"/>
                              <a:gd name="connsiteY1" fmla="*/ 0 h 1890667"/>
                              <a:gd name="connsiteX2" fmla="*/ 3895312 w 3895312"/>
                              <a:gd name="connsiteY2" fmla="*/ 1890667 h 1890667"/>
                              <a:gd name="connsiteX3" fmla="*/ 0 w 3895312"/>
                              <a:gd name="connsiteY3" fmla="*/ 1781175 h 1890667"/>
                              <a:gd name="connsiteX0" fmla="*/ 0 w 4233851"/>
                              <a:gd name="connsiteY0" fmla="*/ 1781175 h 2116331"/>
                              <a:gd name="connsiteX1" fmla="*/ 1775778 w 4233851"/>
                              <a:gd name="connsiteY1" fmla="*/ 0 h 2116331"/>
                              <a:gd name="connsiteX2" fmla="*/ 4233851 w 4233851"/>
                              <a:gd name="connsiteY2" fmla="*/ 2116331 h 2116331"/>
                              <a:gd name="connsiteX3" fmla="*/ 0 w 4233851"/>
                              <a:gd name="connsiteY3" fmla="*/ 1781175 h 2116331"/>
                              <a:gd name="connsiteX0" fmla="*/ 0 w 3563067"/>
                              <a:gd name="connsiteY0" fmla="*/ 2116332 h 2116332"/>
                              <a:gd name="connsiteX1" fmla="*/ 1104994 w 3563067"/>
                              <a:gd name="connsiteY1" fmla="*/ 0 h 2116332"/>
                              <a:gd name="connsiteX2" fmla="*/ 3563067 w 3563067"/>
                              <a:gd name="connsiteY2" fmla="*/ 2116331 h 2116332"/>
                              <a:gd name="connsiteX3" fmla="*/ 0 w 3563067"/>
                              <a:gd name="connsiteY3" fmla="*/ 2116332 h 2116332"/>
                              <a:gd name="connsiteX0" fmla="*/ 0 w 3563067"/>
                              <a:gd name="connsiteY0" fmla="*/ 1782259 h 1782259"/>
                              <a:gd name="connsiteX1" fmla="*/ 1781904 w 3563067"/>
                              <a:gd name="connsiteY1" fmla="*/ 0 h 1782259"/>
                              <a:gd name="connsiteX2" fmla="*/ 3563067 w 3563067"/>
                              <a:gd name="connsiteY2" fmla="*/ 1782258 h 1782259"/>
                              <a:gd name="connsiteX3" fmla="*/ 0 w 3563067"/>
                              <a:gd name="connsiteY3" fmla="*/ 1782259 h 1782259"/>
                              <a:gd name="connsiteX0" fmla="*/ 0 w 3559490"/>
                              <a:gd name="connsiteY0" fmla="*/ 1782259 h 1782262"/>
                              <a:gd name="connsiteX1" fmla="*/ 1781904 w 3559490"/>
                              <a:gd name="connsiteY1" fmla="*/ 0 h 1782262"/>
                              <a:gd name="connsiteX2" fmla="*/ 3559490 w 3559490"/>
                              <a:gd name="connsiteY2" fmla="*/ 1782262 h 1782262"/>
                              <a:gd name="connsiteX3" fmla="*/ 0 w 3559490"/>
                              <a:gd name="connsiteY3" fmla="*/ 1782259 h 1782262"/>
                            </a:gdLst>
                            <a:ahLst/>
                            <a:cxnLst>
                              <a:cxn ang="0">
                                <a:pos x="connsiteX0" y="connsiteY0"/>
                              </a:cxn>
                              <a:cxn ang="0">
                                <a:pos x="connsiteX1" y="connsiteY1"/>
                              </a:cxn>
                              <a:cxn ang="0">
                                <a:pos x="connsiteX2" y="connsiteY2"/>
                              </a:cxn>
                              <a:cxn ang="0">
                                <a:pos x="connsiteX3" y="connsiteY3"/>
                              </a:cxn>
                            </a:cxnLst>
                            <a:rect l="l" t="t" r="r" b="b"/>
                            <a:pathLst>
                              <a:path w="3559490" h="1782262">
                                <a:moveTo>
                                  <a:pt x="0" y="1782259"/>
                                </a:moveTo>
                                <a:lnTo>
                                  <a:pt x="1781904" y="0"/>
                                </a:lnTo>
                                <a:lnTo>
                                  <a:pt x="3559490" y="1782262"/>
                                </a:lnTo>
                                <a:lnTo>
                                  <a:pt x="0" y="1782259"/>
                                </a:lnTo>
                                <a:close/>
                              </a:path>
                            </a:pathLst>
                          </a:cu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s:wsp>
                        <wps:cNvPr id="11" name="Rectangle 11"/>
                        <wps:cNvSpPr/>
                        <wps:spPr>
                          <a:xfrm>
                            <a:off x="505951" y="-53355"/>
                            <a:ext cx="217948" cy="1043100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2214C9E2" id="Group 23" o:spid="_x0000_s1026" style="position:absolute;left:0;text-align:left;margin-left:-35.25pt;margin-top:9.75pt;width:645.35pt;height:823.7pt;z-index:-251655168;mso-position-horizontal-relative:page;mso-position-vertical-relative:page;mso-width-relative:margin;mso-height-relative:margin" coordorigin="-348,-533" coordsize="81984,1046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">
                <v:shape id="Rectangle 13" o:spid="_x0000_s1027" style="position:absolute;left:39421;top:59849;width:54824;height:29604;rotation:45;visibility:visible;mso-wrap-style:square;v-text-anchor:middle" coordsize="5482067,29601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" path="m,2759521l2759651,,5482067,2722172r-238002,237981l1297,2960153c865,2893276,432,2826398,,2759521xe" fillcolor="white [3212]" stroked="f" strokeweight="1pt">
                  <v:stroke joinstyle="miter"/>
                  <v:path arrowok="t" o:connecttype="custom" o:connectlocs="0,2759758;2759806,0;5482374,2722406;5244359,2960407;1297,2960407;0,2759758" o:connectangles="0,0,0,0,0,0"/>
                </v:shape>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17" o:spid="_x0000_s1028" type="#_x0000_t5" style="position:absolute;left:54102;top:92773;width:1682;height:832;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" fillcolor="#1e2759 [2404]" stroked="f" strokeweight="1pt"/>
                <v:shape id="Picture 26" o:spid="_x0000_s1029" type="#_x0000_t75" style="position:absolute;left:55816;top:92773;width:7347;height:65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">
                  <v:imagedata r:id="rId14" o:title="Podium Logo AllWhite"/>
                </v:shape>
                <v:shapetype id="_x0000_t202" coordsize="21600,21600" o:spt="202" path="m,l,21600r21600,l21600,xe">
                  <v:stroke joinstyle="miter"/>
                  <v:path gradientshapeok="t" o:connecttype="rect"/>
                </v:shapetype>
                <v:shape id="Text Box 29" o:spid="_x0000_s1030" type="#_x0000_t202" style="position:absolute;left:51724;top:99558;width:15610;height:213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" filled="f" stroked="f" strokeweight=".5pt">
                  <v:textbox inset="0,0,0,0">
                    <w:txbxContent>
                      <w:p w14:paraId="4D89CF32" w14:textId="77777777" w:rsidR="00216B56" w:rsidRPr="000B26B2" w:rsidRDefault="00000000" w:rsidP="000D668D">
                        <w:pPr>
                          <w:jc w:val="center"/>
                          <w:rPr>
                            <w:color w:val="A6A6A6" w:themeColor="background1" w:themeShade="A6"/>
                          </w:rPr>
                        </w:pPr>
                        <w:r w:rsidRPr="000B26B2">
                          <w:rPr>
                            <w:rFonts w:cstheme="minorHAnsi"/>
                            <w:color w:val="A6A6A6" w:themeColor="background1" w:themeShade="A6"/>
                          </w:rPr>
                          <w:t>©</w:t>
                        </w:r>
                        <w:r w:rsidRPr="000B26B2">
                          <w:rPr>
                            <w:color w:val="A6A6A6" w:themeColor="background1" w:themeShade="A6"/>
                          </w:rPr>
                          <w:t xml:space="preserve"> </w:t>
                        </w:r>
                        <w:r>
                          <w:rPr>
                            <w:color w:val="A6A6A6" w:themeColor="background1" w:themeShade="A6"/>
                          </w:rPr>
                          <w:t>P</w:t>
                        </w:r>
                        <w:r w:rsidRPr="000B26B2">
                          <w:rPr>
                            <w:color w:val="A6A6A6" w:themeColor="background1" w:themeShade="A6"/>
                          </w:rPr>
                          <w:t>odium Systems L</w:t>
                        </w:r>
                        <w:r>
                          <w:rPr>
                            <w:color w:val="A6A6A6" w:themeColor="background1" w:themeShade="A6"/>
                          </w:rPr>
                          <w:t>imited.</w:t>
                        </w:r>
                      </w:p>
                    </w:txbxContent>
                  </v:textbox>
                </v:shape>
                <v:rect id="Rectangle 12" o:spid="_x0000_s1031" style="position:absolute;left:-349;top:80311;width:45987;height:1799;rotation:45;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" fillcolor="white [3212]" stroked="f" strokeweight="1pt"/>
                <v:shape id="Isosceles Triangle 7" o:spid="_x0000_s1032" type="#_x0000_t5" style="position:absolute;left:48958;top:82296;width:18374;height:91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" fillcolor="#1e2759 [2404]" stroked="f" strokeweight="1pt"/>
                <v:shape id="Isosceles Triangle 8" o:spid="_x0000_s1033" type="#_x0000_t5" style="position:absolute;left:58102;top:83248;width:8188;height:40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" fillcolor="#e61e25 [3205]" stroked="f" strokeweight="1pt"/>
                <v:rect id="Rectangle 15" o:spid="_x0000_s1034" style="position:absolute;left:5059;top:102227;width:72372;height:1879;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" fillcolor="white [3212]" stroked="f" strokeweight="1pt"/>
                <v:shape id="Rectangle 19" o:spid="_x0000_s1035" style="position:absolute;left:7239;width:29848;height:47815;visibility:visible;mso-wrap-style:square;v-text-anchor:middle" coordsize="2985342,47820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" path="m,l2985342,3007365,1203219,4782062,3175,3588388c2117,2392259,1058,1196129,,xe" fillcolor="#e61e25 [3205]" stroked="f" strokeweight="1pt">
                  <v:stroke joinstyle="miter"/>
                  <v:path arrowok="t" o:connecttype="custom" o:connectlocs="0,0;2984819,3007043;1203008,4781550;3174,3588004;0,0" o:connectangles="0,0,0,0,0"/>
                </v:shape>
                <v:shape id="Rectangle 20" o:spid="_x0000_s1036" style="position:absolute;left:7239;top:47815;width:29848;height:47549;visibility:visible;mso-wrap-style:square;v-text-anchor:middle" coordsize="2985777,47548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" path="m1203394,l2985777,1784667,,4754880,,1205230,1203394,xe" fillcolor="#283578 [3204]" stroked="f" strokeweight="1pt">
                  <v:stroke joinstyle="miter"/>
                  <v:path arrowok="t" o:connecttype="custom" o:connectlocs="1203008,0;2984819,1784667;0,4754880;0,1205230;1203008,0" o:connectangles="0,0,0,0,0"/>
                </v:shape>
                <v:shape id="Isosceles Triangle 6" o:spid="_x0000_s1037" style="position:absolute;left:10382;top:38957;width:35592;height:17818;rotation:-90;visibility:visible;mso-wrap-style:square;v-text-anchor:middle" coordsize="3559490,17822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" path="m,1782259l1781904,,3559490,1782262,,1782259xe" fillcolor="#1e2759 [2404]" stroked="f" strokeweight="1pt">
                  <v:stroke joinstyle="miter"/>
                  <v:path arrowok="t" o:connecttype="custom" o:connectlocs="0,1781807;1781746,0;3559175,1781810;0,1781807" o:connectangles="0,0,0,0"/>
                </v:shape>
                <v:rect id="Rectangle 11" o:spid="_x0000_s1038" style="position:absolute;left:5059;top:-533;width:2179;height:1043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" fillcolor="white [3212]" stroked="f" strokeweight="1pt"/>
                <w10:wrap anchorx="page" anchory="page"/>
                <w10:anchorlock/>
              </v:group>
            </w:pict>
          </mc:Fallback>
        </mc:AlternateContent>
      </w:r>
      <w:r>
        <w:tab/>
      </w:r>
    </w:p>
    <w:p w14:paraId="210DD9F1" w14:textId="77777777" w:rsidR="00216B56" w:rsidRDefault="00000000" w:rsidP="00931BC4">
      <w:pPr>
        <w:pStyle w:val="Heading1"/>
      </w:pPr>
      <w:bookmarkStart w:id="3" w:name="_Toc498606425"/>
      <w:r>
        <w:lastRenderedPageBreak/>
        <w:t>Introduction</w:t>
      </w:r>
    </w:p>
    <w:p w14:paraId="2B6EA6C7" w14:textId="77777777" w:rsidR="00216B56" w:rsidRPr="00494BFE" w:rsidRDefault="00216B56" w:rsidP="00494BFE">
      <w:pPr>
        <w:pStyle w:val="NoSpacing"/>
      </w:pPr>
    </w:p>
    <w:tbl>
      <w:tblPr>
        <w:tblStyle w:val="TableGrid"/>
        <w:tblW w:w="0" w:type="auto"/>
        <w:tblInd w:w="-6"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568"/>
        <w:gridCol w:w="1565"/>
        <w:gridCol w:w="2684"/>
        <w:gridCol w:w="390"/>
        <w:gridCol w:w="650"/>
        <w:gridCol w:w="686"/>
        <w:gridCol w:w="150"/>
        <w:gridCol w:w="508"/>
        <w:gridCol w:w="364"/>
        <w:gridCol w:w="658"/>
        <w:gridCol w:w="742"/>
        <w:gridCol w:w="670"/>
      </w:tblGrid>
      <w:tr w:rsidR="006D57A9" w14:paraId="6DCC13C3" w14:textId="77777777" w:rsidTr="00AD7483">
        <w:tc>
          <w:tcPr>
            <w:tcW w:w="568" w:type="dxa"/>
            <w:tcBorders>
              <w:top w:val="nil"/>
              <w:left w:val="nil"/>
              <w:bottom w:val="single" w:sz="12" w:space="0" w:color="283578" w:themeColor="accent1"/>
              <w:right w:val="nil"/>
            </w:tcBorders>
            <w:vAlign w:val="center"/>
          </w:tcPr>
          <w:p w14:paraId="4F00EAEC" w14:textId="77777777" w:rsidR="00216B56" w:rsidRPr="008456A0" w:rsidRDefault="00000000" w:rsidP="00AD7483">
            <w:pPr>
              <w:pStyle w:val="NoSpacing"/>
            </w:pPr>
            <w:r>
              <w:rPr>
                <w:noProof/>
              </w:rPr>
              <w:drawing>
                <wp:inline distT="0" distB="0" distL="0" distR="0" wp14:anchorId="78332773" wp14:editId="5D7D5C7D">
                  <wp:extent cx="216000" cy="214496"/>
                  <wp:effectExtent l="0" t="0" r="0" b="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16000" cy="214496"/>
                          </a:xfrm>
                          <a:prstGeom prst="rect">
                            <a:avLst/>
                          </a:prstGeom>
                        </pic:spPr>
                      </pic:pic>
                    </a:graphicData>
                  </a:graphic>
                </wp:inline>
              </w:drawing>
            </w:r>
          </w:p>
        </w:tc>
        <w:tc>
          <w:tcPr>
            <w:tcW w:w="9067" w:type="dxa"/>
            <w:gridSpan w:val="11"/>
            <w:tcBorders>
              <w:top w:val="nil"/>
              <w:left w:val="nil"/>
              <w:bottom w:val="single" w:sz="12" w:space="0" w:color="283578" w:themeColor="accent1"/>
              <w:right w:val="nil"/>
            </w:tcBorders>
            <w:vAlign w:val="center"/>
          </w:tcPr>
          <w:p w14:paraId="71413646" w14:textId="77777777" w:rsidR="00216B56" w:rsidRPr="008456A0" w:rsidRDefault="00000000" w:rsidP="00AD7483">
            <w:pPr>
              <w:pStyle w:val="NoSpacing"/>
              <w:rPr>
                <w:rStyle w:val="A3"/>
                <w:rFonts w:cstheme="majorBidi"/>
                <w:color w:val="1E2759" w:themeColor="accent1" w:themeShade="BF"/>
                <w:sz w:val="28"/>
                <w:szCs w:val="26"/>
              </w:rPr>
            </w:pPr>
            <w:r>
              <w:rPr>
                <w:rStyle w:val="A3"/>
                <w:rFonts w:cstheme="majorBidi"/>
                <w:bCs w:val="0"/>
                <w:color w:val="1E2759" w:themeColor="accent1" w:themeShade="BF"/>
                <w:sz w:val="28"/>
                <w:szCs w:val="26"/>
              </w:rPr>
              <w:t>The Assessment</w:t>
            </w:r>
          </w:p>
        </w:tc>
      </w:tr>
      <w:tr w:rsidR="006D57A9" w14:paraId="487F2A5E" w14:textId="77777777" w:rsidTr="00AD7483">
        <w:tc>
          <w:tcPr>
            <w:tcW w:w="9635" w:type="dxa"/>
            <w:gridSpan w:val="12"/>
            <w:tcBorders>
              <w:top w:val="single" w:sz="12" w:space="0" w:color="283578" w:themeColor="accent1"/>
              <w:left w:val="nil"/>
              <w:bottom w:val="nil"/>
              <w:right w:val="nil"/>
            </w:tcBorders>
          </w:tcPr>
          <w:p w14:paraId="491F1541" w14:textId="77777777" w:rsidR="00216B56" w:rsidRPr="008456A0" w:rsidRDefault="00216B56" w:rsidP="00AD7483">
            <w:pPr>
              <w:pStyle w:val="NoSpacing"/>
              <w:rPr>
                <w:sz w:val="12"/>
                <w:szCs w:val="12"/>
              </w:rPr>
            </w:pPr>
          </w:p>
        </w:tc>
      </w:tr>
      <w:tr w:rsidR="006D57A9" w14:paraId="153BC083" w14:textId="77777777" w:rsidTr="00AD7483">
        <w:tc>
          <w:tcPr>
            <w:tcW w:w="9635" w:type="dxa"/>
            <w:gridSpan w:val="12"/>
            <w:tcBorders>
              <w:top w:val="nil"/>
              <w:left w:val="nil"/>
              <w:bottom w:val="nil"/>
              <w:right w:val="nil"/>
            </w:tcBorders>
          </w:tcPr>
          <w:p w14:paraId="51892420" w14:textId="77777777" w:rsidR="00216B56" w:rsidRPr="00AC2067" w:rsidRDefault="00000000" w:rsidP="00AD7483">
            <w:pPr>
              <w:spacing w:after="160"/>
              <w:rPr>
                <w:rStyle w:val="A3"/>
                <w:rFonts w:cstheme="minorBidi"/>
                <w:b w:val="0"/>
                <w:bCs w:val="0"/>
                <w:color w:val="4D4D4D" w:themeColor="text1"/>
                <w:sz w:val="20"/>
                <w:szCs w:val="20"/>
              </w:rPr>
            </w:pPr>
            <w:bookmarkStart w:id="4" w:name="GCATIntro1"/>
            <w:r w:rsidRPr="00AC2067">
              <w:rPr>
                <w:rStyle w:val="A3"/>
                <w:rFonts w:cstheme="minorBidi"/>
                <w:b w:val="0"/>
                <w:bCs w:val="0"/>
                <w:color w:val="4D4D4D" w:themeColor="text1"/>
                <w:sz w:val="20"/>
                <w:szCs w:val="20"/>
              </w:rPr>
              <w:t>The General Cognitive Ability Test (GCAT) is a measure of cognitive ability. Cognitive ability is important because it influences how quickly somebody can learn, how readily they can adapt, how easily they can understand, and how adeptly they can solve novel problems. It is well established that cognitive ability predicts educational and occupational success and is an important ingredient of future potential. The GCAT assesses ability in the following areas:</w:t>
            </w:r>
            <w:bookmarkEnd w:id="4"/>
          </w:p>
        </w:tc>
      </w:tr>
      <w:tr w:rsidR="006D57A9" w14:paraId="60539BF0" w14:textId="77777777" w:rsidTr="00AD7483">
        <w:tc>
          <w:tcPr>
            <w:tcW w:w="4817" w:type="dxa"/>
            <w:gridSpan w:val="3"/>
            <w:tcBorders>
              <w:top w:val="nil"/>
              <w:left w:val="nil"/>
              <w:bottom w:val="nil"/>
              <w:right w:val="nil"/>
            </w:tcBorders>
          </w:tcPr>
          <w:p w14:paraId="30550FBF" w14:textId="77777777" w:rsidR="00216B56" w:rsidRPr="00AC2067" w:rsidRDefault="00000000" w:rsidP="00AD7483">
            <w:pPr>
              <w:pStyle w:val="Bullet"/>
              <w:rPr>
                <w:rStyle w:val="A3"/>
                <w:rFonts w:cstheme="minorBidi"/>
                <w:b w:val="0"/>
                <w:bCs w:val="0"/>
                <w:color w:val="4D4D4D" w:themeColor="text1"/>
                <w:sz w:val="20"/>
                <w:szCs w:val="20"/>
              </w:rPr>
            </w:pPr>
            <w:bookmarkStart w:id="5" w:name="GCATIntro2"/>
            <w:r w:rsidRPr="00AC2067">
              <w:rPr>
                <w:rStyle w:val="A3"/>
                <w:rFonts w:cstheme="minorBidi"/>
                <w:b w:val="0"/>
                <w:bCs w:val="0"/>
                <w:color w:val="4D4D4D" w:themeColor="text1"/>
                <w:sz w:val="20"/>
                <w:szCs w:val="20"/>
              </w:rPr>
              <w:t>Understanding problems using words</w:t>
            </w:r>
          </w:p>
          <w:p w14:paraId="4A49E808" w14:textId="77777777" w:rsidR="00216B56" w:rsidRPr="00AC2067" w:rsidRDefault="00000000" w:rsidP="00AD7483">
            <w:pPr>
              <w:pStyle w:val="Bullet"/>
              <w:rPr>
                <w:rStyle w:val="A3"/>
                <w:rFonts w:cstheme="minorBidi"/>
                <w:b w:val="0"/>
                <w:bCs w:val="0"/>
                <w:color w:val="4D4D4D" w:themeColor="text1"/>
                <w:sz w:val="20"/>
                <w:szCs w:val="20"/>
              </w:rPr>
            </w:pPr>
            <w:r w:rsidRPr="00AC2067">
              <w:rPr>
                <w:rStyle w:val="A3"/>
                <w:rFonts w:cstheme="minorBidi"/>
                <w:b w:val="0"/>
                <w:bCs w:val="0"/>
                <w:color w:val="4D4D4D" w:themeColor="text1"/>
                <w:sz w:val="20"/>
                <w:szCs w:val="20"/>
              </w:rPr>
              <w:t>Logical deduction and induction</w:t>
            </w:r>
          </w:p>
          <w:p w14:paraId="105745FD" w14:textId="77777777" w:rsidR="00216B56" w:rsidRPr="00AC2067" w:rsidRDefault="00000000" w:rsidP="00AD7483">
            <w:pPr>
              <w:pStyle w:val="Bullet"/>
              <w:rPr>
                <w:rStyle w:val="A3"/>
                <w:rFonts w:cstheme="minorBidi"/>
                <w:b w:val="0"/>
                <w:bCs w:val="0"/>
                <w:color w:val="4D4D4D" w:themeColor="text1"/>
                <w:sz w:val="20"/>
                <w:szCs w:val="20"/>
              </w:rPr>
            </w:pPr>
            <w:r w:rsidRPr="00AC2067">
              <w:rPr>
                <w:rStyle w:val="A3"/>
                <w:rFonts w:cstheme="minorBidi"/>
                <w:b w:val="0"/>
                <w:bCs w:val="0"/>
                <w:color w:val="4D4D4D" w:themeColor="text1"/>
                <w:sz w:val="20"/>
                <w:szCs w:val="20"/>
              </w:rPr>
              <w:t>The relationship between numbers</w:t>
            </w:r>
            <w:bookmarkEnd w:id="5"/>
          </w:p>
        </w:tc>
        <w:tc>
          <w:tcPr>
            <w:tcW w:w="4818" w:type="dxa"/>
            <w:gridSpan w:val="9"/>
            <w:tcBorders>
              <w:top w:val="nil"/>
              <w:left w:val="nil"/>
              <w:bottom w:val="nil"/>
              <w:right w:val="nil"/>
            </w:tcBorders>
          </w:tcPr>
          <w:p w14:paraId="7F24AE88" w14:textId="77777777" w:rsidR="00216B56" w:rsidRPr="00AC2067" w:rsidRDefault="00000000" w:rsidP="00AD7483">
            <w:pPr>
              <w:pStyle w:val="Bullet"/>
              <w:rPr>
                <w:rStyle w:val="A3"/>
                <w:rFonts w:cstheme="minorBidi"/>
                <w:b w:val="0"/>
                <w:bCs w:val="0"/>
                <w:color w:val="4D4D4D" w:themeColor="text1"/>
                <w:sz w:val="20"/>
                <w:szCs w:val="20"/>
              </w:rPr>
            </w:pPr>
            <w:bookmarkStart w:id="6" w:name="GCATIntro3"/>
            <w:r w:rsidRPr="00AC2067">
              <w:rPr>
                <w:rStyle w:val="A3"/>
                <w:rFonts w:cstheme="minorBidi"/>
                <w:b w:val="0"/>
                <w:bCs w:val="0"/>
                <w:color w:val="4D4D4D" w:themeColor="text1"/>
                <w:sz w:val="20"/>
                <w:szCs w:val="20"/>
              </w:rPr>
              <w:t>Discerning patterns and sequences</w:t>
            </w:r>
          </w:p>
          <w:p w14:paraId="3D489D61" w14:textId="77777777" w:rsidR="00216B56" w:rsidRPr="00AC2067" w:rsidRDefault="00000000" w:rsidP="00AD7483">
            <w:pPr>
              <w:pStyle w:val="Bullet"/>
              <w:rPr>
                <w:rStyle w:val="A3"/>
                <w:rFonts w:cstheme="minorBidi"/>
                <w:b w:val="0"/>
                <w:bCs w:val="0"/>
                <w:color w:val="4D4D4D" w:themeColor="text1"/>
                <w:sz w:val="20"/>
                <w:szCs w:val="20"/>
              </w:rPr>
            </w:pPr>
            <w:r w:rsidRPr="00AC2067">
              <w:rPr>
                <w:rStyle w:val="A3"/>
                <w:rFonts w:cstheme="minorBidi"/>
                <w:b w:val="0"/>
                <w:bCs w:val="0"/>
                <w:color w:val="4D4D4D" w:themeColor="text1"/>
                <w:sz w:val="20"/>
                <w:szCs w:val="20"/>
              </w:rPr>
              <w:t>Abstract reasoning</w:t>
            </w:r>
          </w:p>
          <w:p w14:paraId="25CA6363" w14:textId="77777777" w:rsidR="00216B56" w:rsidRPr="00AC2067" w:rsidRDefault="00000000" w:rsidP="00AD7483">
            <w:pPr>
              <w:pStyle w:val="Bullet"/>
              <w:rPr>
                <w:rStyle w:val="A3"/>
                <w:rFonts w:cstheme="minorBidi"/>
                <w:b w:val="0"/>
                <w:bCs w:val="0"/>
                <w:color w:val="4D4D4D" w:themeColor="text1"/>
                <w:sz w:val="20"/>
                <w:szCs w:val="20"/>
              </w:rPr>
            </w:pPr>
            <w:r w:rsidRPr="00AC2067">
              <w:rPr>
                <w:rStyle w:val="A3"/>
                <w:rFonts w:cstheme="minorBidi"/>
                <w:b w:val="0"/>
                <w:bCs w:val="0"/>
                <w:color w:val="4D4D4D" w:themeColor="text1"/>
                <w:sz w:val="20"/>
                <w:szCs w:val="20"/>
              </w:rPr>
              <w:t>Mental rotation</w:t>
            </w:r>
            <w:bookmarkEnd w:id="6"/>
          </w:p>
        </w:tc>
      </w:tr>
      <w:tr w:rsidR="006D57A9" w14:paraId="3D78A078" w14:textId="77777777" w:rsidTr="00AD7483">
        <w:tc>
          <w:tcPr>
            <w:tcW w:w="9635" w:type="dxa"/>
            <w:gridSpan w:val="12"/>
            <w:tcBorders>
              <w:top w:val="nil"/>
              <w:left w:val="nil"/>
              <w:bottom w:val="nil"/>
              <w:right w:val="nil"/>
            </w:tcBorders>
          </w:tcPr>
          <w:p w14:paraId="02923144" w14:textId="77777777" w:rsidR="00216B56" w:rsidRPr="00AC2067" w:rsidRDefault="00216B56" w:rsidP="00AD7483">
            <w:pPr>
              <w:rPr>
                <w:sz w:val="20"/>
                <w:szCs w:val="20"/>
              </w:rPr>
            </w:pPr>
          </w:p>
        </w:tc>
      </w:tr>
      <w:tr w:rsidR="006D57A9" w14:paraId="28D73C95" w14:textId="77777777" w:rsidTr="00AD748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568" w:type="dxa"/>
            <w:tcBorders>
              <w:bottom w:val="single" w:sz="12" w:space="0" w:color="283578" w:themeColor="accent1"/>
            </w:tcBorders>
            <w:vAlign w:val="center"/>
          </w:tcPr>
          <w:p w14:paraId="57B10039" w14:textId="77777777" w:rsidR="00216B56" w:rsidRPr="008456A0" w:rsidRDefault="00000000" w:rsidP="00AD7483">
            <w:pPr>
              <w:pStyle w:val="NoSpacing"/>
            </w:pPr>
            <w:r>
              <w:rPr>
                <w:noProof/>
              </w:rPr>
              <w:drawing>
                <wp:inline distT="0" distB="0" distL="0" distR="0" wp14:anchorId="2D520F0A" wp14:editId="4017AE20">
                  <wp:extent cx="216000" cy="216761"/>
                  <wp:effectExtent l="0" t="0" r="0" b="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4318568" name=""/>
                          <pic:cNvPicPr/>
                        </pic:nvPicPr>
                        <pic:blipFill>
                          <a:blip r:embed="rId16"/>
                          <a:stretch>
                            <a:fillRect/>
                          </a:stretch>
                        </pic:blipFill>
                        <pic:spPr>
                          <a:xfrm>
                            <a:off x="0" y="0"/>
                            <a:ext cx="216000" cy="216761"/>
                          </a:xfrm>
                          <a:prstGeom prst="rect">
                            <a:avLst/>
                          </a:prstGeom>
                        </pic:spPr>
                      </pic:pic>
                    </a:graphicData>
                  </a:graphic>
                </wp:inline>
              </w:drawing>
            </w:r>
          </w:p>
        </w:tc>
        <w:tc>
          <w:tcPr>
            <w:tcW w:w="9067" w:type="dxa"/>
            <w:gridSpan w:val="11"/>
            <w:tcBorders>
              <w:bottom w:val="single" w:sz="12" w:space="0" w:color="283578" w:themeColor="accent1"/>
            </w:tcBorders>
            <w:vAlign w:val="center"/>
          </w:tcPr>
          <w:p w14:paraId="3C627960" w14:textId="77777777" w:rsidR="00216B56" w:rsidRPr="008456A0" w:rsidRDefault="00000000" w:rsidP="00AD7483">
            <w:pPr>
              <w:pStyle w:val="NoSpacing"/>
              <w:rPr>
                <w:rStyle w:val="A3"/>
                <w:rFonts w:cstheme="majorBidi"/>
                <w:color w:val="1E2759" w:themeColor="accent1" w:themeShade="BF"/>
                <w:sz w:val="28"/>
                <w:szCs w:val="26"/>
              </w:rPr>
            </w:pPr>
            <w:r>
              <w:rPr>
                <w:rStyle w:val="A3"/>
                <w:rFonts w:cstheme="majorBidi"/>
                <w:color w:val="1E2759" w:themeColor="accent1" w:themeShade="BF"/>
                <w:sz w:val="28"/>
                <w:szCs w:val="26"/>
              </w:rPr>
              <w:t>The Report</w:t>
            </w:r>
          </w:p>
        </w:tc>
      </w:tr>
      <w:tr w:rsidR="006D57A9" w14:paraId="66E9AAB4" w14:textId="77777777" w:rsidTr="00AD748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635" w:type="dxa"/>
            <w:gridSpan w:val="12"/>
            <w:tcBorders>
              <w:top w:val="single" w:sz="12" w:space="0" w:color="283578" w:themeColor="accent1"/>
            </w:tcBorders>
          </w:tcPr>
          <w:p w14:paraId="643BD866" w14:textId="77777777" w:rsidR="00216B56" w:rsidRPr="00AC2067" w:rsidRDefault="00000000" w:rsidP="00AD7483">
            <w:pPr>
              <w:spacing w:after="160" w:line="259" w:lineRule="auto"/>
              <w:rPr>
                <w:sz w:val="20"/>
                <w:szCs w:val="20"/>
              </w:rPr>
            </w:pPr>
            <w:bookmarkStart w:id="7" w:name="SelectReport"/>
            <w:r w:rsidRPr="00AC2067">
              <w:rPr>
                <w:sz w:val="20"/>
                <w:szCs w:val="20"/>
              </w:rPr>
              <w:t>This report has been designed to support interview and reference checking processes. The report presents Canaan’s results and provides probing interview questions to help users elicit information about his preferences, past behaviour and performance.</w:t>
            </w:r>
            <w:bookmarkEnd w:id="7"/>
          </w:p>
        </w:tc>
      </w:tr>
      <w:tr w:rsidR="006D57A9" w14:paraId="087E829C" w14:textId="77777777" w:rsidTr="00AD748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3"/>
        </w:trPr>
        <w:tc>
          <w:tcPr>
            <w:tcW w:w="9635" w:type="dxa"/>
            <w:gridSpan w:val="12"/>
          </w:tcPr>
          <w:p w14:paraId="2D469994" w14:textId="77777777" w:rsidR="00216B56" w:rsidRPr="00AC2067" w:rsidRDefault="00216B56" w:rsidP="00AD7483">
            <w:pPr>
              <w:spacing w:line="259" w:lineRule="auto"/>
              <w:rPr>
                <w:sz w:val="20"/>
                <w:szCs w:val="20"/>
              </w:rPr>
            </w:pPr>
          </w:p>
        </w:tc>
      </w:tr>
      <w:tr w:rsidR="006D57A9" w14:paraId="4A4FAC6B" w14:textId="77777777" w:rsidTr="00AD748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568" w:type="dxa"/>
            <w:tcBorders>
              <w:bottom w:val="single" w:sz="12" w:space="0" w:color="283578" w:themeColor="accent1"/>
            </w:tcBorders>
            <w:vAlign w:val="center"/>
          </w:tcPr>
          <w:p w14:paraId="786544DA" w14:textId="77777777" w:rsidR="00216B56" w:rsidRDefault="00000000" w:rsidP="00AD7483">
            <w:pPr>
              <w:pStyle w:val="NoSpacing"/>
            </w:pPr>
            <w:r>
              <w:rPr>
                <w:noProof/>
              </w:rPr>
              <w:drawing>
                <wp:inline distT="0" distB="0" distL="0" distR="0" wp14:anchorId="677FE401" wp14:editId="305AE729">
                  <wp:extent cx="216000" cy="216000"/>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0940789" name=""/>
                          <pic:cNvPicPr/>
                        </pic:nvPicPr>
                        <pic:blipFill rotWithShape="1">
                          <a:blip r:embed="rId17"/>
                          <a:srcRect l="3955"/>
                          <a:stretch>
                            <a:fillRect/>
                          </a:stretch>
                        </pic:blipFill>
                        <pic:spPr bwMode="auto">
                          <a:xfrm>
                            <a:off x="0" y="0"/>
                            <a:ext cx="216000" cy="216000"/>
                          </a:xfrm>
                          <a:prstGeom prst="rect">
                            <a:avLst/>
                          </a:prstGeom>
                          <a:ln>
                            <a:noFill/>
                          </a:ln>
                          <a:extLst>
                            <a:ext uri="{53640926-AAD7-44D8-BBD7-CCE9431645EC}">
                              <a14:shadowObscured xmlns:a14="http://schemas.microsoft.com/office/drawing/2010/main"/>
                            </a:ext>
                          </a:extLst>
                        </pic:spPr>
                      </pic:pic>
                    </a:graphicData>
                  </a:graphic>
                </wp:inline>
              </w:drawing>
            </w:r>
          </w:p>
        </w:tc>
        <w:tc>
          <w:tcPr>
            <w:tcW w:w="9067" w:type="dxa"/>
            <w:gridSpan w:val="11"/>
            <w:tcBorders>
              <w:bottom w:val="single" w:sz="12" w:space="0" w:color="283578" w:themeColor="accent1"/>
            </w:tcBorders>
            <w:vAlign w:val="center"/>
          </w:tcPr>
          <w:p w14:paraId="600F6983" w14:textId="77777777" w:rsidR="00216B56" w:rsidRPr="005073CC" w:rsidRDefault="00000000" w:rsidP="00AD7483">
            <w:pPr>
              <w:pStyle w:val="NoSpacing"/>
              <w:rPr>
                <w:rStyle w:val="A3"/>
                <w:rFonts w:cstheme="majorBidi"/>
                <w:color w:val="1E2759" w:themeColor="accent1" w:themeShade="BF"/>
                <w:sz w:val="28"/>
                <w:szCs w:val="26"/>
              </w:rPr>
            </w:pPr>
            <w:r w:rsidRPr="007441FC">
              <w:rPr>
                <w:rStyle w:val="A3"/>
                <w:rFonts w:cstheme="majorBidi"/>
                <w:bCs w:val="0"/>
                <w:color w:val="1E2759" w:themeColor="accent1" w:themeShade="BF"/>
                <w:sz w:val="28"/>
                <w:szCs w:val="26"/>
              </w:rPr>
              <w:t>Private and Confidential</w:t>
            </w:r>
          </w:p>
        </w:tc>
      </w:tr>
      <w:tr w:rsidR="006D57A9" w14:paraId="3BDEE7BF" w14:textId="77777777" w:rsidTr="00AD748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0"/>
        </w:trPr>
        <w:tc>
          <w:tcPr>
            <w:tcW w:w="9635" w:type="dxa"/>
            <w:gridSpan w:val="12"/>
            <w:tcBorders>
              <w:top w:val="single" w:sz="12" w:space="0" w:color="283578" w:themeColor="accent1"/>
            </w:tcBorders>
          </w:tcPr>
          <w:p w14:paraId="6D9658F0" w14:textId="77777777" w:rsidR="00216B56" w:rsidRPr="00F121B9" w:rsidRDefault="00216B56" w:rsidP="00AD7483">
            <w:pPr>
              <w:pStyle w:val="NoSpacing"/>
              <w:rPr>
                <w:sz w:val="12"/>
                <w:szCs w:val="12"/>
              </w:rPr>
            </w:pPr>
          </w:p>
        </w:tc>
      </w:tr>
      <w:tr w:rsidR="006D57A9" w14:paraId="0E2C056A" w14:textId="77777777" w:rsidTr="00AD748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635" w:type="dxa"/>
            <w:gridSpan w:val="12"/>
          </w:tcPr>
          <w:p w14:paraId="716D6E43" w14:textId="77777777" w:rsidR="00216B56" w:rsidRPr="005073CC" w:rsidRDefault="00000000" w:rsidP="00AD7483">
            <w:pPr>
              <w:pStyle w:val="NoSpacing"/>
              <w:rPr>
                <w:rStyle w:val="A3"/>
                <w:rFonts w:cstheme="minorBidi"/>
                <w:b w:val="0"/>
                <w:bCs w:val="0"/>
                <w:color w:val="4D4D4D" w:themeColor="text1"/>
                <w:sz w:val="20"/>
                <w:szCs w:val="20"/>
              </w:rPr>
            </w:pPr>
            <w:bookmarkStart w:id="8" w:name="StandardPrivate"/>
            <w:r w:rsidRPr="005073CC">
              <w:rPr>
                <w:rStyle w:val="A3"/>
                <w:rFonts w:cstheme="minorBidi"/>
                <w:b w:val="0"/>
                <w:bCs w:val="0"/>
                <w:color w:val="4D4D4D" w:themeColor="text1"/>
                <w:sz w:val="20"/>
                <w:szCs w:val="20"/>
              </w:rPr>
              <w:t>This is a confidential assessment report. This report was requested for a specific purpose and has influenced the information and conclusions drawn. The information contained in this report should only be interpreted by a trained professional, and in the context of other relevant information (i.e., actual experience, interests, skills, and aptitudes).</w:t>
            </w:r>
            <w:bookmarkEnd w:id="8"/>
          </w:p>
        </w:tc>
      </w:tr>
      <w:tr w:rsidR="006D57A9" w14:paraId="115D7BE8" w14:textId="77777777" w:rsidTr="00AD748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635" w:type="dxa"/>
            <w:gridSpan w:val="12"/>
            <w:vAlign w:val="center"/>
          </w:tcPr>
          <w:p w14:paraId="49D87DC3" w14:textId="77777777" w:rsidR="00216B56" w:rsidRPr="0008201F" w:rsidRDefault="00216B56" w:rsidP="00AD7483">
            <w:pPr>
              <w:pStyle w:val="NoSpacing"/>
              <w:rPr>
                <w:sz w:val="20"/>
                <w:szCs w:val="20"/>
              </w:rPr>
            </w:pPr>
          </w:p>
        </w:tc>
      </w:tr>
      <w:tr w:rsidR="006D57A9" w14:paraId="57EF869B" w14:textId="77777777" w:rsidTr="00AD748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568" w:type="dxa"/>
            <w:tcBorders>
              <w:bottom w:val="single" w:sz="12" w:space="0" w:color="283578" w:themeColor="accent1"/>
            </w:tcBorders>
            <w:vAlign w:val="center"/>
          </w:tcPr>
          <w:p w14:paraId="4A67337F" w14:textId="77777777" w:rsidR="00216B56" w:rsidRDefault="00000000" w:rsidP="00AD7483">
            <w:pPr>
              <w:pStyle w:val="NoSpacing"/>
            </w:pPr>
            <w:r>
              <w:rPr>
                <w:noProof/>
              </w:rPr>
              <w:drawing>
                <wp:inline distT="0" distB="0" distL="0" distR="0" wp14:anchorId="2A62DFD8" wp14:editId="2E32340B">
                  <wp:extent cx="216973" cy="216000"/>
                  <wp:effectExtent l="0" t="0" r="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5241601" name=""/>
                          <pic:cNvPicPr/>
                        </pic:nvPicPr>
                        <pic:blipFill rotWithShape="1">
                          <a:blip r:embed="rId18"/>
                          <a:srcRect r="2193" b="1770"/>
                          <a:stretch>
                            <a:fillRect/>
                          </a:stretch>
                        </pic:blipFill>
                        <pic:spPr bwMode="auto">
                          <a:xfrm>
                            <a:off x="0" y="0"/>
                            <a:ext cx="216973" cy="216000"/>
                          </a:xfrm>
                          <a:prstGeom prst="rect">
                            <a:avLst/>
                          </a:prstGeom>
                          <a:ln>
                            <a:noFill/>
                          </a:ln>
                          <a:extLst>
                            <a:ext uri="{53640926-AAD7-44D8-BBD7-CCE9431645EC}">
                              <a14:shadowObscured xmlns:a14="http://schemas.microsoft.com/office/drawing/2010/main"/>
                            </a:ext>
                          </a:extLst>
                        </pic:spPr>
                      </pic:pic>
                    </a:graphicData>
                  </a:graphic>
                </wp:inline>
              </w:drawing>
            </w:r>
          </w:p>
        </w:tc>
        <w:tc>
          <w:tcPr>
            <w:tcW w:w="9067" w:type="dxa"/>
            <w:gridSpan w:val="11"/>
            <w:tcBorders>
              <w:bottom w:val="single" w:sz="12" w:space="0" w:color="283578" w:themeColor="accent1"/>
            </w:tcBorders>
            <w:vAlign w:val="center"/>
          </w:tcPr>
          <w:p w14:paraId="742F5C29" w14:textId="77777777" w:rsidR="00216B56" w:rsidRPr="005073CC" w:rsidRDefault="00000000" w:rsidP="00AD7483">
            <w:pPr>
              <w:pStyle w:val="NoSpacing"/>
              <w:rPr>
                <w:rStyle w:val="A3"/>
                <w:rFonts w:cstheme="majorBidi"/>
                <w:color w:val="1E2759" w:themeColor="accent1" w:themeShade="BF"/>
                <w:sz w:val="28"/>
                <w:szCs w:val="26"/>
              </w:rPr>
            </w:pPr>
            <w:r w:rsidRPr="005073CC">
              <w:rPr>
                <w:rStyle w:val="A3"/>
                <w:rFonts w:cstheme="majorBidi"/>
                <w:color w:val="1E2759" w:themeColor="accent1" w:themeShade="BF"/>
                <w:sz w:val="28"/>
                <w:szCs w:val="26"/>
              </w:rPr>
              <w:t>Waiver</w:t>
            </w:r>
          </w:p>
        </w:tc>
      </w:tr>
      <w:tr w:rsidR="006D57A9" w14:paraId="2F34E5AF" w14:textId="77777777" w:rsidTr="00AD748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635" w:type="dxa"/>
            <w:gridSpan w:val="12"/>
            <w:tcBorders>
              <w:top w:val="single" w:sz="12" w:space="0" w:color="283578" w:themeColor="accent1"/>
            </w:tcBorders>
          </w:tcPr>
          <w:p w14:paraId="1B0BCFF0" w14:textId="77777777" w:rsidR="00216B56" w:rsidRPr="00F121B9" w:rsidRDefault="00216B56" w:rsidP="00AD7483">
            <w:pPr>
              <w:pStyle w:val="NoSpacing"/>
              <w:rPr>
                <w:sz w:val="12"/>
                <w:szCs w:val="12"/>
              </w:rPr>
            </w:pPr>
          </w:p>
        </w:tc>
      </w:tr>
      <w:tr w:rsidR="006D57A9" w14:paraId="39415BA7" w14:textId="77777777" w:rsidTr="00AD748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635" w:type="dxa"/>
            <w:gridSpan w:val="12"/>
          </w:tcPr>
          <w:p w14:paraId="1B5C2698" w14:textId="77777777" w:rsidR="00216B56" w:rsidRPr="00AC2067" w:rsidRDefault="00000000" w:rsidP="00AD7483">
            <w:pPr>
              <w:pStyle w:val="NoSpacing"/>
              <w:rPr>
                <w:sz w:val="20"/>
                <w:szCs w:val="20"/>
              </w:rPr>
            </w:pPr>
            <w:bookmarkStart w:id="9" w:name="GCATWaiver"/>
            <w:r w:rsidRPr="00AC2067">
              <w:rPr>
                <w:sz w:val="20"/>
                <w:szCs w:val="20"/>
              </w:rPr>
              <w:t>When reading this report, please remember that it is based exclusively on the information gathered from the test session only and describes performance exclusively on the GCAT test. The publishers, therefore, accept no responsibility for decisions made using this assessment and cannot be held responsible for the consequences of doing so.</w:t>
            </w:r>
            <w:bookmarkEnd w:id="9"/>
          </w:p>
        </w:tc>
      </w:tr>
      <w:tr w:rsidR="006D57A9" w14:paraId="2F26B0F9" w14:textId="77777777" w:rsidTr="00AD748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635" w:type="dxa"/>
            <w:gridSpan w:val="12"/>
            <w:vAlign w:val="center"/>
          </w:tcPr>
          <w:p w14:paraId="1B65E59E" w14:textId="77777777" w:rsidR="00216B56" w:rsidRPr="0008201F" w:rsidRDefault="00216B56" w:rsidP="00AD7483">
            <w:pPr>
              <w:pStyle w:val="NoSpacing"/>
              <w:rPr>
                <w:sz w:val="20"/>
                <w:szCs w:val="20"/>
              </w:rPr>
            </w:pPr>
          </w:p>
        </w:tc>
      </w:tr>
      <w:tr w:rsidR="006D57A9" w14:paraId="783B191F" w14:textId="77777777" w:rsidTr="00AD748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568" w:type="dxa"/>
            <w:tcBorders>
              <w:bottom w:val="single" w:sz="12" w:space="0" w:color="283578" w:themeColor="accent1"/>
            </w:tcBorders>
            <w:vAlign w:val="center"/>
          </w:tcPr>
          <w:p w14:paraId="7A5FFA60" w14:textId="77777777" w:rsidR="00216B56" w:rsidRPr="008456A0" w:rsidRDefault="00000000" w:rsidP="00AD7483">
            <w:pPr>
              <w:pStyle w:val="NoSpacing"/>
              <w:rPr>
                <w:sz w:val="20"/>
                <w:szCs w:val="20"/>
              </w:rPr>
            </w:pPr>
            <w:r w:rsidRPr="008456A0">
              <w:rPr>
                <w:noProof/>
              </w:rPr>
              <w:drawing>
                <wp:inline distT="0" distB="0" distL="0" distR="0" wp14:anchorId="570343EA" wp14:editId="33515182">
                  <wp:extent cx="216697" cy="216000"/>
                  <wp:effectExtent l="0" t="0" r="0" b="0"/>
                  <wp:docPr id="100424" name="Picture 100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2648186" name="scale.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16697" cy="216000"/>
                          </a:xfrm>
                          <a:prstGeom prst="rect">
                            <a:avLst/>
                          </a:prstGeom>
                        </pic:spPr>
                      </pic:pic>
                    </a:graphicData>
                  </a:graphic>
                </wp:inline>
              </w:drawing>
            </w:r>
          </w:p>
        </w:tc>
        <w:tc>
          <w:tcPr>
            <w:tcW w:w="9067" w:type="dxa"/>
            <w:gridSpan w:val="11"/>
            <w:tcBorders>
              <w:bottom w:val="single" w:sz="12" w:space="0" w:color="283578" w:themeColor="accent1"/>
            </w:tcBorders>
            <w:vAlign w:val="center"/>
          </w:tcPr>
          <w:p w14:paraId="4F151E60" w14:textId="77777777" w:rsidR="00216B56" w:rsidRPr="008456A0" w:rsidRDefault="00000000" w:rsidP="00AD7483">
            <w:pPr>
              <w:pStyle w:val="NoSpacing"/>
              <w:rPr>
                <w:sz w:val="20"/>
                <w:szCs w:val="20"/>
              </w:rPr>
            </w:pPr>
            <w:r w:rsidRPr="008456A0">
              <w:rPr>
                <w:rStyle w:val="A3"/>
                <w:rFonts w:cstheme="majorBidi"/>
                <w:color w:val="1E2759" w:themeColor="accent1" w:themeShade="BF"/>
                <w:sz w:val="28"/>
                <w:szCs w:val="26"/>
              </w:rPr>
              <w:t>Rating Scale</w:t>
            </w:r>
          </w:p>
        </w:tc>
      </w:tr>
      <w:tr w:rsidR="006D57A9" w14:paraId="3B37F7B4" w14:textId="77777777" w:rsidTr="00AD748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0"/>
        </w:trPr>
        <w:tc>
          <w:tcPr>
            <w:tcW w:w="9635" w:type="dxa"/>
            <w:gridSpan w:val="12"/>
            <w:tcBorders>
              <w:top w:val="single" w:sz="12" w:space="0" w:color="283578" w:themeColor="accent1"/>
            </w:tcBorders>
            <w:vAlign w:val="center"/>
          </w:tcPr>
          <w:p w14:paraId="0E3FA8B6" w14:textId="77777777" w:rsidR="00216B56" w:rsidRPr="008456A0" w:rsidRDefault="00216B56" w:rsidP="00AD7483">
            <w:pPr>
              <w:pStyle w:val="NoSpacing"/>
              <w:rPr>
                <w:sz w:val="12"/>
                <w:szCs w:val="12"/>
              </w:rPr>
            </w:pPr>
          </w:p>
        </w:tc>
      </w:tr>
      <w:tr w:rsidR="006D57A9" w14:paraId="41B7C792" w14:textId="77777777" w:rsidTr="00AD748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1034"/>
        </w:trPr>
        <w:tc>
          <w:tcPr>
            <w:tcW w:w="5207" w:type="dxa"/>
            <w:gridSpan w:val="4"/>
            <w:vMerge w:val="restart"/>
            <w:vAlign w:val="center"/>
          </w:tcPr>
          <w:p w14:paraId="6D2686F6" w14:textId="77777777" w:rsidR="00216B56" w:rsidRPr="008456A0" w:rsidRDefault="00000000" w:rsidP="00AD7483">
            <w:pPr>
              <w:pStyle w:val="NoSpacing"/>
              <w:rPr>
                <w:sz w:val="20"/>
                <w:szCs w:val="20"/>
              </w:rPr>
            </w:pPr>
            <w:bookmarkStart w:id="10" w:name="StandardScale"/>
            <w:r w:rsidRPr="008456A0">
              <w:rPr>
                <w:sz w:val="20"/>
                <w:szCs w:val="20"/>
              </w:rPr>
              <w:t>Charts in this report are described in terms of a standardised Sten score that is presented on a scale of 1 to 10 and which allows us to compare participant results. As a guide, scores of 1 to 3 are considered well below average, while scores of 5 to 6 are average, and scores of 8 to 10 are considered well above average.</w:t>
            </w:r>
            <w:bookmarkEnd w:id="10"/>
          </w:p>
        </w:tc>
        <w:tc>
          <w:tcPr>
            <w:tcW w:w="650" w:type="dxa"/>
            <w:vAlign w:val="bottom"/>
          </w:tcPr>
          <w:p w14:paraId="7A146BA6" w14:textId="77777777" w:rsidR="00216B56" w:rsidRPr="008456A0" w:rsidRDefault="00216B56" w:rsidP="00AD7483">
            <w:pPr>
              <w:pStyle w:val="NoSpacing"/>
              <w:jc w:val="center"/>
            </w:pPr>
          </w:p>
        </w:tc>
        <w:tc>
          <w:tcPr>
            <w:tcW w:w="686" w:type="dxa"/>
            <w:tcMar>
              <w:left w:w="0" w:type="dxa"/>
              <w:right w:w="0" w:type="dxa"/>
            </w:tcMar>
            <w:textDirection w:val="btLr"/>
            <w:vAlign w:val="center"/>
          </w:tcPr>
          <w:p w14:paraId="7C72A8E0" w14:textId="77777777" w:rsidR="00216B56" w:rsidRPr="00C8221B" w:rsidRDefault="00000000" w:rsidP="00AD7483">
            <w:pPr>
              <w:pStyle w:val="NoSpacing"/>
              <w:spacing w:line="240" w:lineRule="auto"/>
              <w:rPr>
                <w:bCs/>
                <w:noProof/>
                <w:color w:val="283578" w:themeColor="accent1"/>
                <w:sz w:val="16"/>
                <w:szCs w:val="16"/>
              </w:rPr>
            </w:pPr>
            <w:r>
              <w:rPr>
                <w:bCs/>
                <w:noProof/>
                <w:color w:val="283578" w:themeColor="accent1"/>
                <w:sz w:val="16"/>
                <w:szCs w:val="16"/>
              </w:rPr>
              <w:t>Below Average</w:t>
            </w:r>
          </w:p>
        </w:tc>
        <w:tc>
          <w:tcPr>
            <w:tcW w:w="658" w:type="dxa"/>
            <w:gridSpan w:val="2"/>
            <w:tcMar>
              <w:left w:w="0" w:type="dxa"/>
              <w:right w:w="0" w:type="dxa"/>
            </w:tcMar>
            <w:textDirection w:val="btLr"/>
            <w:vAlign w:val="center"/>
          </w:tcPr>
          <w:p w14:paraId="55C59707" w14:textId="77777777" w:rsidR="00216B56" w:rsidRPr="00C8221B" w:rsidRDefault="00000000" w:rsidP="00AD7483">
            <w:pPr>
              <w:pStyle w:val="NoSpacing"/>
              <w:spacing w:line="240" w:lineRule="auto"/>
              <w:rPr>
                <w:bCs/>
                <w:noProof/>
                <w:color w:val="283578" w:themeColor="accent1"/>
                <w:sz w:val="16"/>
                <w:szCs w:val="16"/>
              </w:rPr>
            </w:pPr>
            <w:r>
              <w:rPr>
                <w:bCs/>
                <w:noProof/>
                <w:color w:val="283578" w:themeColor="accent1"/>
                <w:sz w:val="16"/>
                <w:szCs w:val="16"/>
              </w:rPr>
              <w:t>Somewhat Below Average</w:t>
            </w:r>
          </w:p>
        </w:tc>
        <w:tc>
          <w:tcPr>
            <w:tcW w:w="364" w:type="dxa"/>
            <w:tcMar>
              <w:left w:w="0" w:type="dxa"/>
              <w:right w:w="0" w:type="dxa"/>
            </w:tcMar>
            <w:textDirection w:val="btLr"/>
            <w:vAlign w:val="center"/>
          </w:tcPr>
          <w:p w14:paraId="183FD8EA" w14:textId="77777777" w:rsidR="00216B56" w:rsidRPr="00C8221B" w:rsidRDefault="00000000" w:rsidP="00AD7483">
            <w:pPr>
              <w:pStyle w:val="NoSpacing"/>
              <w:spacing w:line="240" w:lineRule="auto"/>
              <w:rPr>
                <w:bCs/>
                <w:noProof/>
                <w:color w:val="283578" w:themeColor="accent1"/>
                <w:sz w:val="16"/>
                <w:szCs w:val="16"/>
              </w:rPr>
            </w:pPr>
            <w:r>
              <w:rPr>
                <w:bCs/>
                <w:noProof/>
                <w:color w:val="283578" w:themeColor="accent1"/>
                <w:sz w:val="16"/>
                <w:szCs w:val="16"/>
              </w:rPr>
              <w:t>Average</w:t>
            </w:r>
          </w:p>
        </w:tc>
        <w:tc>
          <w:tcPr>
            <w:tcW w:w="658" w:type="dxa"/>
            <w:tcMar>
              <w:left w:w="0" w:type="dxa"/>
              <w:right w:w="0" w:type="dxa"/>
            </w:tcMar>
            <w:textDirection w:val="btLr"/>
            <w:vAlign w:val="center"/>
          </w:tcPr>
          <w:p w14:paraId="647135AA" w14:textId="77777777" w:rsidR="00216B56" w:rsidRPr="00C8221B" w:rsidRDefault="00000000" w:rsidP="00AD7483">
            <w:pPr>
              <w:pStyle w:val="NoSpacing"/>
              <w:spacing w:line="240" w:lineRule="auto"/>
              <w:rPr>
                <w:bCs/>
                <w:noProof/>
                <w:color w:val="283578" w:themeColor="accent1"/>
                <w:sz w:val="16"/>
                <w:szCs w:val="16"/>
              </w:rPr>
            </w:pPr>
            <w:r>
              <w:rPr>
                <w:bCs/>
                <w:noProof/>
                <w:color w:val="283578" w:themeColor="accent1"/>
                <w:sz w:val="16"/>
                <w:szCs w:val="16"/>
              </w:rPr>
              <w:t>Somewhat Above Average</w:t>
            </w:r>
          </w:p>
        </w:tc>
        <w:tc>
          <w:tcPr>
            <w:tcW w:w="742" w:type="dxa"/>
            <w:tcMar>
              <w:left w:w="0" w:type="dxa"/>
              <w:right w:w="0" w:type="dxa"/>
            </w:tcMar>
            <w:textDirection w:val="btLr"/>
            <w:vAlign w:val="center"/>
          </w:tcPr>
          <w:p w14:paraId="66249E7C" w14:textId="77777777" w:rsidR="00216B56" w:rsidRPr="00C8221B" w:rsidRDefault="00000000" w:rsidP="00AD7483">
            <w:pPr>
              <w:pStyle w:val="NoSpacing"/>
              <w:spacing w:line="240" w:lineRule="auto"/>
              <w:rPr>
                <w:bCs/>
                <w:noProof/>
                <w:color w:val="283578" w:themeColor="accent1"/>
                <w:sz w:val="16"/>
                <w:szCs w:val="16"/>
              </w:rPr>
            </w:pPr>
            <w:r>
              <w:rPr>
                <w:bCs/>
                <w:noProof/>
                <w:color w:val="283578" w:themeColor="accent1"/>
                <w:sz w:val="16"/>
                <w:szCs w:val="16"/>
              </w:rPr>
              <w:t>Above Average</w:t>
            </w:r>
          </w:p>
        </w:tc>
        <w:tc>
          <w:tcPr>
            <w:tcW w:w="670" w:type="dxa"/>
            <w:vAlign w:val="bottom"/>
          </w:tcPr>
          <w:p w14:paraId="25E0F22F" w14:textId="77777777" w:rsidR="00216B56" w:rsidRPr="008456A0" w:rsidRDefault="00216B56" w:rsidP="00AD7483">
            <w:pPr>
              <w:pStyle w:val="NoSpacing"/>
              <w:jc w:val="center"/>
            </w:pPr>
          </w:p>
        </w:tc>
      </w:tr>
      <w:tr w:rsidR="006D57A9" w14:paraId="7812624C" w14:textId="77777777" w:rsidTr="00AD748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80"/>
        </w:trPr>
        <w:tc>
          <w:tcPr>
            <w:tcW w:w="5207" w:type="dxa"/>
            <w:gridSpan w:val="4"/>
            <w:vMerge/>
            <w:vAlign w:val="center"/>
          </w:tcPr>
          <w:p w14:paraId="4270055B" w14:textId="77777777" w:rsidR="00216B56" w:rsidRPr="008456A0" w:rsidRDefault="00216B56" w:rsidP="00AD7483">
            <w:pPr>
              <w:pStyle w:val="NoSpacing"/>
              <w:rPr>
                <w:sz w:val="20"/>
                <w:szCs w:val="20"/>
              </w:rPr>
            </w:pPr>
          </w:p>
        </w:tc>
        <w:tc>
          <w:tcPr>
            <w:tcW w:w="4428" w:type="dxa"/>
            <w:gridSpan w:val="8"/>
            <w:vAlign w:val="bottom"/>
          </w:tcPr>
          <w:p w14:paraId="5E8A3B50" w14:textId="77777777" w:rsidR="00216B56" w:rsidRPr="00337947" w:rsidRDefault="00000000" w:rsidP="00AD7483">
            <w:pPr>
              <w:pStyle w:val="NoSpacing"/>
              <w:rPr>
                <w:sz w:val="4"/>
                <w:szCs w:val="4"/>
              </w:rPr>
            </w:pPr>
            <w:r w:rsidRPr="00337947">
              <w:rPr>
                <w:noProof/>
                <w:sz w:val="4"/>
                <w:szCs w:val="4"/>
              </w:rPr>
              <mc:AlternateContent>
                <mc:Choice Requires="wpg">
                  <w:drawing>
                    <wp:anchor distT="0" distB="0" distL="114300" distR="114300" simplePos="0" relativeHeight="251665408" behindDoc="0" locked="0" layoutInCell="1" allowOverlap="1" wp14:anchorId="51B0B879" wp14:editId="03A1E868">
                      <wp:simplePos x="0" y="0"/>
                      <wp:positionH relativeFrom="column">
                        <wp:posOffset>339725</wp:posOffset>
                      </wp:positionH>
                      <wp:positionV relativeFrom="paragraph">
                        <wp:posOffset>-15240</wp:posOffset>
                      </wp:positionV>
                      <wp:extent cx="1951990" cy="635"/>
                      <wp:effectExtent l="19050" t="19050" r="48260" b="37465"/>
                      <wp:wrapNone/>
                      <wp:docPr id="91" name="Group 91"/>
                      <wp:cNvGraphicFramePr/>
                      <a:graphic xmlns:a="http://schemas.openxmlformats.org/drawingml/2006/main">
                        <a:graphicData uri="http://schemas.microsoft.com/office/word/2010/wordprocessingGroup">
                          <wpg:wgp>
                            <wpg:cNvGrpSpPr/>
                            <wpg:grpSpPr>
                              <a:xfrm>
                                <a:off x="0" y="0"/>
                                <a:ext cx="1951990" cy="635"/>
                                <a:chOff x="-2121" y="-1869"/>
                                <a:chExt cx="1984219" cy="1869"/>
                              </a:xfrm>
                            </wpg:grpSpPr>
                            <wps:wsp>
                              <wps:cNvPr id="92" name="Straight Connector 92"/>
                              <wps:cNvCnPr/>
                              <wps:spPr>
                                <a:xfrm>
                                  <a:off x="-2121" y="-1869"/>
                                  <a:ext cx="436718" cy="0"/>
                                </a:xfrm>
                                <a:prstGeom prst="line">
                                  <a:avLst/>
                                </a:prstGeom>
                                <a:ln w="19050">
                                  <a:headEnd type="oval" w="sm" len="sm"/>
                                  <a:tailEnd type="oval" w="sm" len="sm"/>
                                </a:ln>
                              </wps:spPr>
                              <wps:style>
                                <a:lnRef idx="1">
                                  <a:schemeClr val="accent1"/>
                                </a:lnRef>
                                <a:fillRef idx="0">
                                  <a:schemeClr val="accent1"/>
                                </a:fillRef>
                                <a:effectRef idx="0">
                                  <a:schemeClr val="accent1"/>
                                </a:effectRef>
                                <a:fontRef idx="minor">
                                  <a:schemeClr val="tx1"/>
                                </a:fontRef>
                              </wps:style>
                              <wps:bodyPr/>
                            </wps:wsp>
                            <wps:wsp>
                              <wps:cNvPr id="114" name="Straight Connector 114"/>
                              <wps:cNvCnPr/>
                              <wps:spPr>
                                <a:xfrm>
                                  <a:off x="657804" y="0"/>
                                  <a:ext cx="3659" cy="0"/>
                                </a:xfrm>
                                <a:prstGeom prst="line">
                                  <a:avLst/>
                                </a:prstGeom>
                                <a:ln w="19050">
                                  <a:headEnd type="oval" w="sm" len="sm"/>
                                  <a:tailEnd type="oval" w="sm" len="sm"/>
                                </a:ln>
                              </wps:spPr>
                              <wps:style>
                                <a:lnRef idx="1">
                                  <a:schemeClr val="accent1"/>
                                </a:lnRef>
                                <a:fillRef idx="0">
                                  <a:schemeClr val="accent1"/>
                                </a:fillRef>
                                <a:effectRef idx="0">
                                  <a:schemeClr val="accent1"/>
                                </a:effectRef>
                                <a:fontRef idx="minor">
                                  <a:schemeClr val="tx1"/>
                                </a:fontRef>
                              </wps:style>
                              <wps:bodyPr/>
                            </wps:wsp>
                            <wps:wsp>
                              <wps:cNvPr id="115" name="Straight Connector 115"/>
                              <wps:cNvCnPr/>
                              <wps:spPr>
                                <a:xfrm>
                                  <a:off x="876650" y="0"/>
                                  <a:ext cx="218874" cy="0"/>
                                </a:xfrm>
                                <a:prstGeom prst="line">
                                  <a:avLst/>
                                </a:prstGeom>
                                <a:ln w="19050">
                                  <a:headEnd type="oval" w="sm" len="sm"/>
                                  <a:tailEnd type="oval" w="sm" len="sm"/>
                                </a:ln>
                              </wps:spPr>
                              <wps:style>
                                <a:lnRef idx="1">
                                  <a:schemeClr val="accent1"/>
                                </a:lnRef>
                                <a:fillRef idx="0">
                                  <a:schemeClr val="accent1"/>
                                </a:fillRef>
                                <a:effectRef idx="0">
                                  <a:schemeClr val="accent1"/>
                                </a:effectRef>
                                <a:fontRef idx="minor">
                                  <a:schemeClr val="tx1"/>
                                </a:fontRef>
                              </wps:style>
                              <wps:bodyPr/>
                            </wps:wsp>
                            <wps:wsp>
                              <wps:cNvPr id="116" name="Straight Connector 116"/>
                              <wps:cNvCnPr/>
                              <wps:spPr>
                                <a:xfrm>
                                  <a:off x="1317728" y="0"/>
                                  <a:ext cx="3659" cy="0"/>
                                </a:xfrm>
                                <a:prstGeom prst="line">
                                  <a:avLst/>
                                </a:prstGeom>
                                <a:ln w="19050">
                                  <a:headEnd type="oval" w="sm" len="sm"/>
                                  <a:tailEnd type="oval" w="sm" len="sm"/>
                                </a:ln>
                              </wps:spPr>
                              <wps:style>
                                <a:lnRef idx="1">
                                  <a:schemeClr val="accent1"/>
                                </a:lnRef>
                                <a:fillRef idx="0">
                                  <a:schemeClr val="accent1"/>
                                </a:fillRef>
                                <a:effectRef idx="0">
                                  <a:schemeClr val="accent1"/>
                                </a:effectRef>
                                <a:fontRef idx="minor">
                                  <a:schemeClr val="tx1"/>
                                </a:fontRef>
                              </wps:style>
                              <wps:bodyPr/>
                            </wps:wsp>
                            <wps:wsp>
                              <wps:cNvPr id="117" name="Straight Connector 117"/>
                              <wps:cNvCnPr/>
                              <wps:spPr>
                                <a:xfrm>
                                  <a:off x="1544350" y="0"/>
                                  <a:ext cx="437748" cy="0"/>
                                </a:xfrm>
                                <a:prstGeom prst="line">
                                  <a:avLst/>
                                </a:prstGeom>
                                <a:ln w="19050">
                                  <a:headEnd type="oval" w="sm" len="sm"/>
                                  <a:tailEnd type="oval" w="sm" len="sm"/>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3D53C42A" id="Group 91" o:spid="_x0000_s1026" style="position:absolute;margin-left:26.75pt;margin-top:-1.2pt;width:153.7pt;height:.05pt;z-index:251665408;mso-width-relative:margin;mso-height-relative:margin" coordorigin="-21,-18" coordsize="19842,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">
                      <v:line id="Straight Connector 92" o:spid="_x0000_s1027" style="position:absolute;visibility:visible;mso-wrap-style:square" from="-21,-18" to="4345,-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" strokecolor="#283578 [3204]" strokeweight="1.5pt">
                        <v:stroke startarrow="oval" startarrowwidth="narrow" startarrowlength="short" endarrow="oval" endarrowwidth="narrow" endarrowlength="short" joinstyle="miter"/>
                      </v:line>
                      <v:line id="Straight Connector 114" o:spid="_x0000_s1028" style="position:absolute;visibility:visible;mso-wrap-style:square" from="6578,0" to="661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" strokecolor="#283578 [3204]" strokeweight="1.5pt">
                        <v:stroke startarrow="oval" startarrowwidth="narrow" startarrowlength="short" endarrow="oval" endarrowwidth="narrow" endarrowlength="short" joinstyle="miter"/>
                      </v:line>
                      <v:line id="Straight Connector 115" o:spid="_x0000_s1029" style="position:absolute;visibility:visible;mso-wrap-style:square" from="8766,0" to="1095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" strokecolor="#283578 [3204]" strokeweight="1.5pt">
                        <v:stroke startarrow="oval" startarrowwidth="narrow" startarrowlength="short" endarrow="oval" endarrowwidth="narrow" endarrowlength="short" joinstyle="miter"/>
                      </v:line>
                      <v:line id="Straight Connector 116" o:spid="_x0000_s1030" style="position:absolute;visibility:visible;mso-wrap-style:square" from="13177,0" to="1321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" strokecolor="#283578 [3204]" strokeweight="1.5pt">
                        <v:stroke startarrow="oval" startarrowwidth="narrow" startarrowlength="short" endarrow="oval" endarrowwidth="narrow" endarrowlength="short" joinstyle="miter"/>
                      </v:line>
                      <v:line id="Straight Connector 117" o:spid="_x0000_s1031" style="position:absolute;visibility:visible;mso-wrap-style:square" from="15443,0" to="1982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" strokecolor="#283578 [3204]" strokeweight="1.5pt">
                        <v:stroke startarrow="oval" startarrowwidth="narrow" startarrowlength="short" endarrow="oval" endarrowwidth="narrow" endarrowlength="short" joinstyle="miter"/>
                      </v:line>
                    </v:group>
                  </w:pict>
                </mc:Fallback>
              </mc:AlternateContent>
            </w:r>
          </w:p>
        </w:tc>
      </w:tr>
      <w:tr w:rsidR="006D57A9" w14:paraId="4887ADE8" w14:textId="77777777" w:rsidTr="00AD748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9"/>
        </w:trPr>
        <w:tc>
          <w:tcPr>
            <w:tcW w:w="5207" w:type="dxa"/>
            <w:gridSpan w:val="4"/>
            <w:vMerge/>
            <w:vAlign w:val="center"/>
          </w:tcPr>
          <w:p w14:paraId="7451EF93" w14:textId="77777777" w:rsidR="00216B56" w:rsidRPr="008456A0" w:rsidRDefault="00216B56" w:rsidP="00AD7483">
            <w:pPr>
              <w:pStyle w:val="NoSpacing"/>
              <w:rPr>
                <w:sz w:val="20"/>
                <w:szCs w:val="20"/>
              </w:rPr>
            </w:pPr>
          </w:p>
        </w:tc>
        <w:tc>
          <w:tcPr>
            <w:tcW w:w="4428" w:type="dxa"/>
            <w:gridSpan w:val="8"/>
          </w:tcPr>
          <w:p w14:paraId="0660BEE3" w14:textId="77777777" w:rsidR="00216B56" w:rsidRPr="008456A0" w:rsidRDefault="00000000" w:rsidP="00AD7483">
            <w:pPr>
              <w:pStyle w:val="NoSpacing"/>
              <w:jc w:val="center"/>
              <w:rPr>
                <w:bCs/>
                <w:noProof/>
                <w:color w:val="283578" w:themeColor="accent1"/>
                <w:sz w:val="20"/>
                <w:szCs w:val="20"/>
              </w:rPr>
            </w:pPr>
            <w:r>
              <w:rPr>
                <w:noProof/>
              </w:rPr>
              <w:drawing>
                <wp:inline distT="0" distB="0" distL="0" distR="0" wp14:anchorId="755D8737" wp14:editId="201933FB">
                  <wp:extent cx="2286000" cy="213360"/>
                  <wp:effectExtent l="0" t="0" r="0" b="0"/>
                  <wp:docPr id="100425" name="Picture 100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0075281" name="Picture 10"/>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2286000" cy="213360"/>
                          </a:xfrm>
                          <a:prstGeom prst="rect">
                            <a:avLst/>
                          </a:prstGeom>
                          <a:noFill/>
                          <a:ln>
                            <a:noFill/>
                          </a:ln>
                        </pic:spPr>
                      </pic:pic>
                    </a:graphicData>
                  </a:graphic>
                </wp:inline>
              </w:drawing>
            </w:r>
          </w:p>
        </w:tc>
      </w:tr>
      <w:tr w:rsidR="006D57A9" w14:paraId="3C96177F" w14:textId="77777777" w:rsidTr="00AD748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70"/>
        </w:trPr>
        <w:tc>
          <w:tcPr>
            <w:tcW w:w="9635" w:type="dxa"/>
            <w:gridSpan w:val="12"/>
            <w:vAlign w:val="center"/>
          </w:tcPr>
          <w:p w14:paraId="182773E7" w14:textId="77777777" w:rsidR="00216B56" w:rsidRPr="0081676F" w:rsidRDefault="00216B56" w:rsidP="00AD7483">
            <w:pPr>
              <w:pStyle w:val="NoSpacing"/>
            </w:pPr>
          </w:p>
        </w:tc>
      </w:tr>
      <w:tr w:rsidR="006D57A9" w14:paraId="77D5DB23" w14:textId="77777777" w:rsidTr="00AD748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568" w:type="dxa"/>
            <w:tcBorders>
              <w:bottom w:val="single" w:sz="12" w:space="0" w:color="283578" w:themeColor="accent1"/>
            </w:tcBorders>
            <w:vAlign w:val="center"/>
          </w:tcPr>
          <w:p w14:paraId="65102DEA" w14:textId="77777777" w:rsidR="00216B56" w:rsidRPr="008456A0" w:rsidRDefault="00000000" w:rsidP="00AD7483">
            <w:pPr>
              <w:pStyle w:val="NoSpacing"/>
              <w:rPr>
                <w:rStyle w:val="A3"/>
                <w:rFonts w:cstheme="majorBidi"/>
                <w:color w:val="1E2759" w:themeColor="accent1" w:themeShade="BF"/>
                <w:sz w:val="28"/>
                <w:szCs w:val="26"/>
              </w:rPr>
            </w:pPr>
            <w:r w:rsidRPr="008456A0">
              <w:rPr>
                <w:noProof/>
              </w:rPr>
              <w:drawing>
                <wp:inline distT="0" distB="0" distL="0" distR="0" wp14:anchorId="01EBE659" wp14:editId="51F0A6B8">
                  <wp:extent cx="216968" cy="216000"/>
                  <wp:effectExtent l="0" t="0" r="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774979" name=""/>
                          <pic:cNvPicPr/>
                        </pic:nvPicPr>
                        <pic:blipFill rotWithShape="1">
                          <a:blip r:embed="rId21"/>
                          <a:srcRect r="3030" b="3043"/>
                          <a:stretch>
                            <a:fillRect/>
                          </a:stretch>
                        </pic:blipFill>
                        <pic:spPr bwMode="auto">
                          <a:xfrm>
                            <a:off x="0" y="0"/>
                            <a:ext cx="216968" cy="216000"/>
                          </a:xfrm>
                          <a:prstGeom prst="rect">
                            <a:avLst/>
                          </a:prstGeom>
                          <a:ln>
                            <a:noFill/>
                          </a:ln>
                          <a:extLst>
                            <a:ext uri="{53640926-AAD7-44D8-BBD7-CCE9431645EC}">
                              <a14:shadowObscured xmlns:a14="http://schemas.microsoft.com/office/drawing/2010/main"/>
                            </a:ext>
                          </a:extLst>
                        </pic:spPr>
                      </pic:pic>
                    </a:graphicData>
                  </a:graphic>
                </wp:inline>
              </w:drawing>
            </w:r>
          </w:p>
        </w:tc>
        <w:tc>
          <w:tcPr>
            <w:tcW w:w="9067" w:type="dxa"/>
            <w:gridSpan w:val="11"/>
            <w:tcBorders>
              <w:bottom w:val="single" w:sz="12" w:space="0" w:color="283578" w:themeColor="accent1"/>
            </w:tcBorders>
            <w:vAlign w:val="center"/>
          </w:tcPr>
          <w:p w14:paraId="38BE4E7D" w14:textId="77777777" w:rsidR="00216B56" w:rsidRPr="008456A0" w:rsidRDefault="00000000" w:rsidP="00AD7483">
            <w:pPr>
              <w:pStyle w:val="NoSpacing"/>
              <w:rPr>
                <w:rStyle w:val="A3"/>
                <w:rFonts w:cstheme="majorBidi"/>
                <w:color w:val="1E2759" w:themeColor="accent1" w:themeShade="BF"/>
                <w:sz w:val="28"/>
                <w:szCs w:val="26"/>
              </w:rPr>
            </w:pPr>
            <w:r w:rsidRPr="008456A0">
              <w:rPr>
                <w:rStyle w:val="A3"/>
                <w:rFonts w:cstheme="majorBidi"/>
                <w:color w:val="1E2759" w:themeColor="accent1" w:themeShade="BF"/>
                <w:sz w:val="28"/>
                <w:szCs w:val="26"/>
              </w:rPr>
              <w:t>Comparison Group (Norm)</w:t>
            </w:r>
          </w:p>
        </w:tc>
      </w:tr>
      <w:tr w:rsidR="006D57A9" w14:paraId="031593B6" w14:textId="77777777" w:rsidTr="00AD748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635" w:type="dxa"/>
            <w:gridSpan w:val="12"/>
            <w:tcBorders>
              <w:top w:val="single" w:sz="12" w:space="0" w:color="283578" w:themeColor="accent1"/>
            </w:tcBorders>
          </w:tcPr>
          <w:p w14:paraId="6244C3BA" w14:textId="77777777" w:rsidR="00216B56" w:rsidRPr="008456A0" w:rsidRDefault="00216B56" w:rsidP="00AD7483">
            <w:pPr>
              <w:pStyle w:val="NoSpacing"/>
              <w:rPr>
                <w:sz w:val="12"/>
                <w:szCs w:val="12"/>
              </w:rPr>
            </w:pPr>
          </w:p>
        </w:tc>
      </w:tr>
      <w:tr w:rsidR="006D57A9" w14:paraId="6CD1A781" w14:textId="77777777" w:rsidTr="00AD748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635" w:type="dxa"/>
            <w:gridSpan w:val="12"/>
          </w:tcPr>
          <w:p w14:paraId="6DD05820" w14:textId="77777777" w:rsidR="00216B56" w:rsidRPr="00AC2067" w:rsidRDefault="00000000" w:rsidP="00AD7483">
            <w:pPr>
              <w:pStyle w:val="NoSpacing"/>
              <w:rPr>
                <w:sz w:val="20"/>
                <w:szCs w:val="20"/>
              </w:rPr>
            </w:pPr>
            <w:bookmarkStart w:id="11" w:name="StandardNorm"/>
            <w:r w:rsidRPr="00AC2067">
              <w:rPr>
                <w:sz w:val="20"/>
                <w:szCs w:val="20"/>
              </w:rPr>
              <w:t>The following norm group was used to compare results against.</w:t>
            </w:r>
            <w:bookmarkEnd w:id="11"/>
          </w:p>
        </w:tc>
      </w:tr>
      <w:tr w:rsidR="006D57A9" w14:paraId="3B2C1170" w14:textId="77777777" w:rsidTr="00AD748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70"/>
        </w:trPr>
        <w:tc>
          <w:tcPr>
            <w:tcW w:w="2133" w:type="dxa"/>
            <w:gridSpan w:val="2"/>
            <w:shd w:val="clear" w:color="auto" w:fill="F2F2F2" w:themeFill="background1" w:themeFillShade="F2"/>
            <w:vAlign w:val="center"/>
          </w:tcPr>
          <w:p w14:paraId="4213F593" w14:textId="77777777" w:rsidR="00216B56" w:rsidRPr="00577792" w:rsidRDefault="00000000" w:rsidP="00AD7483">
            <w:pPr>
              <w:pStyle w:val="NoSpacing"/>
              <w:rPr>
                <w:color w:val="1E2759" w:themeColor="accent1" w:themeShade="BF"/>
                <w:sz w:val="20"/>
                <w:szCs w:val="20"/>
              </w:rPr>
            </w:pPr>
            <w:r w:rsidRPr="00577792">
              <w:rPr>
                <w:color w:val="1E2759" w:themeColor="accent1" w:themeShade="BF"/>
                <w:sz w:val="20"/>
                <w:szCs w:val="20"/>
              </w:rPr>
              <w:t>Assessment</w:t>
            </w:r>
          </w:p>
        </w:tc>
        <w:tc>
          <w:tcPr>
            <w:tcW w:w="4560" w:type="dxa"/>
            <w:gridSpan w:val="5"/>
            <w:shd w:val="clear" w:color="auto" w:fill="F2F2F2" w:themeFill="background1" w:themeFillShade="F2"/>
            <w:vAlign w:val="center"/>
          </w:tcPr>
          <w:p w14:paraId="12C0F008" w14:textId="77777777" w:rsidR="00216B56" w:rsidRPr="00577792" w:rsidRDefault="00000000" w:rsidP="00AD7483">
            <w:pPr>
              <w:pStyle w:val="NoSpacing"/>
              <w:rPr>
                <w:color w:val="1E2759" w:themeColor="accent1" w:themeShade="BF"/>
                <w:sz w:val="20"/>
                <w:szCs w:val="20"/>
              </w:rPr>
            </w:pPr>
            <w:r w:rsidRPr="00577792">
              <w:rPr>
                <w:color w:val="1E2759" w:themeColor="accent1" w:themeShade="BF"/>
                <w:sz w:val="20"/>
                <w:szCs w:val="20"/>
              </w:rPr>
              <w:t>Name</w:t>
            </w:r>
          </w:p>
        </w:tc>
        <w:tc>
          <w:tcPr>
            <w:tcW w:w="2942" w:type="dxa"/>
            <w:gridSpan w:val="5"/>
            <w:shd w:val="clear" w:color="auto" w:fill="F2F2F2" w:themeFill="background1" w:themeFillShade="F2"/>
            <w:vAlign w:val="center"/>
          </w:tcPr>
          <w:p w14:paraId="0EC51E67" w14:textId="77777777" w:rsidR="00216B56" w:rsidRPr="00577792" w:rsidRDefault="00000000" w:rsidP="00AD7483">
            <w:pPr>
              <w:pStyle w:val="NoSpacing"/>
              <w:jc w:val="center"/>
              <w:rPr>
                <w:sz w:val="20"/>
                <w:szCs w:val="20"/>
              </w:rPr>
            </w:pPr>
            <w:r w:rsidRPr="00577792">
              <w:rPr>
                <w:color w:val="1E2759" w:themeColor="accent1" w:themeShade="BF"/>
                <w:sz w:val="20"/>
                <w:szCs w:val="20"/>
              </w:rPr>
              <w:t>Size</w:t>
            </w:r>
          </w:p>
        </w:tc>
      </w:tr>
      <w:tr w:rsidR="006D57A9" w14:paraId="219B9CB9" w14:textId="77777777" w:rsidTr="00AD748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70"/>
        </w:trPr>
        <w:tc>
          <w:tcPr>
            <w:tcW w:w="2133" w:type="dxa"/>
            <w:gridSpan w:val="2"/>
            <w:shd w:val="clear" w:color="auto" w:fill="FFFFFF" w:themeFill="background1"/>
          </w:tcPr>
          <w:p w14:paraId="24A5BC1F" w14:textId="77777777" w:rsidR="00216B56" w:rsidRPr="00577792" w:rsidRDefault="00000000" w:rsidP="00AD7483">
            <w:pPr>
              <w:pStyle w:val="NoSpacing"/>
              <w:rPr>
                <w:sz w:val="20"/>
                <w:szCs w:val="20"/>
              </w:rPr>
            </w:pPr>
            <w:r>
              <w:rPr>
                <w:sz w:val="20"/>
                <w:szCs w:val="20"/>
              </w:rPr>
              <w:t>GCAT</w:t>
            </w:r>
          </w:p>
        </w:tc>
        <w:tc>
          <w:tcPr>
            <w:tcW w:w="4560" w:type="dxa"/>
            <w:gridSpan w:val="5"/>
            <w:shd w:val="clear" w:color="auto" w:fill="FFFFFF" w:themeFill="background1"/>
          </w:tcPr>
          <w:p w14:paraId="052EC137" w14:textId="77777777" w:rsidR="00216B56" w:rsidRPr="00577792" w:rsidRDefault="00000000" w:rsidP="00AD7483">
            <w:pPr>
              <w:pStyle w:val="NoSpacing"/>
              <w:rPr>
                <w:sz w:val="20"/>
                <w:szCs w:val="20"/>
              </w:rPr>
            </w:pPr>
            <w:bookmarkStart w:id="12" w:name="NormName"/>
            <w:r w:rsidRPr="00577792">
              <w:rPr>
                <w:sz w:val="20"/>
                <w:szCs w:val="20"/>
              </w:rPr>
              <w:t>New Zealand Participants (2021)</w:t>
            </w:r>
            <w:bookmarkEnd w:id="12"/>
          </w:p>
        </w:tc>
        <w:tc>
          <w:tcPr>
            <w:tcW w:w="2942" w:type="dxa"/>
            <w:gridSpan w:val="5"/>
            <w:vAlign w:val="center"/>
          </w:tcPr>
          <w:p w14:paraId="6DB70730" w14:textId="77777777" w:rsidR="00216B56" w:rsidRPr="00577792" w:rsidRDefault="00000000" w:rsidP="00AD7483">
            <w:pPr>
              <w:pStyle w:val="NoSpacing"/>
              <w:jc w:val="center"/>
              <w:rPr>
                <w:sz w:val="20"/>
                <w:szCs w:val="20"/>
              </w:rPr>
            </w:pPr>
            <w:bookmarkStart w:id="13" w:name="NormSize"/>
            <w:r w:rsidRPr="00577792">
              <w:rPr>
                <w:sz w:val="20"/>
                <w:szCs w:val="20"/>
              </w:rPr>
              <w:t>6954</w:t>
            </w:r>
            <w:bookmarkEnd w:id="13"/>
          </w:p>
        </w:tc>
      </w:tr>
    </w:tbl>
    <w:p w14:paraId="69D8286A" w14:textId="77777777" w:rsidR="00216B56" w:rsidRPr="00A90878" w:rsidRDefault="00216B56" w:rsidP="00A90878">
      <w:pPr>
        <w:tabs>
          <w:tab w:val="left" w:pos="8295"/>
        </w:tabs>
        <w:sectPr w:rsidR="00216B56" w:rsidRPr="00A90878" w:rsidSect="00FB2FA8">
          <w:headerReference w:type="default" r:id="rId22"/>
          <w:footerReference w:type="default" r:id="rId23"/>
          <w:pgSz w:w="11906" w:h="16838"/>
          <w:pgMar w:top="1134" w:right="1134" w:bottom="1134" w:left="1134" w:header="437" w:footer="195" w:gutter="0"/>
          <w:cols w:space="708"/>
          <w:docGrid w:linePitch="360"/>
        </w:sectPr>
      </w:pPr>
    </w:p>
    <w:bookmarkEnd w:id="3"/>
    <w:p w14:paraId="24936817" w14:textId="77777777" w:rsidR="00216B56" w:rsidRDefault="00000000" w:rsidP="002D0BAD">
      <w:pPr>
        <w:pStyle w:val="Heading1"/>
        <w:numPr>
          <w:ilvl w:val="0"/>
          <w:numId w:val="2"/>
        </w:numPr>
        <w:rPr>
          <w:lang w:val="en-NZ"/>
        </w:rPr>
      </w:pPr>
      <w:r>
        <w:rPr>
          <w:lang w:val="en-NZ"/>
        </w:rPr>
        <w:lastRenderedPageBreak/>
        <w:t>Results Summary</w:t>
      </w:r>
    </w:p>
    <w:tbl>
      <w:tblPr>
        <w:tblStyle w:val="TableGrid"/>
        <w:tblW w:w="9638"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ook w:val="04A0" w:firstRow="1" w:lastRow="0" w:firstColumn="1" w:lastColumn="0" w:noHBand="0" w:noVBand="1"/>
      </w:tblPr>
      <w:tblGrid>
        <w:gridCol w:w="9638"/>
      </w:tblGrid>
      <w:tr w:rsidR="006D57A9" w14:paraId="7B853999" w14:textId="77777777" w:rsidTr="00AD7483">
        <w:tc>
          <w:tcPr>
            <w:tcW w:w="9638" w:type="dxa"/>
            <w:tcMar>
              <w:left w:w="57" w:type="dxa"/>
              <w:right w:w="57" w:type="dxa"/>
            </w:tcMar>
          </w:tcPr>
          <w:p w14:paraId="460CFE51" w14:textId="77777777" w:rsidR="00216B56" w:rsidRDefault="00000000" w:rsidP="00AD7483">
            <w:r w:rsidRPr="008456A0">
              <w:rPr>
                <w:noProof/>
              </w:rPr>
              <mc:AlternateContent>
                <mc:Choice Requires="wpg">
                  <w:drawing>
                    <wp:inline distT="0" distB="0" distL="0" distR="0" wp14:anchorId="1838B824" wp14:editId="52FCF8A5">
                      <wp:extent cx="6048000" cy="344175"/>
                      <wp:effectExtent l="0" t="0" r="0" b="55880"/>
                      <wp:docPr id="476" name="Group 476"/>
                      <wp:cNvGraphicFramePr/>
                      <a:graphic xmlns:a="http://schemas.openxmlformats.org/drawingml/2006/main">
                        <a:graphicData uri="http://schemas.microsoft.com/office/word/2010/wordprocessingGroup">
                          <wpg:wgp>
                            <wpg:cNvGrpSpPr/>
                            <wpg:grpSpPr>
                              <a:xfrm>
                                <a:off x="0" y="0"/>
                                <a:ext cx="6048000" cy="344175"/>
                                <a:chOff x="-1638301" y="0"/>
                                <a:chExt cx="6048000" cy="344175"/>
                              </a:xfrm>
                            </wpg:grpSpPr>
                            <wps:wsp>
                              <wps:cNvPr id="477" name="Rectangle: Rounded Corners 477"/>
                              <wps:cNvSpPr/>
                              <wps:spPr>
                                <a:xfrm>
                                  <a:off x="-1638301" y="0"/>
                                  <a:ext cx="6048000" cy="252000"/>
                                </a:xfrm>
                                <a:prstGeom prst="round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s:wsp>
                              <wps:cNvPr id="478" name="Rectangle: Rounded Corners 478"/>
                              <wps:cNvSpPr/>
                              <wps:spPr>
                                <a:xfrm rot="2700000">
                                  <a:off x="-1526814" y="128175"/>
                                  <a:ext cx="216000" cy="216000"/>
                                </a:xfrm>
                                <a:prstGeom prst="roundRect">
                                  <a:avLst>
                                    <a:gd name="adj" fmla="val 7087"/>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s:wsp>
                              <wps:cNvPr id="479" name="Text Box 479"/>
                              <wps:cNvSpPr txBox="1"/>
                              <wps:spPr>
                                <a:xfrm>
                                  <a:off x="-1524024" y="0"/>
                                  <a:ext cx="5857898" cy="251460"/>
                                </a:xfrm>
                                <a:prstGeom prst="rect">
                                  <a:avLst/>
                                </a:prstGeom>
                                <a:noFill/>
                                <a:ln w="6350">
                                  <a:noFill/>
                                </a:ln>
                              </wps:spPr>
                              <wps:txbx>
                                <w:txbxContent>
                                  <w:p w14:paraId="0916D98D" w14:textId="77777777" w:rsidR="00216B56" w:rsidRPr="00A7567C" w:rsidRDefault="00000000" w:rsidP="00041B02">
                                    <w:pPr>
                                      <w:pStyle w:val="ChartHeadingLeft"/>
                                      <w:rPr>
                                        <w:color w:val="FFFFFF" w:themeColor="background1"/>
                                      </w:rPr>
                                    </w:pPr>
                                    <w:r>
                                      <w:rPr>
                                        <w:color w:val="FFFFFF" w:themeColor="background1"/>
                                      </w:rPr>
                                      <w:t>General Reasoning</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g:wgp>
                        </a:graphicData>
                      </a:graphic>
                    </wp:inline>
                  </w:drawing>
                </mc:Choice>
                <mc:Fallback>
                  <w:pict>
                    <v:group w14:anchorId="1838B824" id="Group 476" o:spid="_x0000_s1039" style="width:476.2pt;height:27.1pt;mso-position-horizontal-relative:char;mso-position-vertical-relative:line" coordorigin="-16383" coordsize="60480,34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">
                      <v:roundrect id="Rectangle: Rounded Corners 477" o:spid="_x0000_s1040" style="position:absolute;left:-16383;width:60479;height:25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" fillcolor="#283578 [3204]" stroked="f" strokeweight="1pt">
                        <v:stroke joinstyle="miter"/>
                      </v:roundrect>
                      <v:roundrect id="Rectangle: Rounded Corners 478" o:spid="_x0000_s1041" style="position:absolute;left:-15268;top:1281;width:2160;height:2160;rotation:45;visibility:visible;mso-wrap-style:square;v-text-anchor:middle" arcsize="464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" fillcolor="#283578 [3204]" stroked="f" strokeweight="1pt">
                        <v:stroke joinstyle="miter"/>
                      </v:roundrect>
                      <v:shape id="Text Box 479" o:spid="_x0000_s1042" type="#_x0000_t202" style="position:absolute;left:-15240;width:58578;height:25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" filled="f" stroked="f" strokeweight=".5pt">
                        <v:textbox inset="0,0,0,0">
                          <w:txbxContent>
                            <w:p w14:paraId="0916D98D" w14:textId="77777777" w:rsidR="00216B56" w:rsidRPr="00A7567C" w:rsidRDefault="00000000" w:rsidP="00041B02">
                              <w:pPr>
                                <w:pStyle w:val="ChartHeadingLeft"/>
                                <w:rPr>
                                  <w:color w:val="FFFFFF" w:themeColor="background1"/>
                                </w:rPr>
                              </w:pPr>
                              <w:r>
                                <w:rPr>
                                  <w:color w:val="FFFFFF" w:themeColor="background1"/>
                                </w:rPr>
                                <w:t>General Reasoning</w:t>
                              </w:r>
                            </w:p>
                          </w:txbxContent>
                        </v:textbox>
                      </v:shape>
                      <w10:anchorlock/>
                    </v:group>
                  </w:pict>
                </mc:Fallback>
              </mc:AlternateContent>
            </w:r>
          </w:p>
        </w:tc>
      </w:tr>
      <w:tr w:rsidR="006D57A9" w14:paraId="53EF21A4" w14:textId="77777777" w:rsidTr="00AD7483">
        <w:tc>
          <w:tcPr>
            <w:tcW w:w="9638" w:type="dxa"/>
            <w:tcMar>
              <w:left w:w="57" w:type="dxa"/>
              <w:right w:w="57" w:type="dxa"/>
            </w:tcMar>
          </w:tcPr>
          <w:p w14:paraId="40FF8A0F" w14:textId="77777777" w:rsidR="00216B56" w:rsidRPr="00BC0B36" w:rsidRDefault="00000000" w:rsidP="00AD7483">
            <w:pPr>
              <w:spacing w:after="160"/>
            </w:pPr>
            <w:bookmarkStart w:id="16" w:name="GRDefinition"/>
            <w:r w:rsidRPr="00BC0B36">
              <w:t>General Reasoning refers to overall General Mental Ability (g) which is an approximate overall indicator of the ability to reason, think logically, and solve problems using words, numbers, and simple images.</w:t>
            </w:r>
            <w:bookmarkEnd w:id="16"/>
          </w:p>
          <w:p w14:paraId="26603572" w14:textId="0CFB174F" w:rsidR="00216B56" w:rsidRDefault="00E0635C" w:rsidP="00AD7483">
            <w:pPr>
              <w:pStyle w:val="Bullet"/>
            </w:pPr>
            <w:bookmarkStart w:id="17" w:name="GeneralReasoningScoreText"/>
            <w:r>
              <w:t>Sam Sample</w:t>
            </w:r>
            <w:r w:rsidR="00000000">
              <w:t xml:space="preserve">’s general reasoning score suggests that his overall level of reasoning ability is in the slightly below average </w:t>
            </w:r>
            <w:proofErr w:type="gramStart"/>
            <w:r w:rsidR="00000000">
              <w:t>range</w:t>
            </w:r>
            <w:proofErr w:type="gramEnd"/>
            <w:r w:rsidR="00000000">
              <w:t xml:space="preserve"> and he may be a little less able than others to understand problems, tackle complicated tasks and make use of learning.</w:t>
            </w:r>
            <w:bookmarkEnd w:id="17"/>
          </w:p>
        </w:tc>
      </w:tr>
    </w:tbl>
    <w:p w14:paraId="17EA7882" w14:textId="77777777" w:rsidR="00216B56" w:rsidRPr="00BA7278" w:rsidRDefault="00216B56" w:rsidP="00041B02">
      <w:pPr>
        <w:rPr>
          <w:lang w:val="en-NZ"/>
        </w:rPr>
      </w:pPr>
    </w:p>
    <w:p w14:paraId="191DC43B" w14:textId="77777777" w:rsidR="00216B56" w:rsidRDefault="00000000" w:rsidP="00041B02">
      <w:pPr>
        <w:rPr>
          <w:lang w:val="en-NZ"/>
        </w:rPr>
      </w:pPr>
      <w:bookmarkStart w:id="18" w:name="StandardCharts"/>
      <w:r>
        <w:rPr>
          <w:lang w:val="en-NZ"/>
        </w:rPr>
        <w:t>The following elements are used to describe the results.</w:t>
      </w:r>
      <w:bookmarkEnd w:id="18"/>
    </w:p>
    <w:tbl>
      <w:tblPr>
        <w:tblStyle w:val="TableGrid"/>
        <w:tblW w:w="963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7" w:type="dxa"/>
          <w:left w:w="85" w:type="dxa"/>
          <w:bottom w:w="57" w:type="dxa"/>
          <w:right w:w="85" w:type="dxa"/>
        </w:tblCellMar>
        <w:tblLook w:val="04A0" w:firstRow="1" w:lastRow="0" w:firstColumn="1" w:lastColumn="0" w:noHBand="0" w:noVBand="1"/>
      </w:tblPr>
      <w:tblGrid>
        <w:gridCol w:w="2410"/>
        <w:gridCol w:w="7228"/>
      </w:tblGrid>
      <w:tr w:rsidR="006D57A9" w14:paraId="6084666C" w14:textId="77777777" w:rsidTr="00AD7483">
        <w:trPr>
          <w:jc w:val="center"/>
        </w:trPr>
        <w:tc>
          <w:tcPr>
            <w:tcW w:w="2410" w:type="dxa"/>
            <w:tcBorders>
              <w:bottom w:val="dotted" w:sz="4" w:space="0" w:color="283578" w:themeColor="accent1"/>
              <w:right w:val="single" w:sz="12" w:space="0" w:color="283578" w:themeColor="accent1"/>
            </w:tcBorders>
            <w:shd w:val="clear" w:color="auto" w:fill="F2F2F2" w:themeFill="background1" w:themeFillShade="F2"/>
            <w:vAlign w:val="center"/>
          </w:tcPr>
          <w:p w14:paraId="25FDDD55" w14:textId="77777777" w:rsidR="00216B56" w:rsidRPr="00FD196E" w:rsidRDefault="00000000" w:rsidP="00AD7483">
            <w:pPr>
              <w:pStyle w:val="ChartHeadingLeft"/>
              <w:rPr>
                <w:sz w:val="20"/>
                <w:szCs w:val="20"/>
              </w:rPr>
            </w:pPr>
            <w:r w:rsidRPr="00FD196E">
              <w:rPr>
                <w:sz w:val="20"/>
                <w:szCs w:val="20"/>
              </w:rPr>
              <w:t>Percentile Score (%ile)</w:t>
            </w:r>
          </w:p>
        </w:tc>
        <w:tc>
          <w:tcPr>
            <w:tcW w:w="7228" w:type="dxa"/>
            <w:tcBorders>
              <w:left w:val="single" w:sz="12" w:space="0" w:color="283578" w:themeColor="accent1"/>
              <w:bottom w:val="dotted" w:sz="4" w:space="0" w:color="283578" w:themeColor="accent1"/>
            </w:tcBorders>
            <w:vAlign w:val="center"/>
          </w:tcPr>
          <w:p w14:paraId="1720CDD0" w14:textId="77777777" w:rsidR="00216B56" w:rsidRPr="00C56F8A" w:rsidRDefault="00000000" w:rsidP="00AD7483">
            <w:pPr>
              <w:pStyle w:val="NoSpacing"/>
              <w:rPr>
                <w:sz w:val="20"/>
                <w:szCs w:val="20"/>
              </w:rPr>
            </w:pPr>
            <w:bookmarkStart w:id="19" w:name="StandardPercentile"/>
            <w:r w:rsidRPr="00C56F8A">
              <w:rPr>
                <w:sz w:val="20"/>
                <w:szCs w:val="20"/>
              </w:rPr>
              <w:t>Is a value on a scale of 100 that reflects the percentage of people in a sample who score below the participant's score.</w:t>
            </w:r>
            <w:bookmarkEnd w:id="19"/>
          </w:p>
        </w:tc>
      </w:tr>
      <w:tr w:rsidR="006D57A9" w14:paraId="1F04EABB" w14:textId="77777777" w:rsidTr="00AD7483">
        <w:trPr>
          <w:jc w:val="center"/>
        </w:trPr>
        <w:tc>
          <w:tcPr>
            <w:tcW w:w="2410" w:type="dxa"/>
            <w:tcBorders>
              <w:top w:val="dotted" w:sz="4" w:space="0" w:color="283578" w:themeColor="accent1"/>
              <w:bottom w:val="dotted" w:sz="4" w:space="0" w:color="283578" w:themeColor="accent1"/>
              <w:right w:val="single" w:sz="12" w:space="0" w:color="283578" w:themeColor="accent1"/>
            </w:tcBorders>
            <w:shd w:val="clear" w:color="auto" w:fill="F2F2F2" w:themeFill="background1" w:themeFillShade="F2"/>
            <w:vAlign w:val="center"/>
          </w:tcPr>
          <w:p w14:paraId="525A3079" w14:textId="77777777" w:rsidR="00216B56" w:rsidRPr="00FD196E" w:rsidRDefault="00000000" w:rsidP="00AD7483">
            <w:pPr>
              <w:pStyle w:val="ChartHeadingLeft"/>
              <w:rPr>
                <w:sz w:val="20"/>
                <w:szCs w:val="20"/>
              </w:rPr>
            </w:pPr>
            <w:r w:rsidRPr="00FD196E">
              <w:rPr>
                <w:sz w:val="20"/>
                <w:szCs w:val="20"/>
              </w:rPr>
              <w:t>Range</w:t>
            </w:r>
          </w:p>
        </w:tc>
        <w:tc>
          <w:tcPr>
            <w:tcW w:w="7228" w:type="dxa"/>
            <w:tcBorders>
              <w:top w:val="dotted" w:sz="4" w:space="0" w:color="283578" w:themeColor="accent1"/>
              <w:left w:val="single" w:sz="12" w:space="0" w:color="283578" w:themeColor="accent1"/>
              <w:bottom w:val="dotted" w:sz="4" w:space="0" w:color="283578" w:themeColor="accent1"/>
            </w:tcBorders>
            <w:vAlign w:val="center"/>
          </w:tcPr>
          <w:p w14:paraId="690279BB" w14:textId="77777777" w:rsidR="00216B56" w:rsidRPr="00C56F8A" w:rsidRDefault="00000000" w:rsidP="00AD7483">
            <w:pPr>
              <w:pStyle w:val="NoSpacing"/>
              <w:rPr>
                <w:sz w:val="20"/>
                <w:szCs w:val="20"/>
              </w:rPr>
            </w:pPr>
            <w:bookmarkStart w:id="20" w:name="StandardRange"/>
            <w:r w:rsidRPr="00C56F8A">
              <w:rPr>
                <w:sz w:val="20"/>
                <w:szCs w:val="20"/>
              </w:rPr>
              <w:t>This is a qualitative indicator that is based on the Sten score and indicates how well a participant has performed using a 5-point score band.</w:t>
            </w:r>
            <w:bookmarkEnd w:id="20"/>
          </w:p>
        </w:tc>
      </w:tr>
      <w:tr w:rsidR="006D57A9" w14:paraId="2509DEE1" w14:textId="77777777" w:rsidTr="00AD7483">
        <w:trPr>
          <w:jc w:val="center"/>
        </w:trPr>
        <w:tc>
          <w:tcPr>
            <w:tcW w:w="2410" w:type="dxa"/>
            <w:tcBorders>
              <w:top w:val="dotted" w:sz="4" w:space="0" w:color="283578" w:themeColor="accent1"/>
              <w:right w:val="single" w:sz="12" w:space="0" w:color="283578" w:themeColor="accent1"/>
            </w:tcBorders>
            <w:shd w:val="clear" w:color="auto" w:fill="F2F2F2" w:themeFill="background1" w:themeFillShade="F2"/>
            <w:vAlign w:val="center"/>
          </w:tcPr>
          <w:p w14:paraId="1AADBBB6" w14:textId="77777777" w:rsidR="00216B56" w:rsidRPr="00FD196E" w:rsidRDefault="00000000" w:rsidP="00AD7483">
            <w:pPr>
              <w:pStyle w:val="ChartHeadingLeft"/>
              <w:rPr>
                <w:sz w:val="20"/>
                <w:szCs w:val="20"/>
              </w:rPr>
            </w:pPr>
            <w:r w:rsidRPr="00FD196E">
              <w:rPr>
                <w:sz w:val="20"/>
                <w:szCs w:val="20"/>
              </w:rPr>
              <w:t>Sten Score (1-10)</w:t>
            </w:r>
          </w:p>
        </w:tc>
        <w:tc>
          <w:tcPr>
            <w:tcW w:w="7228" w:type="dxa"/>
            <w:tcBorders>
              <w:top w:val="dotted" w:sz="4" w:space="0" w:color="283578" w:themeColor="accent1"/>
              <w:left w:val="single" w:sz="12" w:space="0" w:color="283578" w:themeColor="accent1"/>
            </w:tcBorders>
            <w:vAlign w:val="center"/>
          </w:tcPr>
          <w:p w14:paraId="1606FC4D" w14:textId="77777777" w:rsidR="00216B56" w:rsidRPr="00C56F8A" w:rsidRDefault="00000000" w:rsidP="00AD7483">
            <w:pPr>
              <w:pStyle w:val="NoSpacing"/>
              <w:rPr>
                <w:sz w:val="20"/>
                <w:szCs w:val="20"/>
              </w:rPr>
            </w:pPr>
            <w:bookmarkStart w:id="21" w:name="StandardScore"/>
            <w:r w:rsidRPr="00C56F8A">
              <w:rPr>
                <w:sz w:val="20"/>
                <w:szCs w:val="20"/>
              </w:rPr>
              <w:t>A Sten score is a standardised measure used to compare participant results. Presented on a 10-point scale, a score of 1 indicates low performance and a score of 10 indicates high performance.</w:t>
            </w:r>
            <w:bookmarkEnd w:id="21"/>
          </w:p>
        </w:tc>
      </w:tr>
    </w:tbl>
    <w:p w14:paraId="06B82D77" w14:textId="77777777" w:rsidR="00216B56" w:rsidRDefault="00216B56" w:rsidP="002D0BAD">
      <w:pPr>
        <w:rPr>
          <w:lang w:val="en-NZ"/>
        </w:rPr>
      </w:pPr>
    </w:p>
    <w:tbl>
      <w:tblPr>
        <w:tblStyle w:val="TableGrid"/>
        <w:tblW w:w="964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57" w:type="dxa"/>
          <w:bottom w:w="28" w:type="dxa"/>
          <w:right w:w="57" w:type="dxa"/>
        </w:tblCellMar>
        <w:tblLook w:val="04A0" w:firstRow="1" w:lastRow="0" w:firstColumn="1" w:lastColumn="0" w:noHBand="0" w:noVBand="1"/>
      </w:tblPr>
      <w:tblGrid>
        <w:gridCol w:w="9640"/>
      </w:tblGrid>
      <w:tr w:rsidR="006D57A9" w14:paraId="51CA9CD6" w14:textId="77777777" w:rsidTr="005945E0">
        <w:trPr>
          <w:jc w:val="center"/>
        </w:trPr>
        <w:tc>
          <w:tcPr>
            <w:tcW w:w="9640" w:type="dxa"/>
          </w:tcPr>
          <w:p w14:paraId="62B4EBE5" w14:textId="77777777" w:rsidR="00216B56" w:rsidRPr="008456A0" w:rsidRDefault="00000000" w:rsidP="005945E0">
            <w:pPr>
              <w:pStyle w:val="NoSpacing"/>
              <w:rPr>
                <w:noProof/>
              </w:rPr>
            </w:pPr>
            <w:r w:rsidRPr="008456A0">
              <w:rPr>
                <w:noProof/>
              </w:rPr>
              <mc:AlternateContent>
                <mc:Choice Requires="wpg">
                  <w:drawing>
                    <wp:inline distT="0" distB="0" distL="0" distR="0" wp14:anchorId="4DDBBB4A" wp14:editId="01ACEE90">
                      <wp:extent cx="2903061" cy="252158"/>
                      <wp:effectExtent l="0" t="0" r="0" b="0"/>
                      <wp:docPr id="468" name="Group 468"/>
                      <wp:cNvGraphicFramePr/>
                      <a:graphic xmlns:a="http://schemas.openxmlformats.org/drawingml/2006/main">
                        <a:graphicData uri="http://schemas.microsoft.com/office/word/2010/wordprocessingGroup">
                          <wpg:wgp>
                            <wpg:cNvGrpSpPr/>
                            <wpg:grpSpPr>
                              <a:xfrm>
                                <a:off x="0" y="0"/>
                                <a:ext cx="2903061" cy="252158"/>
                                <a:chOff x="0" y="0"/>
                                <a:chExt cx="2903061" cy="252158"/>
                              </a:xfrm>
                            </wpg:grpSpPr>
                            <wpg:grpSp>
                              <wpg:cNvPr id="469" name="Group 469"/>
                              <wpg:cNvGrpSpPr/>
                              <wpg:grpSpPr>
                                <a:xfrm>
                                  <a:off x="0" y="0"/>
                                  <a:ext cx="2903061" cy="252158"/>
                                  <a:chOff x="0" y="0"/>
                                  <a:chExt cx="2903061" cy="252158"/>
                                </a:xfrm>
                              </wpg:grpSpPr>
                              <wps:wsp>
                                <wps:cNvPr id="470" name="Rectangle: Top Corners Snipped 470"/>
                                <wps:cNvSpPr/>
                                <wps:spPr>
                                  <a:xfrm rot="5400000">
                                    <a:off x="1365885" y="-1285717"/>
                                    <a:ext cx="251460" cy="2822893"/>
                                  </a:xfrm>
                                  <a:prstGeom prst="snip2SameRect">
                                    <a:avLst>
                                      <a:gd name="adj1" fmla="val 50000"/>
                                      <a:gd name="adj2" fmla="val 0"/>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s:wsp>
                                <wps:cNvPr id="471" name="Rectangle 471"/>
                                <wps:cNvSpPr/>
                                <wps:spPr>
                                  <a:xfrm>
                                    <a:off x="0" y="158"/>
                                    <a:ext cx="54591" cy="25200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grpSp>
                            <wps:wsp>
                              <wps:cNvPr id="472" name="Text Box 472"/>
                              <wps:cNvSpPr txBox="1"/>
                              <wps:spPr>
                                <a:xfrm>
                                  <a:off x="114300" y="0"/>
                                  <a:ext cx="2350770" cy="221615"/>
                                </a:xfrm>
                                <a:prstGeom prst="rect">
                                  <a:avLst/>
                                </a:prstGeom>
                                <a:noFill/>
                                <a:ln w="6350">
                                  <a:noFill/>
                                </a:ln>
                              </wps:spPr>
                              <wps:txbx>
                                <w:txbxContent>
                                  <w:p w14:paraId="66E928D9" w14:textId="77777777" w:rsidR="00216B56" w:rsidRDefault="00000000" w:rsidP="002D0BAD">
                                    <w:pPr>
                                      <w:pStyle w:val="TableHeading"/>
                                    </w:pPr>
                                    <w:r>
                                      <w:t>Profile Charts</w:t>
                                    </w:r>
                                  </w:p>
                                </w:txbxContent>
                              </wps:txbx>
                              <wps:bodyPr rot="0" spcFirstLastPara="0" vertOverflow="overflow" horzOverflow="overflow" vert="horz" wrap="square" lIns="36000" tIns="0" rIns="0" bIns="0" numCol="1" spcCol="0" rtlCol="0" fromWordArt="0" anchor="ctr" anchorCtr="0" forceAA="0" compatLnSpc="1">
                                <a:prstTxWarp prst="textNoShape">
                                  <a:avLst/>
                                </a:prstTxWarp>
                              </wps:bodyPr>
                            </wps:wsp>
                          </wpg:wgp>
                        </a:graphicData>
                      </a:graphic>
                    </wp:inline>
                  </w:drawing>
                </mc:Choice>
                <mc:Fallback>
                  <w:pict>
                    <v:group w14:anchorId="4DDBBB4A" id="Group 468" o:spid="_x0000_s1043" style="width:228.6pt;height:19.85pt;mso-position-horizontal-relative:char;mso-position-vertical-relative:line" coordsize="29030,25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">
                      <v:group id="Group 469" o:spid="_x0000_s1044" style="position:absolute;width:29030;height:2521" coordsize="29030,25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">
                        <v:shape id="Rectangle: Top Corners Snipped 470" o:spid="_x0000_s1045" style="position:absolute;left:13659;top:-12858;width:2514;height:28229;rotation:90;visibility:visible;mso-wrap-style:square;v-text-anchor:middle" coordsize="251460,28228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" path="m125730,r,l251460,125730r,2697163l251460,2822893,,2822893r,l,125730,125730,xe" fillcolor="#283578 [3204]" stroked="f" strokeweight="1pt">
                          <v:stroke joinstyle="miter"/>
                          <v:path arrowok="t" o:connecttype="custom" o:connectlocs="125730,0;125730,0;251460,125730;251460,2822893;251460,2822893;0,2822893;0,2822893;0,125730;125730,0" o:connectangles="0,0,0,0,0,0,0,0,0"/>
                        </v:shape>
                        <v:rect id="Rectangle 471" o:spid="_x0000_s1046" style="position:absolute;top:1;width:545;height:25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" fillcolor="#e61e25 [3205]" stroked="f" strokeweight="1pt"/>
                      </v:group>
                      <v:shape id="Text Box 472" o:spid="_x0000_s1047" type="#_x0000_t202" style="position:absolute;left:1143;width:23507;height:22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" filled="f" stroked="f" strokeweight=".5pt">
                        <v:textbox inset="1mm,0,0,0">
                          <w:txbxContent>
                            <w:p w14:paraId="66E928D9" w14:textId="77777777" w:rsidR="00216B56" w:rsidRDefault="00000000" w:rsidP="002D0BAD">
                              <w:pPr>
                                <w:pStyle w:val="TableHeading"/>
                              </w:pPr>
                              <w:r>
                                <w:t>Profile Charts</w:t>
                              </w:r>
                            </w:p>
                          </w:txbxContent>
                        </v:textbox>
                      </v:shape>
                      <w10:anchorlock/>
                    </v:group>
                  </w:pict>
                </mc:Fallback>
              </mc:AlternateContent>
            </w:r>
          </w:p>
        </w:tc>
      </w:tr>
    </w:tbl>
    <w:tbl>
      <w:tblPr>
        <w:tblStyle w:val="TableGrid1"/>
        <w:tblW w:w="96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51"/>
        <w:gridCol w:w="1134"/>
        <w:gridCol w:w="2127"/>
        <w:gridCol w:w="1418"/>
        <w:gridCol w:w="959"/>
        <w:gridCol w:w="1435"/>
      </w:tblGrid>
      <w:tr w:rsidR="006D57A9" w14:paraId="748483C2" w14:textId="77777777" w:rsidTr="005945E0">
        <w:trPr>
          <w:trHeight w:val="260"/>
        </w:trPr>
        <w:tc>
          <w:tcPr>
            <w:tcW w:w="2551" w:type="dxa"/>
            <w:vMerge w:val="restart"/>
            <w:vAlign w:val="center"/>
          </w:tcPr>
          <w:p w14:paraId="64EFA61E" w14:textId="77777777" w:rsidR="00216B56" w:rsidRPr="00A46780" w:rsidRDefault="00000000" w:rsidP="005945E0">
            <w:pPr>
              <w:pStyle w:val="ChartHeadingLeft"/>
              <w:rPr>
                <w:b w:val="0"/>
                <w:bCs/>
                <w:sz w:val="20"/>
                <w:szCs w:val="20"/>
              </w:rPr>
            </w:pPr>
            <w:r w:rsidRPr="00A46780">
              <w:rPr>
                <w:b w:val="0"/>
                <w:bCs/>
                <w:sz w:val="20"/>
                <w:szCs w:val="20"/>
              </w:rPr>
              <w:t>Scale</w:t>
            </w:r>
          </w:p>
        </w:tc>
        <w:tc>
          <w:tcPr>
            <w:tcW w:w="1134" w:type="dxa"/>
            <w:vMerge w:val="restart"/>
            <w:vAlign w:val="center"/>
          </w:tcPr>
          <w:p w14:paraId="58C4A7B6" w14:textId="77777777" w:rsidR="00216B56" w:rsidRPr="002A7338" w:rsidRDefault="00000000" w:rsidP="005945E0">
            <w:pPr>
              <w:pStyle w:val="ChartHeadingLeft"/>
              <w:jc w:val="center"/>
              <w:rPr>
                <w:b w:val="0"/>
                <w:sz w:val="18"/>
                <w:szCs w:val="18"/>
              </w:rPr>
            </w:pPr>
            <w:r w:rsidRPr="002A7338">
              <w:rPr>
                <w:b w:val="0"/>
                <w:sz w:val="18"/>
                <w:szCs w:val="18"/>
              </w:rPr>
              <w:t>%ile</w:t>
            </w:r>
          </w:p>
        </w:tc>
        <w:tc>
          <w:tcPr>
            <w:tcW w:w="2127" w:type="dxa"/>
            <w:vMerge w:val="restart"/>
            <w:vAlign w:val="center"/>
          </w:tcPr>
          <w:p w14:paraId="0B62D0A7" w14:textId="77777777" w:rsidR="00216B56" w:rsidRPr="002A7338" w:rsidRDefault="00000000" w:rsidP="005945E0">
            <w:pPr>
              <w:pStyle w:val="ChartHeadingLeft"/>
              <w:jc w:val="center"/>
              <w:rPr>
                <w:b w:val="0"/>
                <w:sz w:val="18"/>
                <w:szCs w:val="18"/>
              </w:rPr>
            </w:pPr>
            <w:r w:rsidRPr="002A7338">
              <w:rPr>
                <w:b w:val="0"/>
                <w:sz w:val="18"/>
                <w:szCs w:val="18"/>
              </w:rPr>
              <w:t>Range</w:t>
            </w:r>
          </w:p>
        </w:tc>
        <w:tc>
          <w:tcPr>
            <w:tcW w:w="1418" w:type="dxa"/>
            <w:vAlign w:val="center"/>
          </w:tcPr>
          <w:p w14:paraId="68EB60D8" w14:textId="77777777" w:rsidR="00216B56" w:rsidRPr="002A7338" w:rsidRDefault="00000000" w:rsidP="005945E0">
            <w:pPr>
              <w:pStyle w:val="ChartHeadingLeft"/>
              <w:jc w:val="center"/>
              <w:rPr>
                <w:b w:val="0"/>
                <w:sz w:val="18"/>
                <w:szCs w:val="18"/>
              </w:rPr>
            </w:pPr>
            <w:r>
              <w:rPr>
                <w:rStyle w:val="ProfileChartHeadingChar"/>
                <w:rFonts w:cstheme="minorBidi"/>
                <w:color w:val="1E2759" w:themeColor="accent1" w:themeShade="BF"/>
                <w:sz w:val="18"/>
                <w:szCs w:val="18"/>
                <w:lang w:val="en-AU"/>
              </w:rPr>
              <w:t>Below Average</w:t>
            </w:r>
          </w:p>
        </w:tc>
        <w:tc>
          <w:tcPr>
            <w:tcW w:w="959" w:type="dxa"/>
            <w:vAlign w:val="center"/>
          </w:tcPr>
          <w:p w14:paraId="28EF37EE" w14:textId="77777777" w:rsidR="00216B56" w:rsidRPr="002A7338" w:rsidRDefault="00000000" w:rsidP="005945E0">
            <w:pPr>
              <w:pStyle w:val="ChartHeadingLeft"/>
              <w:jc w:val="center"/>
              <w:rPr>
                <w:b w:val="0"/>
                <w:sz w:val="18"/>
                <w:szCs w:val="18"/>
              </w:rPr>
            </w:pPr>
            <w:r>
              <w:rPr>
                <w:rStyle w:val="ProfileChartHeadingChar"/>
                <w:rFonts w:cstheme="minorBidi"/>
                <w:color w:val="1E2759" w:themeColor="accent1" w:themeShade="BF"/>
                <w:sz w:val="18"/>
                <w:szCs w:val="18"/>
                <w:lang w:val="en-AU"/>
              </w:rPr>
              <w:t>Average</w:t>
            </w:r>
          </w:p>
        </w:tc>
        <w:tc>
          <w:tcPr>
            <w:tcW w:w="1435" w:type="dxa"/>
            <w:vAlign w:val="center"/>
          </w:tcPr>
          <w:p w14:paraId="7C4169CB" w14:textId="77777777" w:rsidR="00216B56" w:rsidRPr="002A7338" w:rsidRDefault="00000000" w:rsidP="005945E0">
            <w:pPr>
              <w:pStyle w:val="ChartHeadingLeft"/>
              <w:jc w:val="center"/>
              <w:rPr>
                <w:b w:val="0"/>
                <w:sz w:val="18"/>
                <w:szCs w:val="18"/>
              </w:rPr>
            </w:pPr>
            <w:r>
              <w:rPr>
                <w:rStyle w:val="ProfileChartHeadingChar"/>
                <w:rFonts w:cstheme="minorBidi"/>
                <w:color w:val="1E2759" w:themeColor="accent1" w:themeShade="BF"/>
                <w:sz w:val="18"/>
                <w:szCs w:val="18"/>
                <w:lang w:val="en-AU"/>
              </w:rPr>
              <w:t>Above Average</w:t>
            </w:r>
          </w:p>
        </w:tc>
      </w:tr>
      <w:tr w:rsidR="006D57A9" w14:paraId="1251C203" w14:textId="77777777" w:rsidTr="005945E0">
        <w:trPr>
          <w:trHeight w:val="170"/>
        </w:trPr>
        <w:tc>
          <w:tcPr>
            <w:tcW w:w="2551" w:type="dxa"/>
            <w:vMerge/>
            <w:vAlign w:val="center"/>
          </w:tcPr>
          <w:p w14:paraId="1ABFA2CA" w14:textId="77777777" w:rsidR="00216B56" w:rsidRPr="00A46780" w:rsidRDefault="00216B56" w:rsidP="005945E0">
            <w:pPr>
              <w:pStyle w:val="ChartHeadingLeft"/>
              <w:rPr>
                <w:b w:val="0"/>
                <w:bCs/>
                <w:sz w:val="20"/>
                <w:szCs w:val="20"/>
              </w:rPr>
            </w:pPr>
          </w:p>
        </w:tc>
        <w:tc>
          <w:tcPr>
            <w:tcW w:w="1134" w:type="dxa"/>
            <w:vMerge/>
            <w:vAlign w:val="center"/>
          </w:tcPr>
          <w:p w14:paraId="44D4D5DB" w14:textId="77777777" w:rsidR="00216B56" w:rsidRPr="002A7338" w:rsidRDefault="00216B56" w:rsidP="005945E0">
            <w:pPr>
              <w:pStyle w:val="ChartHeadingLeft"/>
              <w:jc w:val="center"/>
              <w:rPr>
                <w:b w:val="0"/>
                <w:sz w:val="18"/>
                <w:szCs w:val="18"/>
              </w:rPr>
            </w:pPr>
          </w:p>
        </w:tc>
        <w:tc>
          <w:tcPr>
            <w:tcW w:w="2127" w:type="dxa"/>
            <w:vMerge/>
            <w:vAlign w:val="center"/>
          </w:tcPr>
          <w:p w14:paraId="341D0E6C" w14:textId="77777777" w:rsidR="00216B56" w:rsidRPr="002A7338" w:rsidRDefault="00216B56" w:rsidP="005945E0">
            <w:pPr>
              <w:pStyle w:val="ChartHeadingLeft"/>
              <w:jc w:val="center"/>
              <w:rPr>
                <w:b w:val="0"/>
                <w:sz w:val="18"/>
                <w:szCs w:val="18"/>
              </w:rPr>
            </w:pPr>
          </w:p>
        </w:tc>
        <w:tc>
          <w:tcPr>
            <w:tcW w:w="3812" w:type="dxa"/>
            <w:gridSpan w:val="3"/>
            <w:vAlign w:val="center"/>
          </w:tcPr>
          <w:p w14:paraId="59BF133C" w14:textId="77777777" w:rsidR="00216B56" w:rsidRPr="00AE6ECD" w:rsidRDefault="00000000" w:rsidP="005945E0">
            <w:pPr>
              <w:pStyle w:val="ChartHeadingLeft"/>
              <w:jc w:val="center"/>
              <w:rPr>
                <w:rStyle w:val="ProfileChartHeadingChar"/>
                <w:rFonts w:cstheme="minorBidi"/>
                <w:color w:val="1E2759" w:themeColor="accent1" w:themeShade="BF"/>
                <w:sz w:val="8"/>
                <w:szCs w:val="8"/>
                <w:lang w:val="en-AU"/>
              </w:rPr>
            </w:pPr>
            <w:r w:rsidRPr="00AE6ECD">
              <w:rPr>
                <w:noProof/>
                <w:sz w:val="8"/>
                <w:szCs w:val="8"/>
              </w:rPr>
              <mc:AlternateContent>
                <mc:Choice Requires="wpg">
                  <w:drawing>
                    <wp:anchor distT="0" distB="0" distL="114300" distR="114300" simplePos="0" relativeHeight="251663360" behindDoc="0" locked="0" layoutInCell="1" allowOverlap="1" wp14:anchorId="6248B445" wp14:editId="1A38B07C">
                      <wp:simplePos x="0" y="0"/>
                      <wp:positionH relativeFrom="column">
                        <wp:posOffset>152400</wp:posOffset>
                      </wp:positionH>
                      <wp:positionV relativeFrom="paragraph">
                        <wp:posOffset>52070</wp:posOffset>
                      </wp:positionV>
                      <wp:extent cx="1951990" cy="635"/>
                      <wp:effectExtent l="19050" t="19050" r="48260" b="37465"/>
                      <wp:wrapNone/>
                      <wp:docPr id="28" name="Group 28"/>
                      <wp:cNvGraphicFramePr/>
                      <a:graphic xmlns:a="http://schemas.openxmlformats.org/drawingml/2006/main">
                        <a:graphicData uri="http://schemas.microsoft.com/office/word/2010/wordprocessingGroup">
                          <wpg:wgp>
                            <wpg:cNvGrpSpPr/>
                            <wpg:grpSpPr>
                              <a:xfrm>
                                <a:off x="0" y="0"/>
                                <a:ext cx="1951990" cy="635"/>
                                <a:chOff x="-2121" y="-1869"/>
                                <a:chExt cx="1984219" cy="1869"/>
                              </a:xfrm>
                            </wpg:grpSpPr>
                            <wps:wsp>
                              <wps:cNvPr id="31" name="Straight Connector 31"/>
                              <wps:cNvCnPr/>
                              <wps:spPr>
                                <a:xfrm>
                                  <a:off x="-2121" y="-1869"/>
                                  <a:ext cx="436718" cy="0"/>
                                </a:xfrm>
                                <a:prstGeom prst="line">
                                  <a:avLst/>
                                </a:prstGeom>
                                <a:ln w="19050">
                                  <a:headEnd type="oval" w="sm" len="sm"/>
                                  <a:tailEnd type="oval" w="sm" len="sm"/>
                                </a:ln>
                              </wps:spPr>
                              <wps:style>
                                <a:lnRef idx="1">
                                  <a:schemeClr val="accent1"/>
                                </a:lnRef>
                                <a:fillRef idx="0">
                                  <a:schemeClr val="accent1"/>
                                </a:fillRef>
                                <a:effectRef idx="0">
                                  <a:schemeClr val="accent1"/>
                                </a:effectRef>
                                <a:fontRef idx="minor">
                                  <a:schemeClr val="tx1"/>
                                </a:fontRef>
                              </wps:style>
                              <wps:bodyPr/>
                            </wps:wsp>
                            <wps:wsp>
                              <wps:cNvPr id="224" name="Straight Connector 224"/>
                              <wps:cNvCnPr/>
                              <wps:spPr>
                                <a:xfrm>
                                  <a:off x="657804" y="0"/>
                                  <a:ext cx="3659" cy="0"/>
                                </a:xfrm>
                                <a:prstGeom prst="line">
                                  <a:avLst/>
                                </a:prstGeom>
                                <a:ln w="19050">
                                  <a:headEnd type="oval" w="sm" len="sm"/>
                                  <a:tailEnd type="oval" w="sm" len="sm"/>
                                </a:ln>
                              </wps:spPr>
                              <wps:style>
                                <a:lnRef idx="1">
                                  <a:schemeClr val="accent1"/>
                                </a:lnRef>
                                <a:fillRef idx="0">
                                  <a:schemeClr val="accent1"/>
                                </a:fillRef>
                                <a:effectRef idx="0">
                                  <a:schemeClr val="accent1"/>
                                </a:effectRef>
                                <a:fontRef idx="minor">
                                  <a:schemeClr val="tx1"/>
                                </a:fontRef>
                              </wps:style>
                              <wps:bodyPr/>
                            </wps:wsp>
                            <wps:wsp>
                              <wps:cNvPr id="233" name="Straight Connector 233"/>
                              <wps:cNvCnPr/>
                              <wps:spPr>
                                <a:xfrm>
                                  <a:off x="876650" y="0"/>
                                  <a:ext cx="218874" cy="0"/>
                                </a:xfrm>
                                <a:prstGeom prst="line">
                                  <a:avLst/>
                                </a:prstGeom>
                                <a:ln w="19050">
                                  <a:headEnd type="oval" w="sm" len="sm"/>
                                  <a:tailEnd type="oval" w="sm" len="sm"/>
                                </a:ln>
                              </wps:spPr>
                              <wps:style>
                                <a:lnRef idx="1">
                                  <a:schemeClr val="accent1"/>
                                </a:lnRef>
                                <a:fillRef idx="0">
                                  <a:schemeClr val="accent1"/>
                                </a:fillRef>
                                <a:effectRef idx="0">
                                  <a:schemeClr val="accent1"/>
                                </a:effectRef>
                                <a:fontRef idx="minor">
                                  <a:schemeClr val="tx1"/>
                                </a:fontRef>
                              </wps:style>
                              <wps:bodyPr/>
                            </wps:wsp>
                            <wps:wsp>
                              <wps:cNvPr id="235" name="Straight Connector 235"/>
                              <wps:cNvCnPr/>
                              <wps:spPr>
                                <a:xfrm>
                                  <a:off x="1317728" y="0"/>
                                  <a:ext cx="3659" cy="0"/>
                                </a:xfrm>
                                <a:prstGeom prst="line">
                                  <a:avLst/>
                                </a:prstGeom>
                                <a:ln w="19050">
                                  <a:headEnd type="oval" w="sm" len="sm"/>
                                  <a:tailEnd type="oval" w="sm" len="sm"/>
                                </a:ln>
                              </wps:spPr>
                              <wps:style>
                                <a:lnRef idx="1">
                                  <a:schemeClr val="accent1"/>
                                </a:lnRef>
                                <a:fillRef idx="0">
                                  <a:schemeClr val="accent1"/>
                                </a:fillRef>
                                <a:effectRef idx="0">
                                  <a:schemeClr val="accent1"/>
                                </a:effectRef>
                                <a:fontRef idx="minor">
                                  <a:schemeClr val="tx1"/>
                                </a:fontRef>
                              </wps:style>
                              <wps:bodyPr/>
                            </wps:wsp>
                            <wps:wsp>
                              <wps:cNvPr id="236" name="Straight Connector 236"/>
                              <wps:cNvCnPr/>
                              <wps:spPr>
                                <a:xfrm>
                                  <a:off x="1544350" y="0"/>
                                  <a:ext cx="437748" cy="0"/>
                                </a:xfrm>
                                <a:prstGeom prst="line">
                                  <a:avLst/>
                                </a:prstGeom>
                                <a:ln w="19050">
                                  <a:headEnd type="oval" w="sm" len="sm"/>
                                  <a:tailEnd type="oval" w="sm" len="sm"/>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5C1ACBB7" id="Group 28" o:spid="_x0000_s1026" style="position:absolute;margin-left:12pt;margin-top:4.1pt;width:153.7pt;height:.05pt;z-index:251663360;mso-width-relative:margin;mso-height-relative:margin" coordorigin="-21,-18" coordsize="19842,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">
                      <v:line id="Straight Connector 31" o:spid="_x0000_s1027" style="position:absolute;visibility:visible;mso-wrap-style:square" from="-21,-18" to="4345,-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" strokecolor="#283578 [3204]" strokeweight="1.5pt">
                        <v:stroke startarrow="oval" startarrowwidth="narrow" startarrowlength="short" endarrow="oval" endarrowwidth="narrow" endarrowlength="short" joinstyle="miter"/>
                      </v:line>
                      <v:line id="Straight Connector 224" o:spid="_x0000_s1028" style="position:absolute;visibility:visible;mso-wrap-style:square" from="6578,0" to="661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" strokecolor="#283578 [3204]" strokeweight="1.5pt">
                        <v:stroke startarrow="oval" startarrowwidth="narrow" startarrowlength="short" endarrow="oval" endarrowwidth="narrow" endarrowlength="short" joinstyle="miter"/>
                      </v:line>
                      <v:line id="Straight Connector 233" o:spid="_x0000_s1029" style="position:absolute;visibility:visible;mso-wrap-style:square" from="8766,0" to="1095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" strokecolor="#283578 [3204]" strokeweight="1.5pt">
                        <v:stroke startarrow="oval" startarrowwidth="narrow" startarrowlength="short" endarrow="oval" endarrowwidth="narrow" endarrowlength="short" joinstyle="miter"/>
                      </v:line>
                      <v:line id="Straight Connector 235" o:spid="_x0000_s1030" style="position:absolute;visibility:visible;mso-wrap-style:square" from="13177,0" to="1321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" strokecolor="#283578 [3204]" strokeweight="1.5pt">
                        <v:stroke startarrow="oval" startarrowwidth="narrow" startarrowlength="short" endarrow="oval" endarrowwidth="narrow" endarrowlength="short" joinstyle="miter"/>
                      </v:line>
                      <v:line id="Straight Connector 236" o:spid="_x0000_s1031" style="position:absolute;visibility:visible;mso-wrap-style:square" from="15443,0" to="1982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" strokecolor="#283578 [3204]" strokeweight="1.5pt">
                        <v:stroke startarrow="oval" startarrowwidth="narrow" startarrowlength="short" endarrow="oval" endarrowwidth="narrow" endarrowlength="short" joinstyle="miter"/>
                      </v:line>
                    </v:group>
                  </w:pict>
                </mc:Fallback>
              </mc:AlternateContent>
            </w:r>
          </w:p>
        </w:tc>
      </w:tr>
      <w:tr w:rsidR="006D57A9" w14:paraId="0ACCE8B3" w14:textId="77777777" w:rsidTr="005945E0">
        <w:trPr>
          <w:trHeight w:val="453"/>
        </w:trPr>
        <w:tc>
          <w:tcPr>
            <w:tcW w:w="2551" w:type="dxa"/>
            <w:vMerge/>
            <w:vAlign w:val="center"/>
          </w:tcPr>
          <w:p w14:paraId="658C9F11" w14:textId="77777777" w:rsidR="00216B56" w:rsidRPr="00A46780" w:rsidRDefault="00216B56" w:rsidP="005945E0">
            <w:pPr>
              <w:pStyle w:val="ChartHeadingLeft"/>
              <w:rPr>
                <w:sz w:val="12"/>
                <w:szCs w:val="12"/>
              </w:rPr>
            </w:pPr>
          </w:p>
        </w:tc>
        <w:tc>
          <w:tcPr>
            <w:tcW w:w="1134" w:type="dxa"/>
            <w:vMerge/>
            <w:vAlign w:val="center"/>
          </w:tcPr>
          <w:p w14:paraId="5EBF2EEF" w14:textId="77777777" w:rsidR="00216B56" w:rsidRPr="00A46780" w:rsidRDefault="00216B56" w:rsidP="005945E0">
            <w:pPr>
              <w:pStyle w:val="ChartHeadingLeft"/>
              <w:rPr>
                <w:sz w:val="12"/>
                <w:szCs w:val="12"/>
              </w:rPr>
            </w:pPr>
          </w:p>
        </w:tc>
        <w:tc>
          <w:tcPr>
            <w:tcW w:w="2127" w:type="dxa"/>
            <w:vMerge/>
            <w:vAlign w:val="center"/>
          </w:tcPr>
          <w:p w14:paraId="677865E8" w14:textId="77777777" w:rsidR="00216B56" w:rsidRPr="00A46780" w:rsidRDefault="00216B56" w:rsidP="005945E0">
            <w:pPr>
              <w:pStyle w:val="ChartHeadingLeft"/>
              <w:rPr>
                <w:sz w:val="12"/>
                <w:szCs w:val="12"/>
              </w:rPr>
            </w:pPr>
          </w:p>
        </w:tc>
        <w:tc>
          <w:tcPr>
            <w:tcW w:w="3812" w:type="dxa"/>
            <w:gridSpan w:val="3"/>
            <w:vAlign w:val="center"/>
          </w:tcPr>
          <w:p w14:paraId="10EA6261" w14:textId="77777777" w:rsidR="00216B56" w:rsidRPr="00A46780" w:rsidRDefault="00000000" w:rsidP="005945E0">
            <w:pPr>
              <w:pStyle w:val="ChartHeadingLeft"/>
              <w:jc w:val="center"/>
              <w:rPr>
                <w:rStyle w:val="ProfileChartHeadingChar"/>
                <w:rFonts w:cstheme="minorBidi"/>
                <w:b/>
                <w:color w:val="1E2759" w:themeColor="accent1" w:themeShade="BF"/>
                <w:sz w:val="12"/>
                <w:szCs w:val="12"/>
                <w:lang w:val="en-AU"/>
              </w:rPr>
            </w:pPr>
            <w:r>
              <w:rPr>
                <w:noProof/>
                <w:sz w:val="14"/>
                <w:szCs w:val="14"/>
              </w:rPr>
              <w:drawing>
                <wp:inline distT="0" distB="0" distL="0" distR="0" wp14:anchorId="0BD7415E" wp14:editId="5BF36F17">
                  <wp:extent cx="2286005" cy="216408"/>
                  <wp:effectExtent l="0" t="0" r="0" b="0"/>
                  <wp:docPr id="100654" name="Picture 1006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652" name="Sten-g.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286005" cy="216408"/>
                          </a:xfrm>
                          <a:prstGeom prst="rect">
                            <a:avLst/>
                          </a:prstGeom>
                        </pic:spPr>
                      </pic:pic>
                    </a:graphicData>
                  </a:graphic>
                </wp:inline>
              </w:drawing>
            </w:r>
          </w:p>
        </w:tc>
      </w:tr>
    </w:tbl>
    <w:tbl>
      <w:tblPr>
        <w:tblStyle w:val="TableGrid"/>
        <w:tblW w:w="96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51"/>
        <w:gridCol w:w="1134"/>
        <w:gridCol w:w="2127"/>
        <w:gridCol w:w="3812"/>
      </w:tblGrid>
      <w:tr w:rsidR="006D57A9" w14:paraId="003443DD" w14:textId="77777777" w:rsidTr="005945E0">
        <w:trPr>
          <w:trHeight w:val="1134"/>
        </w:trPr>
        <w:tc>
          <w:tcPr>
            <w:tcW w:w="2551" w:type="dxa"/>
            <w:tcBorders>
              <w:top w:val="single" w:sz="12" w:space="0" w:color="283578" w:themeColor="accent1"/>
              <w:bottom w:val="dotted" w:sz="4" w:space="0" w:color="283578" w:themeColor="accent1"/>
            </w:tcBorders>
            <w:vAlign w:val="center"/>
          </w:tcPr>
          <w:p w14:paraId="7207DD1D" w14:textId="77777777" w:rsidR="00216B56" w:rsidRPr="001A4DE9" w:rsidRDefault="00000000" w:rsidP="005945E0">
            <w:pPr>
              <w:pStyle w:val="ChartHeadingLeft"/>
            </w:pPr>
            <w:r>
              <w:t>General Reasoning (o</w:t>
            </w:r>
            <w:r w:rsidRPr="001A4DE9">
              <w:t xml:space="preserve">verall </w:t>
            </w:r>
            <w:r w:rsidRPr="001A4DE9">
              <w:rPr>
                <w:i/>
              </w:rPr>
              <w:t>g</w:t>
            </w:r>
            <w:r>
              <w:rPr>
                <w:i/>
              </w:rPr>
              <w:t>)</w:t>
            </w:r>
          </w:p>
        </w:tc>
        <w:tc>
          <w:tcPr>
            <w:tcW w:w="1134" w:type="dxa"/>
            <w:tcBorders>
              <w:top w:val="single" w:sz="12" w:space="0" w:color="283578" w:themeColor="accent1"/>
              <w:bottom w:val="dotted" w:sz="4" w:space="0" w:color="283578" w:themeColor="accent1"/>
            </w:tcBorders>
            <w:vAlign w:val="center"/>
          </w:tcPr>
          <w:p w14:paraId="32BA8351" w14:textId="77777777" w:rsidR="00216B56" w:rsidRPr="00BE70B4" w:rsidRDefault="00000000" w:rsidP="005945E0">
            <w:pPr>
              <w:pStyle w:val="NoSpacing"/>
              <w:jc w:val="center"/>
              <w:rPr>
                <w:b/>
                <w:bCs/>
              </w:rPr>
            </w:pPr>
            <w:bookmarkStart w:id="22" w:name="OverallP"/>
            <w:r w:rsidRPr="00BE70B4">
              <w:rPr>
                <w:b/>
                <w:bCs/>
              </w:rPr>
              <w:t>21</w:t>
            </w:r>
            <w:bookmarkEnd w:id="22"/>
          </w:p>
        </w:tc>
        <w:tc>
          <w:tcPr>
            <w:tcW w:w="2127" w:type="dxa"/>
            <w:tcBorders>
              <w:top w:val="single" w:sz="12" w:space="0" w:color="283578" w:themeColor="accent1"/>
              <w:bottom w:val="dotted" w:sz="4" w:space="0" w:color="283578" w:themeColor="accent1"/>
            </w:tcBorders>
            <w:vAlign w:val="center"/>
          </w:tcPr>
          <w:p w14:paraId="384C95EA" w14:textId="77777777" w:rsidR="00216B56" w:rsidRPr="00BE70B4" w:rsidRDefault="00000000" w:rsidP="005945E0">
            <w:pPr>
              <w:pStyle w:val="NoSpacing"/>
              <w:jc w:val="center"/>
            </w:pPr>
            <w:bookmarkStart w:id="23" w:name="OverallRange"/>
            <w:r w:rsidRPr="00BE70B4">
              <w:t>Slightly Below Average</w:t>
            </w:r>
            <w:bookmarkEnd w:id="23"/>
          </w:p>
        </w:tc>
        <w:tc>
          <w:tcPr>
            <w:tcW w:w="3812" w:type="dxa"/>
            <w:tcBorders>
              <w:top w:val="single" w:sz="12" w:space="0" w:color="283578" w:themeColor="accent1"/>
              <w:bottom w:val="dotted" w:sz="4" w:space="0" w:color="283578" w:themeColor="accent1"/>
            </w:tcBorders>
            <w:vAlign w:val="center"/>
          </w:tcPr>
          <w:p w14:paraId="6D200387" w14:textId="77777777" w:rsidR="00216B56" w:rsidRPr="00BE70B4" w:rsidRDefault="00000000" w:rsidP="005945E0">
            <w:pPr>
              <w:pStyle w:val="NoSpacing"/>
              <w:jc w:val="center"/>
            </w:pPr>
            <w:bookmarkStart w:id="24" w:name="OverallChart"/>
            <w:r w:rsidRPr="00BE70B4">
              <w:rPr>
                <w:noProof/>
              </w:rPr>
              <w:drawing>
                <wp:inline distT="0" distB="0" distL="0" distR="0" wp14:anchorId="24F9AB2F" wp14:editId="1928FE25">
                  <wp:extent cx="2286005" cy="536449"/>
                  <wp:effectExtent l="0" t="0" r="0" b="0"/>
                  <wp:docPr id="100150" name="Picture 100150"/>
                  <wp:cNvGraphicFramePr/>
                  <a:graphic xmlns:a="http://schemas.openxmlformats.org/drawingml/2006/main">
                    <a:graphicData uri="http://schemas.openxmlformats.org/drawingml/2006/picture">
                      <pic:pic xmlns:pic="http://schemas.openxmlformats.org/drawingml/2006/picture">
                        <pic:nvPicPr>
                          <pic:cNvPr id="172570452" name=""/>
                          <pic:cNvPicPr/>
                        </pic:nvPicPr>
                        <pic:blipFill>
                          <a:blip r:embed="rId25"/>
                          <a:stretch>
                            <a:fillRect/>
                          </a:stretch>
                        </pic:blipFill>
                        <pic:spPr>
                          <a:xfrm>
                            <a:off x="0" y="0"/>
                            <a:ext cx="2286005" cy="536449"/>
                          </a:xfrm>
                          <a:prstGeom prst="rect">
                            <a:avLst/>
                          </a:prstGeom>
                        </pic:spPr>
                      </pic:pic>
                    </a:graphicData>
                  </a:graphic>
                </wp:inline>
              </w:drawing>
            </w:r>
            <w:bookmarkEnd w:id="24"/>
          </w:p>
        </w:tc>
      </w:tr>
      <w:tr w:rsidR="006D57A9" w14:paraId="4EC288AC" w14:textId="77777777" w:rsidTr="005945E0">
        <w:trPr>
          <w:trHeight w:val="1134"/>
        </w:trPr>
        <w:tc>
          <w:tcPr>
            <w:tcW w:w="2551" w:type="dxa"/>
            <w:tcBorders>
              <w:top w:val="dotted" w:sz="4" w:space="0" w:color="283578" w:themeColor="accent1"/>
              <w:bottom w:val="dotted" w:sz="4" w:space="0" w:color="283578" w:themeColor="accent1"/>
            </w:tcBorders>
            <w:vAlign w:val="center"/>
          </w:tcPr>
          <w:p w14:paraId="701C2576" w14:textId="77777777" w:rsidR="00216B56" w:rsidRPr="001A4DE9" w:rsidRDefault="00000000" w:rsidP="005945E0">
            <w:pPr>
              <w:pStyle w:val="ChartHeadingLeft"/>
            </w:pPr>
            <w:r w:rsidRPr="001A4DE9">
              <w:t>Abstract</w:t>
            </w:r>
            <w:r>
              <w:t xml:space="preserve"> Reasoning</w:t>
            </w:r>
          </w:p>
        </w:tc>
        <w:tc>
          <w:tcPr>
            <w:tcW w:w="1134" w:type="dxa"/>
            <w:tcBorders>
              <w:top w:val="dotted" w:sz="4" w:space="0" w:color="283578" w:themeColor="accent1"/>
              <w:bottom w:val="dotted" w:sz="4" w:space="0" w:color="283578" w:themeColor="accent1"/>
            </w:tcBorders>
            <w:vAlign w:val="center"/>
          </w:tcPr>
          <w:p w14:paraId="02D61835" w14:textId="77777777" w:rsidR="00216B56" w:rsidRPr="00BE70B4" w:rsidRDefault="00000000" w:rsidP="005945E0">
            <w:pPr>
              <w:pStyle w:val="NoSpacing"/>
              <w:jc w:val="center"/>
              <w:rPr>
                <w:b/>
                <w:bCs/>
              </w:rPr>
            </w:pPr>
            <w:bookmarkStart w:id="25" w:name="AbstractP"/>
            <w:r w:rsidRPr="00BE70B4">
              <w:rPr>
                <w:b/>
                <w:bCs/>
              </w:rPr>
              <w:t>18</w:t>
            </w:r>
            <w:bookmarkEnd w:id="25"/>
          </w:p>
        </w:tc>
        <w:tc>
          <w:tcPr>
            <w:tcW w:w="2127" w:type="dxa"/>
            <w:tcBorders>
              <w:top w:val="dotted" w:sz="4" w:space="0" w:color="283578" w:themeColor="accent1"/>
              <w:bottom w:val="dotted" w:sz="4" w:space="0" w:color="283578" w:themeColor="accent1"/>
            </w:tcBorders>
            <w:vAlign w:val="center"/>
          </w:tcPr>
          <w:p w14:paraId="6A6B602D" w14:textId="77777777" w:rsidR="00216B56" w:rsidRPr="00BE70B4" w:rsidRDefault="00000000" w:rsidP="005945E0">
            <w:pPr>
              <w:pStyle w:val="NoSpacing"/>
              <w:jc w:val="center"/>
            </w:pPr>
            <w:bookmarkStart w:id="26" w:name="AbstractRange"/>
            <w:r w:rsidRPr="00BE70B4">
              <w:t>Slightly Below Average</w:t>
            </w:r>
            <w:bookmarkEnd w:id="26"/>
          </w:p>
        </w:tc>
        <w:tc>
          <w:tcPr>
            <w:tcW w:w="3812" w:type="dxa"/>
            <w:tcBorders>
              <w:top w:val="dotted" w:sz="4" w:space="0" w:color="283578" w:themeColor="accent1"/>
              <w:bottom w:val="dotted" w:sz="4" w:space="0" w:color="283578" w:themeColor="accent1"/>
            </w:tcBorders>
            <w:vAlign w:val="center"/>
          </w:tcPr>
          <w:p w14:paraId="34557DA9" w14:textId="77777777" w:rsidR="00216B56" w:rsidRPr="00BE70B4" w:rsidRDefault="00000000" w:rsidP="005945E0">
            <w:pPr>
              <w:pStyle w:val="NoSpacing"/>
              <w:jc w:val="center"/>
            </w:pPr>
            <w:bookmarkStart w:id="27" w:name="AbstractReasoningChart"/>
            <w:r w:rsidRPr="00BE70B4">
              <w:rPr>
                <w:noProof/>
              </w:rPr>
              <w:drawing>
                <wp:inline distT="0" distB="0" distL="0" distR="0" wp14:anchorId="54AAA3A3" wp14:editId="31548805">
                  <wp:extent cx="2286005" cy="536449"/>
                  <wp:effectExtent l="0" t="0" r="0" b="0"/>
                  <wp:docPr id="100151" name="Picture 100151"/>
                  <wp:cNvGraphicFramePr/>
                  <a:graphic xmlns:a="http://schemas.openxmlformats.org/drawingml/2006/main">
                    <a:graphicData uri="http://schemas.openxmlformats.org/drawingml/2006/picture">
                      <pic:pic xmlns:pic="http://schemas.openxmlformats.org/drawingml/2006/picture">
                        <pic:nvPicPr>
                          <pic:cNvPr id="488697476" name=""/>
                          <pic:cNvPicPr/>
                        </pic:nvPicPr>
                        <pic:blipFill>
                          <a:blip r:embed="rId25"/>
                          <a:stretch>
                            <a:fillRect/>
                          </a:stretch>
                        </pic:blipFill>
                        <pic:spPr>
                          <a:xfrm>
                            <a:off x="0" y="0"/>
                            <a:ext cx="2286005" cy="536449"/>
                          </a:xfrm>
                          <a:prstGeom prst="rect">
                            <a:avLst/>
                          </a:prstGeom>
                        </pic:spPr>
                      </pic:pic>
                    </a:graphicData>
                  </a:graphic>
                </wp:inline>
              </w:drawing>
            </w:r>
            <w:bookmarkEnd w:id="27"/>
          </w:p>
        </w:tc>
      </w:tr>
      <w:tr w:rsidR="006D57A9" w14:paraId="564FCC7C" w14:textId="77777777" w:rsidTr="005945E0">
        <w:trPr>
          <w:trHeight w:val="1134"/>
        </w:trPr>
        <w:tc>
          <w:tcPr>
            <w:tcW w:w="2551" w:type="dxa"/>
            <w:tcBorders>
              <w:top w:val="dotted" w:sz="4" w:space="0" w:color="283578" w:themeColor="accent1"/>
              <w:bottom w:val="dotted" w:sz="4" w:space="0" w:color="283578" w:themeColor="accent1"/>
            </w:tcBorders>
            <w:vAlign w:val="center"/>
          </w:tcPr>
          <w:p w14:paraId="180204E1" w14:textId="77777777" w:rsidR="00216B56" w:rsidRPr="001A4DE9" w:rsidRDefault="00000000" w:rsidP="005945E0">
            <w:pPr>
              <w:pStyle w:val="ChartHeadingLeft"/>
            </w:pPr>
            <w:r w:rsidRPr="001A4DE9">
              <w:t>Numerical</w:t>
            </w:r>
            <w:r>
              <w:t xml:space="preserve"> Reasoning</w:t>
            </w:r>
          </w:p>
        </w:tc>
        <w:tc>
          <w:tcPr>
            <w:tcW w:w="1134" w:type="dxa"/>
            <w:tcBorders>
              <w:top w:val="dotted" w:sz="4" w:space="0" w:color="283578" w:themeColor="accent1"/>
              <w:bottom w:val="dotted" w:sz="4" w:space="0" w:color="283578" w:themeColor="accent1"/>
            </w:tcBorders>
            <w:vAlign w:val="center"/>
          </w:tcPr>
          <w:p w14:paraId="2081EFC7" w14:textId="77777777" w:rsidR="00216B56" w:rsidRPr="00BE70B4" w:rsidRDefault="00000000" w:rsidP="005945E0">
            <w:pPr>
              <w:pStyle w:val="NoSpacing"/>
              <w:jc w:val="center"/>
              <w:rPr>
                <w:b/>
                <w:bCs/>
              </w:rPr>
            </w:pPr>
            <w:bookmarkStart w:id="28" w:name="NumericalP"/>
            <w:r w:rsidRPr="00BE70B4">
              <w:rPr>
                <w:b/>
                <w:bCs/>
              </w:rPr>
              <w:t>21</w:t>
            </w:r>
            <w:bookmarkEnd w:id="28"/>
          </w:p>
        </w:tc>
        <w:tc>
          <w:tcPr>
            <w:tcW w:w="2127" w:type="dxa"/>
            <w:tcBorders>
              <w:top w:val="dotted" w:sz="4" w:space="0" w:color="283578" w:themeColor="accent1"/>
              <w:bottom w:val="dotted" w:sz="4" w:space="0" w:color="283578" w:themeColor="accent1"/>
            </w:tcBorders>
            <w:vAlign w:val="center"/>
          </w:tcPr>
          <w:p w14:paraId="33D85613" w14:textId="77777777" w:rsidR="00216B56" w:rsidRPr="00BE70B4" w:rsidRDefault="00000000" w:rsidP="005945E0">
            <w:pPr>
              <w:pStyle w:val="NoSpacing"/>
              <w:jc w:val="center"/>
            </w:pPr>
            <w:bookmarkStart w:id="29" w:name="NumericalRange"/>
            <w:r w:rsidRPr="00BE70B4">
              <w:t>Slightly Below Average</w:t>
            </w:r>
            <w:bookmarkEnd w:id="29"/>
          </w:p>
        </w:tc>
        <w:tc>
          <w:tcPr>
            <w:tcW w:w="3812" w:type="dxa"/>
            <w:tcBorders>
              <w:top w:val="dotted" w:sz="4" w:space="0" w:color="283578" w:themeColor="accent1"/>
              <w:bottom w:val="dotted" w:sz="4" w:space="0" w:color="283578" w:themeColor="accent1"/>
            </w:tcBorders>
            <w:vAlign w:val="center"/>
          </w:tcPr>
          <w:p w14:paraId="0D6AD3E6" w14:textId="77777777" w:rsidR="00216B56" w:rsidRPr="00BE70B4" w:rsidRDefault="00000000" w:rsidP="005945E0">
            <w:pPr>
              <w:pStyle w:val="NoSpacing"/>
              <w:jc w:val="center"/>
            </w:pPr>
            <w:bookmarkStart w:id="30" w:name="NumericalReasoningChart"/>
            <w:r w:rsidRPr="00BE70B4">
              <w:rPr>
                <w:noProof/>
              </w:rPr>
              <w:drawing>
                <wp:inline distT="0" distB="0" distL="0" distR="0" wp14:anchorId="12F2FF8F" wp14:editId="0F42DF54">
                  <wp:extent cx="2286005" cy="536449"/>
                  <wp:effectExtent l="0" t="0" r="0" b="0"/>
                  <wp:docPr id="100152" name="Picture 100152"/>
                  <wp:cNvGraphicFramePr/>
                  <a:graphic xmlns:a="http://schemas.openxmlformats.org/drawingml/2006/main">
                    <a:graphicData uri="http://schemas.openxmlformats.org/drawingml/2006/picture">
                      <pic:pic xmlns:pic="http://schemas.openxmlformats.org/drawingml/2006/picture">
                        <pic:nvPicPr>
                          <pic:cNvPr id="1937311853" name=""/>
                          <pic:cNvPicPr/>
                        </pic:nvPicPr>
                        <pic:blipFill>
                          <a:blip r:embed="rId25"/>
                          <a:stretch>
                            <a:fillRect/>
                          </a:stretch>
                        </pic:blipFill>
                        <pic:spPr>
                          <a:xfrm>
                            <a:off x="0" y="0"/>
                            <a:ext cx="2286005" cy="536449"/>
                          </a:xfrm>
                          <a:prstGeom prst="rect">
                            <a:avLst/>
                          </a:prstGeom>
                        </pic:spPr>
                      </pic:pic>
                    </a:graphicData>
                  </a:graphic>
                </wp:inline>
              </w:drawing>
            </w:r>
            <w:bookmarkEnd w:id="30"/>
          </w:p>
        </w:tc>
      </w:tr>
      <w:tr w:rsidR="006D57A9" w14:paraId="3F5FEF56" w14:textId="77777777" w:rsidTr="005945E0">
        <w:trPr>
          <w:trHeight w:val="1134"/>
        </w:trPr>
        <w:tc>
          <w:tcPr>
            <w:tcW w:w="2551" w:type="dxa"/>
            <w:tcBorders>
              <w:top w:val="dotted" w:sz="4" w:space="0" w:color="283578" w:themeColor="accent1"/>
            </w:tcBorders>
            <w:vAlign w:val="center"/>
          </w:tcPr>
          <w:p w14:paraId="4E649826" w14:textId="77777777" w:rsidR="00216B56" w:rsidRPr="001A4DE9" w:rsidRDefault="00000000" w:rsidP="005945E0">
            <w:pPr>
              <w:pStyle w:val="ChartHeadingLeft"/>
            </w:pPr>
            <w:r w:rsidRPr="001A4DE9">
              <w:t>Verbal</w:t>
            </w:r>
            <w:r>
              <w:t xml:space="preserve"> Reasoning</w:t>
            </w:r>
          </w:p>
        </w:tc>
        <w:tc>
          <w:tcPr>
            <w:tcW w:w="1134" w:type="dxa"/>
            <w:tcBorders>
              <w:top w:val="dotted" w:sz="4" w:space="0" w:color="283578" w:themeColor="accent1"/>
            </w:tcBorders>
            <w:vAlign w:val="center"/>
          </w:tcPr>
          <w:p w14:paraId="042DC140" w14:textId="77777777" w:rsidR="00216B56" w:rsidRPr="00BE70B4" w:rsidRDefault="00000000" w:rsidP="005945E0">
            <w:pPr>
              <w:pStyle w:val="NoSpacing"/>
              <w:jc w:val="center"/>
              <w:rPr>
                <w:b/>
                <w:bCs/>
              </w:rPr>
            </w:pPr>
            <w:bookmarkStart w:id="31" w:name="VerbalP"/>
            <w:r w:rsidRPr="00BE70B4">
              <w:rPr>
                <w:b/>
                <w:bCs/>
              </w:rPr>
              <w:t>36</w:t>
            </w:r>
            <w:bookmarkEnd w:id="31"/>
          </w:p>
        </w:tc>
        <w:tc>
          <w:tcPr>
            <w:tcW w:w="2127" w:type="dxa"/>
            <w:tcBorders>
              <w:top w:val="dotted" w:sz="4" w:space="0" w:color="283578" w:themeColor="accent1"/>
            </w:tcBorders>
            <w:vAlign w:val="center"/>
          </w:tcPr>
          <w:p w14:paraId="6A5B66C0" w14:textId="77777777" w:rsidR="00216B56" w:rsidRPr="00BE70B4" w:rsidRDefault="00000000" w:rsidP="005945E0">
            <w:pPr>
              <w:pStyle w:val="NoSpacing"/>
              <w:jc w:val="center"/>
            </w:pPr>
            <w:bookmarkStart w:id="32" w:name="VerbalRange"/>
            <w:r w:rsidRPr="00BE70B4">
              <w:t>Average</w:t>
            </w:r>
            <w:bookmarkEnd w:id="32"/>
          </w:p>
        </w:tc>
        <w:tc>
          <w:tcPr>
            <w:tcW w:w="3812" w:type="dxa"/>
            <w:tcBorders>
              <w:top w:val="dotted" w:sz="4" w:space="0" w:color="283578" w:themeColor="accent1"/>
            </w:tcBorders>
            <w:vAlign w:val="center"/>
          </w:tcPr>
          <w:p w14:paraId="4F81BDEC" w14:textId="77777777" w:rsidR="00216B56" w:rsidRPr="00BE70B4" w:rsidRDefault="00000000" w:rsidP="005945E0">
            <w:pPr>
              <w:pStyle w:val="NoSpacing"/>
              <w:jc w:val="center"/>
            </w:pPr>
            <w:bookmarkStart w:id="33" w:name="VerbalReasoningChart"/>
            <w:r w:rsidRPr="00BE70B4">
              <w:rPr>
                <w:noProof/>
              </w:rPr>
              <w:drawing>
                <wp:inline distT="0" distB="0" distL="0" distR="0" wp14:anchorId="137E4CD8" wp14:editId="6F56BE34">
                  <wp:extent cx="2286005" cy="536449"/>
                  <wp:effectExtent l="0" t="0" r="0" b="0"/>
                  <wp:docPr id="100153" name="Picture 100153"/>
                  <wp:cNvGraphicFramePr/>
                  <a:graphic xmlns:a="http://schemas.openxmlformats.org/drawingml/2006/main">
                    <a:graphicData uri="http://schemas.openxmlformats.org/drawingml/2006/picture">
                      <pic:pic xmlns:pic="http://schemas.openxmlformats.org/drawingml/2006/picture">
                        <pic:nvPicPr>
                          <pic:cNvPr id="27821554" name=""/>
                          <pic:cNvPicPr/>
                        </pic:nvPicPr>
                        <pic:blipFill>
                          <a:blip r:embed="rId26"/>
                          <a:stretch>
                            <a:fillRect/>
                          </a:stretch>
                        </pic:blipFill>
                        <pic:spPr>
                          <a:xfrm>
                            <a:off x="0" y="0"/>
                            <a:ext cx="2286005" cy="536449"/>
                          </a:xfrm>
                          <a:prstGeom prst="rect">
                            <a:avLst/>
                          </a:prstGeom>
                        </pic:spPr>
                      </pic:pic>
                    </a:graphicData>
                  </a:graphic>
                </wp:inline>
              </w:drawing>
            </w:r>
            <w:bookmarkEnd w:id="33"/>
          </w:p>
        </w:tc>
      </w:tr>
    </w:tbl>
    <w:p w14:paraId="5E6D7F98" w14:textId="77777777" w:rsidR="00216B56" w:rsidRDefault="00216B56" w:rsidP="002D0BAD">
      <w:pPr>
        <w:pStyle w:val="Heading1"/>
        <w:numPr>
          <w:ilvl w:val="0"/>
          <w:numId w:val="0"/>
        </w:numPr>
        <w:sectPr w:rsidR="00216B56" w:rsidSect="00BC0B36">
          <w:pgSz w:w="11906" w:h="16838"/>
          <w:pgMar w:top="1134" w:right="1134" w:bottom="1134" w:left="1134" w:header="437" w:footer="200" w:gutter="0"/>
          <w:cols w:space="708"/>
          <w:docGrid w:linePitch="360"/>
        </w:sectPr>
      </w:pPr>
    </w:p>
    <w:p w14:paraId="29C4E3C1" w14:textId="77777777" w:rsidR="00216B56" w:rsidRDefault="00000000" w:rsidP="00931BC4">
      <w:pPr>
        <w:pStyle w:val="Heading1"/>
      </w:pPr>
      <w:r>
        <w:lastRenderedPageBreak/>
        <w:t>Results in Detail</w:t>
      </w:r>
    </w:p>
    <w:tbl>
      <w:tblPr>
        <w:tblStyle w:val="TableGrid"/>
        <w:tblW w:w="9638"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ook w:val="04A0" w:firstRow="1" w:lastRow="0" w:firstColumn="1" w:lastColumn="0" w:noHBand="0" w:noVBand="1"/>
      </w:tblPr>
      <w:tblGrid>
        <w:gridCol w:w="9638"/>
      </w:tblGrid>
      <w:tr w:rsidR="006D57A9" w14:paraId="2E9B8767" w14:textId="77777777" w:rsidTr="00720572">
        <w:tc>
          <w:tcPr>
            <w:tcW w:w="9638" w:type="dxa"/>
            <w:tcMar>
              <w:left w:w="57" w:type="dxa"/>
              <w:right w:w="57" w:type="dxa"/>
            </w:tcMar>
          </w:tcPr>
          <w:p w14:paraId="01622E6C" w14:textId="77777777" w:rsidR="00216B56" w:rsidRDefault="00000000" w:rsidP="003C2D72">
            <w:r w:rsidRPr="008456A0">
              <w:rPr>
                <w:noProof/>
              </w:rPr>
              <mc:AlternateContent>
                <mc:Choice Requires="wpg">
                  <w:drawing>
                    <wp:inline distT="0" distB="0" distL="0" distR="0" wp14:anchorId="6DCBB285" wp14:editId="3A8C8C3B">
                      <wp:extent cx="6048000" cy="344175"/>
                      <wp:effectExtent l="0" t="0" r="0" b="55880"/>
                      <wp:docPr id="448" name="Group 448"/>
                      <wp:cNvGraphicFramePr/>
                      <a:graphic xmlns:a="http://schemas.openxmlformats.org/drawingml/2006/main">
                        <a:graphicData uri="http://schemas.microsoft.com/office/word/2010/wordprocessingGroup">
                          <wpg:wgp>
                            <wpg:cNvGrpSpPr/>
                            <wpg:grpSpPr>
                              <a:xfrm>
                                <a:off x="0" y="0"/>
                                <a:ext cx="6048000" cy="344175"/>
                                <a:chOff x="-1638301" y="0"/>
                                <a:chExt cx="6048000" cy="344175"/>
                              </a:xfrm>
                            </wpg:grpSpPr>
                            <wps:wsp>
                              <wps:cNvPr id="449" name="Rectangle: Rounded Corners 449"/>
                              <wps:cNvSpPr/>
                              <wps:spPr>
                                <a:xfrm>
                                  <a:off x="-1638301" y="0"/>
                                  <a:ext cx="6048000" cy="252000"/>
                                </a:xfrm>
                                <a:prstGeom prst="round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s:wsp>
                              <wps:cNvPr id="450" name="Rectangle: Rounded Corners 450"/>
                              <wps:cNvSpPr/>
                              <wps:spPr>
                                <a:xfrm rot="2700000">
                                  <a:off x="-1526814" y="128175"/>
                                  <a:ext cx="216000" cy="216000"/>
                                </a:xfrm>
                                <a:prstGeom prst="roundRect">
                                  <a:avLst>
                                    <a:gd name="adj" fmla="val 7087"/>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s:wsp>
                              <wps:cNvPr id="451" name="Text Box 451"/>
                              <wps:cNvSpPr txBox="1"/>
                              <wps:spPr>
                                <a:xfrm>
                                  <a:off x="-1524024" y="0"/>
                                  <a:ext cx="5857898" cy="251460"/>
                                </a:xfrm>
                                <a:prstGeom prst="rect">
                                  <a:avLst/>
                                </a:prstGeom>
                                <a:noFill/>
                                <a:ln w="6350">
                                  <a:noFill/>
                                </a:ln>
                              </wps:spPr>
                              <wps:txbx>
                                <w:txbxContent>
                                  <w:p w14:paraId="0238F79A" w14:textId="77777777" w:rsidR="00216B56" w:rsidRPr="00A7567C" w:rsidRDefault="00000000" w:rsidP="003C2D72">
                                    <w:pPr>
                                      <w:pStyle w:val="ChartHeadingLeft"/>
                                      <w:rPr>
                                        <w:color w:val="FFFFFF" w:themeColor="background1"/>
                                      </w:rPr>
                                    </w:pPr>
                                    <w:r>
                                      <w:rPr>
                                        <w:color w:val="FFFFFF" w:themeColor="background1"/>
                                      </w:rPr>
                                      <w:t>Abstract Reasoning</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g:wgp>
                        </a:graphicData>
                      </a:graphic>
                    </wp:inline>
                  </w:drawing>
                </mc:Choice>
                <mc:Fallback>
                  <w:pict>
                    <v:group w14:anchorId="6DCBB285" id="Group 448" o:spid="_x0000_s1048" style="width:476.2pt;height:27.1pt;mso-position-horizontal-relative:char;mso-position-vertical-relative:line" coordorigin="-16383" coordsize="60480,34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">
                      <v:roundrect id="Rectangle: Rounded Corners 449" o:spid="_x0000_s1049" style="position:absolute;left:-16383;width:60479;height:25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" fillcolor="#283578 [3204]" stroked="f" strokeweight="1pt">
                        <v:stroke joinstyle="miter"/>
                      </v:roundrect>
                      <v:roundrect id="Rectangle: Rounded Corners 450" o:spid="_x0000_s1050" style="position:absolute;left:-15268;top:1281;width:2160;height:2160;rotation:45;visibility:visible;mso-wrap-style:square;v-text-anchor:middle" arcsize="464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" fillcolor="#283578 [3204]" stroked="f" strokeweight="1pt">
                        <v:stroke joinstyle="miter"/>
                      </v:roundrect>
                      <v:shape id="Text Box 451" o:spid="_x0000_s1051" type="#_x0000_t202" style="position:absolute;left:-15240;width:58578;height:25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" filled="f" stroked="f" strokeweight=".5pt">
                        <v:textbox inset="0,0,0,0">
                          <w:txbxContent>
                            <w:p w14:paraId="0238F79A" w14:textId="77777777" w:rsidR="00216B56" w:rsidRPr="00A7567C" w:rsidRDefault="00000000" w:rsidP="003C2D72">
                              <w:pPr>
                                <w:pStyle w:val="ChartHeadingLeft"/>
                                <w:rPr>
                                  <w:color w:val="FFFFFF" w:themeColor="background1"/>
                                </w:rPr>
                              </w:pPr>
                              <w:r>
                                <w:rPr>
                                  <w:color w:val="FFFFFF" w:themeColor="background1"/>
                                </w:rPr>
                                <w:t>Abstract Reasoning</w:t>
                              </w:r>
                            </w:p>
                          </w:txbxContent>
                        </v:textbox>
                      </v:shape>
                      <w10:anchorlock/>
                    </v:group>
                  </w:pict>
                </mc:Fallback>
              </mc:AlternateContent>
            </w:r>
          </w:p>
        </w:tc>
      </w:tr>
      <w:tr w:rsidR="006D57A9" w14:paraId="2F3F252C" w14:textId="77777777" w:rsidTr="00720572">
        <w:tc>
          <w:tcPr>
            <w:tcW w:w="9638" w:type="dxa"/>
            <w:tcMar>
              <w:left w:w="57" w:type="dxa"/>
              <w:right w:w="57" w:type="dxa"/>
            </w:tcMar>
          </w:tcPr>
          <w:p w14:paraId="1FA64DAB" w14:textId="77777777" w:rsidR="00216B56" w:rsidRPr="00C67DC5" w:rsidRDefault="00000000" w:rsidP="003C2D72">
            <w:pPr>
              <w:spacing w:after="160"/>
            </w:pPr>
            <w:bookmarkStart w:id="34" w:name="ARDefinition"/>
            <w:r w:rsidRPr="00C67DC5">
              <w:t>Abstract Reasoning looks at the ability to identify logical relationships between abstract forms. It is about understanding information and grasping new concepts. It is not strongly related to previous learning. As such, it can be used to predict intellectual potential and the capacity to be trained.</w:t>
            </w:r>
            <w:bookmarkEnd w:id="34"/>
          </w:p>
          <w:p w14:paraId="49FE5088" w14:textId="430E3184" w:rsidR="00216B56" w:rsidRDefault="00E0635C" w:rsidP="004F72FB">
            <w:pPr>
              <w:pStyle w:val="Bullet"/>
            </w:pPr>
            <w:bookmarkStart w:id="35" w:name="AbstractReasoningScoreText"/>
            <w:r>
              <w:t>Sam Sample</w:t>
            </w:r>
            <w:r w:rsidR="00000000">
              <w:t>’s abstract reasoning score shows that he has performed in the slightly below average range when compared to the reference group.</w:t>
            </w:r>
          </w:p>
          <w:p w14:paraId="3C644477" w14:textId="77777777" w:rsidR="00216B56" w:rsidRDefault="00000000" w:rsidP="004F72FB">
            <w:pPr>
              <w:pStyle w:val="Bullet"/>
            </w:pPr>
            <w:r>
              <w:t>This result suggests that he should be able to comprehend new, unclear or complex concepts, yet it may take him a little longer than the average person.</w:t>
            </w:r>
          </w:p>
          <w:p w14:paraId="6DA35D4C" w14:textId="77777777" w:rsidR="00216B56" w:rsidRDefault="00000000" w:rsidP="004F72FB">
            <w:pPr>
              <w:pStyle w:val="Bullet"/>
            </w:pPr>
            <w:r>
              <w:t>Therefore, he may appreciate time to comprehend new or particularly complex information.</w:t>
            </w:r>
            <w:bookmarkEnd w:id="35"/>
          </w:p>
        </w:tc>
      </w:tr>
      <w:tr w:rsidR="006D57A9" w14:paraId="21A8FB36" w14:textId="77777777" w:rsidTr="00720572">
        <w:tc>
          <w:tcPr>
            <w:tcW w:w="9638" w:type="dxa"/>
            <w:tcMar>
              <w:left w:w="57" w:type="dxa"/>
              <w:right w:w="57" w:type="dxa"/>
            </w:tcMar>
          </w:tcPr>
          <w:p w14:paraId="2481C681" w14:textId="77777777" w:rsidR="00216B56" w:rsidRDefault="00216B56" w:rsidP="003C2D72"/>
        </w:tc>
      </w:tr>
      <w:tr w:rsidR="006D57A9" w14:paraId="7F261512" w14:textId="77777777" w:rsidTr="00720572">
        <w:tc>
          <w:tcPr>
            <w:tcW w:w="9638" w:type="dxa"/>
            <w:tcMar>
              <w:left w:w="57" w:type="dxa"/>
              <w:right w:w="57" w:type="dxa"/>
            </w:tcMar>
          </w:tcPr>
          <w:p w14:paraId="6ABA10DE" w14:textId="77777777" w:rsidR="00216B56" w:rsidRDefault="00000000" w:rsidP="003C2D72">
            <w:r w:rsidRPr="008456A0">
              <w:rPr>
                <w:noProof/>
              </w:rPr>
              <mc:AlternateContent>
                <mc:Choice Requires="wpg">
                  <w:drawing>
                    <wp:inline distT="0" distB="0" distL="0" distR="0" wp14:anchorId="3CEC8D46" wp14:editId="59F4881A">
                      <wp:extent cx="6048000" cy="344175"/>
                      <wp:effectExtent l="0" t="0" r="0" b="55880"/>
                      <wp:docPr id="452" name="Group 452"/>
                      <wp:cNvGraphicFramePr/>
                      <a:graphic xmlns:a="http://schemas.openxmlformats.org/drawingml/2006/main">
                        <a:graphicData uri="http://schemas.microsoft.com/office/word/2010/wordprocessingGroup">
                          <wpg:wgp>
                            <wpg:cNvGrpSpPr/>
                            <wpg:grpSpPr>
                              <a:xfrm>
                                <a:off x="0" y="0"/>
                                <a:ext cx="6048000" cy="344175"/>
                                <a:chOff x="-1638301" y="0"/>
                                <a:chExt cx="6048000" cy="344175"/>
                              </a:xfrm>
                            </wpg:grpSpPr>
                            <wps:wsp>
                              <wps:cNvPr id="453" name="Rectangle: Rounded Corners 453"/>
                              <wps:cNvSpPr/>
                              <wps:spPr>
                                <a:xfrm>
                                  <a:off x="-1638301" y="0"/>
                                  <a:ext cx="6048000" cy="252000"/>
                                </a:xfrm>
                                <a:prstGeom prst="round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s:wsp>
                              <wps:cNvPr id="454" name="Rectangle: Rounded Corners 454"/>
                              <wps:cNvSpPr/>
                              <wps:spPr>
                                <a:xfrm rot="2700000">
                                  <a:off x="-1526814" y="128175"/>
                                  <a:ext cx="216000" cy="216000"/>
                                </a:xfrm>
                                <a:prstGeom prst="roundRect">
                                  <a:avLst>
                                    <a:gd name="adj" fmla="val 7087"/>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s:wsp>
                              <wps:cNvPr id="455" name="Text Box 455"/>
                              <wps:cNvSpPr txBox="1"/>
                              <wps:spPr>
                                <a:xfrm>
                                  <a:off x="-1524024" y="0"/>
                                  <a:ext cx="5857898" cy="251460"/>
                                </a:xfrm>
                                <a:prstGeom prst="rect">
                                  <a:avLst/>
                                </a:prstGeom>
                                <a:noFill/>
                                <a:ln w="6350">
                                  <a:noFill/>
                                </a:ln>
                              </wps:spPr>
                              <wps:txbx>
                                <w:txbxContent>
                                  <w:p w14:paraId="5E8CE5F5" w14:textId="77777777" w:rsidR="00216B56" w:rsidRPr="00A7567C" w:rsidRDefault="00000000" w:rsidP="003C2D72">
                                    <w:pPr>
                                      <w:pStyle w:val="ChartHeadingLeft"/>
                                      <w:rPr>
                                        <w:color w:val="FFFFFF" w:themeColor="background1"/>
                                      </w:rPr>
                                    </w:pPr>
                                    <w:r>
                                      <w:rPr>
                                        <w:color w:val="FFFFFF" w:themeColor="background1"/>
                                      </w:rPr>
                                      <w:t>Numerical Reasoning</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g:wgp>
                        </a:graphicData>
                      </a:graphic>
                    </wp:inline>
                  </w:drawing>
                </mc:Choice>
                <mc:Fallback>
                  <w:pict>
                    <v:group w14:anchorId="3CEC8D46" id="Group 452" o:spid="_x0000_s1052" style="width:476.2pt;height:27.1pt;mso-position-horizontal-relative:char;mso-position-vertical-relative:line" coordorigin="-16383" coordsize="60480,34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">
                      <v:roundrect id="Rectangle: Rounded Corners 453" o:spid="_x0000_s1053" style="position:absolute;left:-16383;width:60479;height:25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" fillcolor="#283578 [3204]" stroked="f" strokeweight="1pt">
                        <v:stroke joinstyle="miter"/>
                      </v:roundrect>
                      <v:roundrect id="Rectangle: Rounded Corners 454" o:spid="_x0000_s1054" style="position:absolute;left:-15268;top:1281;width:2160;height:2160;rotation:45;visibility:visible;mso-wrap-style:square;v-text-anchor:middle" arcsize="464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" fillcolor="#283578 [3204]" stroked="f" strokeweight="1pt">
                        <v:stroke joinstyle="miter"/>
                      </v:roundrect>
                      <v:shape id="Text Box 455" o:spid="_x0000_s1055" type="#_x0000_t202" style="position:absolute;left:-15240;width:58578;height:25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" filled="f" stroked="f" strokeweight=".5pt">
                        <v:textbox inset="0,0,0,0">
                          <w:txbxContent>
                            <w:p w14:paraId="5E8CE5F5" w14:textId="77777777" w:rsidR="00216B56" w:rsidRPr="00A7567C" w:rsidRDefault="00000000" w:rsidP="003C2D72">
                              <w:pPr>
                                <w:pStyle w:val="ChartHeadingLeft"/>
                                <w:rPr>
                                  <w:color w:val="FFFFFF" w:themeColor="background1"/>
                                </w:rPr>
                              </w:pPr>
                              <w:r>
                                <w:rPr>
                                  <w:color w:val="FFFFFF" w:themeColor="background1"/>
                                </w:rPr>
                                <w:t>Numerical Reasoning</w:t>
                              </w:r>
                            </w:p>
                          </w:txbxContent>
                        </v:textbox>
                      </v:shape>
                      <w10:anchorlock/>
                    </v:group>
                  </w:pict>
                </mc:Fallback>
              </mc:AlternateContent>
            </w:r>
          </w:p>
        </w:tc>
      </w:tr>
      <w:tr w:rsidR="006D57A9" w14:paraId="5BDEDDA3" w14:textId="77777777" w:rsidTr="00720572">
        <w:tc>
          <w:tcPr>
            <w:tcW w:w="9638" w:type="dxa"/>
            <w:tcMar>
              <w:left w:w="57" w:type="dxa"/>
              <w:right w:w="57" w:type="dxa"/>
            </w:tcMar>
          </w:tcPr>
          <w:p w14:paraId="7303607A" w14:textId="77777777" w:rsidR="00216B56" w:rsidRPr="00C67DC5" w:rsidRDefault="00000000" w:rsidP="003C2D72">
            <w:pPr>
              <w:spacing w:after="160"/>
            </w:pPr>
            <w:bookmarkStart w:id="36" w:name="NRDefinition"/>
            <w:r w:rsidRPr="00C67DC5">
              <w:t>Numerical Reasoning looks at the ability to spot relationships between numbers. It is about identifying, interpreting, and analysing numerical information. It can be used to predict job performance, especially for roles that work with numbers.</w:t>
            </w:r>
            <w:bookmarkEnd w:id="36"/>
          </w:p>
          <w:p w14:paraId="63991BC8" w14:textId="56A50A44" w:rsidR="00216B56" w:rsidRDefault="00E0635C" w:rsidP="004F72FB">
            <w:pPr>
              <w:pStyle w:val="Bullet"/>
            </w:pPr>
            <w:bookmarkStart w:id="37" w:name="NumericalReasoningScoreText"/>
            <w:r>
              <w:t>Sam Sample</w:t>
            </w:r>
            <w:r w:rsidR="00000000">
              <w:t>’s numerical reasoning score places him in the slightly below average range when compared to the reference group.</w:t>
            </w:r>
          </w:p>
          <w:p w14:paraId="03CBC46A" w14:textId="77777777" w:rsidR="00216B56" w:rsidRDefault="00000000" w:rsidP="004F72FB">
            <w:pPr>
              <w:pStyle w:val="Bullet"/>
            </w:pPr>
            <w:r>
              <w:t>This result suggests that he may find it a little harder than the average person to comprehend numerical concepts and may take some time to fully appreciate more complex types of numerical problems.</w:t>
            </w:r>
          </w:p>
          <w:p w14:paraId="3B3ADA8B" w14:textId="77777777" w:rsidR="00216B56" w:rsidRDefault="00000000" w:rsidP="004F72FB">
            <w:pPr>
              <w:pStyle w:val="Bullet"/>
            </w:pPr>
            <w:r>
              <w:t>He should, however, be sufficiently capable of benefiting from further training and development.</w:t>
            </w:r>
            <w:bookmarkEnd w:id="37"/>
          </w:p>
        </w:tc>
      </w:tr>
      <w:tr w:rsidR="006D57A9" w14:paraId="0FB54A56" w14:textId="77777777" w:rsidTr="00720572">
        <w:tc>
          <w:tcPr>
            <w:tcW w:w="9638" w:type="dxa"/>
            <w:tcMar>
              <w:left w:w="57" w:type="dxa"/>
              <w:right w:w="57" w:type="dxa"/>
            </w:tcMar>
          </w:tcPr>
          <w:p w14:paraId="0FE99993" w14:textId="77777777" w:rsidR="00216B56" w:rsidRDefault="00216B56" w:rsidP="003C2D72"/>
        </w:tc>
      </w:tr>
      <w:tr w:rsidR="006D57A9" w14:paraId="24ADC5A0" w14:textId="77777777" w:rsidTr="00720572">
        <w:tc>
          <w:tcPr>
            <w:tcW w:w="9638" w:type="dxa"/>
            <w:tcMar>
              <w:left w:w="57" w:type="dxa"/>
              <w:right w:w="57" w:type="dxa"/>
            </w:tcMar>
          </w:tcPr>
          <w:p w14:paraId="38F185FB" w14:textId="77777777" w:rsidR="00216B56" w:rsidRDefault="00000000" w:rsidP="003C2D72">
            <w:r w:rsidRPr="008456A0">
              <w:rPr>
                <w:noProof/>
              </w:rPr>
              <mc:AlternateContent>
                <mc:Choice Requires="wpg">
                  <w:drawing>
                    <wp:inline distT="0" distB="0" distL="0" distR="0" wp14:anchorId="151626D6" wp14:editId="0DDCADF9">
                      <wp:extent cx="6048000" cy="344175"/>
                      <wp:effectExtent l="0" t="0" r="0" b="55880"/>
                      <wp:docPr id="456" name="Group 456"/>
                      <wp:cNvGraphicFramePr/>
                      <a:graphic xmlns:a="http://schemas.openxmlformats.org/drawingml/2006/main">
                        <a:graphicData uri="http://schemas.microsoft.com/office/word/2010/wordprocessingGroup">
                          <wpg:wgp>
                            <wpg:cNvGrpSpPr/>
                            <wpg:grpSpPr>
                              <a:xfrm>
                                <a:off x="0" y="0"/>
                                <a:ext cx="6048000" cy="344175"/>
                                <a:chOff x="-1638301" y="0"/>
                                <a:chExt cx="6048000" cy="344175"/>
                              </a:xfrm>
                            </wpg:grpSpPr>
                            <wps:wsp>
                              <wps:cNvPr id="457" name="Rectangle: Rounded Corners 457"/>
                              <wps:cNvSpPr/>
                              <wps:spPr>
                                <a:xfrm>
                                  <a:off x="-1638301" y="0"/>
                                  <a:ext cx="6048000" cy="252000"/>
                                </a:xfrm>
                                <a:prstGeom prst="round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s:wsp>
                              <wps:cNvPr id="458" name="Rectangle: Rounded Corners 458"/>
                              <wps:cNvSpPr/>
                              <wps:spPr>
                                <a:xfrm rot="2700000">
                                  <a:off x="-1526814" y="128175"/>
                                  <a:ext cx="216000" cy="216000"/>
                                </a:xfrm>
                                <a:prstGeom prst="roundRect">
                                  <a:avLst>
                                    <a:gd name="adj" fmla="val 7087"/>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s:wsp>
                              <wps:cNvPr id="459" name="Text Box 459"/>
                              <wps:cNvSpPr txBox="1"/>
                              <wps:spPr>
                                <a:xfrm>
                                  <a:off x="-1524024" y="0"/>
                                  <a:ext cx="5857898" cy="251460"/>
                                </a:xfrm>
                                <a:prstGeom prst="rect">
                                  <a:avLst/>
                                </a:prstGeom>
                                <a:noFill/>
                                <a:ln w="6350">
                                  <a:noFill/>
                                </a:ln>
                              </wps:spPr>
                              <wps:txbx>
                                <w:txbxContent>
                                  <w:p w14:paraId="755060DA" w14:textId="77777777" w:rsidR="00216B56" w:rsidRPr="00A7567C" w:rsidRDefault="00000000" w:rsidP="003C2D72">
                                    <w:pPr>
                                      <w:pStyle w:val="ChartHeadingLeft"/>
                                      <w:rPr>
                                        <w:color w:val="FFFFFF" w:themeColor="background1"/>
                                      </w:rPr>
                                    </w:pPr>
                                    <w:r>
                                      <w:rPr>
                                        <w:color w:val="FFFFFF" w:themeColor="background1"/>
                                      </w:rPr>
                                      <w:t>Verbal Reasoning</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g:wgp>
                        </a:graphicData>
                      </a:graphic>
                    </wp:inline>
                  </w:drawing>
                </mc:Choice>
                <mc:Fallback>
                  <w:pict>
                    <v:group w14:anchorId="151626D6" id="Group 456" o:spid="_x0000_s1056" style="width:476.2pt;height:27.1pt;mso-position-horizontal-relative:char;mso-position-vertical-relative:line" coordorigin="-16383" coordsize="60480,34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">
                      <v:roundrect id="Rectangle: Rounded Corners 457" o:spid="_x0000_s1057" style="position:absolute;left:-16383;width:60479;height:25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" fillcolor="#283578 [3204]" stroked="f" strokeweight="1pt">
                        <v:stroke joinstyle="miter"/>
                      </v:roundrect>
                      <v:roundrect id="Rectangle: Rounded Corners 458" o:spid="_x0000_s1058" style="position:absolute;left:-15268;top:1281;width:2160;height:2160;rotation:45;visibility:visible;mso-wrap-style:square;v-text-anchor:middle" arcsize="464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" fillcolor="#283578 [3204]" stroked="f" strokeweight="1pt">
                        <v:stroke joinstyle="miter"/>
                      </v:roundrect>
                      <v:shape id="Text Box 459" o:spid="_x0000_s1059" type="#_x0000_t202" style="position:absolute;left:-15240;width:58578;height:25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" filled="f" stroked="f" strokeweight=".5pt">
                        <v:textbox inset="0,0,0,0">
                          <w:txbxContent>
                            <w:p w14:paraId="755060DA" w14:textId="77777777" w:rsidR="00216B56" w:rsidRPr="00A7567C" w:rsidRDefault="00000000" w:rsidP="003C2D72">
                              <w:pPr>
                                <w:pStyle w:val="ChartHeadingLeft"/>
                                <w:rPr>
                                  <w:color w:val="FFFFFF" w:themeColor="background1"/>
                                </w:rPr>
                              </w:pPr>
                              <w:r>
                                <w:rPr>
                                  <w:color w:val="FFFFFF" w:themeColor="background1"/>
                                </w:rPr>
                                <w:t>Verbal Reasoning</w:t>
                              </w:r>
                            </w:p>
                          </w:txbxContent>
                        </v:textbox>
                      </v:shape>
                      <w10:anchorlock/>
                    </v:group>
                  </w:pict>
                </mc:Fallback>
              </mc:AlternateContent>
            </w:r>
          </w:p>
        </w:tc>
      </w:tr>
      <w:tr w:rsidR="006D57A9" w14:paraId="3D5419CA" w14:textId="77777777" w:rsidTr="00720572">
        <w:tc>
          <w:tcPr>
            <w:tcW w:w="9638" w:type="dxa"/>
            <w:tcMar>
              <w:left w:w="57" w:type="dxa"/>
              <w:right w:w="57" w:type="dxa"/>
            </w:tcMar>
          </w:tcPr>
          <w:p w14:paraId="398363FE" w14:textId="77777777" w:rsidR="00216B56" w:rsidRPr="00C67DC5" w:rsidRDefault="00000000" w:rsidP="003C2D72">
            <w:pPr>
              <w:spacing w:after="160"/>
            </w:pPr>
            <w:bookmarkStart w:id="38" w:name="VRDefinition"/>
            <w:r w:rsidRPr="00C67DC5">
              <w:t>Verbal Reasoning examines the ability to identify relationships between concepts described in words. It is about thinking, reasoning, and solving problems based on verbal concepts. It can be used to predict job performance, especially when it depends on previous learning.</w:t>
            </w:r>
            <w:bookmarkEnd w:id="38"/>
          </w:p>
          <w:p w14:paraId="009FCB16" w14:textId="6C439877" w:rsidR="00216B56" w:rsidRDefault="00E0635C" w:rsidP="004F72FB">
            <w:pPr>
              <w:pStyle w:val="Bullet"/>
            </w:pPr>
            <w:bookmarkStart w:id="39" w:name="VerbalReasoningScoreText"/>
            <w:r>
              <w:t>Sam Sample</w:t>
            </w:r>
            <w:r w:rsidR="00000000">
              <w:t>’s verbal reasoning score places him within the average range when compared to the reference group.</w:t>
            </w:r>
          </w:p>
          <w:p w14:paraId="0D3ECD3B" w14:textId="77777777" w:rsidR="00216B56" w:rsidRDefault="00000000" w:rsidP="004F72FB">
            <w:pPr>
              <w:pStyle w:val="Bullet"/>
            </w:pPr>
            <w:r>
              <w:t>His score suggests that he should understand verbal concepts with little difficulty, although he may prefer to have time on his side to effectively deal with more complex verbal problems.</w:t>
            </w:r>
            <w:bookmarkEnd w:id="39"/>
          </w:p>
        </w:tc>
      </w:tr>
    </w:tbl>
    <w:p w14:paraId="5E6E390E" w14:textId="77777777" w:rsidR="00216B56" w:rsidRDefault="00216B56" w:rsidP="003C2D72">
      <w:pPr>
        <w:rPr>
          <w:lang w:val="en-NZ"/>
        </w:rPr>
        <w:sectPr w:rsidR="00216B56" w:rsidSect="00BC0B36">
          <w:pgSz w:w="11906" w:h="16838"/>
          <w:pgMar w:top="1134" w:right="1134" w:bottom="1134" w:left="1134" w:header="437" w:footer="200" w:gutter="0"/>
          <w:cols w:space="708"/>
          <w:docGrid w:linePitch="360"/>
        </w:sectPr>
      </w:pPr>
    </w:p>
    <w:p w14:paraId="458FA800" w14:textId="77777777" w:rsidR="00216B56" w:rsidRPr="008456A0" w:rsidRDefault="00000000" w:rsidP="006C7654">
      <w:pPr>
        <w:pStyle w:val="Heading1"/>
        <w:numPr>
          <w:ilvl w:val="0"/>
          <w:numId w:val="2"/>
        </w:numPr>
        <w:ind w:left="357" w:hanging="357"/>
      </w:pPr>
      <w:r w:rsidRPr="008456A0">
        <w:lastRenderedPageBreak/>
        <w:t>Interview Prompts</w:t>
      </w:r>
    </w:p>
    <w:p w14:paraId="332CE0A4" w14:textId="527BBD0E" w:rsidR="00216B56" w:rsidRDefault="00000000" w:rsidP="002D0BAD">
      <w:pPr>
        <w:spacing w:line="259" w:lineRule="auto"/>
      </w:pPr>
      <w:bookmarkStart w:id="40" w:name="StandardSelPrompts1"/>
      <w:r>
        <w:t xml:space="preserve">The following questions have been designed to support the interview and reference checking process for </w:t>
      </w:r>
      <w:r w:rsidR="00E0635C">
        <w:t>Sam Sample</w:t>
      </w:r>
      <w:r>
        <w:t xml:space="preserve"> by attempting to elicit information about his abilities, past performance.</w:t>
      </w:r>
    </w:p>
    <w:p w14:paraId="5BB2C8D8" w14:textId="77777777" w:rsidR="00216B56" w:rsidRDefault="00000000" w:rsidP="002D0BAD">
      <w:pPr>
        <w:spacing w:line="259" w:lineRule="auto"/>
      </w:pPr>
      <w:r>
        <w:t>Each scale has been mapped to a series of interview questions and colour coded using the following convention:</w:t>
      </w:r>
      <w:bookmarkEnd w:id="40"/>
    </w:p>
    <w:tbl>
      <w:tblPr>
        <w:tblStyle w:val="TableGrid"/>
        <w:tblW w:w="963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CellMar>
          <w:left w:w="57" w:type="dxa"/>
          <w:right w:w="57" w:type="dxa"/>
        </w:tblCellMar>
        <w:tblLook w:val="04A0" w:firstRow="1" w:lastRow="0" w:firstColumn="1" w:lastColumn="0" w:noHBand="0" w:noVBand="1"/>
      </w:tblPr>
      <w:tblGrid>
        <w:gridCol w:w="637"/>
        <w:gridCol w:w="2618"/>
        <w:gridCol w:w="283"/>
        <w:gridCol w:w="636"/>
        <w:gridCol w:w="2060"/>
        <w:gridCol w:w="284"/>
        <w:gridCol w:w="567"/>
        <w:gridCol w:w="2552"/>
      </w:tblGrid>
      <w:tr w:rsidR="006D57A9" w14:paraId="49DD70ED" w14:textId="77777777" w:rsidTr="006457D6">
        <w:trPr>
          <w:trHeight w:val="216"/>
        </w:trPr>
        <w:tc>
          <w:tcPr>
            <w:tcW w:w="637" w:type="dxa"/>
          </w:tcPr>
          <w:p w14:paraId="74CFFB6E" w14:textId="77777777" w:rsidR="00216B56" w:rsidRPr="00D61659" w:rsidRDefault="00000000" w:rsidP="00EF3F37">
            <w:pPr>
              <w:jc w:val="center"/>
              <w:rPr>
                <w:i/>
                <w:iCs/>
              </w:rPr>
            </w:pPr>
            <w:r>
              <w:rPr>
                <w:i/>
                <w:iCs/>
                <w:noProof/>
              </w:rPr>
              <w:drawing>
                <wp:inline distT="0" distB="0" distL="0" distR="0" wp14:anchorId="660ACED8" wp14:editId="47AE26CF">
                  <wp:extent cx="262255" cy="262255"/>
                  <wp:effectExtent l="0" t="0" r="4445" b="4445"/>
                  <wp:docPr id="461" name="Picture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7140095" name="Picture 8"/>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262255" cy="262255"/>
                          </a:xfrm>
                          <a:prstGeom prst="rect">
                            <a:avLst/>
                          </a:prstGeom>
                          <a:noFill/>
                          <a:ln>
                            <a:noFill/>
                          </a:ln>
                        </pic:spPr>
                      </pic:pic>
                    </a:graphicData>
                  </a:graphic>
                </wp:inline>
              </w:drawing>
            </w:r>
          </w:p>
        </w:tc>
        <w:tc>
          <w:tcPr>
            <w:tcW w:w="2618" w:type="dxa"/>
          </w:tcPr>
          <w:p w14:paraId="69ED998E" w14:textId="77777777" w:rsidR="00216B56" w:rsidRPr="00D61659" w:rsidRDefault="00000000" w:rsidP="00EF3F37">
            <w:pPr>
              <w:rPr>
                <w:i/>
                <w:iCs/>
              </w:rPr>
            </w:pPr>
            <w:r w:rsidRPr="00D61659">
              <w:rPr>
                <w:i/>
                <w:iCs/>
              </w:rPr>
              <w:t xml:space="preserve">reflect </w:t>
            </w:r>
            <w:r>
              <w:rPr>
                <w:i/>
                <w:iCs/>
              </w:rPr>
              <w:t>below average</w:t>
            </w:r>
            <w:r w:rsidRPr="00D61659">
              <w:rPr>
                <w:i/>
                <w:iCs/>
              </w:rPr>
              <w:t xml:space="preserve"> results</w:t>
            </w:r>
          </w:p>
        </w:tc>
        <w:tc>
          <w:tcPr>
            <w:tcW w:w="283" w:type="dxa"/>
          </w:tcPr>
          <w:p w14:paraId="5B28BA52" w14:textId="77777777" w:rsidR="00216B56" w:rsidRPr="00D61659" w:rsidRDefault="00216B56" w:rsidP="00EF3F37">
            <w:pPr>
              <w:rPr>
                <w:i/>
                <w:iCs/>
              </w:rPr>
            </w:pPr>
          </w:p>
        </w:tc>
        <w:tc>
          <w:tcPr>
            <w:tcW w:w="636" w:type="dxa"/>
          </w:tcPr>
          <w:p w14:paraId="4480BE8B" w14:textId="77777777" w:rsidR="00216B56" w:rsidRPr="00D61659" w:rsidRDefault="00000000" w:rsidP="00EF3F37">
            <w:pPr>
              <w:rPr>
                <w:i/>
                <w:iCs/>
              </w:rPr>
            </w:pPr>
            <w:r>
              <w:rPr>
                <w:i/>
                <w:iCs/>
                <w:noProof/>
              </w:rPr>
              <w:drawing>
                <wp:inline distT="0" distB="0" distL="0" distR="0" wp14:anchorId="7F13B414" wp14:editId="31F05E26">
                  <wp:extent cx="262255" cy="262255"/>
                  <wp:effectExtent l="0" t="0" r="4445" b="4445"/>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144894" name="Picture 7"/>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262255" cy="262255"/>
                          </a:xfrm>
                          <a:prstGeom prst="rect">
                            <a:avLst/>
                          </a:prstGeom>
                          <a:noFill/>
                          <a:ln>
                            <a:noFill/>
                          </a:ln>
                        </pic:spPr>
                      </pic:pic>
                    </a:graphicData>
                  </a:graphic>
                </wp:inline>
              </w:drawing>
            </w:r>
          </w:p>
        </w:tc>
        <w:tc>
          <w:tcPr>
            <w:tcW w:w="2060" w:type="dxa"/>
          </w:tcPr>
          <w:p w14:paraId="1A1AC3C6" w14:textId="77777777" w:rsidR="00216B56" w:rsidRPr="00D61659" w:rsidRDefault="00000000" w:rsidP="00EF3F37">
            <w:pPr>
              <w:rPr>
                <w:i/>
                <w:iCs/>
              </w:rPr>
            </w:pPr>
            <w:r w:rsidRPr="00D61659">
              <w:rPr>
                <w:i/>
                <w:iCs/>
              </w:rPr>
              <w:t>reflect average results</w:t>
            </w:r>
          </w:p>
        </w:tc>
        <w:tc>
          <w:tcPr>
            <w:tcW w:w="284" w:type="dxa"/>
          </w:tcPr>
          <w:p w14:paraId="0FD53E47" w14:textId="77777777" w:rsidR="00216B56" w:rsidRPr="00D61659" w:rsidRDefault="00216B56" w:rsidP="00EF3F37">
            <w:pPr>
              <w:rPr>
                <w:i/>
                <w:iCs/>
              </w:rPr>
            </w:pPr>
          </w:p>
        </w:tc>
        <w:tc>
          <w:tcPr>
            <w:tcW w:w="567" w:type="dxa"/>
          </w:tcPr>
          <w:p w14:paraId="02C2D7E1" w14:textId="77777777" w:rsidR="00216B56" w:rsidRPr="00D61659" w:rsidRDefault="00000000" w:rsidP="00EF3F37">
            <w:pPr>
              <w:rPr>
                <w:i/>
                <w:iCs/>
              </w:rPr>
            </w:pPr>
            <w:r>
              <w:rPr>
                <w:i/>
                <w:iCs/>
                <w:noProof/>
              </w:rPr>
              <w:drawing>
                <wp:inline distT="0" distB="0" distL="0" distR="0" wp14:anchorId="6D58AD72" wp14:editId="7E02DFDA">
                  <wp:extent cx="262255" cy="262255"/>
                  <wp:effectExtent l="0" t="0" r="4445" b="44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025818"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tretch>
                            <a:fillRect/>
                          </a:stretch>
                        </pic:blipFill>
                        <pic:spPr bwMode="auto">
                          <a:xfrm>
                            <a:off x="0" y="0"/>
                            <a:ext cx="262255" cy="262255"/>
                          </a:xfrm>
                          <a:prstGeom prst="rect">
                            <a:avLst/>
                          </a:prstGeom>
                          <a:noFill/>
                          <a:ln>
                            <a:noFill/>
                          </a:ln>
                        </pic:spPr>
                      </pic:pic>
                    </a:graphicData>
                  </a:graphic>
                </wp:inline>
              </w:drawing>
            </w:r>
          </w:p>
        </w:tc>
        <w:tc>
          <w:tcPr>
            <w:tcW w:w="2552" w:type="dxa"/>
          </w:tcPr>
          <w:p w14:paraId="07E07B0E" w14:textId="77777777" w:rsidR="00216B56" w:rsidRPr="00D61659" w:rsidRDefault="00000000" w:rsidP="00EF3F37">
            <w:pPr>
              <w:rPr>
                <w:i/>
                <w:iCs/>
              </w:rPr>
            </w:pPr>
            <w:r w:rsidRPr="00D61659">
              <w:rPr>
                <w:i/>
                <w:iCs/>
              </w:rPr>
              <w:t xml:space="preserve">reflect </w:t>
            </w:r>
            <w:r>
              <w:rPr>
                <w:i/>
                <w:iCs/>
              </w:rPr>
              <w:t xml:space="preserve">above </w:t>
            </w:r>
            <w:r w:rsidRPr="00D61659">
              <w:rPr>
                <w:i/>
                <w:iCs/>
              </w:rPr>
              <w:t>average results</w:t>
            </w:r>
          </w:p>
        </w:tc>
      </w:tr>
    </w:tbl>
    <w:p w14:paraId="4F41FE57" w14:textId="77777777" w:rsidR="00216B56" w:rsidRDefault="00216B56" w:rsidP="006C7654">
      <w:pPr>
        <w:pStyle w:val="NoSpacing"/>
      </w:pPr>
    </w:p>
    <w:p w14:paraId="31C740C0" w14:textId="4220BBD6" w:rsidR="00216B56" w:rsidRPr="008456A0" w:rsidRDefault="00000000" w:rsidP="006C7654">
      <w:bookmarkStart w:id="41" w:name="StandardSelPrompts2"/>
      <w:r w:rsidRPr="008456A0">
        <w:t xml:space="preserve">Use the interview questions as a guide to probe </w:t>
      </w:r>
      <w:r w:rsidR="00E0635C">
        <w:t>Sam Sample</w:t>
      </w:r>
      <w:r w:rsidRPr="008456A0">
        <w:t>’s preferences, past behaviour and performance as well as how these may be applied to future role requirements.</w:t>
      </w:r>
      <w:bookmarkEnd w:id="41"/>
    </w:p>
    <w:tbl>
      <w:tblPr>
        <w:tblStyle w:val="TableGrid"/>
        <w:tblW w:w="9723" w:type="dxa"/>
        <w:jc w:val="center"/>
        <w:tblBorders>
          <w:top w:val="none" w:sz="0" w:space="0" w:color="auto"/>
          <w:left w:val="none" w:sz="0" w:space="0" w:color="auto"/>
          <w:bottom w:val="dotted" w:sz="4" w:space="0" w:color="283578" w:themeColor="accent1"/>
          <w:right w:val="none" w:sz="0" w:space="0" w:color="auto"/>
          <w:insideH w:val="none" w:sz="0" w:space="0" w:color="auto"/>
          <w:insideV w:val="none" w:sz="0" w:space="0" w:color="auto"/>
        </w:tblBorders>
        <w:tblCellMar>
          <w:top w:w="57" w:type="dxa"/>
          <w:left w:w="57" w:type="dxa"/>
          <w:bottom w:w="57" w:type="dxa"/>
          <w:right w:w="57" w:type="dxa"/>
        </w:tblCellMar>
        <w:tblLook w:val="04A0" w:firstRow="1" w:lastRow="0" w:firstColumn="1" w:lastColumn="0" w:noHBand="0" w:noVBand="1"/>
      </w:tblPr>
      <w:tblGrid>
        <w:gridCol w:w="417"/>
        <w:gridCol w:w="692"/>
        <w:gridCol w:w="8614"/>
      </w:tblGrid>
      <w:tr w:rsidR="006D57A9" w14:paraId="4062246A" w14:textId="77777777" w:rsidTr="00720572">
        <w:trPr>
          <w:cantSplit/>
          <w:trHeight w:val="1134"/>
          <w:jc w:val="center"/>
        </w:trPr>
        <w:tc>
          <w:tcPr>
            <w:tcW w:w="417" w:type="dxa"/>
            <w:vMerge w:val="restart"/>
            <w:tcBorders>
              <w:top w:val="single" w:sz="12" w:space="0" w:color="283578" w:themeColor="accent1"/>
              <w:left w:val="single" w:sz="2" w:space="0" w:color="FFFFFF" w:themeColor="background1"/>
              <w:right w:val="single" w:sz="2" w:space="0" w:color="FFFFFF" w:themeColor="background1"/>
            </w:tcBorders>
            <w:shd w:val="clear" w:color="auto" w:fill="F2F2F2" w:themeFill="background1" w:themeFillShade="F2"/>
            <w:textDirection w:val="btLr"/>
            <w:vAlign w:val="center"/>
          </w:tcPr>
          <w:p w14:paraId="440BC3DE" w14:textId="77777777" w:rsidR="00216B56" w:rsidRPr="008456A0" w:rsidRDefault="00000000" w:rsidP="00EF3F37">
            <w:pPr>
              <w:pStyle w:val="ChartHeadingLeft"/>
              <w:jc w:val="right"/>
              <w:rPr>
                <w:sz w:val="20"/>
                <w:szCs w:val="20"/>
              </w:rPr>
            </w:pPr>
            <w:r>
              <w:rPr>
                <w:sz w:val="20"/>
                <w:szCs w:val="20"/>
              </w:rPr>
              <w:t>Abstract Reasoning</w:t>
            </w:r>
          </w:p>
        </w:tc>
        <w:tc>
          <w:tcPr>
            <w:tcW w:w="692" w:type="dxa"/>
            <w:tcBorders>
              <w:top w:val="single" w:sz="12" w:space="0" w:color="283578" w:themeColor="accent1"/>
              <w:left w:val="single" w:sz="2" w:space="0" w:color="FFFFFF" w:themeColor="background1"/>
              <w:right w:val="single" w:sz="2" w:space="0" w:color="FFFFFF" w:themeColor="background1"/>
            </w:tcBorders>
          </w:tcPr>
          <w:p w14:paraId="1265E562" w14:textId="77777777" w:rsidR="00216B56" w:rsidRPr="008456A0" w:rsidRDefault="00000000" w:rsidP="00EF3F37">
            <w:pPr>
              <w:pStyle w:val="NoSpacing"/>
              <w:jc w:val="center"/>
            </w:pPr>
            <w:bookmarkStart w:id="42" w:name="ARBlob"/>
            <w:r w:rsidRPr="008456A0">
              <w:rPr>
                <w:noProof/>
              </w:rPr>
              <w:drawing>
                <wp:inline distT="0" distB="0" distL="0" distR="0" wp14:anchorId="4F52AEB2" wp14:editId="3204D049">
                  <wp:extent cx="259081" cy="262129"/>
                  <wp:effectExtent l="0" t="0" r="0" b="0"/>
                  <wp:docPr id="100154" name="Picture 100154"/>
                  <wp:cNvGraphicFramePr/>
                  <a:graphic xmlns:a="http://schemas.openxmlformats.org/drawingml/2006/main">
                    <a:graphicData uri="http://schemas.openxmlformats.org/drawingml/2006/picture">
                      <pic:pic xmlns:pic="http://schemas.openxmlformats.org/drawingml/2006/picture">
                        <pic:nvPicPr>
                          <pic:cNvPr id="804725074" name=""/>
                          <pic:cNvPicPr/>
                        </pic:nvPicPr>
                        <pic:blipFill>
                          <a:blip r:embed="rId30"/>
                          <a:stretch>
                            <a:fillRect/>
                          </a:stretch>
                        </pic:blipFill>
                        <pic:spPr>
                          <a:xfrm>
                            <a:off x="0" y="0"/>
                            <a:ext cx="259081" cy="262129"/>
                          </a:xfrm>
                          <a:prstGeom prst="rect">
                            <a:avLst/>
                          </a:prstGeom>
                        </pic:spPr>
                      </pic:pic>
                    </a:graphicData>
                  </a:graphic>
                </wp:inline>
              </w:drawing>
            </w:r>
            <w:bookmarkEnd w:id="42"/>
          </w:p>
        </w:tc>
        <w:tc>
          <w:tcPr>
            <w:tcW w:w="8614" w:type="dxa"/>
            <w:tcBorders>
              <w:top w:val="single" w:sz="12" w:space="0" w:color="283578" w:themeColor="accent1"/>
              <w:left w:val="single" w:sz="2" w:space="0" w:color="FFFFFF" w:themeColor="background1"/>
              <w:bottom w:val="nil"/>
              <w:right w:val="single" w:sz="2" w:space="0" w:color="FFFFFF" w:themeColor="background1"/>
            </w:tcBorders>
          </w:tcPr>
          <w:p w14:paraId="6A1D89E3" w14:textId="77777777" w:rsidR="00216B56" w:rsidRPr="008456A0" w:rsidRDefault="00000000" w:rsidP="00E2250B">
            <w:pPr>
              <w:pStyle w:val="Bullet"/>
            </w:pPr>
            <w:bookmarkStart w:id="43" w:name="IQARQ"/>
            <w:r w:rsidRPr="008456A0">
              <w:t>Describe a time when you were able to solve a problem by looking beyond the obvious facts.</w:t>
            </w:r>
          </w:p>
          <w:p w14:paraId="0A3FA688" w14:textId="77777777" w:rsidR="006D57A9" w:rsidRPr="008456A0" w:rsidRDefault="00000000" w:rsidP="00E2250B">
            <w:pPr>
              <w:pStyle w:val="Bullet"/>
            </w:pPr>
            <w:r w:rsidRPr="008456A0">
              <w:t>Tell me about a time when your ability to see connections between concepts helped you solve a problem in a unique way.</w:t>
            </w:r>
          </w:p>
          <w:p w14:paraId="46E45372" w14:textId="77777777" w:rsidR="006D57A9" w:rsidRPr="008456A0" w:rsidRDefault="00000000" w:rsidP="00E2250B">
            <w:pPr>
              <w:pStyle w:val="Bullet"/>
            </w:pPr>
            <w:r w:rsidRPr="008456A0">
              <w:t>Give me an example of a time when you put something you learned to good use.</w:t>
            </w:r>
            <w:bookmarkEnd w:id="43"/>
          </w:p>
        </w:tc>
      </w:tr>
      <w:tr w:rsidR="006D57A9" w14:paraId="0C64A932" w14:textId="77777777" w:rsidTr="00720572">
        <w:trPr>
          <w:cantSplit/>
          <w:trHeight w:val="1417"/>
          <w:jc w:val="center"/>
        </w:trPr>
        <w:tc>
          <w:tcPr>
            <w:tcW w:w="417" w:type="dxa"/>
            <w:vMerge/>
            <w:tcBorders>
              <w:left w:val="single" w:sz="2" w:space="0" w:color="FFFFFF" w:themeColor="background1"/>
              <w:bottom w:val="single" w:sz="12" w:space="0" w:color="283578" w:themeColor="accent1"/>
              <w:right w:val="single" w:sz="2" w:space="0" w:color="FFFFFF" w:themeColor="background1"/>
            </w:tcBorders>
            <w:shd w:val="clear" w:color="auto" w:fill="F2F2F2" w:themeFill="background1" w:themeFillShade="F2"/>
            <w:textDirection w:val="btLr"/>
            <w:vAlign w:val="center"/>
          </w:tcPr>
          <w:p w14:paraId="101BD4D9" w14:textId="77777777" w:rsidR="00216B56" w:rsidRPr="008456A0" w:rsidRDefault="00216B56" w:rsidP="00EF3F37">
            <w:pPr>
              <w:pStyle w:val="ChartHeadingLeft"/>
              <w:jc w:val="right"/>
              <w:rPr>
                <w:sz w:val="20"/>
                <w:szCs w:val="20"/>
              </w:rPr>
            </w:pPr>
          </w:p>
        </w:tc>
        <w:tc>
          <w:tcPr>
            <w:tcW w:w="9306" w:type="dxa"/>
            <w:gridSpan w:val="2"/>
            <w:tcBorders>
              <w:top w:val="dotted" w:sz="4" w:space="0" w:color="283578" w:themeColor="accent1"/>
              <w:left w:val="single" w:sz="2" w:space="0" w:color="FFFFFF" w:themeColor="background1"/>
              <w:bottom w:val="single" w:sz="12" w:space="0" w:color="283578" w:themeColor="accent1"/>
              <w:right w:val="single" w:sz="2" w:space="0" w:color="FFFFFF" w:themeColor="background1"/>
            </w:tcBorders>
          </w:tcPr>
          <w:p w14:paraId="16C1303F" w14:textId="77777777" w:rsidR="00216B56" w:rsidRPr="008456A0" w:rsidRDefault="00000000" w:rsidP="00EF3F37">
            <w:pPr>
              <w:pStyle w:val="ChartHeadingLeft"/>
              <w:rPr>
                <w:b w:val="0"/>
                <w:bCs/>
                <w:sz w:val="20"/>
                <w:szCs w:val="20"/>
              </w:rPr>
            </w:pPr>
            <w:r>
              <w:rPr>
                <w:b w:val="0"/>
                <w:bCs/>
                <w:sz w:val="20"/>
                <w:szCs w:val="20"/>
              </w:rPr>
              <w:t>Notes:</w:t>
            </w:r>
          </w:p>
        </w:tc>
      </w:tr>
      <w:tr w:rsidR="006D57A9" w14:paraId="730AC044" w14:textId="77777777" w:rsidTr="00720572">
        <w:trPr>
          <w:cantSplit/>
          <w:trHeight w:val="1134"/>
          <w:jc w:val="center"/>
        </w:trPr>
        <w:tc>
          <w:tcPr>
            <w:tcW w:w="417" w:type="dxa"/>
            <w:vMerge w:val="restart"/>
            <w:tcBorders>
              <w:top w:val="single" w:sz="12" w:space="0" w:color="283578" w:themeColor="accent1"/>
              <w:left w:val="single" w:sz="2" w:space="0" w:color="FFFFFF" w:themeColor="background1"/>
              <w:right w:val="single" w:sz="2" w:space="0" w:color="FFFFFF" w:themeColor="background1"/>
            </w:tcBorders>
            <w:shd w:val="clear" w:color="auto" w:fill="F2F2F2" w:themeFill="background1" w:themeFillShade="F2"/>
            <w:textDirection w:val="btLr"/>
            <w:vAlign w:val="center"/>
          </w:tcPr>
          <w:p w14:paraId="0CBBA182" w14:textId="77777777" w:rsidR="00216B56" w:rsidRPr="008456A0" w:rsidRDefault="00000000" w:rsidP="00EF3F37">
            <w:pPr>
              <w:pStyle w:val="ChartHeadingLeft"/>
              <w:jc w:val="right"/>
              <w:rPr>
                <w:sz w:val="20"/>
                <w:szCs w:val="20"/>
              </w:rPr>
            </w:pPr>
            <w:r>
              <w:rPr>
                <w:sz w:val="20"/>
                <w:szCs w:val="20"/>
              </w:rPr>
              <w:t>Numerical Reasoning</w:t>
            </w:r>
          </w:p>
        </w:tc>
        <w:tc>
          <w:tcPr>
            <w:tcW w:w="692" w:type="dxa"/>
            <w:tcBorders>
              <w:top w:val="single" w:sz="12" w:space="0" w:color="283578" w:themeColor="accent1"/>
              <w:left w:val="single" w:sz="2" w:space="0" w:color="FFFFFF" w:themeColor="background1"/>
              <w:bottom w:val="dotted" w:sz="4" w:space="0" w:color="283578" w:themeColor="accent1"/>
              <w:right w:val="single" w:sz="2" w:space="0" w:color="FFFFFF" w:themeColor="background1"/>
            </w:tcBorders>
          </w:tcPr>
          <w:p w14:paraId="152FB080" w14:textId="77777777" w:rsidR="00216B56" w:rsidRPr="008456A0" w:rsidRDefault="00000000" w:rsidP="00EF3F37">
            <w:pPr>
              <w:pStyle w:val="NoSpacing"/>
              <w:jc w:val="center"/>
            </w:pPr>
            <w:bookmarkStart w:id="44" w:name="NRBlob"/>
            <w:r w:rsidRPr="008456A0">
              <w:rPr>
                <w:noProof/>
              </w:rPr>
              <w:drawing>
                <wp:inline distT="0" distB="0" distL="0" distR="0" wp14:anchorId="7DB75064" wp14:editId="7C93FE4A">
                  <wp:extent cx="259081" cy="262129"/>
                  <wp:effectExtent l="0" t="0" r="0" b="0"/>
                  <wp:docPr id="100155" name="Picture 100155"/>
                  <wp:cNvGraphicFramePr/>
                  <a:graphic xmlns:a="http://schemas.openxmlformats.org/drawingml/2006/main">
                    <a:graphicData uri="http://schemas.openxmlformats.org/drawingml/2006/picture">
                      <pic:pic xmlns:pic="http://schemas.openxmlformats.org/drawingml/2006/picture">
                        <pic:nvPicPr>
                          <pic:cNvPr id="1499746330" name=""/>
                          <pic:cNvPicPr/>
                        </pic:nvPicPr>
                        <pic:blipFill>
                          <a:blip r:embed="rId30"/>
                          <a:stretch>
                            <a:fillRect/>
                          </a:stretch>
                        </pic:blipFill>
                        <pic:spPr>
                          <a:xfrm>
                            <a:off x="0" y="0"/>
                            <a:ext cx="259081" cy="262129"/>
                          </a:xfrm>
                          <a:prstGeom prst="rect">
                            <a:avLst/>
                          </a:prstGeom>
                        </pic:spPr>
                      </pic:pic>
                    </a:graphicData>
                  </a:graphic>
                </wp:inline>
              </w:drawing>
            </w:r>
            <w:bookmarkEnd w:id="44"/>
          </w:p>
        </w:tc>
        <w:tc>
          <w:tcPr>
            <w:tcW w:w="8614" w:type="dxa"/>
            <w:tcBorders>
              <w:top w:val="single" w:sz="12" w:space="0" w:color="283578" w:themeColor="accent1"/>
              <w:left w:val="single" w:sz="2" w:space="0" w:color="FFFFFF" w:themeColor="background1"/>
              <w:bottom w:val="dotted" w:sz="4" w:space="0" w:color="283578" w:themeColor="accent1"/>
              <w:right w:val="single" w:sz="2" w:space="0" w:color="FFFFFF" w:themeColor="background1"/>
            </w:tcBorders>
          </w:tcPr>
          <w:p w14:paraId="6192E1C9" w14:textId="77777777" w:rsidR="00216B56" w:rsidRPr="008456A0" w:rsidRDefault="00000000" w:rsidP="00E2250B">
            <w:pPr>
              <w:pStyle w:val="Bullet"/>
            </w:pPr>
            <w:bookmarkStart w:id="45" w:name="IQNRQ"/>
            <w:r w:rsidRPr="008456A0">
              <w:t>Describe a recent problem that you were able to identify and how you identified it.</w:t>
            </w:r>
          </w:p>
          <w:p w14:paraId="5AECBA34" w14:textId="77777777" w:rsidR="006D57A9" w:rsidRPr="008456A0" w:rsidRDefault="00000000" w:rsidP="00E2250B">
            <w:pPr>
              <w:pStyle w:val="Bullet"/>
            </w:pPr>
            <w:r w:rsidRPr="008456A0">
              <w:t>Give me an example of a time when you analysed and interpreted numerical information in order to solve a problem.</w:t>
            </w:r>
          </w:p>
          <w:p w14:paraId="46B04318" w14:textId="77777777" w:rsidR="006D57A9" w:rsidRPr="008456A0" w:rsidRDefault="00000000" w:rsidP="00E2250B">
            <w:pPr>
              <w:pStyle w:val="Bullet"/>
            </w:pPr>
            <w:r w:rsidRPr="008456A0">
              <w:t>Do you work with numerical information? If so, what kind of information is it and how do you make the best use of it in your work?</w:t>
            </w:r>
            <w:bookmarkEnd w:id="45"/>
          </w:p>
        </w:tc>
      </w:tr>
      <w:tr w:rsidR="006D57A9" w14:paraId="3EC6CA11" w14:textId="77777777" w:rsidTr="00720572">
        <w:trPr>
          <w:cantSplit/>
          <w:trHeight w:val="1417"/>
          <w:jc w:val="center"/>
        </w:trPr>
        <w:tc>
          <w:tcPr>
            <w:tcW w:w="417" w:type="dxa"/>
            <w:vMerge/>
            <w:tcBorders>
              <w:top w:val="nil"/>
              <w:left w:val="single" w:sz="2" w:space="0" w:color="FFFFFF" w:themeColor="background1"/>
              <w:bottom w:val="single" w:sz="12" w:space="0" w:color="283578" w:themeColor="accent1"/>
              <w:right w:val="single" w:sz="2" w:space="0" w:color="FFFFFF" w:themeColor="background1"/>
            </w:tcBorders>
            <w:shd w:val="clear" w:color="auto" w:fill="F2F2F2" w:themeFill="background1" w:themeFillShade="F2"/>
            <w:textDirection w:val="btLr"/>
            <w:vAlign w:val="center"/>
          </w:tcPr>
          <w:p w14:paraId="7E7ED4A7" w14:textId="77777777" w:rsidR="00216B56" w:rsidRPr="008456A0" w:rsidRDefault="00216B56" w:rsidP="00EF3F37">
            <w:pPr>
              <w:pStyle w:val="ChartHeadingLeft"/>
              <w:jc w:val="right"/>
              <w:rPr>
                <w:sz w:val="20"/>
                <w:szCs w:val="20"/>
              </w:rPr>
            </w:pPr>
          </w:p>
        </w:tc>
        <w:tc>
          <w:tcPr>
            <w:tcW w:w="9306" w:type="dxa"/>
            <w:gridSpan w:val="2"/>
            <w:tcBorders>
              <w:top w:val="dotted" w:sz="4" w:space="0" w:color="283578" w:themeColor="accent1"/>
              <w:left w:val="single" w:sz="2" w:space="0" w:color="FFFFFF" w:themeColor="background1"/>
              <w:bottom w:val="single" w:sz="12" w:space="0" w:color="283578" w:themeColor="accent1"/>
              <w:right w:val="single" w:sz="2" w:space="0" w:color="FFFFFF" w:themeColor="background1"/>
            </w:tcBorders>
          </w:tcPr>
          <w:p w14:paraId="62B116DB" w14:textId="77777777" w:rsidR="00216B56" w:rsidRPr="008456A0" w:rsidRDefault="00000000" w:rsidP="00EF3F37">
            <w:pPr>
              <w:pStyle w:val="ChartHeadingLeft"/>
              <w:rPr>
                <w:b w:val="0"/>
                <w:bCs/>
                <w:sz w:val="20"/>
                <w:szCs w:val="20"/>
              </w:rPr>
            </w:pPr>
            <w:r>
              <w:rPr>
                <w:b w:val="0"/>
                <w:bCs/>
                <w:sz w:val="20"/>
                <w:szCs w:val="20"/>
              </w:rPr>
              <w:t>Notes:</w:t>
            </w:r>
          </w:p>
        </w:tc>
      </w:tr>
      <w:tr w:rsidR="006D57A9" w14:paraId="11C470A5" w14:textId="77777777" w:rsidTr="00720572">
        <w:trPr>
          <w:cantSplit/>
          <w:trHeight w:val="1134"/>
          <w:jc w:val="center"/>
        </w:trPr>
        <w:tc>
          <w:tcPr>
            <w:tcW w:w="417" w:type="dxa"/>
            <w:vMerge w:val="restart"/>
            <w:tcBorders>
              <w:top w:val="single" w:sz="12" w:space="0" w:color="283578" w:themeColor="accent1"/>
              <w:left w:val="single" w:sz="2" w:space="0" w:color="FFFFFF" w:themeColor="background1"/>
              <w:right w:val="single" w:sz="2" w:space="0" w:color="FFFFFF" w:themeColor="background1"/>
            </w:tcBorders>
            <w:shd w:val="clear" w:color="auto" w:fill="F2F2F2" w:themeFill="background1" w:themeFillShade="F2"/>
            <w:textDirection w:val="btLr"/>
            <w:vAlign w:val="center"/>
          </w:tcPr>
          <w:p w14:paraId="6B42C757" w14:textId="77777777" w:rsidR="00216B56" w:rsidRPr="008456A0" w:rsidRDefault="00000000" w:rsidP="00EF3F37">
            <w:pPr>
              <w:pStyle w:val="ChartHeadingLeft"/>
              <w:jc w:val="right"/>
              <w:rPr>
                <w:sz w:val="20"/>
                <w:szCs w:val="20"/>
              </w:rPr>
            </w:pPr>
            <w:r>
              <w:rPr>
                <w:sz w:val="20"/>
                <w:szCs w:val="20"/>
              </w:rPr>
              <w:t>Verbal Reasoning</w:t>
            </w:r>
          </w:p>
        </w:tc>
        <w:tc>
          <w:tcPr>
            <w:tcW w:w="692" w:type="dxa"/>
            <w:tcBorders>
              <w:top w:val="single" w:sz="12" w:space="0" w:color="283578" w:themeColor="accent1"/>
              <w:left w:val="single" w:sz="2" w:space="0" w:color="FFFFFF" w:themeColor="background1"/>
              <w:bottom w:val="dotted" w:sz="4" w:space="0" w:color="283578" w:themeColor="accent1"/>
              <w:right w:val="single" w:sz="2" w:space="0" w:color="FFFFFF" w:themeColor="background1"/>
            </w:tcBorders>
          </w:tcPr>
          <w:p w14:paraId="7BE63449" w14:textId="77777777" w:rsidR="00216B56" w:rsidRPr="008456A0" w:rsidRDefault="00000000" w:rsidP="00EF3F37">
            <w:pPr>
              <w:pStyle w:val="NoSpacing"/>
              <w:jc w:val="center"/>
            </w:pPr>
            <w:bookmarkStart w:id="46" w:name="VRBlob"/>
            <w:r w:rsidRPr="008456A0">
              <w:rPr>
                <w:noProof/>
              </w:rPr>
              <w:drawing>
                <wp:inline distT="0" distB="0" distL="0" distR="0" wp14:anchorId="548F67B9" wp14:editId="1C8B1461">
                  <wp:extent cx="259081" cy="262129"/>
                  <wp:effectExtent l="0" t="0" r="0" b="0"/>
                  <wp:docPr id="100156" name="Picture 100156"/>
                  <wp:cNvGraphicFramePr/>
                  <a:graphic xmlns:a="http://schemas.openxmlformats.org/drawingml/2006/main">
                    <a:graphicData uri="http://schemas.openxmlformats.org/drawingml/2006/picture">
                      <pic:pic xmlns:pic="http://schemas.openxmlformats.org/drawingml/2006/picture">
                        <pic:nvPicPr>
                          <pic:cNvPr id="1327646238" name=""/>
                          <pic:cNvPicPr/>
                        </pic:nvPicPr>
                        <pic:blipFill>
                          <a:blip r:embed="rId31"/>
                          <a:stretch>
                            <a:fillRect/>
                          </a:stretch>
                        </pic:blipFill>
                        <pic:spPr>
                          <a:xfrm>
                            <a:off x="0" y="0"/>
                            <a:ext cx="259081" cy="262129"/>
                          </a:xfrm>
                          <a:prstGeom prst="rect">
                            <a:avLst/>
                          </a:prstGeom>
                        </pic:spPr>
                      </pic:pic>
                    </a:graphicData>
                  </a:graphic>
                </wp:inline>
              </w:drawing>
            </w:r>
            <w:bookmarkEnd w:id="46"/>
          </w:p>
        </w:tc>
        <w:tc>
          <w:tcPr>
            <w:tcW w:w="8614" w:type="dxa"/>
            <w:tcBorders>
              <w:top w:val="single" w:sz="12" w:space="0" w:color="283578" w:themeColor="accent1"/>
              <w:left w:val="single" w:sz="2" w:space="0" w:color="FFFFFF" w:themeColor="background1"/>
              <w:bottom w:val="dotted" w:sz="4" w:space="0" w:color="283578" w:themeColor="accent1"/>
              <w:right w:val="single" w:sz="2" w:space="0" w:color="FFFFFF" w:themeColor="background1"/>
            </w:tcBorders>
          </w:tcPr>
          <w:p w14:paraId="4970D313" w14:textId="77777777" w:rsidR="00216B56" w:rsidRPr="008456A0" w:rsidRDefault="00000000" w:rsidP="00E2250B">
            <w:pPr>
              <w:pStyle w:val="Bullet"/>
            </w:pPr>
            <w:bookmarkStart w:id="47" w:name="IQVRQ"/>
            <w:r w:rsidRPr="008456A0">
              <w:t>Tell me about a difficult or complex idea that you explained to others.</w:t>
            </w:r>
          </w:p>
          <w:p w14:paraId="085E51CD" w14:textId="77777777" w:rsidR="006D57A9" w:rsidRPr="008456A0" w:rsidRDefault="00000000" w:rsidP="00E2250B">
            <w:pPr>
              <w:pStyle w:val="Bullet"/>
            </w:pPr>
            <w:r w:rsidRPr="008456A0">
              <w:t>Give me an example of a time when you had difficulty explaining your thoughts to others.</w:t>
            </w:r>
          </w:p>
          <w:p w14:paraId="2574ED68" w14:textId="77777777" w:rsidR="006D57A9" w:rsidRPr="008456A0" w:rsidRDefault="00000000" w:rsidP="00E2250B">
            <w:pPr>
              <w:pStyle w:val="Bullet"/>
            </w:pPr>
            <w:r w:rsidRPr="008456A0">
              <w:t>Describe a difficult decision you made that involved evaluating conflicting information.</w:t>
            </w:r>
            <w:bookmarkEnd w:id="47"/>
          </w:p>
        </w:tc>
      </w:tr>
      <w:tr w:rsidR="006D57A9" w14:paraId="2968DDD2" w14:textId="77777777" w:rsidTr="00720572">
        <w:trPr>
          <w:cantSplit/>
          <w:trHeight w:val="1417"/>
          <w:jc w:val="center"/>
        </w:trPr>
        <w:tc>
          <w:tcPr>
            <w:tcW w:w="417" w:type="dxa"/>
            <w:vMerge/>
            <w:tcBorders>
              <w:top w:val="nil"/>
              <w:left w:val="single" w:sz="2" w:space="0" w:color="FFFFFF" w:themeColor="background1"/>
              <w:bottom w:val="single" w:sz="12" w:space="0" w:color="283578" w:themeColor="accent1"/>
              <w:right w:val="single" w:sz="2" w:space="0" w:color="FFFFFF" w:themeColor="background1"/>
            </w:tcBorders>
            <w:shd w:val="clear" w:color="auto" w:fill="F2F2F2" w:themeFill="background1" w:themeFillShade="F2"/>
            <w:textDirection w:val="btLr"/>
            <w:vAlign w:val="center"/>
          </w:tcPr>
          <w:p w14:paraId="382236D2" w14:textId="77777777" w:rsidR="00216B56" w:rsidRPr="008456A0" w:rsidRDefault="00216B56" w:rsidP="00EF3F37">
            <w:pPr>
              <w:pStyle w:val="ChartHeadingLeft"/>
              <w:jc w:val="right"/>
              <w:rPr>
                <w:sz w:val="20"/>
                <w:szCs w:val="20"/>
              </w:rPr>
            </w:pPr>
          </w:p>
        </w:tc>
        <w:tc>
          <w:tcPr>
            <w:tcW w:w="9306" w:type="dxa"/>
            <w:gridSpan w:val="2"/>
            <w:tcBorders>
              <w:top w:val="dotted" w:sz="4" w:space="0" w:color="283578" w:themeColor="accent1"/>
              <w:left w:val="single" w:sz="2" w:space="0" w:color="FFFFFF" w:themeColor="background1"/>
              <w:bottom w:val="single" w:sz="12" w:space="0" w:color="283578" w:themeColor="accent1"/>
              <w:right w:val="single" w:sz="2" w:space="0" w:color="FFFFFF" w:themeColor="background1"/>
            </w:tcBorders>
          </w:tcPr>
          <w:p w14:paraId="139DD7B4" w14:textId="77777777" w:rsidR="00216B56" w:rsidRPr="008456A0" w:rsidRDefault="00000000" w:rsidP="00EF3F37">
            <w:pPr>
              <w:pStyle w:val="ChartHeadingLeft"/>
              <w:rPr>
                <w:b w:val="0"/>
                <w:bCs/>
                <w:sz w:val="20"/>
                <w:szCs w:val="20"/>
              </w:rPr>
            </w:pPr>
            <w:r>
              <w:rPr>
                <w:b w:val="0"/>
                <w:bCs/>
                <w:sz w:val="20"/>
                <w:szCs w:val="20"/>
              </w:rPr>
              <w:t>Notes:</w:t>
            </w:r>
          </w:p>
        </w:tc>
      </w:tr>
    </w:tbl>
    <w:p w14:paraId="37129B6E" w14:textId="77777777" w:rsidR="00216B56" w:rsidRDefault="00216B56" w:rsidP="006C7654"/>
    <w:sectPr w:rsidR="00216B56" w:rsidSect="00E0635C">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5E342F" w14:textId="77777777" w:rsidR="00281595" w:rsidRDefault="00281595">
      <w:pPr>
        <w:spacing w:after="0" w:line="240" w:lineRule="auto"/>
      </w:pPr>
      <w:r>
        <w:separator/>
      </w:r>
    </w:p>
  </w:endnote>
  <w:endnote w:type="continuationSeparator" w:id="0">
    <w:p w14:paraId="6A63FDD1" w14:textId="77777777" w:rsidR="00281595" w:rsidRDefault="002815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Alte Haas Grotesk">
    <w:charset w:val="00"/>
    <w:family w:val="auto"/>
    <w:pitch w:val="variable"/>
    <w:sig w:usb0="A0000067" w:usb1="00000000" w:usb2="00000000" w:usb3="00000000" w:csb0="00000111" w:csb1="00000000"/>
  </w:font>
  <w:font w:name="Optima">
    <w:altName w:val="Calibri"/>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0915" w:type="dxa"/>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28" w:type="dxa"/>
        <w:left w:w="28" w:type="dxa"/>
        <w:bottom w:w="28" w:type="dxa"/>
        <w:right w:w="28" w:type="dxa"/>
      </w:tblCellMar>
      <w:tblLook w:val="04A0" w:firstRow="1" w:lastRow="0" w:firstColumn="1" w:lastColumn="0" w:noHBand="0" w:noVBand="1"/>
    </w:tblPr>
    <w:tblGrid>
      <w:gridCol w:w="1985"/>
      <w:gridCol w:w="3118"/>
      <w:gridCol w:w="5812"/>
    </w:tblGrid>
    <w:tr w:rsidR="006D57A9" w14:paraId="78AD4B89" w14:textId="77777777" w:rsidTr="000933E2">
      <w:trPr>
        <w:cantSplit/>
        <w:trHeight w:hRule="exact" w:val="851"/>
      </w:trPr>
      <w:tc>
        <w:tcPr>
          <w:tcW w:w="1985" w:type="dxa"/>
          <w:vAlign w:val="center"/>
        </w:tcPr>
        <w:p w14:paraId="36D29A0E" w14:textId="77777777" w:rsidR="00216B56" w:rsidRDefault="00000000" w:rsidP="00F235F9">
          <w:pPr>
            <w:pStyle w:val="Footer"/>
            <w:jc w:val="center"/>
          </w:pPr>
          <w:bookmarkStart w:id="14" w:name="LogoFooter"/>
          <w:r>
            <w:rPr>
              <w:noProof/>
            </w:rPr>
            <w:drawing>
              <wp:inline distT="0" distB="0" distL="0" distR="0" wp14:anchorId="232C5EB9" wp14:editId="783AA509">
                <wp:extent cx="961696" cy="360000"/>
                <wp:effectExtent l="0" t="0" r="0" b="0"/>
                <wp:docPr id="100149" name="Picture 100149"/>
                <wp:cNvGraphicFramePr/>
                <a:graphic xmlns:a="http://schemas.openxmlformats.org/drawingml/2006/main">
                  <a:graphicData uri="http://schemas.openxmlformats.org/drawingml/2006/picture">
                    <pic:pic xmlns:pic="http://schemas.openxmlformats.org/drawingml/2006/picture">
                      <pic:nvPicPr>
                        <pic:cNvPr id="1753408778" name=""/>
                        <pic:cNvPicPr/>
                      </pic:nvPicPr>
                      <pic:blipFill>
                        <a:blip r:embed="rId1"/>
                        <a:stretch>
                          <a:fillRect/>
                        </a:stretch>
                      </pic:blipFill>
                      <pic:spPr>
                        <a:xfrm>
                          <a:off x="0" y="0"/>
                          <a:ext cx="961696" cy="360000"/>
                        </a:xfrm>
                        <a:prstGeom prst="rect">
                          <a:avLst/>
                        </a:prstGeom>
                      </pic:spPr>
                    </pic:pic>
                  </a:graphicData>
                </a:graphic>
              </wp:inline>
            </w:drawing>
          </w:r>
          <w:bookmarkEnd w:id="14"/>
        </w:p>
      </w:tc>
      <w:tc>
        <w:tcPr>
          <w:tcW w:w="3118" w:type="dxa"/>
          <w:vAlign w:val="center"/>
        </w:tcPr>
        <w:p w14:paraId="486CD198" w14:textId="77777777" w:rsidR="00216B56" w:rsidRDefault="00216B56" w:rsidP="000933E2">
          <w:pPr>
            <w:pStyle w:val="NoSpacing"/>
            <w:rPr>
              <w:color w:val="FFFFFF" w:themeColor="background1"/>
            </w:rPr>
          </w:pPr>
        </w:p>
      </w:tc>
      <w:tc>
        <w:tcPr>
          <w:tcW w:w="5812" w:type="dxa"/>
        </w:tcPr>
        <w:p w14:paraId="11B18B24" w14:textId="77777777" w:rsidR="00216B56" w:rsidRPr="00482656" w:rsidRDefault="00216B56" w:rsidP="008E369E">
          <w:pPr>
            <w:pStyle w:val="NoSpacing"/>
            <w:rPr>
              <w:color w:val="FFFFFF" w:themeColor="background1"/>
              <w:sz w:val="6"/>
              <w:szCs w:val="6"/>
            </w:rPr>
          </w:pPr>
        </w:p>
        <w:p w14:paraId="63338C2A" w14:textId="77777777" w:rsidR="00216B56" w:rsidRPr="00B3715C" w:rsidRDefault="00216B56" w:rsidP="009E7047">
          <w:pPr>
            <w:pStyle w:val="NoSpacing"/>
            <w:rPr>
              <w:color w:val="FFFFFF" w:themeColor="background1"/>
              <w:sz w:val="16"/>
              <w:szCs w:val="16"/>
            </w:rPr>
          </w:pPr>
        </w:p>
        <w:p w14:paraId="4B9507EA" w14:textId="77777777" w:rsidR="00216B56" w:rsidRPr="00B3715C" w:rsidRDefault="00000000" w:rsidP="009E7047">
          <w:pPr>
            <w:pStyle w:val="NoSpacing"/>
            <w:rPr>
              <w:color w:val="FFFFFF" w:themeColor="background1"/>
            </w:rPr>
          </w:pPr>
          <w:r w:rsidRPr="00B3715C">
            <w:rPr>
              <w:color w:val="FFFFFF" w:themeColor="background1"/>
              <w:sz w:val="16"/>
              <w:szCs w:val="16"/>
            </w:rPr>
            <w:t xml:space="preserve"> </w:t>
          </w:r>
          <w:bookmarkStart w:id="15" w:name="FooterText"/>
          <w:r w:rsidRPr="00B3715C">
            <w:rPr>
              <w:color w:val="FFFFFF" w:themeColor="background1"/>
              <w:sz w:val="16"/>
              <w:szCs w:val="16"/>
            </w:rPr>
            <w:t>Distributed by People Central LTD</w:t>
          </w:r>
          <w:bookmarkEnd w:id="15"/>
        </w:p>
        <w:p w14:paraId="2F5D81FD" w14:textId="77777777" w:rsidR="00216B56" w:rsidRPr="00050ECF" w:rsidRDefault="00216B56" w:rsidP="009E7047">
          <w:pPr>
            <w:pStyle w:val="NoSpacing"/>
            <w:rPr>
              <w:color w:val="808080" w:themeColor="background1" w:themeShade="80"/>
              <w:sz w:val="6"/>
              <w:szCs w:val="6"/>
            </w:rPr>
          </w:pPr>
        </w:p>
        <w:p w14:paraId="3150828E" w14:textId="77777777" w:rsidR="00216B56" w:rsidRPr="00F235F9" w:rsidRDefault="00000000" w:rsidP="009E7047">
          <w:pPr>
            <w:pStyle w:val="NoSpacing"/>
            <w:rPr>
              <w:color w:val="393939" w:themeColor="text1" w:themeShade="BF"/>
            </w:rPr>
          </w:pPr>
          <w:r w:rsidRPr="00F235F9">
            <w:rPr>
              <w:color w:val="808080" w:themeColor="background1" w:themeShade="80"/>
              <w:sz w:val="16"/>
              <w:szCs w:val="16"/>
            </w:rPr>
            <w:t xml:space="preserve">© Podium </w:t>
          </w:r>
          <w:r>
            <w:rPr>
              <w:color w:val="808080" w:themeColor="background1" w:themeShade="80"/>
              <w:sz w:val="16"/>
              <w:szCs w:val="16"/>
            </w:rPr>
            <w:t>Systems</w:t>
          </w:r>
          <w:r w:rsidRPr="00F235F9">
            <w:rPr>
              <w:color w:val="808080" w:themeColor="background1" w:themeShade="80"/>
              <w:sz w:val="16"/>
              <w:szCs w:val="16"/>
            </w:rPr>
            <w:t xml:space="preserve"> Limited.</w:t>
          </w:r>
        </w:p>
      </w:tc>
    </w:tr>
  </w:tbl>
  <w:p w14:paraId="2B37D1B0" w14:textId="77777777" w:rsidR="00216B56" w:rsidRPr="00F235F9" w:rsidRDefault="00000000" w:rsidP="00451101">
    <w:pPr>
      <w:pStyle w:val="Footer"/>
      <w:ind w:left="-567"/>
      <w:rPr>
        <w:sz w:val="2"/>
        <w:szCs w:val="2"/>
      </w:rPr>
    </w:pPr>
    <w:r w:rsidRPr="00F235F9">
      <w:rPr>
        <w:noProof/>
        <w:sz w:val="2"/>
        <w:szCs w:val="2"/>
      </w:rPr>
      <mc:AlternateContent>
        <mc:Choice Requires="wps">
          <w:drawing>
            <wp:anchor distT="0" distB="0" distL="114300" distR="114300" simplePos="0" relativeHeight="251657216" behindDoc="1" locked="1" layoutInCell="1" allowOverlap="1" wp14:anchorId="7CDA558F" wp14:editId="5F114290">
              <wp:simplePos x="0" y="0"/>
              <wp:positionH relativeFrom="leftMargin">
                <wp:posOffset>-32385</wp:posOffset>
              </wp:positionH>
              <wp:positionV relativeFrom="bottomMargin">
                <wp:posOffset>136525</wp:posOffset>
              </wp:positionV>
              <wp:extent cx="1859280" cy="293370"/>
              <wp:effectExtent l="0" t="0" r="7620" b="0"/>
              <wp:wrapNone/>
              <wp:docPr id="27" name="FooterWhite"/>
              <wp:cNvGraphicFramePr/>
              <a:graphic xmlns:a="http://schemas.openxmlformats.org/drawingml/2006/main">
                <a:graphicData uri="http://schemas.microsoft.com/office/word/2010/wordprocessingShape">
                  <wps:wsp>
                    <wps:cNvSpPr/>
                    <wps:spPr>
                      <a:xfrm>
                        <a:off x="0" y="0"/>
                        <a:ext cx="1859280" cy="293370"/>
                      </a:xfrm>
                      <a:custGeom>
                        <a:avLst/>
                        <a:gdLst>
                          <a:gd name="connsiteX0" fmla="*/ 0 w 1200150"/>
                          <a:gd name="connsiteY0" fmla="*/ 0 h 293370"/>
                          <a:gd name="connsiteX1" fmla="*/ 1200150 w 1200150"/>
                          <a:gd name="connsiteY1" fmla="*/ 0 h 293370"/>
                          <a:gd name="connsiteX2" fmla="*/ 1200150 w 1200150"/>
                          <a:gd name="connsiteY2" fmla="*/ 293370 h 293370"/>
                          <a:gd name="connsiteX3" fmla="*/ 0 w 1200150"/>
                          <a:gd name="connsiteY3" fmla="*/ 293370 h 293370"/>
                          <a:gd name="connsiteX4" fmla="*/ 0 w 1200150"/>
                          <a:gd name="connsiteY4" fmla="*/ 0 h 293370"/>
                          <a:gd name="connsiteX0" fmla="*/ 0 w 1461408"/>
                          <a:gd name="connsiteY0" fmla="*/ 0 h 293370"/>
                          <a:gd name="connsiteX1" fmla="*/ 1461408 w 1461408"/>
                          <a:gd name="connsiteY1" fmla="*/ 0 h 293370"/>
                          <a:gd name="connsiteX2" fmla="*/ 1200150 w 1461408"/>
                          <a:gd name="connsiteY2" fmla="*/ 293370 h 293370"/>
                          <a:gd name="connsiteX3" fmla="*/ 0 w 1461408"/>
                          <a:gd name="connsiteY3" fmla="*/ 293370 h 293370"/>
                          <a:gd name="connsiteX4" fmla="*/ 0 w 1461408"/>
                          <a:gd name="connsiteY4" fmla="*/ 0 h 293370"/>
                          <a:gd name="connsiteX0" fmla="*/ 0 w 1491546"/>
                          <a:gd name="connsiteY0" fmla="*/ 0 h 293370"/>
                          <a:gd name="connsiteX1" fmla="*/ 1491546 w 1491546"/>
                          <a:gd name="connsiteY1" fmla="*/ 0 h 293370"/>
                          <a:gd name="connsiteX2" fmla="*/ 1200150 w 1491546"/>
                          <a:gd name="connsiteY2" fmla="*/ 293370 h 293370"/>
                          <a:gd name="connsiteX3" fmla="*/ 0 w 1491546"/>
                          <a:gd name="connsiteY3" fmla="*/ 293370 h 293370"/>
                          <a:gd name="connsiteX4" fmla="*/ 0 w 1491546"/>
                          <a:gd name="connsiteY4" fmla="*/ 0 h 293370"/>
                          <a:gd name="connsiteX0" fmla="*/ 0 w 1526698"/>
                          <a:gd name="connsiteY0" fmla="*/ 0 h 293370"/>
                          <a:gd name="connsiteX1" fmla="*/ 1526698 w 1526698"/>
                          <a:gd name="connsiteY1" fmla="*/ 0 h 293370"/>
                          <a:gd name="connsiteX2" fmla="*/ 1235302 w 1526698"/>
                          <a:gd name="connsiteY2" fmla="*/ 293370 h 293370"/>
                          <a:gd name="connsiteX3" fmla="*/ 35152 w 1526698"/>
                          <a:gd name="connsiteY3" fmla="*/ 293370 h 293370"/>
                          <a:gd name="connsiteX4" fmla="*/ 0 w 1526698"/>
                          <a:gd name="connsiteY4" fmla="*/ 0 h 293370"/>
                          <a:gd name="connsiteX0" fmla="*/ 0 w 1526698"/>
                          <a:gd name="connsiteY0" fmla="*/ 0 h 293370"/>
                          <a:gd name="connsiteX1" fmla="*/ 1526698 w 1526698"/>
                          <a:gd name="connsiteY1" fmla="*/ 0 h 293370"/>
                          <a:gd name="connsiteX2" fmla="*/ 1235302 w 1526698"/>
                          <a:gd name="connsiteY2" fmla="*/ 293370 h 293370"/>
                          <a:gd name="connsiteX3" fmla="*/ 0 w 1526698"/>
                          <a:gd name="connsiteY3" fmla="*/ 293370 h 293370"/>
                          <a:gd name="connsiteX4" fmla="*/ 0 w 1526698"/>
                          <a:gd name="connsiteY4" fmla="*/ 0 h 293370"/>
                          <a:gd name="connsiteX0" fmla="*/ 0 w 1831656"/>
                          <a:gd name="connsiteY0" fmla="*/ 25120 h 293370"/>
                          <a:gd name="connsiteX1" fmla="*/ 1831656 w 1831656"/>
                          <a:gd name="connsiteY1" fmla="*/ 0 h 293370"/>
                          <a:gd name="connsiteX2" fmla="*/ 1540260 w 1831656"/>
                          <a:gd name="connsiteY2" fmla="*/ 293370 h 293370"/>
                          <a:gd name="connsiteX3" fmla="*/ 304958 w 1831656"/>
                          <a:gd name="connsiteY3" fmla="*/ 293370 h 293370"/>
                          <a:gd name="connsiteX4" fmla="*/ 0 w 1831656"/>
                          <a:gd name="connsiteY4" fmla="*/ 25120 h 293370"/>
                          <a:gd name="connsiteX0" fmla="*/ 28590 w 1860246"/>
                          <a:gd name="connsiteY0" fmla="*/ 25120 h 293370"/>
                          <a:gd name="connsiteX1" fmla="*/ 1860246 w 1860246"/>
                          <a:gd name="connsiteY1" fmla="*/ 0 h 293370"/>
                          <a:gd name="connsiteX2" fmla="*/ 1568850 w 1860246"/>
                          <a:gd name="connsiteY2" fmla="*/ 293370 h 293370"/>
                          <a:gd name="connsiteX3" fmla="*/ 0 w 1860246"/>
                          <a:gd name="connsiteY3" fmla="*/ 293370 h 293370"/>
                          <a:gd name="connsiteX4" fmla="*/ 28590 w 1860246"/>
                          <a:gd name="connsiteY4" fmla="*/ 25120 h 293370"/>
                          <a:gd name="connsiteX0" fmla="*/ 9530 w 1860246"/>
                          <a:gd name="connsiteY0" fmla="*/ 9525 h 293370"/>
                          <a:gd name="connsiteX1" fmla="*/ 1860246 w 1860246"/>
                          <a:gd name="connsiteY1" fmla="*/ 0 h 293370"/>
                          <a:gd name="connsiteX2" fmla="*/ 1568850 w 1860246"/>
                          <a:gd name="connsiteY2" fmla="*/ 293370 h 293370"/>
                          <a:gd name="connsiteX3" fmla="*/ 0 w 1860246"/>
                          <a:gd name="connsiteY3" fmla="*/ 293370 h 293370"/>
                          <a:gd name="connsiteX4" fmla="*/ 9530 w 1860246"/>
                          <a:gd name="connsiteY4" fmla="*/ 9525 h 293370"/>
                          <a:gd name="connsiteX0" fmla="*/ 0 w 1860246"/>
                          <a:gd name="connsiteY0" fmla="*/ 9525 h 293370"/>
                          <a:gd name="connsiteX1" fmla="*/ 1860246 w 1860246"/>
                          <a:gd name="connsiteY1" fmla="*/ 0 h 293370"/>
                          <a:gd name="connsiteX2" fmla="*/ 1568850 w 1860246"/>
                          <a:gd name="connsiteY2" fmla="*/ 293370 h 293370"/>
                          <a:gd name="connsiteX3" fmla="*/ 0 w 1860246"/>
                          <a:gd name="connsiteY3" fmla="*/ 293370 h 293370"/>
                          <a:gd name="connsiteX4" fmla="*/ 0 w 1860246"/>
                          <a:gd name="connsiteY4" fmla="*/ 9525 h 293370"/>
                          <a:gd name="connsiteX0" fmla="*/ 0 w 1860246"/>
                          <a:gd name="connsiteY0" fmla="*/ 9525 h 293370"/>
                          <a:gd name="connsiteX1" fmla="*/ 1860246 w 1860246"/>
                          <a:gd name="connsiteY1" fmla="*/ 0 h 293370"/>
                          <a:gd name="connsiteX2" fmla="*/ 1568850 w 1860246"/>
                          <a:gd name="connsiteY2" fmla="*/ 293370 h 293370"/>
                          <a:gd name="connsiteX3" fmla="*/ 0 w 1860246"/>
                          <a:gd name="connsiteY3" fmla="*/ 293370 h 293370"/>
                          <a:gd name="connsiteX4" fmla="*/ 0 w 1860246"/>
                          <a:gd name="connsiteY4" fmla="*/ 9525 h 29337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860246" h="293370">
                            <a:moveTo>
                              <a:pt x="0" y="9525"/>
                            </a:moveTo>
                            <a:lnTo>
                              <a:pt x="1860246" y="0"/>
                            </a:lnTo>
                            <a:lnTo>
                              <a:pt x="1568850" y="293370"/>
                            </a:lnTo>
                            <a:lnTo>
                              <a:pt x="0" y="293370"/>
                            </a:lnTo>
                            <a:lnTo>
                              <a:pt x="0" y="9525"/>
                            </a:lnTo>
                            <a:close/>
                          </a:path>
                        </a:pathLst>
                      </a:custGeom>
                      <a:ln>
                        <a:no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02BD3B9F" id="FooterWhite" o:spid="_x0000_s1026" style="position:absolute;margin-left:-2.55pt;margin-top:10.75pt;width:146.4pt;height:23.1pt;z-index:-25165926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bottom-margin-area;mso-width-percent:0;mso-height-percent:0;mso-width-relative:margin;mso-height-relative:margin;v-text-anchor:middle" coordsize="1860246,2933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" path="m,9525l1860246,,1568850,293370,,293370,,9525xe" fillcolor="white [3201]" stroked="f" strokeweight="1pt">
              <v:stroke joinstyle="miter"/>
              <v:path arrowok="t" o:connecttype="custom" o:connectlocs="0,9525;1859280,0;1568035,293370;0,293370;0,9525" o:connectangles="0,0,0,0,0"/>
              <w10:wrap anchorx="margin" anchory="margin"/>
              <w10:anchorlock/>
            </v:shape>
          </w:pict>
        </mc:Fallback>
      </mc:AlternateContent>
    </w:r>
    <w:r w:rsidRPr="00F235F9">
      <w:rPr>
        <w:noProof/>
        <w:sz w:val="2"/>
        <w:szCs w:val="2"/>
      </w:rPr>
      <mc:AlternateContent>
        <mc:Choice Requires="wpg">
          <w:drawing>
            <wp:anchor distT="0" distB="0" distL="114300" distR="114300" simplePos="0" relativeHeight="251656192" behindDoc="1" locked="1" layoutInCell="1" allowOverlap="1" wp14:anchorId="343372A4" wp14:editId="34C1DFBC">
              <wp:simplePos x="0" y="0"/>
              <wp:positionH relativeFrom="leftMargin">
                <wp:posOffset>1979930</wp:posOffset>
              </wp:positionH>
              <wp:positionV relativeFrom="bottomMargin">
                <wp:posOffset>69850</wp:posOffset>
              </wp:positionV>
              <wp:extent cx="1786890" cy="417195"/>
              <wp:effectExtent l="0" t="76200" r="0" b="20955"/>
              <wp:wrapNone/>
              <wp:docPr id="9" name="FooterLip"/>
              <wp:cNvGraphicFramePr/>
              <a:graphic xmlns:a="http://schemas.openxmlformats.org/drawingml/2006/main">
                <a:graphicData uri="http://schemas.microsoft.com/office/word/2010/wordprocessingGroup">
                  <wpg:wgp>
                    <wpg:cNvGrpSpPr/>
                    <wpg:grpSpPr>
                      <a:xfrm>
                        <a:off x="0" y="0"/>
                        <a:ext cx="1786890" cy="417195"/>
                        <a:chOff x="0" y="-13757"/>
                        <a:chExt cx="1802577" cy="436605"/>
                      </a:xfrm>
                    </wpg:grpSpPr>
                    <wps:wsp>
                      <wps:cNvPr id="14" name="Isosceles Triangle 14"/>
                      <wps:cNvSpPr/>
                      <wps:spPr>
                        <a:xfrm>
                          <a:off x="1642641" y="-13757"/>
                          <a:ext cx="113835" cy="67691"/>
                        </a:xfrm>
                        <a:prstGeom prst="triangle">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s:wsp>
                      <wps:cNvPr id="16" name="Rectangle 44"/>
                      <wps:cNvSpPr/>
                      <wps:spPr>
                        <a:xfrm>
                          <a:off x="214993" y="0"/>
                          <a:ext cx="1440511" cy="300273"/>
                        </a:xfrm>
                        <a:custGeom>
                          <a:avLst/>
                          <a:gdLst>
                            <a:gd name="connsiteX0" fmla="*/ 0 w 1486535"/>
                            <a:gd name="connsiteY0" fmla="*/ 0 h 347980"/>
                            <a:gd name="connsiteX1" fmla="*/ 1486535 w 1486535"/>
                            <a:gd name="connsiteY1" fmla="*/ 0 h 347980"/>
                            <a:gd name="connsiteX2" fmla="*/ 1486535 w 1486535"/>
                            <a:gd name="connsiteY2" fmla="*/ 347980 h 347980"/>
                            <a:gd name="connsiteX3" fmla="*/ 0 w 1486535"/>
                            <a:gd name="connsiteY3" fmla="*/ 347980 h 347980"/>
                            <a:gd name="connsiteX4" fmla="*/ 0 w 1486535"/>
                            <a:gd name="connsiteY4" fmla="*/ 0 h 347980"/>
                            <a:gd name="connsiteX0" fmla="*/ 317300 w 1486535"/>
                            <a:gd name="connsiteY0" fmla="*/ 0 h 347980"/>
                            <a:gd name="connsiteX1" fmla="*/ 1486535 w 1486535"/>
                            <a:gd name="connsiteY1" fmla="*/ 0 h 347980"/>
                            <a:gd name="connsiteX2" fmla="*/ 1486535 w 1486535"/>
                            <a:gd name="connsiteY2" fmla="*/ 347980 h 347980"/>
                            <a:gd name="connsiteX3" fmla="*/ 0 w 1486535"/>
                            <a:gd name="connsiteY3" fmla="*/ 347980 h 347980"/>
                            <a:gd name="connsiteX4" fmla="*/ 317300 w 1486535"/>
                            <a:gd name="connsiteY4" fmla="*/ 0 h 347980"/>
                            <a:gd name="connsiteX0" fmla="*/ 291339 w 1460574"/>
                            <a:gd name="connsiteY0" fmla="*/ 0 h 347980"/>
                            <a:gd name="connsiteX1" fmla="*/ 1460574 w 1460574"/>
                            <a:gd name="connsiteY1" fmla="*/ 0 h 347980"/>
                            <a:gd name="connsiteX2" fmla="*/ 1460574 w 1460574"/>
                            <a:gd name="connsiteY2" fmla="*/ 347980 h 347980"/>
                            <a:gd name="connsiteX3" fmla="*/ 0 w 1460574"/>
                            <a:gd name="connsiteY3" fmla="*/ 299993 h 347980"/>
                            <a:gd name="connsiteX4" fmla="*/ 291339 w 1460574"/>
                            <a:gd name="connsiteY4" fmla="*/ 0 h 347980"/>
                            <a:gd name="connsiteX0" fmla="*/ 291339 w 1460574"/>
                            <a:gd name="connsiteY0" fmla="*/ 0 h 299993"/>
                            <a:gd name="connsiteX1" fmla="*/ 1460574 w 1460574"/>
                            <a:gd name="connsiteY1" fmla="*/ 0 h 299993"/>
                            <a:gd name="connsiteX2" fmla="*/ 1097740 w 1460574"/>
                            <a:gd name="connsiteY2" fmla="*/ 299993 h 299993"/>
                            <a:gd name="connsiteX3" fmla="*/ 0 w 1460574"/>
                            <a:gd name="connsiteY3" fmla="*/ 299993 h 299993"/>
                            <a:gd name="connsiteX4" fmla="*/ 291339 w 1460574"/>
                            <a:gd name="connsiteY4" fmla="*/ 0 h 299993"/>
                            <a:gd name="connsiteX0" fmla="*/ 291339 w 1394226"/>
                            <a:gd name="connsiteY0" fmla="*/ 0 h 299993"/>
                            <a:gd name="connsiteX1" fmla="*/ 1394226 w 1394226"/>
                            <a:gd name="connsiteY1" fmla="*/ 0 h 299993"/>
                            <a:gd name="connsiteX2" fmla="*/ 1097740 w 1394226"/>
                            <a:gd name="connsiteY2" fmla="*/ 299993 h 299993"/>
                            <a:gd name="connsiteX3" fmla="*/ 0 w 1394226"/>
                            <a:gd name="connsiteY3" fmla="*/ 299993 h 299993"/>
                            <a:gd name="connsiteX4" fmla="*/ 291339 w 1394226"/>
                            <a:gd name="connsiteY4" fmla="*/ 0 h 299993"/>
                            <a:gd name="connsiteX0" fmla="*/ 317307 w 1420194"/>
                            <a:gd name="connsiteY0" fmla="*/ 0 h 299993"/>
                            <a:gd name="connsiteX1" fmla="*/ 1420194 w 1420194"/>
                            <a:gd name="connsiteY1" fmla="*/ 0 h 299993"/>
                            <a:gd name="connsiteX2" fmla="*/ 1123708 w 1420194"/>
                            <a:gd name="connsiteY2" fmla="*/ 299993 h 299993"/>
                            <a:gd name="connsiteX3" fmla="*/ 0 w 1420194"/>
                            <a:gd name="connsiteY3" fmla="*/ 299993 h 299993"/>
                            <a:gd name="connsiteX4" fmla="*/ 317307 w 1420194"/>
                            <a:gd name="connsiteY4" fmla="*/ 0 h 299993"/>
                            <a:gd name="connsiteX0" fmla="*/ 285569 w 1420194"/>
                            <a:gd name="connsiteY0" fmla="*/ 0 h 299993"/>
                            <a:gd name="connsiteX1" fmla="*/ 1420194 w 1420194"/>
                            <a:gd name="connsiteY1" fmla="*/ 0 h 299993"/>
                            <a:gd name="connsiteX2" fmla="*/ 1123708 w 1420194"/>
                            <a:gd name="connsiteY2" fmla="*/ 299993 h 299993"/>
                            <a:gd name="connsiteX3" fmla="*/ 0 w 1420194"/>
                            <a:gd name="connsiteY3" fmla="*/ 299993 h 299993"/>
                            <a:gd name="connsiteX4" fmla="*/ 285569 w 1420194"/>
                            <a:gd name="connsiteY4" fmla="*/ 0 h 299993"/>
                            <a:gd name="connsiteX0" fmla="*/ 285569 w 1440391"/>
                            <a:gd name="connsiteY0" fmla="*/ 0 h 299993"/>
                            <a:gd name="connsiteX1" fmla="*/ 1440391 w 1440391"/>
                            <a:gd name="connsiteY1" fmla="*/ 0 h 299993"/>
                            <a:gd name="connsiteX2" fmla="*/ 1123708 w 1440391"/>
                            <a:gd name="connsiteY2" fmla="*/ 299993 h 299993"/>
                            <a:gd name="connsiteX3" fmla="*/ 0 w 1440391"/>
                            <a:gd name="connsiteY3" fmla="*/ 299993 h 299993"/>
                            <a:gd name="connsiteX4" fmla="*/ 285569 w 1440391"/>
                            <a:gd name="connsiteY4" fmla="*/ 0 h 299993"/>
                            <a:gd name="connsiteX0" fmla="*/ 285569 w 1440391"/>
                            <a:gd name="connsiteY0" fmla="*/ 0 h 299993"/>
                            <a:gd name="connsiteX1" fmla="*/ 1440391 w 1440391"/>
                            <a:gd name="connsiteY1" fmla="*/ 0 h 299993"/>
                            <a:gd name="connsiteX2" fmla="*/ 1149672 w 1440391"/>
                            <a:gd name="connsiteY2" fmla="*/ 299993 h 299993"/>
                            <a:gd name="connsiteX3" fmla="*/ 0 w 1440391"/>
                            <a:gd name="connsiteY3" fmla="*/ 299993 h 299993"/>
                            <a:gd name="connsiteX4" fmla="*/ 285569 w 1440391"/>
                            <a:gd name="connsiteY4" fmla="*/ 0 h 299993"/>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40391" h="299993">
                              <a:moveTo>
                                <a:pt x="285569" y="0"/>
                              </a:moveTo>
                              <a:lnTo>
                                <a:pt x="1440391" y="0"/>
                              </a:lnTo>
                              <a:lnTo>
                                <a:pt x="1149672" y="299993"/>
                              </a:lnTo>
                              <a:lnTo>
                                <a:pt x="0" y="299993"/>
                              </a:lnTo>
                              <a:lnTo>
                                <a:pt x="285569" y="0"/>
                              </a:lnTo>
                              <a:close/>
                            </a:path>
                          </a:pathLst>
                        </a:cu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s:wsp>
                      <wps:cNvPr id="18" name="Rectangle 18"/>
                      <wps:cNvSpPr/>
                      <wps:spPr>
                        <a:xfrm rot="18900000" flipH="1">
                          <a:off x="1153159" y="165865"/>
                          <a:ext cx="649418" cy="5397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s:wsp>
                      <wps:cNvPr id="21" name="Rectangle 21"/>
                      <wps:cNvSpPr/>
                      <wps:spPr>
                        <a:xfrm rot="18900000" flipH="1">
                          <a:off x="0" y="146957"/>
                          <a:ext cx="648000" cy="540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s:wsp>
                      <wps:cNvPr id="24" name="Rectangle 41"/>
                      <wps:cNvSpPr/>
                      <wps:spPr>
                        <a:xfrm>
                          <a:off x="105774" y="296635"/>
                          <a:ext cx="1265009" cy="126213"/>
                        </a:xfrm>
                        <a:custGeom>
                          <a:avLst/>
                          <a:gdLst>
                            <a:gd name="connsiteX0" fmla="*/ 0 w 1189990"/>
                            <a:gd name="connsiteY0" fmla="*/ 0 h 53975"/>
                            <a:gd name="connsiteX1" fmla="*/ 1189990 w 1189990"/>
                            <a:gd name="connsiteY1" fmla="*/ 0 h 53975"/>
                            <a:gd name="connsiteX2" fmla="*/ 1189990 w 1189990"/>
                            <a:gd name="connsiteY2" fmla="*/ 53975 h 53975"/>
                            <a:gd name="connsiteX3" fmla="*/ 0 w 1189990"/>
                            <a:gd name="connsiteY3" fmla="*/ 53975 h 53975"/>
                            <a:gd name="connsiteX4" fmla="*/ 0 w 1189990"/>
                            <a:gd name="connsiteY4" fmla="*/ 0 h 53975"/>
                            <a:gd name="connsiteX0" fmla="*/ 37500 w 1189990"/>
                            <a:gd name="connsiteY0" fmla="*/ 0 h 53975"/>
                            <a:gd name="connsiteX1" fmla="*/ 1189990 w 1189990"/>
                            <a:gd name="connsiteY1" fmla="*/ 0 h 53975"/>
                            <a:gd name="connsiteX2" fmla="*/ 1189990 w 1189990"/>
                            <a:gd name="connsiteY2" fmla="*/ 53975 h 53975"/>
                            <a:gd name="connsiteX3" fmla="*/ 0 w 1189990"/>
                            <a:gd name="connsiteY3" fmla="*/ 53975 h 53975"/>
                            <a:gd name="connsiteX4" fmla="*/ 37500 w 1189990"/>
                            <a:gd name="connsiteY4" fmla="*/ 0 h 53975"/>
                            <a:gd name="connsiteX0" fmla="*/ 37500 w 1221720"/>
                            <a:gd name="connsiteY0" fmla="*/ 0 h 53975"/>
                            <a:gd name="connsiteX1" fmla="*/ 1221720 w 1221720"/>
                            <a:gd name="connsiteY1" fmla="*/ 0 h 53975"/>
                            <a:gd name="connsiteX2" fmla="*/ 1189990 w 1221720"/>
                            <a:gd name="connsiteY2" fmla="*/ 53975 h 53975"/>
                            <a:gd name="connsiteX3" fmla="*/ 0 w 1221720"/>
                            <a:gd name="connsiteY3" fmla="*/ 53975 h 53975"/>
                            <a:gd name="connsiteX4" fmla="*/ 37500 w 1221720"/>
                            <a:gd name="connsiteY4" fmla="*/ 0 h 53975"/>
                            <a:gd name="connsiteX0" fmla="*/ 89638 w 1221720"/>
                            <a:gd name="connsiteY0" fmla="*/ 0 h 53975"/>
                            <a:gd name="connsiteX1" fmla="*/ 1221720 w 1221720"/>
                            <a:gd name="connsiteY1" fmla="*/ 0 h 53975"/>
                            <a:gd name="connsiteX2" fmla="*/ 1189990 w 1221720"/>
                            <a:gd name="connsiteY2" fmla="*/ 53975 h 53975"/>
                            <a:gd name="connsiteX3" fmla="*/ 0 w 1221720"/>
                            <a:gd name="connsiteY3" fmla="*/ 53975 h 53975"/>
                            <a:gd name="connsiteX4" fmla="*/ 89638 w 1221720"/>
                            <a:gd name="connsiteY4" fmla="*/ 0 h 53975"/>
                            <a:gd name="connsiteX0" fmla="*/ 133564 w 1265646"/>
                            <a:gd name="connsiteY0" fmla="*/ 0 h 53975"/>
                            <a:gd name="connsiteX1" fmla="*/ 1265646 w 1265646"/>
                            <a:gd name="connsiteY1" fmla="*/ 0 h 53975"/>
                            <a:gd name="connsiteX2" fmla="*/ 1233916 w 1265646"/>
                            <a:gd name="connsiteY2" fmla="*/ 53975 h 53975"/>
                            <a:gd name="connsiteX3" fmla="*/ 0 w 1265646"/>
                            <a:gd name="connsiteY3" fmla="*/ 53975 h 53975"/>
                            <a:gd name="connsiteX4" fmla="*/ 133564 w 1265646"/>
                            <a:gd name="connsiteY4" fmla="*/ 0 h 53975"/>
                            <a:gd name="connsiteX0" fmla="*/ 95129 w 1265646"/>
                            <a:gd name="connsiteY0" fmla="*/ 0 h 53975"/>
                            <a:gd name="connsiteX1" fmla="*/ 1265646 w 1265646"/>
                            <a:gd name="connsiteY1" fmla="*/ 0 h 53975"/>
                            <a:gd name="connsiteX2" fmla="*/ 1233916 w 1265646"/>
                            <a:gd name="connsiteY2" fmla="*/ 53975 h 53975"/>
                            <a:gd name="connsiteX3" fmla="*/ 0 w 1265646"/>
                            <a:gd name="connsiteY3" fmla="*/ 53975 h 53975"/>
                            <a:gd name="connsiteX4" fmla="*/ 95129 w 1265646"/>
                            <a:gd name="connsiteY4" fmla="*/ 0 h 53975"/>
                            <a:gd name="connsiteX0" fmla="*/ 95129 w 1265646"/>
                            <a:gd name="connsiteY0" fmla="*/ 0 h 53975"/>
                            <a:gd name="connsiteX1" fmla="*/ 1265646 w 1265646"/>
                            <a:gd name="connsiteY1" fmla="*/ 0 h 53975"/>
                            <a:gd name="connsiteX2" fmla="*/ 1187245 w 1265646"/>
                            <a:gd name="connsiteY2" fmla="*/ 53975 h 53975"/>
                            <a:gd name="connsiteX3" fmla="*/ 0 w 1265646"/>
                            <a:gd name="connsiteY3" fmla="*/ 53975 h 53975"/>
                            <a:gd name="connsiteX4" fmla="*/ 95129 w 1265646"/>
                            <a:gd name="connsiteY4" fmla="*/ 0 h 539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265646" h="53975">
                              <a:moveTo>
                                <a:pt x="95129" y="0"/>
                              </a:moveTo>
                              <a:lnTo>
                                <a:pt x="1265646" y="0"/>
                              </a:lnTo>
                              <a:lnTo>
                                <a:pt x="1187245" y="53975"/>
                              </a:lnTo>
                              <a:lnTo>
                                <a:pt x="0" y="53975"/>
                              </a:lnTo>
                              <a:lnTo>
                                <a:pt x="95129" y="0"/>
                              </a:lnTo>
                              <a:close/>
                            </a:path>
                          </a:pathLst>
                        </a:cu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6E812E46" id="FooterLip" o:spid="_x0000_s1026" style="position:absolute;margin-left:155.9pt;margin-top:5.5pt;width:140.7pt;height:32.85pt;z-index:-251660288;mso-position-horizontal-relative:left-margin-area;mso-position-vertical-relative:bottom-margin-area;mso-width-relative:margin;mso-height-relative:margin" coordorigin=",-137" coordsize="18025,43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">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14" o:spid="_x0000_s1027" type="#_x0000_t5" style="position:absolute;left:16426;top:-137;width:1138;height:6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" fillcolor="#44546a [3215]" stroked="f" strokeweight="1pt"/>
              <v:shape id="Rectangle 44" o:spid="_x0000_s1028" style="position:absolute;left:2149;width:14406;height:3002;visibility:visible;mso-wrap-style:square;v-text-anchor:middle" coordsize="1440391,2999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" path="m285569,l1440391,,1149672,299993,,299993,285569,xe" fillcolor="#e61e25 [3205]" stroked="f" strokeweight="1pt">
                <v:stroke joinstyle="miter"/>
                <v:path arrowok="t" o:connecttype="custom" o:connectlocs="285593,0;1440511,0;1149768,300273;0,300273;285593,0" o:connectangles="0,0,0,0,0"/>
              </v:shape>
              <v:rect id="Rectangle 18" o:spid="_x0000_s1029" style="position:absolute;left:11531;top:1659;width:6493;height:540;rotation:45;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" fillcolor="white [3212]" stroked="f" strokeweight="1pt"/>
              <v:rect id="Rectangle 21" o:spid="_x0000_s1030" style="position:absolute;top:1470;width:6479;height:540;rotation:45;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" fillcolor="white [3212]" stroked="f" strokeweight="1pt"/>
              <v:shape id="Rectangle 41" o:spid="_x0000_s1031" style="position:absolute;left:1057;top:2966;width:12650;height:1262;visibility:visible;mso-wrap-style:square;v-text-anchor:middle" coordsize="1265646,53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" path="m95129,l1265646,r-78401,53975l,53975,95129,xe" fillcolor="white [3212]" stroked="f" strokeweight="1pt">
                <v:stroke joinstyle="miter"/>
                <v:path arrowok="t" o:connecttype="custom" o:connectlocs="95081,0;1265009,0;1186647,126213;0,126213;95081,0" o:connectangles="0,0,0,0,0"/>
              </v:shape>
              <w10:wrap anchorx="margin" anchory="margin"/>
              <w10:anchorlock/>
            </v:group>
          </w:pict>
        </mc:Fallback>
      </mc:AlternateContent>
    </w:r>
    <w:r w:rsidRPr="00F235F9">
      <w:rPr>
        <w:noProof/>
        <w:sz w:val="2"/>
        <w:szCs w:val="2"/>
      </w:rPr>
      <mc:AlternateContent>
        <mc:Choice Requires="wps">
          <w:drawing>
            <wp:anchor distT="0" distB="0" distL="114300" distR="114300" simplePos="0" relativeHeight="251655168" behindDoc="1" locked="1" layoutInCell="1" allowOverlap="1" wp14:anchorId="0CB10731" wp14:editId="7E6D98BF">
              <wp:simplePos x="0" y="0"/>
              <wp:positionH relativeFrom="rightMargin">
                <wp:posOffset>-9253220</wp:posOffset>
              </wp:positionH>
              <wp:positionV relativeFrom="bottomMargin">
                <wp:posOffset>166370</wp:posOffset>
              </wp:positionV>
              <wp:extent cx="9719945" cy="240665"/>
              <wp:effectExtent l="0" t="0" r="0" b="6985"/>
              <wp:wrapNone/>
              <wp:docPr id="30" name="FooterBar"/>
              <wp:cNvGraphicFramePr/>
              <a:graphic xmlns:a="http://schemas.openxmlformats.org/drawingml/2006/main">
                <a:graphicData uri="http://schemas.microsoft.com/office/word/2010/wordprocessingShape">
                  <wps:wsp>
                    <wps:cNvSpPr/>
                    <wps:spPr>
                      <a:xfrm>
                        <a:off x="0" y="0"/>
                        <a:ext cx="9719945" cy="240665"/>
                      </a:xfrm>
                      <a:custGeom>
                        <a:avLst/>
                        <a:gdLst>
                          <a:gd name="connsiteX0" fmla="*/ 0 w 6842760"/>
                          <a:gd name="connsiteY0" fmla="*/ 0 h 251460"/>
                          <a:gd name="connsiteX1" fmla="*/ 6842760 w 6842760"/>
                          <a:gd name="connsiteY1" fmla="*/ 0 h 251460"/>
                          <a:gd name="connsiteX2" fmla="*/ 6842760 w 6842760"/>
                          <a:gd name="connsiteY2" fmla="*/ 251460 h 251460"/>
                          <a:gd name="connsiteX3" fmla="*/ 0 w 6842760"/>
                          <a:gd name="connsiteY3" fmla="*/ 251460 h 251460"/>
                          <a:gd name="connsiteX4" fmla="*/ 0 w 6842760"/>
                          <a:gd name="connsiteY4" fmla="*/ 0 h 251460"/>
                          <a:gd name="connsiteX0" fmla="*/ 238125 w 6842760"/>
                          <a:gd name="connsiteY0" fmla="*/ 13335 h 251460"/>
                          <a:gd name="connsiteX1" fmla="*/ 6842760 w 6842760"/>
                          <a:gd name="connsiteY1" fmla="*/ 0 h 251460"/>
                          <a:gd name="connsiteX2" fmla="*/ 6842760 w 6842760"/>
                          <a:gd name="connsiteY2" fmla="*/ 251460 h 251460"/>
                          <a:gd name="connsiteX3" fmla="*/ 0 w 6842760"/>
                          <a:gd name="connsiteY3" fmla="*/ 251460 h 251460"/>
                          <a:gd name="connsiteX4" fmla="*/ 238125 w 6842760"/>
                          <a:gd name="connsiteY4" fmla="*/ 13335 h 25146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6842760" h="251460">
                            <a:moveTo>
                              <a:pt x="238125" y="13335"/>
                            </a:moveTo>
                            <a:lnTo>
                              <a:pt x="6842760" y="0"/>
                            </a:lnTo>
                            <a:lnTo>
                              <a:pt x="6842760" y="251460"/>
                            </a:lnTo>
                            <a:lnTo>
                              <a:pt x="0" y="251460"/>
                            </a:lnTo>
                            <a:lnTo>
                              <a:pt x="238125" y="13335"/>
                            </a:lnTo>
                            <a:close/>
                          </a:path>
                        </a:pathLst>
                      </a:cu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4D4B8B53" id="FooterBar" o:spid="_x0000_s1026" style="position:absolute;margin-left:-728.6pt;margin-top:13.1pt;width:765.35pt;height:18.95pt;z-index:-251661312;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bottom-margin-area;mso-width-percent:0;mso-height-percent:0;mso-width-relative:margin;mso-height-relative:margin;v-text-anchor:middle" coordsize="6842760,2514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" path="m238125,13335l6842760,r,251460l,251460,238125,13335xe" fillcolor="#1e2759 [2404]" stroked="f" strokeweight="1pt">
              <v:stroke joinstyle="miter"/>
              <v:path arrowok="t" o:connecttype="custom" o:connectlocs="338250,12763;9719945,0;9719945,240665;0,240665;338250,12763" o:connectangles="0,0,0,0,0"/>
              <w10:wrap anchorx="margin" anchory="margin"/>
              <w10:anchorlock/>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675855" w14:textId="77777777" w:rsidR="00281595" w:rsidRDefault="00281595">
      <w:pPr>
        <w:spacing w:after="0" w:line="240" w:lineRule="auto"/>
      </w:pPr>
      <w:r>
        <w:separator/>
      </w:r>
    </w:p>
  </w:footnote>
  <w:footnote w:type="continuationSeparator" w:id="0">
    <w:p w14:paraId="47C59B29" w14:textId="77777777" w:rsidR="00281595" w:rsidRDefault="0028159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2" w:type="dxa"/>
        <w:right w:w="142" w:type="dxa"/>
      </w:tblCellMar>
      <w:tblLook w:val="04A0" w:firstRow="1" w:lastRow="0" w:firstColumn="1" w:lastColumn="0" w:noHBand="0" w:noVBand="1"/>
    </w:tblPr>
    <w:tblGrid>
      <w:gridCol w:w="720"/>
      <w:gridCol w:w="290"/>
      <w:gridCol w:w="2942"/>
    </w:tblGrid>
    <w:tr w:rsidR="006D57A9" w14:paraId="76C0931D" w14:textId="77777777" w:rsidTr="00191209">
      <w:trPr>
        <w:trHeight w:val="510"/>
      </w:trPr>
      <w:tc>
        <w:tcPr>
          <w:tcW w:w="720" w:type="dxa"/>
          <w:vAlign w:val="center"/>
        </w:tcPr>
        <w:p w14:paraId="596F51A4" w14:textId="77777777" w:rsidR="00216B56" w:rsidRPr="001F0094" w:rsidRDefault="00000000" w:rsidP="001F0094">
          <w:pPr>
            <w:pStyle w:val="Header"/>
          </w:pPr>
          <w:r>
            <w:t xml:space="preserve"> </w:t>
          </w:r>
          <w:sdt>
            <w:sdtPr>
              <w:id w:val="-212265844"/>
              <w:docPartObj>
                <w:docPartGallery w:val="Page Numbers (Top of Page)"/>
                <w:docPartUnique/>
              </w:docPartObj>
            </w:sdtPr>
            <w:sdtEndPr>
              <w:rPr>
                <w:color w:val="FFFFFF" w:themeColor="background1"/>
                <w:sz w:val="32"/>
                <w:szCs w:val="32"/>
              </w:rPr>
            </w:sdtEndPr>
            <w:sdtContent>
              <w:r w:rsidRPr="001F0094">
                <w:rPr>
                  <w:color w:val="FFFFFF" w:themeColor="background1"/>
                  <w:sz w:val="32"/>
                  <w:szCs w:val="32"/>
                </w:rPr>
                <w:fldChar w:fldCharType="begin"/>
              </w:r>
              <w:r w:rsidRPr="001F0094">
                <w:rPr>
                  <w:color w:val="FFFFFF" w:themeColor="background1"/>
                  <w:sz w:val="32"/>
                  <w:szCs w:val="32"/>
                </w:rPr>
                <w:instrText xml:space="preserve"> PAGE   \* MERGEFORMAT </w:instrText>
              </w:r>
              <w:r w:rsidRPr="001F0094">
                <w:rPr>
                  <w:color w:val="FFFFFF" w:themeColor="background1"/>
                  <w:sz w:val="32"/>
                  <w:szCs w:val="32"/>
                </w:rPr>
                <w:fldChar w:fldCharType="separate"/>
              </w:r>
              <w:r>
                <w:rPr>
                  <w:noProof/>
                  <w:color w:val="FFFFFF" w:themeColor="background1"/>
                  <w:sz w:val="32"/>
                  <w:szCs w:val="32"/>
                </w:rPr>
                <w:t>10</w:t>
              </w:r>
              <w:r w:rsidRPr="001F0094">
                <w:rPr>
                  <w:color w:val="FFFFFF" w:themeColor="background1"/>
                  <w:sz w:val="32"/>
                  <w:szCs w:val="32"/>
                </w:rPr>
                <w:fldChar w:fldCharType="end"/>
              </w:r>
            </w:sdtContent>
          </w:sdt>
        </w:p>
      </w:tc>
      <w:tc>
        <w:tcPr>
          <w:tcW w:w="0" w:type="auto"/>
          <w:vAlign w:val="center"/>
        </w:tcPr>
        <w:p w14:paraId="1E9BF23F" w14:textId="77777777" w:rsidR="00216B56" w:rsidRDefault="00216B56" w:rsidP="00191209">
          <w:pPr>
            <w:pStyle w:val="Header"/>
          </w:pPr>
        </w:p>
      </w:tc>
      <w:tc>
        <w:tcPr>
          <w:tcW w:w="0" w:type="auto"/>
          <w:shd w:val="clear" w:color="auto" w:fill="FFFFFF" w:themeFill="background1"/>
          <w:vAlign w:val="center"/>
        </w:tcPr>
        <w:p w14:paraId="5FA9236A" w14:textId="0730E67E" w:rsidR="00216B56" w:rsidRPr="002335F6" w:rsidRDefault="00000000" w:rsidP="00191209">
          <w:pPr>
            <w:pStyle w:val="Header"/>
          </w:pPr>
          <w:r>
            <w:rPr>
              <w:color w:val="393939" w:themeColor="text1" w:themeShade="BF"/>
            </w:rPr>
            <w:t xml:space="preserve">GCAT: SELECT | </w:t>
          </w:r>
          <w:r w:rsidR="00E0635C">
            <w:rPr>
              <w:color w:val="393939" w:themeColor="text1" w:themeShade="BF"/>
            </w:rPr>
            <w:t>Sam Sample</w:t>
          </w:r>
        </w:p>
      </w:tc>
    </w:tr>
  </w:tbl>
  <w:p w14:paraId="54D8B82B" w14:textId="77777777" w:rsidR="00216B56" w:rsidRPr="00DE276D" w:rsidRDefault="00000000" w:rsidP="00DE276D">
    <w:pPr>
      <w:pStyle w:val="Header"/>
      <w:rPr>
        <w:sz w:val="2"/>
        <w:szCs w:val="2"/>
      </w:rPr>
    </w:pPr>
    <w:r>
      <w:rPr>
        <w:noProof/>
      </w:rPr>
      <mc:AlternateContent>
        <mc:Choice Requires="wpg">
          <w:drawing>
            <wp:anchor distT="0" distB="0" distL="114300" distR="114300" simplePos="0" relativeHeight="251651072" behindDoc="1" locked="0" layoutInCell="1" allowOverlap="1" wp14:anchorId="211F473E" wp14:editId="47FCDD28">
              <wp:simplePos x="0" y="0"/>
              <wp:positionH relativeFrom="rightMargin">
                <wp:posOffset>-6809740</wp:posOffset>
              </wp:positionH>
              <wp:positionV relativeFrom="page">
                <wp:posOffset>251460</wp:posOffset>
              </wp:positionV>
              <wp:extent cx="7199906" cy="205740"/>
              <wp:effectExtent l="19050" t="0" r="1270" b="22860"/>
              <wp:wrapNone/>
              <wp:docPr id="228" name="Group 228"/>
              <wp:cNvGraphicFramePr/>
              <a:graphic xmlns:a="http://schemas.openxmlformats.org/drawingml/2006/main">
                <a:graphicData uri="http://schemas.microsoft.com/office/word/2010/wordprocessingGroup">
                  <wpg:wgp>
                    <wpg:cNvGrpSpPr/>
                    <wpg:grpSpPr>
                      <a:xfrm>
                        <a:off x="0" y="0"/>
                        <a:ext cx="7199906" cy="205740"/>
                        <a:chOff x="-1388227" y="0"/>
                        <a:chExt cx="7201586" cy="205631"/>
                      </a:xfrm>
                    </wpg:grpSpPr>
                    <wps:wsp>
                      <wps:cNvPr id="229" name="Rectangle 25"/>
                      <wps:cNvSpPr/>
                      <wps:spPr>
                        <a:xfrm>
                          <a:off x="4861631" y="0"/>
                          <a:ext cx="949908" cy="179388"/>
                        </a:xfrm>
                        <a:custGeom>
                          <a:avLst/>
                          <a:gdLst>
                            <a:gd name="connsiteX0" fmla="*/ 0 w 2159635"/>
                            <a:gd name="connsiteY0" fmla="*/ 0 h 179705"/>
                            <a:gd name="connsiteX1" fmla="*/ 2159635 w 2159635"/>
                            <a:gd name="connsiteY1" fmla="*/ 0 h 179705"/>
                            <a:gd name="connsiteX2" fmla="*/ 2159635 w 2159635"/>
                            <a:gd name="connsiteY2" fmla="*/ 179705 h 179705"/>
                            <a:gd name="connsiteX3" fmla="*/ 0 w 2159635"/>
                            <a:gd name="connsiteY3" fmla="*/ 179705 h 179705"/>
                            <a:gd name="connsiteX4" fmla="*/ 0 w 2159635"/>
                            <a:gd name="connsiteY4" fmla="*/ 0 h 179705"/>
                            <a:gd name="connsiteX0" fmla="*/ 198235 w 2159635"/>
                            <a:gd name="connsiteY0" fmla="*/ 0 h 179705"/>
                            <a:gd name="connsiteX1" fmla="*/ 2159635 w 2159635"/>
                            <a:gd name="connsiteY1" fmla="*/ 0 h 179705"/>
                            <a:gd name="connsiteX2" fmla="*/ 2159635 w 2159635"/>
                            <a:gd name="connsiteY2" fmla="*/ 179705 h 179705"/>
                            <a:gd name="connsiteX3" fmla="*/ 0 w 2159635"/>
                            <a:gd name="connsiteY3" fmla="*/ 179705 h 179705"/>
                            <a:gd name="connsiteX4" fmla="*/ 198235 w 2159635"/>
                            <a:gd name="connsiteY4" fmla="*/ 0 h 179705"/>
                            <a:gd name="connsiteX0" fmla="*/ 170186 w 2159635"/>
                            <a:gd name="connsiteY0" fmla="*/ 0 h 179705"/>
                            <a:gd name="connsiteX1" fmla="*/ 2159635 w 2159635"/>
                            <a:gd name="connsiteY1" fmla="*/ 0 h 179705"/>
                            <a:gd name="connsiteX2" fmla="*/ 2159635 w 2159635"/>
                            <a:gd name="connsiteY2" fmla="*/ 179705 h 179705"/>
                            <a:gd name="connsiteX3" fmla="*/ 0 w 2159635"/>
                            <a:gd name="connsiteY3" fmla="*/ 179705 h 179705"/>
                            <a:gd name="connsiteX4" fmla="*/ 170186 w 2159635"/>
                            <a:gd name="connsiteY4" fmla="*/ 0 h 179705"/>
                            <a:gd name="connsiteX0" fmla="*/ 170186 w 2159635"/>
                            <a:gd name="connsiteY0" fmla="*/ 0 h 179705"/>
                            <a:gd name="connsiteX1" fmla="*/ 1292605 w 2159635"/>
                            <a:gd name="connsiteY1" fmla="*/ 0 h 179705"/>
                            <a:gd name="connsiteX2" fmla="*/ 2159635 w 2159635"/>
                            <a:gd name="connsiteY2" fmla="*/ 179705 h 179705"/>
                            <a:gd name="connsiteX3" fmla="*/ 0 w 2159635"/>
                            <a:gd name="connsiteY3" fmla="*/ 179705 h 179705"/>
                            <a:gd name="connsiteX4" fmla="*/ 170186 w 2159635"/>
                            <a:gd name="connsiteY4" fmla="*/ 0 h 179705"/>
                            <a:gd name="connsiteX0" fmla="*/ 170186 w 1296581"/>
                            <a:gd name="connsiteY0" fmla="*/ 0 h 179705"/>
                            <a:gd name="connsiteX1" fmla="*/ 1292605 w 1296581"/>
                            <a:gd name="connsiteY1" fmla="*/ 0 h 179705"/>
                            <a:gd name="connsiteX2" fmla="*/ 1296581 w 1296581"/>
                            <a:gd name="connsiteY2" fmla="*/ 179705 h 179705"/>
                            <a:gd name="connsiteX3" fmla="*/ 0 w 1296581"/>
                            <a:gd name="connsiteY3" fmla="*/ 179705 h 179705"/>
                            <a:gd name="connsiteX4" fmla="*/ 170186 w 1296581"/>
                            <a:gd name="connsiteY4" fmla="*/ 0 h 179705"/>
                            <a:gd name="connsiteX0" fmla="*/ 170186 w 1296581"/>
                            <a:gd name="connsiteY0" fmla="*/ 0 h 179705"/>
                            <a:gd name="connsiteX1" fmla="*/ 1292605 w 1296581"/>
                            <a:gd name="connsiteY1" fmla="*/ 0 h 179705"/>
                            <a:gd name="connsiteX2" fmla="*/ 1296581 w 1296581"/>
                            <a:gd name="connsiteY2" fmla="*/ 179705 h 179705"/>
                            <a:gd name="connsiteX3" fmla="*/ 0 w 1296581"/>
                            <a:gd name="connsiteY3" fmla="*/ 179705 h 179705"/>
                            <a:gd name="connsiteX4" fmla="*/ 170186 w 1296581"/>
                            <a:gd name="connsiteY4" fmla="*/ 0 h 179705"/>
                            <a:gd name="connsiteX0" fmla="*/ 170186 w 1292987"/>
                            <a:gd name="connsiteY0" fmla="*/ 0 h 179705"/>
                            <a:gd name="connsiteX1" fmla="*/ 1292605 w 1292987"/>
                            <a:gd name="connsiteY1" fmla="*/ 0 h 179705"/>
                            <a:gd name="connsiteX2" fmla="*/ 1292603 w 1292987"/>
                            <a:gd name="connsiteY2" fmla="*/ 175724 h 179705"/>
                            <a:gd name="connsiteX3" fmla="*/ 0 w 1292987"/>
                            <a:gd name="connsiteY3" fmla="*/ 179705 h 179705"/>
                            <a:gd name="connsiteX4" fmla="*/ 170186 w 1292987"/>
                            <a:gd name="connsiteY4" fmla="*/ 0 h 179705"/>
                            <a:gd name="connsiteX0" fmla="*/ 170186 w 1292781"/>
                            <a:gd name="connsiteY0" fmla="*/ 0 h 183686"/>
                            <a:gd name="connsiteX1" fmla="*/ 1292605 w 1292781"/>
                            <a:gd name="connsiteY1" fmla="*/ 0 h 183686"/>
                            <a:gd name="connsiteX2" fmla="*/ 1288625 w 1292781"/>
                            <a:gd name="connsiteY2" fmla="*/ 183686 h 183686"/>
                            <a:gd name="connsiteX3" fmla="*/ 0 w 1292781"/>
                            <a:gd name="connsiteY3" fmla="*/ 179705 h 183686"/>
                            <a:gd name="connsiteX4" fmla="*/ 170186 w 1292781"/>
                            <a:gd name="connsiteY4" fmla="*/ 0 h 183686"/>
                            <a:gd name="connsiteX0" fmla="*/ 170186 w 1288625"/>
                            <a:gd name="connsiteY0" fmla="*/ 0 h 183686"/>
                            <a:gd name="connsiteX1" fmla="*/ 696008 w 1288625"/>
                            <a:gd name="connsiteY1" fmla="*/ 0 h 183686"/>
                            <a:gd name="connsiteX2" fmla="*/ 1288625 w 1288625"/>
                            <a:gd name="connsiteY2" fmla="*/ 183686 h 183686"/>
                            <a:gd name="connsiteX3" fmla="*/ 0 w 1288625"/>
                            <a:gd name="connsiteY3" fmla="*/ 179705 h 183686"/>
                            <a:gd name="connsiteX4" fmla="*/ 170186 w 1288625"/>
                            <a:gd name="connsiteY4" fmla="*/ 0 h 183686"/>
                            <a:gd name="connsiteX0" fmla="*/ 170186 w 696389"/>
                            <a:gd name="connsiteY0" fmla="*/ 0 h 187667"/>
                            <a:gd name="connsiteX1" fmla="*/ 696008 w 696389"/>
                            <a:gd name="connsiteY1" fmla="*/ 0 h 187667"/>
                            <a:gd name="connsiteX2" fmla="*/ 695999 w 696389"/>
                            <a:gd name="connsiteY2" fmla="*/ 187667 h 187667"/>
                            <a:gd name="connsiteX3" fmla="*/ 0 w 696389"/>
                            <a:gd name="connsiteY3" fmla="*/ 179705 h 187667"/>
                            <a:gd name="connsiteX4" fmla="*/ 170186 w 696389"/>
                            <a:gd name="connsiteY4" fmla="*/ 0 h 187667"/>
                            <a:gd name="connsiteX0" fmla="*/ 170186 w 696183"/>
                            <a:gd name="connsiteY0" fmla="*/ 0 h 183686"/>
                            <a:gd name="connsiteX1" fmla="*/ 696008 w 696183"/>
                            <a:gd name="connsiteY1" fmla="*/ 0 h 183686"/>
                            <a:gd name="connsiteX2" fmla="*/ 692021 w 696183"/>
                            <a:gd name="connsiteY2" fmla="*/ 183686 h 183686"/>
                            <a:gd name="connsiteX3" fmla="*/ 0 w 696183"/>
                            <a:gd name="connsiteY3" fmla="*/ 179705 h 183686"/>
                            <a:gd name="connsiteX4" fmla="*/ 170186 w 696183"/>
                            <a:gd name="connsiteY4" fmla="*/ 0 h 183686"/>
                            <a:gd name="connsiteX0" fmla="*/ 170186 w 696311"/>
                            <a:gd name="connsiteY0" fmla="*/ 0 h 183686"/>
                            <a:gd name="connsiteX1" fmla="*/ 696008 w 696311"/>
                            <a:gd name="connsiteY1" fmla="*/ 0 h 183686"/>
                            <a:gd name="connsiteX2" fmla="*/ 692021 w 696311"/>
                            <a:gd name="connsiteY2" fmla="*/ 183686 h 183686"/>
                            <a:gd name="connsiteX3" fmla="*/ 0 w 696311"/>
                            <a:gd name="connsiteY3" fmla="*/ 179705 h 183686"/>
                            <a:gd name="connsiteX4" fmla="*/ 170186 w 696311"/>
                            <a:gd name="connsiteY4" fmla="*/ 0 h 183686"/>
                            <a:gd name="connsiteX0" fmla="*/ 170186 w 696008"/>
                            <a:gd name="connsiteY0" fmla="*/ 0 h 183686"/>
                            <a:gd name="connsiteX1" fmla="*/ 696008 w 696008"/>
                            <a:gd name="connsiteY1" fmla="*/ 0 h 183686"/>
                            <a:gd name="connsiteX2" fmla="*/ 692021 w 696008"/>
                            <a:gd name="connsiteY2" fmla="*/ 183686 h 183686"/>
                            <a:gd name="connsiteX3" fmla="*/ 0 w 696008"/>
                            <a:gd name="connsiteY3" fmla="*/ 179705 h 183686"/>
                            <a:gd name="connsiteX4" fmla="*/ 170186 w 696008"/>
                            <a:gd name="connsiteY4" fmla="*/ 0 h 183686"/>
                            <a:gd name="connsiteX0" fmla="*/ 170186 w 696008"/>
                            <a:gd name="connsiteY0" fmla="*/ 0 h 179705"/>
                            <a:gd name="connsiteX1" fmla="*/ 696008 w 696008"/>
                            <a:gd name="connsiteY1" fmla="*/ 0 h 179705"/>
                            <a:gd name="connsiteX2" fmla="*/ 692021 w 696008"/>
                            <a:gd name="connsiteY2" fmla="*/ 179705 h 179705"/>
                            <a:gd name="connsiteX3" fmla="*/ 0 w 696008"/>
                            <a:gd name="connsiteY3" fmla="*/ 179705 h 179705"/>
                            <a:gd name="connsiteX4" fmla="*/ 170186 w 696008"/>
                            <a:gd name="connsiteY4" fmla="*/ 0 h 179705"/>
                            <a:gd name="connsiteX0" fmla="*/ 113168 w 696008"/>
                            <a:gd name="connsiteY0" fmla="*/ 0 h 179705"/>
                            <a:gd name="connsiteX1" fmla="*/ 696008 w 696008"/>
                            <a:gd name="connsiteY1" fmla="*/ 0 h 179705"/>
                            <a:gd name="connsiteX2" fmla="*/ 692021 w 696008"/>
                            <a:gd name="connsiteY2" fmla="*/ 179705 h 179705"/>
                            <a:gd name="connsiteX3" fmla="*/ 0 w 696008"/>
                            <a:gd name="connsiteY3" fmla="*/ 179705 h 179705"/>
                            <a:gd name="connsiteX4" fmla="*/ 113168 w 696008"/>
                            <a:gd name="connsiteY4" fmla="*/ 0 h 179705"/>
                            <a:gd name="connsiteX0" fmla="*/ 94162 w 696008"/>
                            <a:gd name="connsiteY0" fmla="*/ 0 h 179705"/>
                            <a:gd name="connsiteX1" fmla="*/ 696008 w 696008"/>
                            <a:gd name="connsiteY1" fmla="*/ 0 h 179705"/>
                            <a:gd name="connsiteX2" fmla="*/ 692021 w 696008"/>
                            <a:gd name="connsiteY2" fmla="*/ 179705 h 179705"/>
                            <a:gd name="connsiteX3" fmla="*/ 0 w 696008"/>
                            <a:gd name="connsiteY3" fmla="*/ 179705 h 179705"/>
                            <a:gd name="connsiteX4" fmla="*/ 94162 w 696008"/>
                            <a:gd name="connsiteY4" fmla="*/ 0 h 179705"/>
                            <a:gd name="connsiteX0" fmla="*/ 122086 w 696008"/>
                            <a:gd name="connsiteY0" fmla="*/ 0 h 179705"/>
                            <a:gd name="connsiteX1" fmla="*/ 696008 w 696008"/>
                            <a:gd name="connsiteY1" fmla="*/ 0 h 179705"/>
                            <a:gd name="connsiteX2" fmla="*/ 692021 w 696008"/>
                            <a:gd name="connsiteY2" fmla="*/ 179705 h 179705"/>
                            <a:gd name="connsiteX3" fmla="*/ 0 w 696008"/>
                            <a:gd name="connsiteY3" fmla="*/ 179705 h 179705"/>
                            <a:gd name="connsiteX4" fmla="*/ 122086 w 696008"/>
                            <a:gd name="connsiteY4" fmla="*/ 0 h 17970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696008" h="179705">
                              <a:moveTo>
                                <a:pt x="122086" y="0"/>
                              </a:moveTo>
                              <a:lnTo>
                                <a:pt x="696008" y="0"/>
                              </a:lnTo>
                              <a:cubicBezTo>
                                <a:pt x="694014" y="91843"/>
                                <a:pt x="694014" y="87862"/>
                                <a:pt x="692021" y="179705"/>
                              </a:cubicBezTo>
                              <a:lnTo>
                                <a:pt x="0" y="179705"/>
                              </a:lnTo>
                              <a:lnTo>
                                <a:pt x="122086"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s:wsp>
                      <wps:cNvPr id="230" name="Straight Connector 230"/>
                      <wps:cNvCnPr/>
                      <wps:spPr>
                        <a:xfrm flipH="1">
                          <a:off x="-1388227" y="205631"/>
                          <a:ext cx="7201586" cy="0"/>
                        </a:xfrm>
                        <a:prstGeom prst="line">
                          <a:avLst/>
                        </a:prstGeom>
                        <a:ln w="28575">
                          <a:solidFill>
                            <a:schemeClr val="accent1">
                              <a:lumMod val="60000"/>
                              <a:lumOff val="40000"/>
                            </a:schemeClr>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298A5DC8" id="Group 228" o:spid="_x0000_s1026" style="position:absolute;margin-left:-536.2pt;margin-top:19.8pt;width:566.9pt;height:16.2pt;z-index:-251665408;mso-position-horizontal-relative:right-margin-area;mso-position-vertical-relative:page;mso-width-relative:margin;mso-height-relative:margin" coordorigin="-13882" coordsize="72015,20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">
              <v:shape id="Rectangle 25" o:spid="_x0000_s1027" style="position:absolute;left:48616;width:9499;height:1793;visibility:visible;mso-wrap-style:square;v-text-anchor:middle" coordsize="696008,1797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" path="m122086,l696008,v-1994,91843,-1994,87862,-3987,179705l,179705,122086,xe" fillcolor="#283578 [3204]" stroked="f" strokeweight="1pt">
                <v:stroke joinstyle="miter"/>
                <v:path arrowok="t" o:connecttype="custom" o:connectlocs="166622,0;949908,0;944467,179388;0,179388;166622,0" o:connectangles="0,0,0,0,0"/>
              </v:shape>
              <v:line id="Straight Connector 230" o:spid="_x0000_s1028" style="position:absolute;flip:x;visibility:visible;mso-wrap-style:square" from="-13882,2056" to="58133,2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" strokecolor="#6172ca [1940]" strokeweight="2.25pt">
                <v:stroke joinstyle="miter"/>
              </v:line>
              <w10:wrap anchorx="margin" anchory="page"/>
            </v:group>
          </w:pict>
        </mc:Fallback>
      </mc:AlternateContent>
    </w:r>
    <w:r>
      <w:rPr>
        <w:noProof/>
      </w:rPr>
      <mc:AlternateContent>
        <mc:Choice Requires="wps">
          <w:drawing>
            <wp:anchor distT="0" distB="0" distL="114300" distR="114300" simplePos="0" relativeHeight="251654144" behindDoc="1" locked="0" layoutInCell="1" allowOverlap="1" wp14:anchorId="4ABD13E2" wp14:editId="52B0A276">
              <wp:simplePos x="0" y="0"/>
              <wp:positionH relativeFrom="page">
                <wp:posOffset>359693</wp:posOffset>
              </wp:positionH>
              <wp:positionV relativeFrom="page">
                <wp:posOffset>331524</wp:posOffset>
              </wp:positionV>
              <wp:extent cx="481035" cy="215900"/>
              <wp:effectExtent l="0" t="0" r="0" b="0"/>
              <wp:wrapNone/>
              <wp:docPr id="225" name="Rectangle 225"/>
              <wp:cNvGraphicFramePr/>
              <a:graphic xmlns:a="http://schemas.openxmlformats.org/drawingml/2006/main">
                <a:graphicData uri="http://schemas.microsoft.com/office/word/2010/wordprocessingShape">
                  <wps:wsp>
                    <wps:cNvSpPr/>
                    <wps:spPr>
                      <a:xfrm>
                        <a:off x="0" y="0"/>
                        <a:ext cx="481035" cy="21590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16108448" id="Rectangle 225" o:spid="_x0000_s1026" style="position:absolute;margin-left:28.3pt;margin-top:26.1pt;width:37.9pt;height:17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" fillcolor="#e61e25 [3205]" stroked="f" strokeweight="1pt">
              <w10:wrap anchorx="page" anchory="page"/>
            </v:rect>
          </w:pict>
        </mc:Fallback>
      </mc:AlternateContent>
    </w:r>
    <w:r>
      <w:rPr>
        <w:noProof/>
      </w:rPr>
      <mc:AlternateContent>
        <mc:Choice Requires="wps">
          <w:drawing>
            <wp:anchor distT="0" distB="0" distL="114300" distR="114300" simplePos="0" relativeHeight="251653120" behindDoc="1" locked="0" layoutInCell="1" allowOverlap="1" wp14:anchorId="5D556F25" wp14:editId="3195B5F5">
              <wp:simplePos x="0" y="0"/>
              <wp:positionH relativeFrom="page">
                <wp:posOffset>478155</wp:posOffset>
              </wp:positionH>
              <wp:positionV relativeFrom="page">
                <wp:posOffset>331470</wp:posOffset>
              </wp:positionV>
              <wp:extent cx="586740" cy="215900"/>
              <wp:effectExtent l="0" t="0" r="3810" b="0"/>
              <wp:wrapNone/>
              <wp:docPr id="226" name="Rectangle 28"/>
              <wp:cNvGraphicFramePr/>
              <a:graphic xmlns:a="http://schemas.openxmlformats.org/drawingml/2006/main">
                <a:graphicData uri="http://schemas.microsoft.com/office/word/2010/wordprocessingShape">
                  <wps:wsp>
                    <wps:cNvSpPr/>
                    <wps:spPr>
                      <a:xfrm>
                        <a:off x="0" y="0"/>
                        <a:ext cx="586740" cy="215900"/>
                      </a:xfrm>
                      <a:custGeom>
                        <a:avLst/>
                        <a:gdLst>
                          <a:gd name="connsiteX0" fmla="*/ 0 w 899795"/>
                          <a:gd name="connsiteY0" fmla="*/ 0 h 359410"/>
                          <a:gd name="connsiteX1" fmla="*/ 899795 w 899795"/>
                          <a:gd name="connsiteY1" fmla="*/ 0 h 359410"/>
                          <a:gd name="connsiteX2" fmla="*/ 899795 w 899795"/>
                          <a:gd name="connsiteY2" fmla="*/ 359410 h 359410"/>
                          <a:gd name="connsiteX3" fmla="*/ 0 w 899795"/>
                          <a:gd name="connsiteY3" fmla="*/ 359410 h 359410"/>
                          <a:gd name="connsiteX4" fmla="*/ 0 w 899795"/>
                          <a:gd name="connsiteY4" fmla="*/ 0 h 359410"/>
                          <a:gd name="connsiteX0" fmla="*/ 0 w 899795"/>
                          <a:gd name="connsiteY0" fmla="*/ 0 h 359410"/>
                          <a:gd name="connsiteX1" fmla="*/ 899795 w 899795"/>
                          <a:gd name="connsiteY1" fmla="*/ 0 h 359410"/>
                          <a:gd name="connsiteX2" fmla="*/ 505636 w 899795"/>
                          <a:gd name="connsiteY2" fmla="*/ 359410 h 359410"/>
                          <a:gd name="connsiteX3" fmla="*/ 0 w 899795"/>
                          <a:gd name="connsiteY3" fmla="*/ 359410 h 359410"/>
                          <a:gd name="connsiteX4" fmla="*/ 0 w 899795"/>
                          <a:gd name="connsiteY4" fmla="*/ 0 h 359410"/>
                          <a:gd name="connsiteX0" fmla="*/ 0 w 899795"/>
                          <a:gd name="connsiteY0" fmla="*/ 0 h 359410"/>
                          <a:gd name="connsiteX1" fmla="*/ 899795 w 899795"/>
                          <a:gd name="connsiteY1" fmla="*/ 0 h 359410"/>
                          <a:gd name="connsiteX2" fmla="*/ 567924 w 899795"/>
                          <a:gd name="connsiteY2" fmla="*/ 359410 h 359410"/>
                          <a:gd name="connsiteX3" fmla="*/ 0 w 899795"/>
                          <a:gd name="connsiteY3" fmla="*/ 359410 h 359410"/>
                          <a:gd name="connsiteX4" fmla="*/ 0 w 899795"/>
                          <a:gd name="connsiteY4" fmla="*/ 0 h 359410"/>
                          <a:gd name="connsiteX0" fmla="*/ 0 w 899795"/>
                          <a:gd name="connsiteY0" fmla="*/ 0 h 359410"/>
                          <a:gd name="connsiteX1" fmla="*/ 899795 w 899795"/>
                          <a:gd name="connsiteY1" fmla="*/ 0 h 359410"/>
                          <a:gd name="connsiteX2" fmla="*/ 567924 w 899795"/>
                          <a:gd name="connsiteY2" fmla="*/ 359410 h 359410"/>
                          <a:gd name="connsiteX3" fmla="*/ 0 w 899795"/>
                          <a:gd name="connsiteY3" fmla="*/ 359410 h 359410"/>
                          <a:gd name="connsiteX4" fmla="*/ 0 w 899795"/>
                          <a:gd name="connsiteY4" fmla="*/ 0 h 359410"/>
                          <a:gd name="connsiteX0" fmla="*/ 0 w 899795"/>
                          <a:gd name="connsiteY0" fmla="*/ 0 h 359410"/>
                          <a:gd name="connsiteX1" fmla="*/ 899795 w 899795"/>
                          <a:gd name="connsiteY1" fmla="*/ 0 h 359410"/>
                          <a:gd name="connsiteX2" fmla="*/ 567924 w 899795"/>
                          <a:gd name="connsiteY2" fmla="*/ 359410 h 359410"/>
                          <a:gd name="connsiteX3" fmla="*/ 0 w 899795"/>
                          <a:gd name="connsiteY3" fmla="*/ 359410 h 359410"/>
                          <a:gd name="connsiteX4" fmla="*/ 0 w 899795"/>
                          <a:gd name="connsiteY4" fmla="*/ 0 h 359410"/>
                          <a:gd name="connsiteX0" fmla="*/ 0 w 899795"/>
                          <a:gd name="connsiteY0" fmla="*/ 0 h 359410"/>
                          <a:gd name="connsiteX1" fmla="*/ 899795 w 899795"/>
                          <a:gd name="connsiteY1" fmla="*/ 0 h 359410"/>
                          <a:gd name="connsiteX2" fmla="*/ 567924 w 899795"/>
                          <a:gd name="connsiteY2" fmla="*/ 359410 h 359410"/>
                          <a:gd name="connsiteX3" fmla="*/ 0 w 899795"/>
                          <a:gd name="connsiteY3" fmla="*/ 359410 h 359410"/>
                          <a:gd name="connsiteX4" fmla="*/ 0 w 899795"/>
                          <a:gd name="connsiteY4" fmla="*/ 0 h 359410"/>
                          <a:gd name="connsiteX0" fmla="*/ 0 w 899795"/>
                          <a:gd name="connsiteY0" fmla="*/ 0 h 359410"/>
                          <a:gd name="connsiteX1" fmla="*/ 899795 w 899795"/>
                          <a:gd name="connsiteY1" fmla="*/ 0 h 359410"/>
                          <a:gd name="connsiteX2" fmla="*/ 556705 w 899795"/>
                          <a:gd name="connsiteY2" fmla="*/ 353800 h 359410"/>
                          <a:gd name="connsiteX3" fmla="*/ 0 w 899795"/>
                          <a:gd name="connsiteY3" fmla="*/ 359410 h 359410"/>
                          <a:gd name="connsiteX4" fmla="*/ 0 w 899795"/>
                          <a:gd name="connsiteY4" fmla="*/ 0 h 359410"/>
                          <a:gd name="connsiteX0" fmla="*/ 0 w 899795"/>
                          <a:gd name="connsiteY0" fmla="*/ 0 h 359410"/>
                          <a:gd name="connsiteX1" fmla="*/ 899795 w 899795"/>
                          <a:gd name="connsiteY1" fmla="*/ 0 h 359410"/>
                          <a:gd name="connsiteX2" fmla="*/ 556705 w 899795"/>
                          <a:gd name="connsiteY2" fmla="*/ 359410 h 359410"/>
                          <a:gd name="connsiteX3" fmla="*/ 0 w 899795"/>
                          <a:gd name="connsiteY3" fmla="*/ 359410 h 359410"/>
                          <a:gd name="connsiteX4" fmla="*/ 0 w 899795"/>
                          <a:gd name="connsiteY4" fmla="*/ 0 h 35941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899795" h="359410">
                            <a:moveTo>
                              <a:pt x="0" y="0"/>
                            </a:moveTo>
                            <a:lnTo>
                              <a:pt x="899795" y="0"/>
                            </a:lnTo>
                            <a:lnTo>
                              <a:pt x="556705" y="359410"/>
                            </a:lnTo>
                            <a:lnTo>
                              <a:pt x="0" y="359410"/>
                            </a:lnTo>
                            <a:lnTo>
                              <a:pt x="0" y="0"/>
                            </a:lnTo>
                            <a:close/>
                          </a:path>
                        </a:pathLst>
                      </a:cu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0C1DC5F6" id="Rectangle 28" o:spid="_x0000_s1026" style="position:absolute;margin-left:37.65pt;margin-top:26.1pt;width:46.2pt;height:17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coordsize="899795,359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" path="m,l899795,,556705,359410,,359410,,xe" fillcolor="#e61e25 [3205]" stroked="f" strokeweight="1pt">
              <v:stroke joinstyle="miter"/>
              <v:path arrowok="t" o:connecttype="custom" o:connectlocs="0,0;586740,0;363017,215900;0,215900;0,0" o:connectangles="0,0,0,0,0"/>
              <w10:wrap anchorx="page" anchory="page"/>
            </v:shape>
          </w:pict>
        </mc:Fallback>
      </mc:AlternateContent>
    </w:r>
    <w:r>
      <w:rPr>
        <w:noProof/>
      </w:rPr>
      <mc:AlternateContent>
        <mc:Choice Requires="wps">
          <w:drawing>
            <wp:anchor distT="0" distB="0" distL="114300" distR="114300" simplePos="0" relativeHeight="251652096" behindDoc="1" locked="0" layoutInCell="1" allowOverlap="1" wp14:anchorId="577257D6" wp14:editId="58A092CB">
              <wp:simplePos x="0" y="0"/>
              <wp:positionH relativeFrom="page">
                <wp:posOffset>0</wp:posOffset>
              </wp:positionH>
              <wp:positionV relativeFrom="page">
                <wp:posOffset>359967</wp:posOffset>
              </wp:positionV>
              <wp:extent cx="1327320" cy="186120"/>
              <wp:effectExtent l="0" t="0" r="6350" b="4445"/>
              <wp:wrapNone/>
              <wp:docPr id="227" name="Rectangle 227"/>
              <wp:cNvGraphicFramePr/>
              <a:graphic xmlns:a="http://schemas.openxmlformats.org/drawingml/2006/main">
                <a:graphicData uri="http://schemas.microsoft.com/office/word/2010/wordprocessingShape">
                  <wps:wsp>
                    <wps:cNvSpPr/>
                    <wps:spPr>
                      <a:xfrm>
                        <a:off x="0" y="0"/>
                        <a:ext cx="1327320" cy="18612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5AB7A906" id="Rectangle 227" o:spid="_x0000_s1026" style="position:absolute;margin-left:0;margin-top:28.35pt;width:104.5pt;height:14.65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" fillcolor="white [3212]" stroked="f" strokeweight="1pt">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6" type="#_x0000_t75" style="width:36pt;height:30pt" o:bullet="t">
        <v:imagedata r:id="rId1" o:title="Arrow Heading"/>
      </v:shape>
    </w:pict>
  </w:numPicBullet>
  <w:numPicBullet w:numPicBulletId="1">
    <w:pict>
      <v:shape id="_x0000_i1047" type="#_x0000_t75" style="width:36pt;height:36pt" o:bullet="t">
        <v:imagedata r:id="rId2" o:title="Arrow Heading2"/>
      </v:shape>
    </w:pict>
  </w:numPicBullet>
  <w:numPicBullet w:numPicBulletId="2">
    <w:pict>
      <v:shape id="_x0000_i1048" type="#_x0000_t75" style="width:36pt;height:36pt" o:bullet="t">
        <v:imagedata r:id="rId3" o:title="Arrow Heading2"/>
      </v:shape>
    </w:pict>
  </w:numPicBullet>
  <w:numPicBullet w:numPicBulletId="3">
    <w:pict>
      <v:shape id="_x0000_i1049" type="#_x0000_t75" style="width:36pt;height:36pt" o:bullet="t">
        <v:imagedata r:id="rId4" o:title="Arrow Heading"/>
      </v:shape>
    </w:pict>
  </w:numPicBullet>
  <w:numPicBullet w:numPicBulletId="4">
    <w:pict>
      <v:shape id="_x0000_i1050" type="#_x0000_t75" style="width:36pt;height:36pt" o:bullet="t">
        <v:imagedata r:id="rId5" o:title="Arrow Heading3"/>
      </v:shape>
    </w:pict>
  </w:numPicBullet>
  <w:abstractNum w:abstractNumId="0" w15:restartNumberingAfterBreak="0">
    <w:nsid w:val="064B25FC"/>
    <w:multiLevelType w:val="hybridMultilevel"/>
    <w:tmpl w:val="F26219EC"/>
    <w:lvl w:ilvl="0" w:tplc="DD326B70">
      <w:start w:val="1"/>
      <w:numFmt w:val="bullet"/>
      <w:lvlText w:val=""/>
      <w:lvlPicBulletId w:val="0"/>
      <w:lvlJc w:val="left"/>
      <w:pPr>
        <w:ind w:left="720" w:hanging="360"/>
      </w:pPr>
      <w:rPr>
        <w:rFonts w:ascii="Symbol" w:hAnsi="Symbol" w:hint="default"/>
        <w:color w:val="auto"/>
      </w:rPr>
    </w:lvl>
    <w:lvl w:ilvl="1" w:tplc="0FE6509E" w:tentative="1">
      <w:start w:val="1"/>
      <w:numFmt w:val="bullet"/>
      <w:lvlText w:val="o"/>
      <w:lvlJc w:val="left"/>
      <w:pPr>
        <w:ind w:left="1440" w:hanging="360"/>
      </w:pPr>
      <w:rPr>
        <w:rFonts w:ascii="Courier New" w:hAnsi="Courier New" w:cs="Courier New" w:hint="default"/>
      </w:rPr>
    </w:lvl>
    <w:lvl w:ilvl="2" w:tplc="4036BDCE" w:tentative="1">
      <w:start w:val="1"/>
      <w:numFmt w:val="bullet"/>
      <w:lvlText w:val=""/>
      <w:lvlJc w:val="left"/>
      <w:pPr>
        <w:ind w:left="2160" w:hanging="360"/>
      </w:pPr>
      <w:rPr>
        <w:rFonts w:ascii="Wingdings" w:hAnsi="Wingdings" w:hint="default"/>
      </w:rPr>
    </w:lvl>
    <w:lvl w:ilvl="3" w:tplc="42E480F6" w:tentative="1">
      <w:start w:val="1"/>
      <w:numFmt w:val="bullet"/>
      <w:lvlText w:val=""/>
      <w:lvlJc w:val="left"/>
      <w:pPr>
        <w:ind w:left="2880" w:hanging="360"/>
      </w:pPr>
      <w:rPr>
        <w:rFonts w:ascii="Symbol" w:hAnsi="Symbol" w:hint="default"/>
      </w:rPr>
    </w:lvl>
    <w:lvl w:ilvl="4" w:tplc="F4D07148" w:tentative="1">
      <w:start w:val="1"/>
      <w:numFmt w:val="bullet"/>
      <w:lvlText w:val="o"/>
      <w:lvlJc w:val="left"/>
      <w:pPr>
        <w:ind w:left="3600" w:hanging="360"/>
      </w:pPr>
      <w:rPr>
        <w:rFonts w:ascii="Courier New" w:hAnsi="Courier New" w:cs="Courier New" w:hint="default"/>
      </w:rPr>
    </w:lvl>
    <w:lvl w:ilvl="5" w:tplc="36B417E8" w:tentative="1">
      <w:start w:val="1"/>
      <w:numFmt w:val="bullet"/>
      <w:lvlText w:val=""/>
      <w:lvlJc w:val="left"/>
      <w:pPr>
        <w:ind w:left="4320" w:hanging="360"/>
      </w:pPr>
      <w:rPr>
        <w:rFonts w:ascii="Wingdings" w:hAnsi="Wingdings" w:hint="default"/>
      </w:rPr>
    </w:lvl>
    <w:lvl w:ilvl="6" w:tplc="7E52A2D4" w:tentative="1">
      <w:start w:val="1"/>
      <w:numFmt w:val="bullet"/>
      <w:lvlText w:val=""/>
      <w:lvlJc w:val="left"/>
      <w:pPr>
        <w:ind w:left="5040" w:hanging="360"/>
      </w:pPr>
      <w:rPr>
        <w:rFonts w:ascii="Symbol" w:hAnsi="Symbol" w:hint="default"/>
      </w:rPr>
    </w:lvl>
    <w:lvl w:ilvl="7" w:tplc="262E205A" w:tentative="1">
      <w:start w:val="1"/>
      <w:numFmt w:val="bullet"/>
      <w:lvlText w:val="o"/>
      <w:lvlJc w:val="left"/>
      <w:pPr>
        <w:ind w:left="5760" w:hanging="360"/>
      </w:pPr>
      <w:rPr>
        <w:rFonts w:ascii="Courier New" w:hAnsi="Courier New" w:cs="Courier New" w:hint="default"/>
      </w:rPr>
    </w:lvl>
    <w:lvl w:ilvl="8" w:tplc="9A9A8A6E" w:tentative="1">
      <w:start w:val="1"/>
      <w:numFmt w:val="bullet"/>
      <w:lvlText w:val=""/>
      <w:lvlJc w:val="left"/>
      <w:pPr>
        <w:ind w:left="6480" w:hanging="360"/>
      </w:pPr>
      <w:rPr>
        <w:rFonts w:ascii="Wingdings" w:hAnsi="Wingdings" w:hint="default"/>
      </w:rPr>
    </w:lvl>
  </w:abstractNum>
  <w:abstractNum w:abstractNumId="1" w15:restartNumberingAfterBreak="0">
    <w:nsid w:val="174C70B7"/>
    <w:multiLevelType w:val="hybridMultilevel"/>
    <w:tmpl w:val="B270FB4A"/>
    <w:lvl w:ilvl="0" w:tplc="2BC8DF08">
      <w:start w:val="1"/>
      <w:numFmt w:val="decimal"/>
      <w:pStyle w:val="Number"/>
      <w:lvlText w:val="%1."/>
      <w:lvlJc w:val="left"/>
      <w:pPr>
        <w:ind w:left="947" w:hanging="360"/>
      </w:pPr>
      <w:rPr>
        <w:rFonts w:hint="default"/>
        <w:color w:val="283578" w:themeColor="accent1"/>
      </w:rPr>
    </w:lvl>
    <w:lvl w:ilvl="1" w:tplc="C1349C3C" w:tentative="1">
      <w:start w:val="1"/>
      <w:numFmt w:val="lowerLetter"/>
      <w:lvlText w:val="%2."/>
      <w:lvlJc w:val="left"/>
      <w:pPr>
        <w:ind w:left="1667" w:hanging="360"/>
      </w:pPr>
    </w:lvl>
    <w:lvl w:ilvl="2" w:tplc="30044F12" w:tentative="1">
      <w:start w:val="1"/>
      <w:numFmt w:val="lowerRoman"/>
      <w:lvlText w:val="%3."/>
      <w:lvlJc w:val="right"/>
      <w:pPr>
        <w:ind w:left="2387" w:hanging="180"/>
      </w:pPr>
    </w:lvl>
    <w:lvl w:ilvl="3" w:tplc="C65A0678" w:tentative="1">
      <w:start w:val="1"/>
      <w:numFmt w:val="decimal"/>
      <w:lvlText w:val="%4."/>
      <w:lvlJc w:val="left"/>
      <w:pPr>
        <w:ind w:left="3107" w:hanging="360"/>
      </w:pPr>
    </w:lvl>
    <w:lvl w:ilvl="4" w:tplc="8102AD56" w:tentative="1">
      <w:start w:val="1"/>
      <w:numFmt w:val="lowerLetter"/>
      <w:lvlText w:val="%5."/>
      <w:lvlJc w:val="left"/>
      <w:pPr>
        <w:ind w:left="3827" w:hanging="360"/>
      </w:pPr>
    </w:lvl>
    <w:lvl w:ilvl="5" w:tplc="46BE7988" w:tentative="1">
      <w:start w:val="1"/>
      <w:numFmt w:val="lowerRoman"/>
      <w:lvlText w:val="%6."/>
      <w:lvlJc w:val="right"/>
      <w:pPr>
        <w:ind w:left="4547" w:hanging="180"/>
      </w:pPr>
    </w:lvl>
    <w:lvl w:ilvl="6" w:tplc="CE3A050A" w:tentative="1">
      <w:start w:val="1"/>
      <w:numFmt w:val="decimal"/>
      <w:lvlText w:val="%7."/>
      <w:lvlJc w:val="left"/>
      <w:pPr>
        <w:ind w:left="5267" w:hanging="360"/>
      </w:pPr>
    </w:lvl>
    <w:lvl w:ilvl="7" w:tplc="CD9439F0" w:tentative="1">
      <w:start w:val="1"/>
      <w:numFmt w:val="lowerLetter"/>
      <w:lvlText w:val="%8."/>
      <w:lvlJc w:val="left"/>
      <w:pPr>
        <w:ind w:left="5987" w:hanging="360"/>
      </w:pPr>
    </w:lvl>
    <w:lvl w:ilvl="8" w:tplc="2AAEBE7A" w:tentative="1">
      <w:start w:val="1"/>
      <w:numFmt w:val="lowerRoman"/>
      <w:lvlText w:val="%9."/>
      <w:lvlJc w:val="right"/>
      <w:pPr>
        <w:ind w:left="6707" w:hanging="180"/>
      </w:pPr>
    </w:lvl>
  </w:abstractNum>
  <w:abstractNum w:abstractNumId="2" w15:restartNumberingAfterBreak="0">
    <w:nsid w:val="1EDE55DD"/>
    <w:multiLevelType w:val="hybridMultilevel"/>
    <w:tmpl w:val="A184EDF8"/>
    <w:lvl w:ilvl="0" w:tplc="B218D00C">
      <w:start w:val="1"/>
      <w:numFmt w:val="decimal"/>
      <w:lvlText w:val="%1."/>
      <w:lvlJc w:val="left"/>
      <w:pPr>
        <w:ind w:left="720" w:hanging="360"/>
      </w:pPr>
    </w:lvl>
    <w:lvl w:ilvl="1" w:tplc="18CA61C4" w:tentative="1">
      <w:start w:val="1"/>
      <w:numFmt w:val="lowerLetter"/>
      <w:lvlText w:val="%2."/>
      <w:lvlJc w:val="left"/>
      <w:pPr>
        <w:ind w:left="1440" w:hanging="360"/>
      </w:pPr>
    </w:lvl>
    <w:lvl w:ilvl="2" w:tplc="2D14A36E" w:tentative="1">
      <w:start w:val="1"/>
      <w:numFmt w:val="lowerRoman"/>
      <w:lvlText w:val="%3."/>
      <w:lvlJc w:val="right"/>
      <w:pPr>
        <w:ind w:left="2160" w:hanging="180"/>
      </w:pPr>
    </w:lvl>
    <w:lvl w:ilvl="3" w:tplc="2FFA0B6C" w:tentative="1">
      <w:start w:val="1"/>
      <w:numFmt w:val="decimal"/>
      <w:lvlText w:val="%4."/>
      <w:lvlJc w:val="left"/>
      <w:pPr>
        <w:ind w:left="2880" w:hanging="360"/>
      </w:pPr>
    </w:lvl>
    <w:lvl w:ilvl="4" w:tplc="ABAC677C" w:tentative="1">
      <w:start w:val="1"/>
      <w:numFmt w:val="lowerLetter"/>
      <w:lvlText w:val="%5."/>
      <w:lvlJc w:val="left"/>
      <w:pPr>
        <w:ind w:left="3600" w:hanging="360"/>
      </w:pPr>
    </w:lvl>
    <w:lvl w:ilvl="5" w:tplc="59FEC2A6" w:tentative="1">
      <w:start w:val="1"/>
      <w:numFmt w:val="lowerRoman"/>
      <w:lvlText w:val="%6."/>
      <w:lvlJc w:val="right"/>
      <w:pPr>
        <w:ind w:left="4320" w:hanging="180"/>
      </w:pPr>
    </w:lvl>
    <w:lvl w:ilvl="6" w:tplc="EF5C3DCC" w:tentative="1">
      <w:start w:val="1"/>
      <w:numFmt w:val="decimal"/>
      <w:lvlText w:val="%7."/>
      <w:lvlJc w:val="left"/>
      <w:pPr>
        <w:ind w:left="5040" w:hanging="360"/>
      </w:pPr>
    </w:lvl>
    <w:lvl w:ilvl="7" w:tplc="1D86E502" w:tentative="1">
      <w:start w:val="1"/>
      <w:numFmt w:val="lowerLetter"/>
      <w:lvlText w:val="%8."/>
      <w:lvlJc w:val="left"/>
      <w:pPr>
        <w:ind w:left="5760" w:hanging="360"/>
      </w:pPr>
    </w:lvl>
    <w:lvl w:ilvl="8" w:tplc="0A826412" w:tentative="1">
      <w:start w:val="1"/>
      <w:numFmt w:val="lowerRoman"/>
      <w:lvlText w:val="%9."/>
      <w:lvlJc w:val="right"/>
      <w:pPr>
        <w:ind w:left="6480" w:hanging="180"/>
      </w:pPr>
    </w:lvl>
  </w:abstractNum>
  <w:abstractNum w:abstractNumId="3" w15:restartNumberingAfterBreak="0">
    <w:nsid w:val="24E17ADD"/>
    <w:multiLevelType w:val="hybridMultilevel"/>
    <w:tmpl w:val="04CE9B3C"/>
    <w:lvl w:ilvl="0" w:tplc="071038E6">
      <w:start w:val="1"/>
      <w:numFmt w:val="bullet"/>
      <w:lvlText w:val=""/>
      <w:lvlJc w:val="left"/>
      <w:pPr>
        <w:ind w:left="720" w:hanging="360"/>
      </w:pPr>
      <w:rPr>
        <w:rFonts w:ascii="Symbol" w:hAnsi="Symbol" w:hint="default"/>
        <w:color w:val="auto"/>
      </w:rPr>
    </w:lvl>
    <w:lvl w:ilvl="1" w:tplc="276CA284" w:tentative="1">
      <w:start w:val="1"/>
      <w:numFmt w:val="bullet"/>
      <w:lvlText w:val="o"/>
      <w:lvlJc w:val="left"/>
      <w:pPr>
        <w:ind w:left="1440" w:hanging="360"/>
      </w:pPr>
      <w:rPr>
        <w:rFonts w:ascii="Courier New" w:hAnsi="Courier New" w:cs="Courier New" w:hint="default"/>
      </w:rPr>
    </w:lvl>
    <w:lvl w:ilvl="2" w:tplc="3446BF96" w:tentative="1">
      <w:start w:val="1"/>
      <w:numFmt w:val="bullet"/>
      <w:lvlText w:val=""/>
      <w:lvlJc w:val="left"/>
      <w:pPr>
        <w:ind w:left="2160" w:hanging="360"/>
      </w:pPr>
      <w:rPr>
        <w:rFonts w:ascii="Wingdings" w:hAnsi="Wingdings" w:hint="default"/>
      </w:rPr>
    </w:lvl>
    <w:lvl w:ilvl="3" w:tplc="8B8025C4" w:tentative="1">
      <w:start w:val="1"/>
      <w:numFmt w:val="bullet"/>
      <w:lvlText w:val=""/>
      <w:lvlJc w:val="left"/>
      <w:pPr>
        <w:ind w:left="2880" w:hanging="360"/>
      </w:pPr>
      <w:rPr>
        <w:rFonts w:ascii="Symbol" w:hAnsi="Symbol" w:hint="default"/>
      </w:rPr>
    </w:lvl>
    <w:lvl w:ilvl="4" w:tplc="438CBA44" w:tentative="1">
      <w:start w:val="1"/>
      <w:numFmt w:val="bullet"/>
      <w:lvlText w:val="o"/>
      <w:lvlJc w:val="left"/>
      <w:pPr>
        <w:ind w:left="3600" w:hanging="360"/>
      </w:pPr>
      <w:rPr>
        <w:rFonts w:ascii="Courier New" w:hAnsi="Courier New" w:cs="Courier New" w:hint="default"/>
      </w:rPr>
    </w:lvl>
    <w:lvl w:ilvl="5" w:tplc="64800F64" w:tentative="1">
      <w:start w:val="1"/>
      <w:numFmt w:val="bullet"/>
      <w:lvlText w:val=""/>
      <w:lvlJc w:val="left"/>
      <w:pPr>
        <w:ind w:left="4320" w:hanging="360"/>
      </w:pPr>
      <w:rPr>
        <w:rFonts w:ascii="Wingdings" w:hAnsi="Wingdings" w:hint="default"/>
      </w:rPr>
    </w:lvl>
    <w:lvl w:ilvl="6" w:tplc="D0C6B96E" w:tentative="1">
      <w:start w:val="1"/>
      <w:numFmt w:val="bullet"/>
      <w:lvlText w:val=""/>
      <w:lvlJc w:val="left"/>
      <w:pPr>
        <w:ind w:left="5040" w:hanging="360"/>
      </w:pPr>
      <w:rPr>
        <w:rFonts w:ascii="Symbol" w:hAnsi="Symbol" w:hint="default"/>
      </w:rPr>
    </w:lvl>
    <w:lvl w:ilvl="7" w:tplc="684CAB50" w:tentative="1">
      <w:start w:val="1"/>
      <w:numFmt w:val="bullet"/>
      <w:lvlText w:val="o"/>
      <w:lvlJc w:val="left"/>
      <w:pPr>
        <w:ind w:left="5760" w:hanging="360"/>
      </w:pPr>
      <w:rPr>
        <w:rFonts w:ascii="Courier New" w:hAnsi="Courier New" w:cs="Courier New" w:hint="default"/>
      </w:rPr>
    </w:lvl>
    <w:lvl w:ilvl="8" w:tplc="8EF61DF2" w:tentative="1">
      <w:start w:val="1"/>
      <w:numFmt w:val="bullet"/>
      <w:lvlText w:val=""/>
      <w:lvlJc w:val="left"/>
      <w:pPr>
        <w:ind w:left="6480" w:hanging="360"/>
      </w:pPr>
      <w:rPr>
        <w:rFonts w:ascii="Wingdings" w:hAnsi="Wingdings" w:hint="default"/>
      </w:rPr>
    </w:lvl>
  </w:abstractNum>
  <w:abstractNum w:abstractNumId="4" w15:restartNumberingAfterBreak="0">
    <w:nsid w:val="34AE2EAE"/>
    <w:multiLevelType w:val="hybridMultilevel"/>
    <w:tmpl w:val="A0741228"/>
    <w:lvl w:ilvl="0" w:tplc="4B4C37A2">
      <w:start w:val="1"/>
      <w:numFmt w:val="bullet"/>
      <w:pStyle w:val="Heading1"/>
      <w:lvlText w:val=""/>
      <w:lvlPicBulletId w:val="4"/>
      <w:lvlJc w:val="left"/>
      <w:pPr>
        <w:ind w:left="360" w:hanging="360"/>
      </w:pPr>
      <w:rPr>
        <w:rFonts w:ascii="Symbol" w:hAnsi="Symbol" w:hint="default"/>
        <w:color w:val="auto"/>
        <w:sz w:val="72"/>
        <w:szCs w:val="52"/>
      </w:rPr>
    </w:lvl>
    <w:lvl w:ilvl="1" w:tplc="A302EDB2" w:tentative="1">
      <w:start w:val="1"/>
      <w:numFmt w:val="bullet"/>
      <w:lvlText w:val="o"/>
      <w:lvlJc w:val="left"/>
      <w:pPr>
        <w:ind w:left="1440" w:hanging="360"/>
      </w:pPr>
      <w:rPr>
        <w:rFonts w:ascii="Courier New" w:hAnsi="Courier New" w:cs="Courier New" w:hint="default"/>
      </w:rPr>
    </w:lvl>
    <w:lvl w:ilvl="2" w:tplc="6DC0D182" w:tentative="1">
      <w:start w:val="1"/>
      <w:numFmt w:val="bullet"/>
      <w:lvlText w:val=""/>
      <w:lvlJc w:val="left"/>
      <w:pPr>
        <w:ind w:left="2160" w:hanging="360"/>
      </w:pPr>
      <w:rPr>
        <w:rFonts w:ascii="Wingdings" w:hAnsi="Wingdings" w:hint="default"/>
      </w:rPr>
    </w:lvl>
    <w:lvl w:ilvl="3" w:tplc="22D0CF36" w:tentative="1">
      <w:start w:val="1"/>
      <w:numFmt w:val="bullet"/>
      <w:lvlText w:val=""/>
      <w:lvlJc w:val="left"/>
      <w:pPr>
        <w:ind w:left="2880" w:hanging="360"/>
      </w:pPr>
      <w:rPr>
        <w:rFonts w:ascii="Symbol" w:hAnsi="Symbol" w:hint="default"/>
      </w:rPr>
    </w:lvl>
    <w:lvl w:ilvl="4" w:tplc="FCF4BC70" w:tentative="1">
      <w:start w:val="1"/>
      <w:numFmt w:val="bullet"/>
      <w:lvlText w:val="o"/>
      <w:lvlJc w:val="left"/>
      <w:pPr>
        <w:ind w:left="3600" w:hanging="360"/>
      </w:pPr>
      <w:rPr>
        <w:rFonts w:ascii="Courier New" w:hAnsi="Courier New" w:cs="Courier New" w:hint="default"/>
      </w:rPr>
    </w:lvl>
    <w:lvl w:ilvl="5" w:tplc="9DD6C43E" w:tentative="1">
      <w:start w:val="1"/>
      <w:numFmt w:val="bullet"/>
      <w:lvlText w:val=""/>
      <w:lvlJc w:val="left"/>
      <w:pPr>
        <w:ind w:left="4320" w:hanging="360"/>
      </w:pPr>
      <w:rPr>
        <w:rFonts w:ascii="Wingdings" w:hAnsi="Wingdings" w:hint="default"/>
      </w:rPr>
    </w:lvl>
    <w:lvl w:ilvl="6" w:tplc="FC7A6612" w:tentative="1">
      <w:start w:val="1"/>
      <w:numFmt w:val="bullet"/>
      <w:lvlText w:val=""/>
      <w:lvlJc w:val="left"/>
      <w:pPr>
        <w:ind w:left="5040" w:hanging="360"/>
      </w:pPr>
      <w:rPr>
        <w:rFonts w:ascii="Symbol" w:hAnsi="Symbol" w:hint="default"/>
      </w:rPr>
    </w:lvl>
    <w:lvl w:ilvl="7" w:tplc="228A6C40" w:tentative="1">
      <w:start w:val="1"/>
      <w:numFmt w:val="bullet"/>
      <w:lvlText w:val="o"/>
      <w:lvlJc w:val="left"/>
      <w:pPr>
        <w:ind w:left="5760" w:hanging="360"/>
      </w:pPr>
      <w:rPr>
        <w:rFonts w:ascii="Courier New" w:hAnsi="Courier New" w:cs="Courier New" w:hint="default"/>
      </w:rPr>
    </w:lvl>
    <w:lvl w:ilvl="8" w:tplc="3FD2B014" w:tentative="1">
      <w:start w:val="1"/>
      <w:numFmt w:val="bullet"/>
      <w:lvlText w:val=""/>
      <w:lvlJc w:val="left"/>
      <w:pPr>
        <w:ind w:left="6480" w:hanging="360"/>
      </w:pPr>
      <w:rPr>
        <w:rFonts w:ascii="Wingdings" w:hAnsi="Wingdings" w:hint="default"/>
      </w:rPr>
    </w:lvl>
  </w:abstractNum>
  <w:abstractNum w:abstractNumId="5" w15:restartNumberingAfterBreak="0">
    <w:nsid w:val="42BB4066"/>
    <w:multiLevelType w:val="hybridMultilevel"/>
    <w:tmpl w:val="9F9CCE72"/>
    <w:lvl w:ilvl="0" w:tplc="D5BE88E0">
      <w:start w:val="1"/>
      <w:numFmt w:val="bullet"/>
      <w:lvlText w:val=""/>
      <w:lvlJc w:val="left"/>
      <w:pPr>
        <w:ind w:left="1080" w:hanging="360"/>
      </w:pPr>
      <w:rPr>
        <w:rFonts w:ascii="Symbol" w:hAnsi="Symbol" w:hint="default"/>
        <w:color w:val="auto"/>
      </w:rPr>
    </w:lvl>
    <w:lvl w:ilvl="1" w:tplc="6CD0FD88" w:tentative="1">
      <w:start w:val="1"/>
      <w:numFmt w:val="bullet"/>
      <w:lvlText w:val="o"/>
      <w:lvlJc w:val="left"/>
      <w:pPr>
        <w:ind w:left="1440" w:hanging="360"/>
      </w:pPr>
      <w:rPr>
        <w:rFonts w:ascii="Courier New" w:hAnsi="Courier New" w:cs="Courier New" w:hint="default"/>
      </w:rPr>
    </w:lvl>
    <w:lvl w:ilvl="2" w:tplc="DA08EA6E" w:tentative="1">
      <w:start w:val="1"/>
      <w:numFmt w:val="bullet"/>
      <w:lvlText w:val=""/>
      <w:lvlJc w:val="left"/>
      <w:pPr>
        <w:ind w:left="2160" w:hanging="360"/>
      </w:pPr>
      <w:rPr>
        <w:rFonts w:ascii="Wingdings" w:hAnsi="Wingdings" w:hint="default"/>
      </w:rPr>
    </w:lvl>
    <w:lvl w:ilvl="3" w:tplc="45868B88" w:tentative="1">
      <w:start w:val="1"/>
      <w:numFmt w:val="bullet"/>
      <w:lvlText w:val=""/>
      <w:lvlJc w:val="left"/>
      <w:pPr>
        <w:ind w:left="2880" w:hanging="360"/>
      </w:pPr>
      <w:rPr>
        <w:rFonts w:ascii="Symbol" w:hAnsi="Symbol" w:hint="default"/>
      </w:rPr>
    </w:lvl>
    <w:lvl w:ilvl="4" w:tplc="8834DDBC" w:tentative="1">
      <w:start w:val="1"/>
      <w:numFmt w:val="bullet"/>
      <w:lvlText w:val="o"/>
      <w:lvlJc w:val="left"/>
      <w:pPr>
        <w:ind w:left="3600" w:hanging="360"/>
      </w:pPr>
      <w:rPr>
        <w:rFonts w:ascii="Courier New" w:hAnsi="Courier New" w:cs="Courier New" w:hint="default"/>
      </w:rPr>
    </w:lvl>
    <w:lvl w:ilvl="5" w:tplc="F468035C" w:tentative="1">
      <w:start w:val="1"/>
      <w:numFmt w:val="bullet"/>
      <w:lvlText w:val=""/>
      <w:lvlJc w:val="left"/>
      <w:pPr>
        <w:ind w:left="4320" w:hanging="360"/>
      </w:pPr>
      <w:rPr>
        <w:rFonts w:ascii="Wingdings" w:hAnsi="Wingdings" w:hint="default"/>
      </w:rPr>
    </w:lvl>
    <w:lvl w:ilvl="6" w:tplc="62D2AAD4" w:tentative="1">
      <w:start w:val="1"/>
      <w:numFmt w:val="bullet"/>
      <w:lvlText w:val=""/>
      <w:lvlJc w:val="left"/>
      <w:pPr>
        <w:ind w:left="5040" w:hanging="360"/>
      </w:pPr>
      <w:rPr>
        <w:rFonts w:ascii="Symbol" w:hAnsi="Symbol" w:hint="default"/>
      </w:rPr>
    </w:lvl>
    <w:lvl w:ilvl="7" w:tplc="FCA4E430" w:tentative="1">
      <w:start w:val="1"/>
      <w:numFmt w:val="bullet"/>
      <w:lvlText w:val="o"/>
      <w:lvlJc w:val="left"/>
      <w:pPr>
        <w:ind w:left="5760" w:hanging="360"/>
      </w:pPr>
      <w:rPr>
        <w:rFonts w:ascii="Courier New" w:hAnsi="Courier New" w:cs="Courier New" w:hint="default"/>
      </w:rPr>
    </w:lvl>
    <w:lvl w:ilvl="8" w:tplc="98AEB234" w:tentative="1">
      <w:start w:val="1"/>
      <w:numFmt w:val="bullet"/>
      <w:lvlText w:val=""/>
      <w:lvlJc w:val="left"/>
      <w:pPr>
        <w:ind w:left="6480" w:hanging="360"/>
      </w:pPr>
      <w:rPr>
        <w:rFonts w:ascii="Wingdings" w:hAnsi="Wingdings" w:hint="default"/>
      </w:rPr>
    </w:lvl>
  </w:abstractNum>
  <w:abstractNum w:abstractNumId="6" w15:restartNumberingAfterBreak="0">
    <w:nsid w:val="45800CAB"/>
    <w:multiLevelType w:val="hybridMultilevel"/>
    <w:tmpl w:val="81AAF8B6"/>
    <w:lvl w:ilvl="0" w:tplc="1674A2BE">
      <w:start w:val="1"/>
      <w:numFmt w:val="bullet"/>
      <w:lvlText w:val=""/>
      <w:lvlPicBulletId w:val="0"/>
      <w:lvlJc w:val="left"/>
      <w:pPr>
        <w:ind w:left="720" w:hanging="360"/>
      </w:pPr>
      <w:rPr>
        <w:rFonts w:ascii="Symbol" w:hAnsi="Symbol" w:hint="default"/>
        <w:color w:val="auto"/>
      </w:rPr>
    </w:lvl>
    <w:lvl w:ilvl="1" w:tplc="BECAE636" w:tentative="1">
      <w:start w:val="1"/>
      <w:numFmt w:val="bullet"/>
      <w:lvlText w:val="o"/>
      <w:lvlJc w:val="left"/>
      <w:pPr>
        <w:ind w:left="1440" w:hanging="360"/>
      </w:pPr>
      <w:rPr>
        <w:rFonts w:ascii="Courier New" w:hAnsi="Courier New" w:cs="Courier New" w:hint="default"/>
      </w:rPr>
    </w:lvl>
    <w:lvl w:ilvl="2" w:tplc="573C0E52" w:tentative="1">
      <w:start w:val="1"/>
      <w:numFmt w:val="bullet"/>
      <w:lvlText w:val=""/>
      <w:lvlJc w:val="left"/>
      <w:pPr>
        <w:ind w:left="2160" w:hanging="360"/>
      </w:pPr>
      <w:rPr>
        <w:rFonts w:ascii="Wingdings" w:hAnsi="Wingdings" w:hint="default"/>
      </w:rPr>
    </w:lvl>
    <w:lvl w:ilvl="3" w:tplc="9BA8F394" w:tentative="1">
      <w:start w:val="1"/>
      <w:numFmt w:val="bullet"/>
      <w:lvlText w:val=""/>
      <w:lvlJc w:val="left"/>
      <w:pPr>
        <w:ind w:left="2880" w:hanging="360"/>
      </w:pPr>
      <w:rPr>
        <w:rFonts w:ascii="Symbol" w:hAnsi="Symbol" w:hint="default"/>
      </w:rPr>
    </w:lvl>
    <w:lvl w:ilvl="4" w:tplc="F620ACFC" w:tentative="1">
      <w:start w:val="1"/>
      <w:numFmt w:val="bullet"/>
      <w:lvlText w:val="o"/>
      <w:lvlJc w:val="left"/>
      <w:pPr>
        <w:ind w:left="3600" w:hanging="360"/>
      </w:pPr>
      <w:rPr>
        <w:rFonts w:ascii="Courier New" w:hAnsi="Courier New" w:cs="Courier New" w:hint="default"/>
      </w:rPr>
    </w:lvl>
    <w:lvl w:ilvl="5" w:tplc="AE2EC1DE" w:tentative="1">
      <w:start w:val="1"/>
      <w:numFmt w:val="bullet"/>
      <w:lvlText w:val=""/>
      <w:lvlJc w:val="left"/>
      <w:pPr>
        <w:ind w:left="4320" w:hanging="360"/>
      </w:pPr>
      <w:rPr>
        <w:rFonts w:ascii="Wingdings" w:hAnsi="Wingdings" w:hint="default"/>
      </w:rPr>
    </w:lvl>
    <w:lvl w:ilvl="6" w:tplc="D2A0C9A2" w:tentative="1">
      <w:start w:val="1"/>
      <w:numFmt w:val="bullet"/>
      <w:lvlText w:val=""/>
      <w:lvlJc w:val="left"/>
      <w:pPr>
        <w:ind w:left="5040" w:hanging="360"/>
      </w:pPr>
      <w:rPr>
        <w:rFonts w:ascii="Symbol" w:hAnsi="Symbol" w:hint="default"/>
      </w:rPr>
    </w:lvl>
    <w:lvl w:ilvl="7" w:tplc="F32A35A8" w:tentative="1">
      <w:start w:val="1"/>
      <w:numFmt w:val="bullet"/>
      <w:lvlText w:val="o"/>
      <w:lvlJc w:val="left"/>
      <w:pPr>
        <w:ind w:left="5760" w:hanging="360"/>
      </w:pPr>
      <w:rPr>
        <w:rFonts w:ascii="Courier New" w:hAnsi="Courier New" w:cs="Courier New" w:hint="default"/>
      </w:rPr>
    </w:lvl>
    <w:lvl w:ilvl="8" w:tplc="B7C48CC0" w:tentative="1">
      <w:start w:val="1"/>
      <w:numFmt w:val="bullet"/>
      <w:lvlText w:val=""/>
      <w:lvlJc w:val="left"/>
      <w:pPr>
        <w:ind w:left="6480" w:hanging="360"/>
      </w:pPr>
      <w:rPr>
        <w:rFonts w:ascii="Wingdings" w:hAnsi="Wingdings" w:hint="default"/>
      </w:rPr>
    </w:lvl>
  </w:abstractNum>
  <w:abstractNum w:abstractNumId="7" w15:restartNumberingAfterBreak="0">
    <w:nsid w:val="4CE64E1C"/>
    <w:multiLevelType w:val="hybridMultilevel"/>
    <w:tmpl w:val="7A743532"/>
    <w:lvl w:ilvl="0" w:tplc="F160BAD0">
      <w:numFmt w:val="bullet"/>
      <w:lvlText w:val="•"/>
      <w:lvlJc w:val="left"/>
      <w:pPr>
        <w:ind w:left="1080" w:hanging="720"/>
      </w:pPr>
      <w:rPr>
        <w:rFonts w:ascii="Gill Sans MT" w:eastAsiaTheme="minorHAnsi" w:hAnsi="Gill Sans MT" w:cstheme="minorBidi" w:hint="default"/>
      </w:rPr>
    </w:lvl>
    <w:lvl w:ilvl="1" w:tplc="61C08B4A" w:tentative="1">
      <w:start w:val="1"/>
      <w:numFmt w:val="bullet"/>
      <w:lvlText w:val="o"/>
      <w:lvlJc w:val="left"/>
      <w:pPr>
        <w:ind w:left="1440" w:hanging="360"/>
      </w:pPr>
      <w:rPr>
        <w:rFonts w:ascii="Courier New" w:hAnsi="Courier New" w:cs="Courier New" w:hint="default"/>
      </w:rPr>
    </w:lvl>
    <w:lvl w:ilvl="2" w:tplc="062AC0BA" w:tentative="1">
      <w:start w:val="1"/>
      <w:numFmt w:val="bullet"/>
      <w:lvlText w:val=""/>
      <w:lvlJc w:val="left"/>
      <w:pPr>
        <w:ind w:left="2160" w:hanging="360"/>
      </w:pPr>
      <w:rPr>
        <w:rFonts w:ascii="Wingdings" w:hAnsi="Wingdings" w:hint="default"/>
      </w:rPr>
    </w:lvl>
    <w:lvl w:ilvl="3" w:tplc="4798F18C" w:tentative="1">
      <w:start w:val="1"/>
      <w:numFmt w:val="bullet"/>
      <w:lvlText w:val=""/>
      <w:lvlJc w:val="left"/>
      <w:pPr>
        <w:ind w:left="2880" w:hanging="360"/>
      </w:pPr>
      <w:rPr>
        <w:rFonts w:ascii="Symbol" w:hAnsi="Symbol" w:hint="default"/>
      </w:rPr>
    </w:lvl>
    <w:lvl w:ilvl="4" w:tplc="48EE6180" w:tentative="1">
      <w:start w:val="1"/>
      <w:numFmt w:val="bullet"/>
      <w:lvlText w:val="o"/>
      <w:lvlJc w:val="left"/>
      <w:pPr>
        <w:ind w:left="3600" w:hanging="360"/>
      </w:pPr>
      <w:rPr>
        <w:rFonts w:ascii="Courier New" w:hAnsi="Courier New" w:cs="Courier New" w:hint="default"/>
      </w:rPr>
    </w:lvl>
    <w:lvl w:ilvl="5" w:tplc="ECF650E0" w:tentative="1">
      <w:start w:val="1"/>
      <w:numFmt w:val="bullet"/>
      <w:lvlText w:val=""/>
      <w:lvlJc w:val="left"/>
      <w:pPr>
        <w:ind w:left="4320" w:hanging="360"/>
      </w:pPr>
      <w:rPr>
        <w:rFonts w:ascii="Wingdings" w:hAnsi="Wingdings" w:hint="default"/>
      </w:rPr>
    </w:lvl>
    <w:lvl w:ilvl="6" w:tplc="1AACB89E" w:tentative="1">
      <w:start w:val="1"/>
      <w:numFmt w:val="bullet"/>
      <w:lvlText w:val=""/>
      <w:lvlJc w:val="left"/>
      <w:pPr>
        <w:ind w:left="5040" w:hanging="360"/>
      </w:pPr>
      <w:rPr>
        <w:rFonts w:ascii="Symbol" w:hAnsi="Symbol" w:hint="default"/>
      </w:rPr>
    </w:lvl>
    <w:lvl w:ilvl="7" w:tplc="27CC4176" w:tentative="1">
      <w:start w:val="1"/>
      <w:numFmt w:val="bullet"/>
      <w:lvlText w:val="o"/>
      <w:lvlJc w:val="left"/>
      <w:pPr>
        <w:ind w:left="5760" w:hanging="360"/>
      </w:pPr>
      <w:rPr>
        <w:rFonts w:ascii="Courier New" w:hAnsi="Courier New" w:cs="Courier New" w:hint="default"/>
      </w:rPr>
    </w:lvl>
    <w:lvl w:ilvl="8" w:tplc="B06A5ED4" w:tentative="1">
      <w:start w:val="1"/>
      <w:numFmt w:val="bullet"/>
      <w:lvlText w:val=""/>
      <w:lvlJc w:val="left"/>
      <w:pPr>
        <w:ind w:left="6480" w:hanging="360"/>
      </w:pPr>
      <w:rPr>
        <w:rFonts w:ascii="Wingdings" w:hAnsi="Wingdings" w:hint="default"/>
      </w:rPr>
    </w:lvl>
  </w:abstractNum>
  <w:abstractNum w:abstractNumId="8" w15:restartNumberingAfterBreak="0">
    <w:nsid w:val="68CB011E"/>
    <w:multiLevelType w:val="hybridMultilevel"/>
    <w:tmpl w:val="2D5433BA"/>
    <w:lvl w:ilvl="0" w:tplc="5C34C404">
      <w:start w:val="1"/>
      <w:numFmt w:val="bullet"/>
      <w:pStyle w:val="Bullet"/>
      <w:lvlText w:val=""/>
      <w:lvlJc w:val="left"/>
      <w:pPr>
        <w:ind w:left="587" w:hanging="360"/>
      </w:pPr>
      <w:rPr>
        <w:rFonts w:ascii="Symbol" w:hAnsi="Symbol" w:cs="Symbol" w:hint="default"/>
        <w:color w:val="283578" w:themeColor="accent1"/>
      </w:rPr>
    </w:lvl>
    <w:lvl w:ilvl="1" w:tplc="7410271A" w:tentative="1">
      <w:start w:val="1"/>
      <w:numFmt w:val="bullet"/>
      <w:lvlText w:val="o"/>
      <w:lvlJc w:val="left"/>
      <w:pPr>
        <w:ind w:left="1440" w:hanging="360"/>
      </w:pPr>
      <w:rPr>
        <w:rFonts w:ascii="Courier New" w:hAnsi="Courier New" w:cs="Courier New" w:hint="default"/>
      </w:rPr>
    </w:lvl>
    <w:lvl w:ilvl="2" w:tplc="6B9A5F5E" w:tentative="1">
      <w:start w:val="1"/>
      <w:numFmt w:val="bullet"/>
      <w:lvlText w:val=""/>
      <w:lvlJc w:val="left"/>
      <w:pPr>
        <w:ind w:left="2160" w:hanging="360"/>
      </w:pPr>
      <w:rPr>
        <w:rFonts w:ascii="Wingdings" w:hAnsi="Wingdings" w:hint="default"/>
      </w:rPr>
    </w:lvl>
    <w:lvl w:ilvl="3" w:tplc="1B96B362" w:tentative="1">
      <w:start w:val="1"/>
      <w:numFmt w:val="bullet"/>
      <w:lvlText w:val=""/>
      <w:lvlJc w:val="left"/>
      <w:pPr>
        <w:ind w:left="2880" w:hanging="360"/>
      </w:pPr>
      <w:rPr>
        <w:rFonts w:ascii="Symbol" w:hAnsi="Symbol" w:hint="default"/>
      </w:rPr>
    </w:lvl>
    <w:lvl w:ilvl="4" w:tplc="5F966F78" w:tentative="1">
      <w:start w:val="1"/>
      <w:numFmt w:val="bullet"/>
      <w:lvlText w:val="o"/>
      <w:lvlJc w:val="left"/>
      <w:pPr>
        <w:ind w:left="3600" w:hanging="360"/>
      </w:pPr>
      <w:rPr>
        <w:rFonts w:ascii="Courier New" w:hAnsi="Courier New" w:cs="Courier New" w:hint="default"/>
      </w:rPr>
    </w:lvl>
    <w:lvl w:ilvl="5" w:tplc="D1C619E4" w:tentative="1">
      <w:start w:val="1"/>
      <w:numFmt w:val="bullet"/>
      <w:lvlText w:val=""/>
      <w:lvlJc w:val="left"/>
      <w:pPr>
        <w:ind w:left="4320" w:hanging="360"/>
      </w:pPr>
      <w:rPr>
        <w:rFonts w:ascii="Wingdings" w:hAnsi="Wingdings" w:hint="default"/>
      </w:rPr>
    </w:lvl>
    <w:lvl w:ilvl="6" w:tplc="9CFAAF04" w:tentative="1">
      <w:start w:val="1"/>
      <w:numFmt w:val="bullet"/>
      <w:lvlText w:val=""/>
      <w:lvlJc w:val="left"/>
      <w:pPr>
        <w:ind w:left="5040" w:hanging="360"/>
      </w:pPr>
      <w:rPr>
        <w:rFonts w:ascii="Symbol" w:hAnsi="Symbol" w:hint="default"/>
      </w:rPr>
    </w:lvl>
    <w:lvl w:ilvl="7" w:tplc="BAE42EF2" w:tentative="1">
      <w:start w:val="1"/>
      <w:numFmt w:val="bullet"/>
      <w:lvlText w:val="o"/>
      <w:lvlJc w:val="left"/>
      <w:pPr>
        <w:ind w:left="5760" w:hanging="360"/>
      </w:pPr>
      <w:rPr>
        <w:rFonts w:ascii="Courier New" w:hAnsi="Courier New" w:cs="Courier New" w:hint="default"/>
      </w:rPr>
    </w:lvl>
    <w:lvl w:ilvl="8" w:tplc="3E1C1A5E" w:tentative="1">
      <w:start w:val="1"/>
      <w:numFmt w:val="bullet"/>
      <w:lvlText w:val=""/>
      <w:lvlJc w:val="left"/>
      <w:pPr>
        <w:ind w:left="6480" w:hanging="360"/>
      </w:pPr>
      <w:rPr>
        <w:rFonts w:ascii="Wingdings" w:hAnsi="Wingdings" w:hint="default"/>
      </w:rPr>
    </w:lvl>
  </w:abstractNum>
  <w:num w:numId="1" w16cid:durableId="1217468091">
    <w:abstractNumId w:val="0"/>
  </w:num>
  <w:num w:numId="2" w16cid:durableId="490679084">
    <w:abstractNumId w:val="4"/>
  </w:num>
  <w:num w:numId="3" w16cid:durableId="840899211">
    <w:abstractNumId w:val="4"/>
    <w:lvlOverride w:ilvl="0">
      <w:startOverride w:val="1"/>
    </w:lvlOverride>
  </w:num>
  <w:num w:numId="4" w16cid:durableId="408116845">
    <w:abstractNumId w:val="6"/>
  </w:num>
  <w:num w:numId="5" w16cid:durableId="262080872">
    <w:abstractNumId w:val="8"/>
  </w:num>
  <w:num w:numId="6" w16cid:durableId="960502378">
    <w:abstractNumId w:val="7"/>
  </w:num>
  <w:num w:numId="7" w16cid:durableId="931082177">
    <w:abstractNumId w:val="8"/>
  </w:num>
  <w:num w:numId="8" w16cid:durableId="915091391">
    <w:abstractNumId w:val="5"/>
  </w:num>
  <w:num w:numId="9" w16cid:durableId="516188721">
    <w:abstractNumId w:val="3"/>
  </w:num>
  <w:num w:numId="10" w16cid:durableId="1683820617">
    <w:abstractNumId w:val="4"/>
  </w:num>
  <w:num w:numId="11" w16cid:durableId="1272007027">
    <w:abstractNumId w:val="4"/>
    <w:lvlOverride w:ilvl="0">
      <w:startOverride w:val="1"/>
    </w:lvlOverride>
  </w:num>
  <w:num w:numId="12" w16cid:durableId="1412504476">
    <w:abstractNumId w:val="4"/>
    <w:lvlOverride w:ilvl="0">
      <w:startOverride w:val="1"/>
    </w:lvlOverride>
  </w:num>
  <w:num w:numId="13" w16cid:durableId="1328247054">
    <w:abstractNumId w:val="2"/>
  </w:num>
  <w:num w:numId="14" w16cid:durableId="1834301162">
    <w:abstractNumId w:val="1"/>
  </w:num>
  <w:num w:numId="15" w16cid:durableId="1633049209">
    <w:abstractNumId w:val="1"/>
    <w:lvlOverride w:ilvl="0">
      <w:startOverride w:val="1"/>
    </w:lvlOverride>
  </w:num>
  <w:num w:numId="16" w16cid:durableId="1079863230">
    <w:abstractNumId w:val="1"/>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42"/>
  <w:drawingGridVerticalSpacing w:val="14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M0MTc1MzYzMDK3NLRQ0lEKTi0uzszPAykwNqgFAKB755wtAAAA"/>
  </w:docVars>
  <w:rsids>
    <w:rsidRoot w:val="006D57A9"/>
    <w:rsid w:val="001E1066"/>
    <w:rsid w:val="00216B56"/>
    <w:rsid w:val="00281595"/>
    <w:rsid w:val="00670638"/>
    <w:rsid w:val="006D57A9"/>
    <w:rsid w:val="00860C98"/>
    <w:rsid w:val="00962205"/>
    <w:rsid w:val="00A03A68"/>
    <w:rsid w:val="00BD5D03"/>
    <w:rsid w:val="00C01317"/>
    <w:rsid w:val="00E0635C"/>
    <w:rsid w:val="00F7107D"/>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32DE16"/>
  <w15:chartTrackingRefBased/>
  <w15:docId w15:val="{28631D3A-4736-4C22-B28E-491A317793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7978C8"/>
    <w:pPr>
      <w:spacing w:line="276" w:lineRule="auto"/>
    </w:pPr>
    <w:rPr>
      <w:color w:val="4D4D4D" w:themeColor="text1"/>
    </w:rPr>
  </w:style>
  <w:style w:type="paragraph" w:styleId="Heading1">
    <w:name w:val="heading 1"/>
    <w:basedOn w:val="Normal"/>
    <w:next w:val="Normal"/>
    <w:link w:val="Heading1Char"/>
    <w:uiPriority w:val="9"/>
    <w:qFormat/>
    <w:rsid w:val="00C30E26"/>
    <w:pPr>
      <w:keepNext/>
      <w:keepLines/>
      <w:numPr>
        <w:numId w:val="10"/>
      </w:numPr>
      <w:spacing w:before="480" w:after="120"/>
      <w:outlineLvl w:val="0"/>
    </w:pPr>
    <w:rPr>
      <w:rFonts w:asciiTheme="majorHAnsi" w:eastAsiaTheme="majorEastAsia" w:hAnsiTheme="majorHAnsi" w:cstheme="majorBidi"/>
      <w:b/>
      <w:color w:val="283578" w:themeColor="accent1"/>
      <w:sz w:val="40"/>
      <w:szCs w:val="32"/>
    </w:rPr>
  </w:style>
  <w:style w:type="paragraph" w:styleId="Heading2">
    <w:name w:val="heading 2"/>
    <w:basedOn w:val="Normal"/>
    <w:next w:val="Normal"/>
    <w:link w:val="Heading2Char"/>
    <w:uiPriority w:val="9"/>
    <w:unhideWhenUsed/>
    <w:qFormat/>
    <w:rsid w:val="00BC0B36"/>
    <w:pPr>
      <w:keepNext/>
      <w:keepLines/>
      <w:tabs>
        <w:tab w:val="left" w:pos="340"/>
      </w:tabs>
      <w:spacing w:before="240" w:after="0"/>
      <w:outlineLvl w:val="1"/>
    </w:pPr>
    <w:rPr>
      <w:rFonts w:asciiTheme="majorHAnsi" w:eastAsiaTheme="majorEastAsia" w:hAnsiTheme="majorHAnsi" w:cstheme="majorBidi"/>
      <w:b/>
      <w:color w:val="1E2759" w:themeColor="accent1" w:themeShade="BF"/>
      <w:sz w:val="28"/>
      <w:szCs w:val="26"/>
    </w:rPr>
  </w:style>
  <w:style w:type="paragraph" w:styleId="Heading3">
    <w:name w:val="heading 3"/>
    <w:basedOn w:val="Normal"/>
    <w:next w:val="Normal"/>
    <w:link w:val="Heading3Char"/>
    <w:uiPriority w:val="9"/>
    <w:unhideWhenUsed/>
    <w:qFormat/>
    <w:rsid w:val="00256D45"/>
    <w:pPr>
      <w:keepNext/>
      <w:keepLines/>
      <w:spacing w:before="240" w:after="120"/>
      <w:ind w:left="284"/>
      <w:outlineLvl w:val="2"/>
    </w:pPr>
    <w:rPr>
      <w:rFonts w:asciiTheme="majorHAnsi" w:eastAsiaTheme="majorEastAsia" w:hAnsiTheme="majorHAnsi" w:cstheme="majorBidi"/>
      <w:b/>
      <w:color w:val="AF1318" w:themeColor="accent2" w:themeShade="BF"/>
      <w:sz w:val="24"/>
      <w:szCs w:val="24"/>
    </w:rPr>
  </w:style>
  <w:style w:type="paragraph" w:styleId="Heading4">
    <w:name w:val="heading 4"/>
    <w:basedOn w:val="Normal"/>
    <w:next w:val="Normal"/>
    <w:link w:val="Heading4Char"/>
    <w:uiPriority w:val="9"/>
    <w:unhideWhenUsed/>
    <w:qFormat/>
    <w:rsid w:val="00BC0B36"/>
    <w:pPr>
      <w:keepNext/>
      <w:keepLines/>
      <w:spacing w:before="40" w:after="0"/>
      <w:outlineLvl w:val="3"/>
    </w:pPr>
    <w:rPr>
      <w:rFonts w:asciiTheme="majorHAnsi" w:eastAsiaTheme="majorEastAsia" w:hAnsiTheme="majorHAnsi" w:cstheme="majorBidi"/>
      <w:i/>
      <w:iCs/>
      <w:color w:val="1E2759"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864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B26B2"/>
    <w:pPr>
      <w:tabs>
        <w:tab w:val="center" w:pos="4513"/>
        <w:tab w:val="right" w:pos="9026"/>
      </w:tabs>
      <w:spacing w:after="0" w:line="240" w:lineRule="auto"/>
    </w:pPr>
  </w:style>
  <w:style w:type="character" w:customStyle="1" w:styleId="HeaderChar">
    <w:name w:val="Header Char"/>
    <w:basedOn w:val="DefaultParagraphFont"/>
    <w:link w:val="Header"/>
    <w:uiPriority w:val="99"/>
    <w:rsid w:val="000B26B2"/>
    <w:rPr>
      <w:sz w:val="22"/>
      <w:szCs w:val="22"/>
    </w:rPr>
  </w:style>
  <w:style w:type="paragraph" w:styleId="Footer">
    <w:name w:val="footer"/>
    <w:basedOn w:val="Normal"/>
    <w:link w:val="FooterChar"/>
    <w:uiPriority w:val="99"/>
    <w:unhideWhenUsed/>
    <w:rsid w:val="000B26B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B26B2"/>
    <w:rPr>
      <w:sz w:val="22"/>
      <w:szCs w:val="22"/>
    </w:rPr>
  </w:style>
  <w:style w:type="character" w:customStyle="1" w:styleId="Heading1Char">
    <w:name w:val="Heading 1 Char"/>
    <w:basedOn w:val="DefaultParagraphFont"/>
    <w:link w:val="Heading1"/>
    <w:uiPriority w:val="9"/>
    <w:rsid w:val="00C30E26"/>
    <w:rPr>
      <w:rFonts w:asciiTheme="majorHAnsi" w:eastAsiaTheme="majorEastAsia" w:hAnsiTheme="majorHAnsi" w:cstheme="majorBidi"/>
      <w:b/>
      <w:color w:val="283578" w:themeColor="accent1"/>
      <w:sz w:val="40"/>
      <w:szCs w:val="32"/>
    </w:rPr>
  </w:style>
  <w:style w:type="paragraph" w:styleId="ListParagraph">
    <w:name w:val="List Paragraph"/>
    <w:basedOn w:val="Normal"/>
    <w:link w:val="ListParagraphChar"/>
    <w:uiPriority w:val="34"/>
    <w:qFormat/>
    <w:rsid w:val="00FC4921"/>
    <w:pPr>
      <w:ind w:left="720"/>
      <w:contextualSpacing/>
    </w:pPr>
  </w:style>
  <w:style w:type="paragraph" w:styleId="NoSpacing">
    <w:name w:val="No Spacing"/>
    <w:link w:val="NoSpacingChar"/>
    <w:uiPriority w:val="1"/>
    <w:qFormat/>
    <w:rsid w:val="004B0D28"/>
    <w:pPr>
      <w:spacing w:after="0" w:line="276" w:lineRule="auto"/>
    </w:pPr>
    <w:rPr>
      <w:color w:val="4D4D4D" w:themeColor="text1"/>
    </w:rPr>
  </w:style>
  <w:style w:type="character" w:customStyle="1" w:styleId="Heading2Char">
    <w:name w:val="Heading 2 Char"/>
    <w:basedOn w:val="DefaultParagraphFont"/>
    <w:link w:val="Heading2"/>
    <w:uiPriority w:val="9"/>
    <w:rsid w:val="00BC0B36"/>
    <w:rPr>
      <w:rFonts w:asciiTheme="majorHAnsi" w:eastAsiaTheme="majorEastAsia" w:hAnsiTheme="majorHAnsi" w:cstheme="majorBidi"/>
      <w:b/>
      <w:color w:val="1E2759" w:themeColor="accent1" w:themeShade="BF"/>
      <w:sz w:val="28"/>
      <w:szCs w:val="26"/>
    </w:rPr>
  </w:style>
  <w:style w:type="character" w:styleId="Strong">
    <w:name w:val="Strong"/>
    <w:basedOn w:val="DefaultParagraphFont"/>
    <w:uiPriority w:val="22"/>
    <w:qFormat/>
    <w:rsid w:val="007B3506"/>
    <w:rPr>
      <w:b/>
      <w:bCs/>
      <w:sz w:val="22"/>
      <w:szCs w:val="22"/>
    </w:rPr>
  </w:style>
  <w:style w:type="character" w:styleId="IntenseReference">
    <w:name w:val="Intense Reference"/>
    <w:basedOn w:val="DefaultParagraphFont"/>
    <w:uiPriority w:val="32"/>
    <w:qFormat/>
    <w:rsid w:val="007B3506"/>
    <w:rPr>
      <w:b/>
      <w:bCs/>
      <w:smallCaps/>
      <w:color w:val="283578" w:themeColor="accent1"/>
      <w:spacing w:val="5"/>
      <w:sz w:val="22"/>
      <w:szCs w:val="22"/>
    </w:rPr>
  </w:style>
  <w:style w:type="paragraph" w:styleId="IntenseQuote">
    <w:name w:val="Intense Quote"/>
    <w:basedOn w:val="Normal"/>
    <w:next w:val="Normal"/>
    <w:link w:val="IntenseQuoteChar"/>
    <w:uiPriority w:val="30"/>
    <w:qFormat/>
    <w:rsid w:val="00B11B05"/>
    <w:pPr>
      <w:pBdr>
        <w:top w:val="single" w:sz="4" w:space="4" w:color="283578" w:themeColor="accent1"/>
        <w:bottom w:val="single" w:sz="4" w:space="4" w:color="283578" w:themeColor="accent1"/>
      </w:pBdr>
      <w:spacing w:before="240"/>
      <w:ind w:left="862" w:right="862"/>
      <w:jc w:val="center"/>
    </w:pPr>
    <w:rPr>
      <w:i/>
      <w:iCs/>
      <w:color w:val="283578" w:themeColor="accent1"/>
    </w:rPr>
  </w:style>
  <w:style w:type="character" w:customStyle="1" w:styleId="IntenseQuoteChar">
    <w:name w:val="Intense Quote Char"/>
    <w:basedOn w:val="DefaultParagraphFont"/>
    <w:link w:val="IntenseQuote"/>
    <w:uiPriority w:val="30"/>
    <w:rsid w:val="00B11B05"/>
    <w:rPr>
      <w:i/>
      <w:iCs/>
      <w:color w:val="283578" w:themeColor="accent1"/>
      <w:sz w:val="22"/>
      <w:szCs w:val="22"/>
    </w:rPr>
  </w:style>
  <w:style w:type="character" w:customStyle="1" w:styleId="s1">
    <w:name w:val="s1"/>
    <w:rsid w:val="00CC4D3C"/>
    <w:rPr>
      <w:sz w:val="22"/>
      <w:szCs w:val="22"/>
    </w:rPr>
  </w:style>
  <w:style w:type="character" w:customStyle="1" w:styleId="apple-converted-space">
    <w:name w:val="apple-converted-space"/>
    <w:rsid w:val="00CC4D3C"/>
    <w:rPr>
      <w:sz w:val="22"/>
      <w:szCs w:val="22"/>
    </w:rPr>
  </w:style>
  <w:style w:type="character" w:customStyle="1" w:styleId="Heading3Char">
    <w:name w:val="Heading 3 Char"/>
    <w:basedOn w:val="DefaultParagraphFont"/>
    <w:link w:val="Heading3"/>
    <w:uiPriority w:val="9"/>
    <w:rsid w:val="00256D45"/>
    <w:rPr>
      <w:rFonts w:asciiTheme="majorHAnsi" w:eastAsiaTheme="majorEastAsia" w:hAnsiTheme="majorHAnsi" w:cstheme="majorBidi"/>
      <w:b/>
      <w:color w:val="AF1318" w:themeColor="accent2" w:themeShade="BF"/>
      <w:sz w:val="24"/>
      <w:szCs w:val="24"/>
    </w:rPr>
  </w:style>
  <w:style w:type="paragraph" w:styleId="TOCHeading">
    <w:name w:val="TOC Heading"/>
    <w:basedOn w:val="Heading1"/>
    <w:next w:val="Normal"/>
    <w:uiPriority w:val="39"/>
    <w:unhideWhenUsed/>
    <w:qFormat/>
    <w:rsid w:val="00181B46"/>
    <w:pPr>
      <w:numPr>
        <w:numId w:val="0"/>
      </w:numPr>
      <w:spacing w:before="240" w:after="0" w:line="259" w:lineRule="auto"/>
      <w:outlineLvl w:val="9"/>
    </w:pPr>
    <w:rPr>
      <w:b w:val="0"/>
      <w:color w:val="1E2759" w:themeColor="accent1" w:themeShade="BF"/>
      <w:sz w:val="32"/>
      <w:lang w:val="en-US"/>
    </w:rPr>
  </w:style>
  <w:style w:type="paragraph" w:styleId="TOC1">
    <w:name w:val="toc 1"/>
    <w:basedOn w:val="Normal"/>
    <w:next w:val="Normal"/>
    <w:autoRedefine/>
    <w:uiPriority w:val="39"/>
    <w:unhideWhenUsed/>
    <w:rsid w:val="00181B46"/>
    <w:pPr>
      <w:spacing w:before="120" w:after="120"/>
    </w:pPr>
    <w:rPr>
      <w:rFonts w:cstheme="minorHAnsi"/>
      <w:b/>
      <w:bCs/>
      <w:caps/>
      <w:sz w:val="20"/>
      <w:szCs w:val="24"/>
    </w:rPr>
  </w:style>
  <w:style w:type="paragraph" w:styleId="TOC2">
    <w:name w:val="toc 2"/>
    <w:basedOn w:val="Normal"/>
    <w:next w:val="Normal"/>
    <w:autoRedefine/>
    <w:uiPriority w:val="39"/>
    <w:unhideWhenUsed/>
    <w:rsid w:val="00181B46"/>
    <w:pPr>
      <w:spacing w:after="0"/>
      <w:ind w:left="220"/>
    </w:pPr>
    <w:rPr>
      <w:rFonts w:cstheme="minorHAnsi"/>
      <w:smallCaps/>
      <w:sz w:val="20"/>
      <w:szCs w:val="24"/>
    </w:rPr>
  </w:style>
  <w:style w:type="paragraph" w:styleId="TOC3">
    <w:name w:val="toc 3"/>
    <w:basedOn w:val="Normal"/>
    <w:next w:val="Normal"/>
    <w:autoRedefine/>
    <w:uiPriority w:val="39"/>
    <w:unhideWhenUsed/>
    <w:rsid w:val="00181B46"/>
    <w:pPr>
      <w:spacing w:after="0"/>
      <w:ind w:left="440"/>
    </w:pPr>
    <w:rPr>
      <w:rFonts w:cstheme="minorHAnsi"/>
      <w:i/>
      <w:iCs/>
      <w:sz w:val="20"/>
      <w:szCs w:val="24"/>
    </w:rPr>
  </w:style>
  <w:style w:type="character" w:styleId="Hyperlink">
    <w:name w:val="Hyperlink"/>
    <w:basedOn w:val="DefaultParagraphFont"/>
    <w:uiPriority w:val="99"/>
    <w:unhideWhenUsed/>
    <w:rsid w:val="00181B46"/>
    <w:rPr>
      <w:color w:val="0563C1" w:themeColor="hyperlink"/>
      <w:sz w:val="22"/>
      <w:szCs w:val="22"/>
      <w:u w:val="single"/>
    </w:rPr>
  </w:style>
  <w:style w:type="paragraph" w:styleId="TOC4">
    <w:name w:val="toc 4"/>
    <w:basedOn w:val="Normal"/>
    <w:next w:val="Normal"/>
    <w:autoRedefine/>
    <w:uiPriority w:val="39"/>
    <w:unhideWhenUsed/>
    <w:rsid w:val="00181B46"/>
    <w:pPr>
      <w:spacing w:after="0"/>
      <w:ind w:left="660"/>
    </w:pPr>
    <w:rPr>
      <w:rFonts w:cstheme="minorHAnsi"/>
      <w:sz w:val="18"/>
      <w:szCs w:val="21"/>
    </w:rPr>
  </w:style>
  <w:style w:type="paragraph" w:styleId="TOC5">
    <w:name w:val="toc 5"/>
    <w:basedOn w:val="Normal"/>
    <w:next w:val="Normal"/>
    <w:autoRedefine/>
    <w:uiPriority w:val="39"/>
    <w:unhideWhenUsed/>
    <w:rsid w:val="00181B46"/>
    <w:pPr>
      <w:spacing w:after="0"/>
      <w:ind w:left="880"/>
    </w:pPr>
    <w:rPr>
      <w:rFonts w:cstheme="minorHAnsi"/>
      <w:sz w:val="18"/>
      <w:szCs w:val="21"/>
    </w:rPr>
  </w:style>
  <w:style w:type="paragraph" w:styleId="TOC6">
    <w:name w:val="toc 6"/>
    <w:basedOn w:val="Normal"/>
    <w:next w:val="Normal"/>
    <w:autoRedefine/>
    <w:uiPriority w:val="39"/>
    <w:unhideWhenUsed/>
    <w:rsid w:val="00181B46"/>
    <w:pPr>
      <w:spacing w:after="0"/>
      <w:ind w:left="1100"/>
    </w:pPr>
    <w:rPr>
      <w:rFonts w:cstheme="minorHAnsi"/>
      <w:sz w:val="18"/>
      <w:szCs w:val="21"/>
    </w:rPr>
  </w:style>
  <w:style w:type="paragraph" w:styleId="TOC7">
    <w:name w:val="toc 7"/>
    <w:basedOn w:val="Normal"/>
    <w:next w:val="Normal"/>
    <w:autoRedefine/>
    <w:uiPriority w:val="39"/>
    <w:unhideWhenUsed/>
    <w:rsid w:val="00181B46"/>
    <w:pPr>
      <w:spacing w:after="0"/>
      <w:ind w:left="1320"/>
    </w:pPr>
    <w:rPr>
      <w:rFonts w:cstheme="minorHAnsi"/>
      <w:sz w:val="18"/>
      <w:szCs w:val="21"/>
    </w:rPr>
  </w:style>
  <w:style w:type="paragraph" w:styleId="TOC8">
    <w:name w:val="toc 8"/>
    <w:basedOn w:val="Normal"/>
    <w:next w:val="Normal"/>
    <w:autoRedefine/>
    <w:uiPriority w:val="39"/>
    <w:unhideWhenUsed/>
    <w:rsid w:val="00181B46"/>
    <w:pPr>
      <w:spacing w:after="0"/>
      <w:ind w:left="1540"/>
    </w:pPr>
    <w:rPr>
      <w:rFonts w:cstheme="minorHAnsi"/>
      <w:sz w:val="18"/>
      <w:szCs w:val="21"/>
    </w:rPr>
  </w:style>
  <w:style w:type="paragraph" w:styleId="TOC9">
    <w:name w:val="toc 9"/>
    <w:basedOn w:val="Normal"/>
    <w:next w:val="Normal"/>
    <w:autoRedefine/>
    <w:uiPriority w:val="39"/>
    <w:unhideWhenUsed/>
    <w:rsid w:val="00181B46"/>
    <w:pPr>
      <w:spacing w:after="0"/>
      <w:ind w:left="1760"/>
    </w:pPr>
    <w:rPr>
      <w:rFonts w:cstheme="minorHAnsi"/>
      <w:sz w:val="18"/>
      <w:szCs w:val="21"/>
    </w:rPr>
  </w:style>
  <w:style w:type="paragraph" w:styleId="Caption">
    <w:name w:val="caption"/>
    <w:basedOn w:val="Normal"/>
    <w:next w:val="Normal"/>
    <w:uiPriority w:val="35"/>
    <w:unhideWhenUsed/>
    <w:qFormat/>
    <w:rsid w:val="000F4482"/>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0F4482"/>
    <w:pPr>
      <w:spacing w:after="0"/>
    </w:pPr>
  </w:style>
  <w:style w:type="paragraph" w:customStyle="1" w:styleId="TableHeading">
    <w:name w:val="Table Heading"/>
    <w:basedOn w:val="NoSpacing"/>
    <w:link w:val="TableHeadingChar"/>
    <w:qFormat/>
    <w:rsid w:val="00110866"/>
    <w:pPr>
      <w:spacing w:line="240" w:lineRule="auto"/>
      <w:contextualSpacing/>
      <w:outlineLvl w:val="1"/>
    </w:pPr>
    <w:rPr>
      <w:rFonts w:asciiTheme="majorHAnsi" w:hAnsiTheme="majorHAnsi"/>
      <w:b/>
      <w:color w:val="FFFFFF" w:themeColor="background1"/>
      <w:sz w:val="24"/>
    </w:rPr>
  </w:style>
  <w:style w:type="paragraph" w:customStyle="1" w:styleId="ChartHeadingLeft">
    <w:name w:val="Chart Heading (Left)"/>
    <w:basedOn w:val="NoSpacing"/>
    <w:link w:val="ChartHeadingLeftChar"/>
    <w:qFormat/>
    <w:rsid w:val="0012031D"/>
    <w:pPr>
      <w:spacing w:line="240" w:lineRule="auto"/>
      <w:contextualSpacing/>
    </w:pPr>
    <w:rPr>
      <w:rFonts w:asciiTheme="majorHAnsi" w:hAnsiTheme="majorHAnsi"/>
      <w:b/>
      <w:color w:val="1E2759" w:themeColor="accent1" w:themeShade="BF"/>
    </w:rPr>
  </w:style>
  <w:style w:type="character" w:customStyle="1" w:styleId="NoSpacingChar">
    <w:name w:val="No Spacing Char"/>
    <w:basedOn w:val="DefaultParagraphFont"/>
    <w:link w:val="NoSpacing"/>
    <w:uiPriority w:val="1"/>
    <w:rsid w:val="004B0D28"/>
    <w:rPr>
      <w:color w:val="4D4D4D" w:themeColor="text1"/>
      <w:sz w:val="22"/>
      <w:szCs w:val="22"/>
    </w:rPr>
  </w:style>
  <w:style w:type="character" w:customStyle="1" w:styleId="TableHeadingChar">
    <w:name w:val="Table Heading Char"/>
    <w:basedOn w:val="NoSpacingChar"/>
    <w:link w:val="TableHeading"/>
    <w:rsid w:val="00110866"/>
    <w:rPr>
      <w:rFonts w:asciiTheme="majorHAnsi" w:hAnsiTheme="majorHAnsi"/>
      <w:b/>
      <w:color w:val="FFFFFF" w:themeColor="background1"/>
      <w:sz w:val="24"/>
      <w:szCs w:val="22"/>
    </w:rPr>
  </w:style>
  <w:style w:type="paragraph" w:customStyle="1" w:styleId="ChartHeadingRight">
    <w:name w:val="Chart Heading (Right)"/>
    <w:basedOn w:val="ChartHeadingLeft"/>
    <w:link w:val="ChartHeadingRightChar"/>
    <w:qFormat/>
    <w:rsid w:val="0012031D"/>
    <w:pPr>
      <w:jc w:val="right"/>
    </w:pPr>
  </w:style>
  <w:style w:type="character" w:customStyle="1" w:styleId="ChartHeadingLeftChar">
    <w:name w:val="Chart Heading (Left) Char"/>
    <w:basedOn w:val="NoSpacingChar"/>
    <w:link w:val="ChartHeadingLeft"/>
    <w:rsid w:val="0012031D"/>
    <w:rPr>
      <w:rFonts w:asciiTheme="majorHAnsi" w:hAnsiTheme="majorHAnsi"/>
      <w:b/>
      <w:color w:val="1E2759" w:themeColor="accent1" w:themeShade="BF"/>
      <w:sz w:val="22"/>
      <w:szCs w:val="22"/>
    </w:rPr>
  </w:style>
  <w:style w:type="paragraph" w:customStyle="1" w:styleId="ChartText">
    <w:name w:val="Chart Text"/>
    <w:basedOn w:val="NoSpacing"/>
    <w:link w:val="ChartTextChar"/>
    <w:qFormat/>
    <w:rsid w:val="0011606D"/>
    <w:pPr>
      <w:contextualSpacing/>
    </w:pPr>
    <w:rPr>
      <w:color w:val="8B8B8B" w:themeColor="text1" w:themeTint="A6"/>
      <w:sz w:val="16"/>
    </w:rPr>
  </w:style>
  <w:style w:type="character" w:customStyle="1" w:styleId="ChartHeadingRightChar">
    <w:name w:val="Chart Heading (Right) Char"/>
    <w:basedOn w:val="ChartHeadingLeftChar"/>
    <w:link w:val="ChartHeadingRight"/>
    <w:rsid w:val="0012031D"/>
    <w:rPr>
      <w:rFonts w:asciiTheme="majorHAnsi" w:hAnsiTheme="majorHAnsi"/>
      <w:b/>
      <w:color w:val="1E2759" w:themeColor="accent1" w:themeShade="BF"/>
      <w:sz w:val="22"/>
      <w:szCs w:val="22"/>
    </w:rPr>
  </w:style>
  <w:style w:type="character" w:customStyle="1" w:styleId="ChartTextChar">
    <w:name w:val="Chart Text Char"/>
    <w:basedOn w:val="NoSpacingChar"/>
    <w:link w:val="ChartText"/>
    <w:rsid w:val="0011606D"/>
    <w:rPr>
      <w:color w:val="8B8B8B" w:themeColor="text1" w:themeTint="A6"/>
      <w:sz w:val="16"/>
      <w:szCs w:val="22"/>
    </w:rPr>
  </w:style>
  <w:style w:type="paragraph" w:customStyle="1" w:styleId="CoverDate">
    <w:name w:val="Cover Date"/>
    <w:basedOn w:val="Normal"/>
    <w:link w:val="CoverDateChar"/>
    <w:qFormat/>
    <w:rsid w:val="00D21E55"/>
    <w:pPr>
      <w:spacing w:before="200" w:after="0" w:line="240" w:lineRule="auto"/>
      <w:contextualSpacing/>
      <w:jc w:val="center"/>
    </w:pPr>
    <w:rPr>
      <w:b/>
      <w:bCs/>
      <w:color w:val="FFFFFF" w:themeColor="background1"/>
      <w:sz w:val="28"/>
    </w:rPr>
  </w:style>
  <w:style w:type="character" w:customStyle="1" w:styleId="CoverDateChar">
    <w:name w:val="Cover Date Char"/>
    <w:basedOn w:val="DefaultParagraphFont"/>
    <w:link w:val="CoverDate"/>
    <w:rsid w:val="00D21E55"/>
    <w:rPr>
      <w:b/>
      <w:bCs/>
      <w:color w:val="FFFFFF" w:themeColor="background1"/>
      <w:sz w:val="28"/>
      <w:szCs w:val="22"/>
    </w:rPr>
  </w:style>
  <w:style w:type="paragraph" w:customStyle="1" w:styleId="Bullet">
    <w:name w:val="Bullet"/>
    <w:basedOn w:val="ListParagraph"/>
    <w:link w:val="BulletChar"/>
    <w:qFormat/>
    <w:rsid w:val="000C2938"/>
    <w:pPr>
      <w:numPr>
        <w:numId w:val="5"/>
      </w:numPr>
      <w:ind w:left="340" w:hanging="227"/>
    </w:pPr>
  </w:style>
  <w:style w:type="character" w:customStyle="1" w:styleId="A3">
    <w:name w:val="A3"/>
    <w:uiPriority w:val="99"/>
    <w:rsid w:val="007441FC"/>
    <w:rPr>
      <w:rFonts w:cs="Alte Haas Grotesk"/>
      <w:b/>
      <w:bCs/>
      <w:color w:val="000000"/>
      <w:sz w:val="30"/>
      <w:szCs w:val="30"/>
    </w:rPr>
  </w:style>
  <w:style w:type="paragraph" w:customStyle="1" w:styleId="Number">
    <w:name w:val="Number"/>
    <w:basedOn w:val="Bullet"/>
    <w:link w:val="NumberChar"/>
    <w:qFormat/>
    <w:rsid w:val="00786805"/>
    <w:pPr>
      <w:numPr>
        <w:numId w:val="14"/>
      </w:numPr>
      <w:ind w:left="510" w:hanging="340"/>
    </w:pPr>
  </w:style>
  <w:style w:type="character" w:customStyle="1" w:styleId="ListParagraphChar">
    <w:name w:val="List Paragraph Char"/>
    <w:basedOn w:val="DefaultParagraphFont"/>
    <w:link w:val="ListParagraph"/>
    <w:uiPriority w:val="34"/>
    <w:rsid w:val="00786805"/>
    <w:rPr>
      <w:color w:val="4D4D4D" w:themeColor="text1"/>
      <w:sz w:val="22"/>
      <w:szCs w:val="22"/>
    </w:rPr>
  </w:style>
  <w:style w:type="character" w:customStyle="1" w:styleId="BulletChar">
    <w:name w:val="Bullet Char"/>
    <w:basedOn w:val="ListParagraphChar"/>
    <w:link w:val="Bullet"/>
    <w:rsid w:val="000C2938"/>
    <w:rPr>
      <w:color w:val="4D4D4D" w:themeColor="text1"/>
      <w:sz w:val="22"/>
      <w:szCs w:val="22"/>
    </w:rPr>
  </w:style>
  <w:style w:type="character" w:customStyle="1" w:styleId="NumberChar">
    <w:name w:val="Number Char"/>
    <w:basedOn w:val="BulletChar"/>
    <w:link w:val="Number"/>
    <w:rsid w:val="00786805"/>
    <w:rPr>
      <w:color w:val="4D4D4D" w:themeColor="text1"/>
      <w:sz w:val="22"/>
      <w:szCs w:val="22"/>
    </w:rPr>
  </w:style>
  <w:style w:type="paragraph" w:styleId="Title">
    <w:name w:val="Title"/>
    <w:basedOn w:val="Normal"/>
    <w:next w:val="Normal"/>
    <w:link w:val="TitleChar"/>
    <w:uiPriority w:val="10"/>
    <w:qFormat/>
    <w:rsid w:val="009E0752"/>
    <w:pPr>
      <w:spacing w:after="0"/>
      <w:contextualSpacing/>
    </w:pPr>
    <w:rPr>
      <w:rFonts w:asciiTheme="majorHAnsi" w:eastAsiaTheme="majorEastAsia" w:hAnsiTheme="majorHAnsi" w:cstheme="majorBidi"/>
      <w:color w:val="283578" w:themeColor="accent1"/>
      <w:spacing w:val="-10"/>
      <w:kern w:val="28"/>
      <w:sz w:val="64"/>
      <w:szCs w:val="56"/>
    </w:rPr>
  </w:style>
  <w:style w:type="character" w:customStyle="1" w:styleId="TitleChar">
    <w:name w:val="Title Char"/>
    <w:basedOn w:val="DefaultParagraphFont"/>
    <w:link w:val="Title"/>
    <w:uiPriority w:val="10"/>
    <w:rsid w:val="009E0752"/>
    <w:rPr>
      <w:rFonts w:asciiTheme="majorHAnsi" w:eastAsiaTheme="majorEastAsia" w:hAnsiTheme="majorHAnsi" w:cstheme="majorBidi"/>
      <w:color w:val="283578" w:themeColor="accent1"/>
      <w:spacing w:val="-10"/>
      <w:kern w:val="28"/>
      <w:sz w:val="64"/>
      <w:szCs w:val="56"/>
    </w:rPr>
  </w:style>
  <w:style w:type="paragraph" w:styleId="Subtitle">
    <w:name w:val="Subtitle"/>
    <w:basedOn w:val="Normal"/>
    <w:next w:val="Normal"/>
    <w:link w:val="SubtitleChar"/>
    <w:uiPriority w:val="11"/>
    <w:qFormat/>
    <w:rsid w:val="009E0752"/>
    <w:pPr>
      <w:numPr>
        <w:ilvl w:val="1"/>
      </w:numPr>
      <w:spacing w:after="0"/>
    </w:pPr>
    <w:rPr>
      <w:rFonts w:eastAsiaTheme="minorEastAsia"/>
      <w:spacing w:val="15"/>
      <w:sz w:val="40"/>
    </w:rPr>
  </w:style>
  <w:style w:type="character" w:customStyle="1" w:styleId="SubtitleChar">
    <w:name w:val="Subtitle Char"/>
    <w:basedOn w:val="DefaultParagraphFont"/>
    <w:link w:val="Subtitle"/>
    <w:uiPriority w:val="11"/>
    <w:rsid w:val="009E0752"/>
    <w:rPr>
      <w:rFonts w:eastAsiaTheme="minorEastAsia"/>
      <w:color w:val="4D4D4D" w:themeColor="text1"/>
      <w:spacing w:val="15"/>
      <w:sz w:val="40"/>
      <w:szCs w:val="22"/>
    </w:rPr>
  </w:style>
  <w:style w:type="paragraph" w:customStyle="1" w:styleId="TTBodyText">
    <w:name w:val="TTBodyText"/>
    <w:basedOn w:val="Normal"/>
    <w:link w:val="TTBodyTextChar"/>
    <w:qFormat/>
    <w:rsid w:val="00D04F9F"/>
    <w:pPr>
      <w:autoSpaceDE w:val="0"/>
      <w:autoSpaceDN w:val="0"/>
      <w:adjustRightInd w:val="0"/>
      <w:spacing w:line="259" w:lineRule="auto"/>
    </w:pPr>
    <w:rPr>
      <w:rFonts w:cs="Optima"/>
      <w:color w:val="4D4D4D"/>
      <w:sz w:val="20"/>
      <w:szCs w:val="20"/>
      <w:lang w:val="en-GB"/>
    </w:rPr>
  </w:style>
  <w:style w:type="character" w:customStyle="1" w:styleId="TTBodyTextChar">
    <w:name w:val="TTBodyText Char"/>
    <w:basedOn w:val="DefaultParagraphFont"/>
    <w:link w:val="TTBodyText"/>
    <w:rsid w:val="00D04F9F"/>
    <w:rPr>
      <w:rFonts w:cs="Optima"/>
      <w:color w:val="4D4D4D"/>
      <w:sz w:val="20"/>
      <w:szCs w:val="20"/>
      <w:lang w:val="en-GB"/>
    </w:rPr>
  </w:style>
  <w:style w:type="paragraph" w:customStyle="1" w:styleId="RptBodyText">
    <w:name w:val="RptBodyText"/>
    <w:basedOn w:val="Normal"/>
    <w:link w:val="RptBodyTextChar"/>
    <w:qFormat/>
    <w:rsid w:val="00C67DC5"/>
    <w:pPr>
      <w:autoSpaceDE w:val="0"/>
      <w:autoSpaceDN w:val="0"/>
      <w:adjustRightInd w:val="0"/>
      <w:spacing w:line="259" w:lineRule="auto"/>
    </w:pPr>
    <w:rPr>
      <w:rFonts w:cs="Optima"/>
      <w:color w:val="auto"/>
      <w:sz w:val="20"/>
      <w:szCs w:val="20"/>
      <w:lang w:val="en-GB"/>
    </w:rPr>
  </w:style>
  <w:style w:type="character" w:customStyle="1" w:styleId="RptBodyTextChar">
    <w:name w:val="RptBodyText Char"/>
    <w:basedOn w:val="DefaultParagraphFont"/>
    <w:link w:val="RptBodyText"/>
    <w:rsid w:val="00C67DC5"/>
    <w:rPr>
      <w:rFonts w:cs="Optima"/>
      <w:sz w:val="20"/>
      <w:szCs w:val="20"/>
      <w:lang w:val="en-GB"/>
    </w:rPr>
  </w:style>
  <w:style w:type="paragraph" w:customStyle="1" w:styleId="RptSubheader">
    <w:name w:val="RptSubheader"/>
    <w:basedOn w:val="Normal"/>
    <w:link w:val="RptSubheaderChar"/>
    <w:qFormat/>
    <w:rsid w:val="00BC0B36"/>
    <w:pPr>
      <w:pBdr>
        <w:bottom w:val="single" w:sz="2" w:space="0" w:color="D3D3D3"/>
      </w:pBdr>
      <w:spacing w:before="360" w:after="240" w:line="264" w:lineRule="auto"/>
    </w:pPr>
    <w:rPr>
      <w:rFonts w:asciiTheme="majorHAnsi" w:eastAsia="Arial" w:hAnsiTheme="majorHAnsi" w:cs="Arial"/>
      <w:b/>
      <w:color w:val="002947"/>
      <w:sz w:val="28"/>
      <w:szCs w:val="28"/>
      <w:lang w:val="en-GB" w:eastAsia="en-GB"/>
    </w:rPr>
  </w:style>
  <w:style w:type="character" w:customStyle="1" w:styleId="RptSubheaderChar">
    <w:name w:val="RptSubheader Char"/>
    <w:basedOn w:val="DefaultParagraphFont"/>
    <w:link w:val="RptSubheader"/>
    <w:rsid w:val="00BC0B36"/>
    <w:rPr>
      <w:rFonts w:asciiTheme="majorHAnsi" w:eastAsia="Arial" w:hAnsiTheme="majorHAnsi" w:cs="Arial"/>
      <w:b/>
      <w:color w:val="002947"/>
      <w:sz w:val="28"/>
      <w:szCs w:val="28"/>
      <w:lang w:val="en-GB" w:eastAsia="en-GB"/>
    </w:rPr>
  </w:style>
  <w:style w:type="paragraph" w:customStyle="1" w:styleId="RptHeader">
    <w:name w:val="RptHeader"/>
    <w:basedOn w:val="RptSubheader"/>
    <w:link w:val="RptHeaderChar"/>
    <w:qFormat/>
    <w:rsid w:val="00BC0B36"/>
    <w:rPr>
      <w:rFonts w:ascii="Calibri Light" w:hAnsi="Calibri Light"/>
      <w:sz w:val="48"/>
    </w:rPr>
  </w:style>
  <w:style w:type="character" w:customStyle="1" w:styleId="RptHeaderChar">
    <w:name w:val="RptHeader Char"/>
    <w:basedOn w:val="RptSubheaderChar"/>
    <w:link w:val="RptHeader"/>
    <w:rsid w:val="00BC0B36"/>
    <w:rPr>
      <w:rFonts w:ascii="Calibri Light" w:eastAsia="Arial" w:hAnsi="Calibri Light" w:cs="Arial"/>
      <w:b/>
      <w:color w:val="002947"/>
      <w:sz w:val="48"/>
      <w:szCs w:val="28"/>
      <w:lang w:val="en-GB" w:eastAsia="en-GB"/>
    </w:rPr>
  </w:style>
  <w:style w:type="paragraph" w:customStyle="1" w:styleId="RptProfileChartGroupHeading">
    <w:name w:val="RptProfileChartGroupHeading"/>
    <w:basedOn w:val="RptBodyText"/>
    <w:link w:val="RptProfileChartGroupHeadingChar"/>
    <w:qFormat/>
    <w:rsid w:val="00BC0B36"/>
    <w:pPr>
      <w:spacing w:before="240" w:after="0" w:line="240" w:lineRule="auto"/>
      <w:jc w:val="center"/>
    </w:pPr>
    <w:rPr>
      <w:b/>
      <w:color w:val="002947"/>
    </w:rPr>
  </w:style>
  <w:style w:type="character" w:customStyle="1" w:styleId="RptProfileChartGroupHeadingChar">
    <w:name w:val="RptProfileChartGroupHeading Char"/>
    <w:basedOn w:val="RptBodyTextChar"/>
    <w:link w:val="RptProfileChartGroupHeading"/>
    <w:rsid w:val="00BC0B36"/>
    <w:rPr>
      <w:rFonts w:cs="Optima"/>
      <w:b/>
      <w:color w:val="002947"/>
      <w:sz w:val="20"/>
      <w:szCs w:val="20"/>
      <w:lang w:val="en-GB"/>
    </w:rPr>
  </w:style>
  <w:style w:type="paragraph" w:customStyle="1" w:styleId="ProfileChartHeading">
    <w:name w:val="ProfileChartHeading"/>
    <w:basedOn w:val="RptProfileChartGroupHeading"/>
    <w:link w:val="ProfileChartHeadingChar"/>
    <w:qFormat/>
    <w:rsid w:val="00BC0B36"/>
    <w:pPr>
      <w:spacing w:before="0"/>
    </w:pPr>
  </w:style>
  <w:style w:type="paragraph" w:customStyle="1" w:styleId="TableText">
    <w:name w:val="TableText"/>
    <w:basedOn w:val="RptBodyText"/>
    <w:link w:val="TableTextChar"/>
    <w:qFormat/>
    <w:rsid w:val="00BC0B36"/>
    <w:pPr>
      <w:spacing w:after="0" w:line="240" w:lineRule="auto"/>
    </w:pPr>
    <w:rPr>
      <w:lang w:val="en-NZ"/>
    </w:rPr>
  </w:style>
  <w:style w:type="character" w:customStyle="1" w:styleId="ProfileChartHeadingChar">
    <w:name w:val="ProfileChartHeading Char"/>
    <w:basedOn w:val="RptProfileChartGroupHeadingChar"/>
    <w:link w:val="ProfileChartHeading"/>
    <w:rsid w:val="00BC0B36"/>
    <w:rPr>
      <w:rFonts w:cs="Optima"/>
      <w:b/>
      <w:color w:val="002947"/>
      <w:sz w:val="20"/>
      <w:szCs w:val="20"/>
      <w:lang w:val="en-GB"/>
    </w:rPr>
  </w:style>
  <w:style w:type="character" w:customStyle="1" w:styleId="TableTextChar">
    <w:name w:val="TableText Char"/>
    <w:basedOn w:val="RptBodyTextChar"/>
    <w:link w:val="TableText"/>
    <w:rsid w:val="00BC0B36"/>
    <w:rPr>
      <w:rFonts w:cs="Optima"/>
      <w:sz w:val="20"/>
      <w:szCs w:val="20"/>
      <w:lang w:val="en-NZ"/>
    </w:rPr>
  </w:style>
  <w:style w:type="paragraph" w:customStyle="1" w:styleId="RptProfileChartText">
    <w:name w:val="RptProfileChartText"/>
    <w:basedOn w:val="RptBodyText"/>
    <w:link w:val="RptProfileChartTextChar"/>
    <w:qFormat/>
    <w:rsid w:val="00BC0B36"/>
    <w:pPr>
      <w:spacing w:before="120" w:after="120" w:line="240" w:lineRule="auto"/>
    </w:pPr>
    <w:rPr>
      <w:color w:val="002947"/>
    </w:rPr>
  </w:style>
  <w:style w:type="character" w:customStyle="1" w:styleId="RptProfileChartTextChar">
    <w:name w:val="RptProfileChartText Char"/>
    <w:basedOn w:val="RptBodyTextChar"/>
    <w:link w:val="RptProfileChartText"/>
    <w:rsid w:val="00BC0B36"/>
    <w:rPr>
      <w:rFonts w:cs="Optima"/>
      <w:color w:val="002947"/>
      <w:sz w:val="20"/>
      <w:szCs w:val="20"/>
      <w:lang w:val="en-GB"/>
    </w:rPr>
  </w:style>
  <w:style w:type="character" w:customStyle="1" w:styleId="Heading4Char">
    <w:name w:val="Heading 4 Char"/>
    <w:basedOn w:val="DefaultParagraphFont"/>
    <w:link w:val="Heading4"/>
    <w:uiPriority w:val="9"/>
    <w:rsid w:val="00BC0B36"/>
    <w:rPr>
      <w:rFonts w:asciiTheme="majorHAnsi" w:eastAsiaTheme="majorEastAsia" w:hAnsiTheme="majorHAnsi" w:cstheme="majorBidi"/>
      <w:i/>
      <w:iCs/>
      <w:color w:val="1E2759" w:themeColor="accent1" w:themeShade="BF"/>
      <w:sz w:val="22"/>
      <w:szCs w:val="22"/>
    </w:rPr>
  </w:style>
  <w:style w:type="character" w:styleId="CommentReference">
    <w:name w:val="annotation reference"/>
    <w:basedOn w:val="DefaultParagraphFont"/>
    <w:uiPriority w:val="99"/>
    <w:semiHidden/>
    <w:unhideWhenUsed/>
    <w:rsid w:val="009923EE"/>
    <w:rPr>
      <w:sz w:val="16"/>
      <w:szCs w:val="16"/>
    </w:rPr>
  </w:style>
  <w:style w:type="paragraph" w:styleId="CommentText">
    <w:name w:val="annotation text"/>
    <w:basedOn w:val="Normal"/>
    <w:link w:val="CommentTextChar"/>
    <w:uiPriority w:val="99"/>
    <w:semiHidden/>
    <w:unhideWhenUsed/>
    <w:rsid w:val="009923EE"/>
    <w:pPr>
      <w:spacing w:line="240" w:lineRule="auto"/>
    </w:pPr>
    <w:rPr>
      <w:sz w:val="20"/>
      <w:szCs w:val="20"/>
    </w:rPr>
  </w:style>
  <w:style w:type="character" w:customStyle="1" w:styleId="CommentTextChar">
    <w:name w:val="Comment Text Char"/>
    <w:basedOn w:val="DefaultParagraphFont"/>
    <w:link w:val="CommentText"/>
    <w:uiPriority w:val="99"/>
    <w:semiHidden/>
    <w:rsid w:val="009923EE"/>
    <w:rPr>
      <w:color w:val="4D4D4D" w:themeColor="text1"/>
      <w:sz w:val="20"/>
      <w:szCs w:val="20"/>
    </w:rPr>
  </w:style>
  <w:style w:type="table" w:customStyle="1" w:styleId="TableGrid1">
    <w:name w:val="Table Grid1"/>
    <w:basedOn w:val="TableNormal"/>
    <w:next w:val="TableGrid"/>
    <w:uiPriority w:val="59"/>
    <w:rsid w:val="00C56F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7978C8"/>
    <w:pPr>
      <w:spacing w:before="100" w:beforeAutospacing="1" w:after="100" w:afterAutospacing="1" w:line="240" w:lineRule="auto"/>
    </w:pPr>
    <w:rPr>
      <w:rFonts w:ascii="Times New Roman" w:eastAsiaTheme="minorEastAsia" w:hAnsi="Times New Roman" w:cs="Times New Roman"/>
      <w:color w:val="auto"/>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19.png"/><Relationship Id="rId3" Type="http://schemas.openxmlformats.org/officeDocument/2006/relationships/customXml" Target="../customXml/item3.xml"/><Relationship Id="rId21" Type="http://schemas.openxmlformats.org/officeDocument/2006/relationships/image" Target="media/image16.png"/><Relationship Id="rId7" Type="http://schemas.openxmlformats.org/officeDocument/2006/relationships/settings" Target="setting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18.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6.png"/><Relationship Id="rId24" Type="http://schemas.openxmlformats.org/officeDocument/2006/relationships/image" Target="media/image17.png"/><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10.png"/><Relationship Id="rId23" Type="http://schemas.openxmlformats.org/officeDocument/2006/relationships/footer" Target="footer1.xml"/><Relationship Id="rId28" Type="http://schemas.openxmlformats.org/officeDocument/2006/relationships/image" Target="media/image21.png"/><Relationship Id="rId10" Type="http://schemas.openxmlformats.org/officeDocument/2006/relationships/endnotes" Target="endnotes.xml"/><Relationship Id="rId19" Type="http://schemas.openxmlformats.org/officeDocument/2006/relationships/image" Target="media/image14.png"/><Relationship Id="rId31" Type="http://schemas.openxmlformats.org/officeDocument/2006/relationships/image" Target="media/image2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9.png"/><Relationship Id="rId22" Type="http://schemas.openxmlformats.org/officeDocument/2006/relationships/header" Target="header1.xml"/><Relationship Id="rId27" Type="http://schemas.openxmlformats.org/officeDocument/2006/relationships/image" Target="media/image20.png"/><Relationship Id="rId30" Type="http://schemas.openxmlformats.org/officeDocument/2006/relationships/image" Target="media/image23.png"/><Relationship Id="rId8" Type="http://schemas.openxmlformats.org/officeDocument/2006/relationships/webSettings" Target="webSettings.xml"/></Relationships>
</file>

<file path=word/_rels/footer1.xml.rels><?xml version="1.0" encoding="UTF-8" standalone="yes"?>
<Relationships xmlns="http://schemas.openxmlformats.org/package/2006/relationships"><Relationship Id="rId1" Type="http://schemas.openxmlformats.org/officeDocument/2006/relationships/image" Target="media/image6.png"/></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Podium">
      <a:dk1>
        <a:srgbClr val="4D4D4D"/>
      </a:dk1>
      <a:lt1>
        <a:srgbClr val="FFFFFF"/>
      </a:lt1>
      <a:dk2>
        <a:srgbClr val="44546A"/>
      </a:dk2>
      <a:lt2>
        <a:srgbClr val="C9D2DD"/>
      </a:lt2>
      <a:accent1>
        <a:srgbClr val="283578"/>
      </a:accent1>
      <a:accent2>
        <a:srgbClr val="E61E25"/>
      </a:accent2>
      <a:accent3>
        <a:srgbClr val="7943B5"/>
      </a:accent3>
      <a:accent4>
        <a:srgbClr val="A02D61"/>
      </a:accent4>
      <a:accent5>
        <a:srgbClr val="C6914B"/>
      </a:accent5>
      <a:accent6>
        <a:srgbClr val="E8D100"/>
      </a:accent6>
      <a:hlink>
        <a:srgbClr val="0563C1"/>
      </a:hlink>
      <a:folHlink>
        <a:srgbClr val="954F72"/>
      </a:folHlink>
    </a:clrScheme>
    <a:fontScheme name="Podium">
      <a:majorFont>
        <a:latin typeface="Segoe UI"/>
        <a:ea typeface=""/>
        <a:cs typeface="Segoe UI"/>
      </a:majorFont>
      <a:minorFont>
        <a:latin typeface="Gill Sans MT"/>
        <a:ea typeface=""/>
        <a:cs typeface="Segoe UI"/>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a:solidFill>
            <a:schemeClr val="phClr"/>
          </a:solidFill>
          <a:miter lim="800000"/>
        </a:ln>
        <a:ln w="12700">
          <a:solidFill>
            <a:schemeClr val="phClr"/>
          </a:solidFill>
          <a:miter lim="800000"/>
        </a:ln>
        <a:ln w="19050">
          <a:solidFill>
            <a:schemeClr val="phClr"/>
          </a:solidFill>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DEF55AD7BEDC040BBF0B41FAA3E3C66" ma:contentTypeVersion="6" ma:contentTypeDescription="Create a new document." ma:contentTypeScope="" ma:versionID="1a83cca54363677d9eaaa898c23095f1">
  <xsd:schema xmlns:xsd="http://www.w3.org/2001/XMLSchema" xmlns:xs="http://www.w3.org/2001/XMLSchema" xmlns:p="http://schemas.microsoft.com/office/2006/metadata/properties" xmlns:ns2="70ad1967-b0c2-4038-965a-3f69fce449a9" xmlns:ns3="5939ff5a-54c1-4cbd-9fc1-b4f07321bf9f" targetNamespace="http://schemas.microsoft.com/office/2006/metadata/properties" ma:root="true" ma:fieldsID="5b805196d7897f52e4376e9ac339726b" ns2:_="" ns3:_="">
    <xsd:import namespace="70ad1967-b0c2-4038-965a-3f69fce449a9"/>
    <xsd:import namespace="5939ff5a-54c1-4cbd-9fc1-b4f07321bf9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ad1967-b0c2-4038-965a-3f69fce449a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939ff5a-54c1-4cbd-9fc1-b4f07321bf9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2D3C5B1-EEBC-499A-B974-40D60B3620EC}">
  <ds:schemaRefs>
    <ds:schemaRef ds:uri="http://schemas.microsoft.com/sharepoint/v3/contenttype/forms"/>
  </ds:schemaRefs>
</ds:datastoreItem>
</file>

<file path=customXml/itemProps2.xml><?xml version="1.0" encoding="utf-8"?>
<ds:datastoreItem xmlns:ds="http://schemas.openxmlformats.org/officeDocument/2006/customXml" ds:itemID="{A2D89EB9-6FC5-4017-A9CE-4DE982F4BE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ad1967-b0c2-4038-965a-3f69fce449a9"/>
    <ds:schemaRef ds:uri="5939ff5a-54c1-4cbd-9fc1-b4f07321bf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F1E6C31-86B1-4A0F-8DD1-A3F49F2C4EA0}">
  <ds:schemaRefs>
    <ds:schemaRef ds:uri="http://schemas.openxmlformats.org/officeDocument/2006/bibliography"/>
  </ds:schemaRefs>
</ds:datastoreItem>
</file>

<file path=customXml/itemProps4.xml><?xml version="1.0" encoding="utf-8"?>
<ds:datastoreItem xmlns:ds="http://schemas.openxmlformats.org/officeDocument/2006/customXml" ds:itemID="{9182D144-BFF3-41B1-B663-FDAC5710321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1073</Words>
  <Characters>6122</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riq Shaban</dc:creator>
  <cp:lastModifiedBy>Ron McLuckie</cp:lastModifiedBy>
  <cp:revision>3</cp:revision>
  <cp:lastPrinted>2017-11-28T22:01:00Z</cp:lastPrinted>
  <dcterms:created xsi:type="dcterms:W3CDTF">2025-12-11T22:28:00Z</dcterms:created>
  <dcterms:modified xsi:type="dcterms:W3CDTF">2025-12-11T2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EF55AD7BEDC040BBF0B41FAA3E3C66</vt:lpwstr>
  </property>
</Properties>
</file>